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9216" w:type="dxa"/>
        <w:tblBorders>
          <w:bottom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368"/>
        <w:gridCol w:w="5328"/>
        <w:gridCol w:w="2520"/>
      </w:tblGrid>
      <w:tr w:rsidR="0017378F" w:rsidRPr="007C622F" w14:paraId="30B3CA48" w14:textId="77777777" w:rsidTr="0017378F">
        <w:trPr>
          <w:cantSplit/>
          <w:trHeight w:val="288"/>
        </w:trPr>
        <w:tc>
          <w:tcPr>
            <w:tcW w:w="1368" w:type="dxa"/>
            <w:vMerge w:val="restart"/>
          </w:tcPr>
          <w:p w14:paraId="27A1189E" w14:textId="77777777" w:rsidR="0017378F" w:rsidRPr="007C622F" w:rsidRDefault="0017378F" w:rsidP="0017378F">
            <w:pPr>
              <w:widowControl w:val="0"/>
              <w:wordWrap w:val="0"/>
              <w:rPr>
                <w:kern w:val="2"/>
                <w:lang w:eastAsia="ko-KR"/>
              </w:rPr>
            </w:pPr>
            <w:r w:rsidRPr="007C622F">
              <w:rPr>
                <w:noProof/>
                <w:kern w:val="2"/>
              </w:rPr>
              <w:drawing>
                <wp:inline distT="0" distB="0" distL="0" distR="0" wp14:anchorId="4581CE11" wp14:editId="1FCB4AB4">
                  <wp:extent cx="762000" cy="714375"/>
                  <wp:effectExtent l="0" t="0" r="0" b="9525"/>
                  <wp:docPr id="1" name="Picture 1" descr="APTlogogreen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APTlogogreen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2000" cy="714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28" w:type="dxa"/>
          </w:tcPr>
          <w:p w14:paraId="6A3A22C3" w14:textId="77777777" w:rsidR="0017378F" w:rsidRPr="007C622F" w:rsidRDefault="0017378F" w:rsidP="0017378F">
            <w:pPr>
              <w:keepNext/>
              <w:widowControl w:val="0"/>
              <w:spacing w:before="40"/>
              <w:outlineLvl w:val="7"/>
              <w:rPr>
                <w:bCs/>
                <w:kern w:val="2"/>
                <w:lang w:eastAsia="ko-KR"/>
              </w:rPr>
            </w:pPr>
            <w:r w:rsidRPr="007C622F">
              <w:rPr>
                <w:bCs/>
                <w:kern w:val="2"/>
                <w:lang w:eastAsia="ko-KR"/>
              </w:rPr>
              <w:t>ASIA-PACIFIC TELECOMMUNITY</w:t>
            </w:r>
          </w:p>
        </w:tc>
        <w:tc>
          <w:tcPr>
            <w:tcW w:w="2520" w:type="dxa"/>
            <w:vMerge w:val="restart"/>
          </w:tcPr>
          <w:p w14:paraId="535489FA" w14:textId="77777777" w:rsidR="0017378F" w:rsidRDefault="0017378F" w:rsidP="0017378F">
            <w:pPr>
              <w:spacing w:line="256" w:lineRule="auto"/>
              <w:rPr>
                <w:b/>
              </w:rPr>
            </w:pPr>
            <w:r>
              <w:rPr>
                <w:b/>
              </w:rPr>
              <w:t>Document No.:</w:t>
            </w:r>
          </w:p>
          <w:p w14:paraId="6D3E0E50" w14:textId="77777777" w:rsidR="0017378F" w:rsidRDefault="0017378F" w:rsidP="0017378F">
            <w:pPr>
              <w:spacing w:line="256" w:lineRule="auto"/>
              <w:rPr>
                <w:b/>
                <w:bCs/>
              </w:rPr>
            </w:pPr>
            <w:r>
              <w:rPr>
                <w:b/>
                <w:bCs/>
              </w:rPr>
              <w:t>APT WTSA20-2/</w:t>
            </w:r>
          </w:p>
          <w:p w14:paraId="00B812BF" w14:textId="1C915D71" w:rsidR="0017378F" w:rsidRPr="007C622F" w:rsidRDefault="0017378F" w:rsidP="0017378F">
            <w:pPr>
              <w:spacing w:before="40"/>
              <w:rPr>
                <w:b/>
              </w:rPr>
            </w:pPr>
            <w:r>
              <w:rPr>
                <w:b/>
                <w:bCs/>
              </w:rPr>
              <w:t>TMP-0</w:t>
            </w:r>
            <w:r w:rsidR="00F20DCD">
              <w:rPr>
                <w:b/>
                <w:bCs/>
              </w:rPr>
              <w:t>2</w:t>
            </w:r>
          </w:p>
        </w:tc>
      </w:tr>
      <w:tr w:rsidR="0017378F" w:rsidRPr="007C622F" w14:paraId="01E29EC5" w14:textId="77777777" w:rsidTr="0017378F">
        <w:trPr>
          <w:cantSplit/>
          <w:trHeight w:val="576"/>
        </w:trPr>
        <w:tc>
          <w:tcPr>
            <w:tcW w:w="1368" w:type="dxa"/>
            <w:vMerge/>
          </w:tcPr>
          <w:p w14:paraId="7C63FC07" w14:textId="77777777" w:rsidR="0017378F" w:rsidRPr="007C622F" w:rsidRDefault="0017378F" w:rsidP="0017378F"/>
        </w:tc>
        <w:tc>
          <w:tcPr>
            <w:tcW w:w="5328" w:type="dxa"/>
          </w:tcPr>
          <w:p w14:paraId="22C89603" w14:textId="77777777" w:rsidR="0017378F" w:rsidRDefault="0017378F" w:rsidP="0017378F">
            <w:pPr>
              <w:spacing w:before="40"/>
              <w:rPr>
                <w:b/>
              </w:rPr>
            </w:pPr>
            <w:r>
              <w:rPr>
                <w:b/>
              </w:rPr>
              <w:t>The 2nd</w:t>
            </w:r>
            <w:r w:rsidRPr="007C622F">
              <w:rPr>
                <w:b/>
              </w:rPr>
              <w:t xml:space="preserve"> Meeting of the APT Preparatory Group</w:t>
            </w:r>
          </w:p>
          <w:p w14:paraId="042FBDE5" w14:textId="77777777" w:rsidR="0017378F" w:rsidRPr="007C622F" w:rsidRDefault="0017378F" w:rsidP="0017378F">
            <w:pPr>
              <w:spacing w:after="40"/>
              <w:rPr>
                <w:bCs/>
              </w:rPr>
            </w:pPr>
            <w:r w:rsidRPr="007C622F">
              <w:rPr>
                <w:b/>
              </w:rPr>
              <w:t xml:space="preserve">for </w:t>
            </w:r>
            <w:r>
              <w:rPr>
                <w:b/>
              </w:rPr>
              <w:t xml:space="preserve">WTSA-20 </w:t>
            </w:r>
            <w:r w:rsidRPr="007C622F">
              <w:rPr>
                <w:b/>
              </w:rPr>
              <w:t xml:space="preserve">(APT </w:t>
            </w:r>
            <w:r>
              <w:rPr>
                <w:b/>
              </w:rPr>
              <w:t>WTSA20-2</w:t>
            </w:r>
            <w:r w:rsidRPr="007C622F">
              <w:rPr>
                <w:b/>
              </w:rPr>
              <w:t>)</w:t>
            </w:r>
          </w:p>
        </w:tc>
        <w:tc>
          <w:tcPr>
            <w:tcW w:w="2520" w:type="dxa"/>
            <w:vMerge/>
          </w:tcPr>
          <w:p w14:paraId="3694B4A3" w14:textId="77777777" w:rsidR="0017378F" w:rsidRPr="007C622F" w:rsidRDefault="0017378F" w:rsidP="0017378F">
            <w:pPr>
              <w:spacing w:after="40"/>
              <w:rPr>
                <w:b/>
                <w:bCs/>
              </w:rPr>
            </w:pPr>
          </w:p>
        </w:tc>
      </w:tr>
      <w:tr w:rsidR="0017378F" w:rsidRPr="007C622F" w14:paraId="5A5D16E8" w14:textId="77777777" w:rsidTr="0017378F">
        <w:trPr>
          <w:cantSplit/>
          <w:trHeight w:val="288"/>
        </w:trPr>
        <w:tc>
          <w:tcPr>
            <w:tcW w:w="1368" w:type="dxa"/>
            <w:vMerge/>
          </w:tcPr>
          <w:p w14:paraId="6DF19EF7" w14:textId="77777777" w:rsidR="0017378F" w:rsidRPr="007C622F" w:rsidRDefault="0017378F" w:rsidP="0017378F"/>
        </w:tc>
        <w:tc>
          <w:tcPr>
            <w:tcW w:w="5328" w:type="dxa"/>
          </w:tcPr>
          <w:p w14:paraId="696C5ACC" w14:textId="77777777" w:rsidR="0017378F" w:rsidRPr="007C622F" w:rsidRDefault="0017378F" w:rsidP="0017378F">
            <w:pPr>
              <w:spacing w:before="40"/>
            </w:pPr>
            <w:r>
              <w:t>13-15 May 2020, Virtual Meeting</w:t>
            </w:r>
          </w:p>
        </w:tc>
        <w:tc>
          <w:tcPr>
            <w:tcW w:w="2520" w:type="dxa"/>
          </w:tcPr>
          <w:p w14:paraId="7CE4389F" w14:textId="1B6888F8" w:rsidR="0017378F" w:rsidRPr="004721AF" w:rsidRDefault="0017378F" w:rsidP="0017378F">
            <w:pPr>
              <w:keepNext/>
              <w:spacing w:before="40"/>
              <w:outlineLvl w:val="0"/>
              <w:rPr>
                <w:bCs/>
              </w:rPr>
            </w:pPr>
            <w:r>
              <w:rPr>
                <w:bCs/>
              </w:rPr>
              <w:t>1</w:t>
            </w:r>
            <w:r w:rsidR="009D5D14">
              <w:rPr>
                <w:bCs/>
              </w:rPr>
              <w:t>5</w:t>
            </w:r>
            <w:r>
              <w:rPr>
                <w:bCs/>
              </w:rPr>
              <w:t xml:space="preserve"> May</w:t>
            </w:r>
            <w:r w:rsidRPr="004721AF">
              <w:rPr>
                <w:bCs/>
              </w:rPr>
              <w:t xml:space="preserve"> 2020</w:t>
            </w:r>
          </w:p>
        </w:tc>
      </w:tr>
    </w:tbl>
    <w:p w14:paraId="4044B8E5" w14:textId="77777777" w:rsidR="0017378F" w:rsidRPr="00DA7D81" w:rsidRDefault="0017378F" w:rsidP="0017378F">
      <w:pPr>
        <w:rPr>
          <w:lang w:eastAsia="ko-KR"/>
        </w:rPr>
      </w:pPr>
    </w:p>
    <w:p w14:paraId="2775F146" w14:textId="77777777" w:rsidR="0017378F" w:rsidRDefault="0017378F" w:rsidP="0017378F">
      <w:pPr>
        <w:jc w:val="center"/>
        <w:rPr>
          <w:bCs/>
        </w:rPr>
      </w:pPr>
    </w:p>
    <w:p w14:paraId="72B5DA3A" w14:textId="77777777" w:rsidR="0017378F" w:rsidRPr="007D557E" w:rsidRDefault="0017378F" w:rsidP="0017378F">
      <w:pPr>
        <w:jc w:val="center"/>
        <w:rPr>
          <w:bCs/>
        </w:rPr>
      </w:pPr>
      <w:r>
        <w:rPr>
          <w:bCs/>
        </w:rPr>
        <w:t>Secretary General</w:t>
      </w:r>
    </w:p>
    <w:p w14:paraId="31E77ABE" w14:textId="77777777" w:rsidR="006D6444" w:rsidRDefault="006D6444" w:rsidP="006D6444">
      <w:pPr>
        <w:spacing w:after="160" w:line="259" w:lineRule="auto"/>
      </w:pPr>
    </w:p>
    <w:p w14:paraId="185C9881" w14:textId="77777777" w:rsidR="006D6444" w:rsidRDefault="006D6444" w:rsidP="006D6444"/>
    <w:p w14:paraId="4EC06A76" w14:textId="4C621B24" w:rsidR="00B02C0F" w:rsidRPr="00B02C0F" w:rsidRDefault="00B02C0F" w:rsidP="00B02C0F">
      <w:pPr>
        <w:jc w:val="center"/>
        <w:rPr>
          <w:b/>
        </w:rPr>
      </w:pPr>
      <w:r w:rsidRPr="00884E60">
        <w:rPr>
          <w:b/>
        </w:rPr>
        <w:t xml:space="preserve">ITU </w:t>
      </w:r>
      <w:r w:rsidR="0017378F">
        <w:rPr>
          <w:b/>
        </w:rPr>
        <w:t>WTSA</w:t>
      </w:r>
      <w:r w:rsidRPr="00884E60">
        <w:rPr>
          <w:b/>
        </w:rPr>
        <w:t xml:space="preserve"> Resolutions</w:t>
      </w:r>
      <w:r w:rsidR="007736D4">
        <w:rPr>
          <w:b/>
        </w:rPr>
        <w:t xml:space="preserve"> / A-Series </w:t>
      </w:r>
      <w:r w:rsidR="0017378F">
        <w:rPr>
          <w:b/>
        </w:rPr>
        <w:t xml:space="preserve">Recommendations </w:t>
      </w:r>
      <w:r w:rsidR="007736D4">
        <w:rPr>
          <w:b/>
        </w:rPr>
        <w:t xml:space="preserve">Proposals </w:t>
      </w:r>
      <w:r w:rsidR="00F6350E" w:rsidRPr="00884E60">
        <w:rPr>
          <w:b/>
        </w:rPr>
        <w:t xml:space="preserve">from Members </w:t>
      </w:r>
      <w:r w:rsidR="004A24D7" w:rsidRPr="00884E60">
        <w:rPr>
          <w:b/>
        </w:rPr>
        <w:t>(ver.</w:t>
      </w:r>
      <w:r w:rsidR="0017378F">
        <w:rPr>
          <w:b/>
        </w:rPr>
        <w:t>1</w:t>
      </w:r>
      <w:r w:rsidR="004A24D7" w:rsidRPr="00884E60">
        <w:rPr>
          <w:b/>
        </w:rPr>
        <w:t>)</w:t>
      </w:r>
    </w:p>
    <w:p w14:paraId="46C1023D" w14:textId="77777777" w:rsidR="00B02C0F" w:rsidRDefault="00B02C0F" w:rsidP="00FA31FD"/>
    <w:p w14:paraId="757FC209" w14:textId="77777777" w:rsidR="00B02C0F" w:rsidRDefault="00B02C0F" w:rsidP="00FA31FD"/>
    <w:p w14:paraId="4143D858" w14:textId="77777777" w:rsidR="00B02C0F" w:rsidRDefault="00B02C0F" w:rsidP="00FA31FD">
      <w:pPr>
        <w:sectPr w:rsidR="00B02C0F">
          <w:footerReference w:type="default" r:id="rId8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2CF7239" w14:textId="513C529E" w:rsidR="006D6444" w:rsidRPr="007F4537" w:rsidRDefault="006D6444" w:rsidP="006D6444">
      <w:pPr>
        <w:rPr>
          <w:b/>
        </w:rPr>
      </w:pPr>
      <w:r>
        <w:rPr>
          <w:b/>
        </w:rPr>
        <w:lastRenderedPageBreak/>
        <w:t>1. APT-</w:t>
      </w:r>
      <w:r w:rsidR="0017378F">
        <w:rPr>
          <w:b/>
        </w:rPr>
        <w:t>WTSA</w:t>
      </w:r>
      <w:r>
        <w:rPr>
          <w:b/>
        </w:rPr>
        <w:t xml:space="preserve"> </w:t>
      </w:r>
      <w:r w:rsidR="0017378F">
        <w:rPr>
          <w:b/>
        </w:rPr>
        <w:t>Resolution</w:t>
      </w:r>
      <w:r>
        <w:rPr>
          <w:b/>
        </w:rPr>
        <w:t xml:space="preserve"> Tracking Table </w:t>
      </w:r>
    </w:p>
    <w:p w14:paraId="0FA5D1C7" w14:textId="77777777" w:rsidR="00AA057D" w:rsidRDefault="00AA057D" w:rsidP="00FA31FD"/>
    <w:tbl>
      <w:tblPr>
        <w:tblStyle w:val="TableGrid"/>
        <w:tblW w:w="14170" w:type="dxa"/>
        <w:jc w:val="center"/>
        <w:tblLayout w:type="fixed"/>
        <w:tblLook w:val="04A0" w:firstRow="1" w:lastRow="0" w:firstColumn="1" w:lastColumn="0" w:noHBand="0" w:noVBand="1"/>
      </w:tblPr>
      <w:tblGrid>
        <w:gridCol w:w="846"/>
        <w:gridCol w:w="3833"/>
        <w:gridCol w:w="708"/>
        <w:gridCol w:w="993"/>
        <w:gridCol w:w="1134"/>
        <w:gridCol w:w="992"/>
        <w:gridCol w:w="1134"/>
        <w:gridCol w:w="992"/>
        <w:gridCol w:w="1134"/>
        <w:gridCol w:w="2404"/>
      </w:tblGrid>
      <w:tr w:rsidR="006D6444" w:rsidRPr="004B4A36" w14:paraId="434E8FAB" w14:textId="77777777" w:rsidTr="009D5D14">
        <w:trPr>
          <w:trHeight w:val="241"/>
          <w:tblHeader/>
          <w:jc w:val="center"/>
        </w:trPr>
        <w:tc>
          <w:tcPr>
            <w:tcW w:w="846" w:type="dxa"/>
            <w:vMerge w:val="restart"/>
            <w:shd w:val="clear" w:color="auto" w:fill="D5DCE4" w:themeFill="text2" w:themeFillTint="33"/>
            <w:vAlign w:val="center"/>
          </w:tcPr>
          <w:p w14:paraId="676D7D68" w14:textId="6B6E504A" w:rsidR="006D6444" w:rsidRPr="00E86F84" w:rsidRDefault="006D6444" w:rsidP="009956F6">
            <w:pPr>
              <w:jc w:val="center"/>
              <w:rPr>
                <w:rFonts w:asciiTheme="minorHAnsi" w:hAnsiTheme="minorHAnsi"/>
                <w:b/>
                <w:bCs/>
                <w:sz w:val="21"/>
                <w:szCs w:val="21"/>
              </w:rPr>
            </w:pPr>
            <w:r>
              <w:rPr>
                <w:rFonts w:asciiTheme="minorHAnsi" w:hAnsiTheme="minorHAnsi"/>
                <w:b/>
                <w:bCs/>
                <w:sz w:val="21"/>
                <w:szCs w:val="21"/>
              </w:rPr>
              <w:t>Res</w:t>
            </w:r>
            <w:r w:rsidR="009D5D14">
              <w:rPr>
                <w:rFonts w:asciiTheme="minorHAnsi" w:hAnsiTheme="minorHAnsi"/>
                <w:b/>
                <w:bCs/>
                <w:sz w:val="21"/>
                <w:szCs w:val="21"/>
              </w:rPr>
              <w:t>.</w:t>
            </w:r>
          </w:p>
        </w:tc>
        <w:tc>
          <w:tcPr>
            <w:tcW w:w="3833" w:type="dxa"/>
            <w:vMerge w:val="restart"/>
            <w:shd w:val="clear" w:color="auto" w:fill="D5DCE4" w:themeFill="text2" w:themeFillTint="33"/>
            <w:vAlign w:val="center"/>
          </w:tcPr>
          <w:p w14:paraId="6E70EEDF" w14:textId="77777777" w:rsidR="006D6444" w:rsidRPr="00E86F84" w:rsidRDefault="006D6444" w:rsidP="009D5D14">
            <w:pPr>
              <w:rPr>
                <w:rFonts w:asciiTheme="minorHAnsi" w:hAnsiTheme="minorHAnsi"/>
                <w:b/>
                <w:bCs/>
                <w:sz w:val="21"/>
                <w:szCs w:val="21"/>
              </w:rPr>
            </w:pPr>
            <w:r w:rsidRPr="00E86F84">
              <w:rPr>
                <w:rFonts w:asciiTheme="minorHAnsi" w:hAnsiTheme="minorHAnsi"/>
                <w:b/>
                <w:bCs/>
                <w:sz w:val="21"/>
                <w:szCs w:val="21"/>
              </w:rPr>
              <w:t>Title</w:t>
            </w:r>
          </w:p>
        </w:tc>
        <w:tc>
          <w:tcPr>
            <w:tcW w:w="708" w:type="dxa"/>
            <w:vMerge w:val="restart"/>
            <w:shd w:val="clear" w:color="auto" w:fill="D5DCE4" w:themeFill="text2" w:themeFillTint="33"/>
            <w:vAlign w:val="center"/>
          </w:tcPr>
          <w:p w14:paraId="7D88D705" w14:textId="77777777" w:rsidR="006D6444" w:rsidRPr="004B4A36" w:rsidRDefault="006D6444" w:rsidP="009956F6">
            <w:pPr>
              <w:jc w:val="center"/>
              <w:rPr>
                <w:rFonts w:asciiTheme="minorHAnsi" w:hAnsiTheme="minorHAnsi"/>
                <w:b/>
                <w:bCs/>
                <w:sz w:val="21"/>
                <w:szCs w:val="21"/>
              </w:rPr>
            </w:pPr>
            <w:r w:rsidRPr="004B4A36">
              <w:rPr>
                <w:rFonts w:asciiTheme="minorHAnsi" w:hAnsiTheme="minorHAnsi"/>
                <w:b/>
                <w:bCs/>
                <w:sz w:val="21"/>
                <w:szCs w:val="21"/>
              </w:rPr>
              <w:t>WG</w:t>
            </w:r>
          </w:p>
        </w:tc>
        <w:tc>
          <w:tcPr>
            <w:tcW w:w="2127" w:type="dxa"/>
            <w:gridSpan w:val="2"/>
            <w:shd w:val="clear" w:color="auto" w:fill="D5DCE4" w:themeFill="text2" w:themeFillTint="33"/>
            <w:vAlign w:val="center"/>
          </w:tcPr>
          <w:p w14:paraId="05ADDE52" w14:textId="604D600A" w:rsidR="006D6444" w:rsidRPr="00E21730" w:rsidRDefault="0017378F" w:rsidP="009956F6">
            <w:pPr>
              <w:jc w:val="center"/>
              <w:rPr>
                <w:rFonts w:asciiTheme="minorHAnsi" w:hAnsiTheme="minorHAnsi"/>
                <w:b/>
                <w:bCs/>
                <w:sz w:val="21"/>
                <w:szCs w:val="21"/>
              </w:rPr>
            </w:pPr>
            <w:r>
              <w:rPr>
                <w:rFonts w:asciiTheme="minorHAnsi" w:hAnsiTheme="minorHAnsi"/>
                <w:b/>
                <w:bCs/>
                <w:sz w:val="21"/>
                <w:szCs w:val="21"/>
              </w:rPr>
              <w:t>WTSA20-2</w:t>
            </w:r>
          </w:p>
        </w:tc>
        <w:tc>
          <w:tcPr>
            <w:tcW w:w="2126" w:type="dxa"/>
            <w:gridSpan w:val="2"/>
            <w:shd w:val="clear" w:color="auto" w:fill="D5DCE4" w:themeFill="text2" w:themeFillTint="33"/>
            <w:vAlign w:val="center"/>
          </w:tcPr>
          <w:p w14:paraId="7A369ADF" w14:textId="590DDABA" w:rsidR="006D6444" w:rsidRPr="00E21730" w:rsidRDefault="0017378F" w:rsidP="009956F6">
            <w:pPr>
              <w:jc w:val="center"/>
              <w:rPr>
                <w:rFonts w:asciiTheme="minorHAnsi" w:hAnsiTheme="minorHAnsi"/>
                <w:b/>
                <w:bCs/>
                <w:sz w:val="21"/>
                <w:szCs w:val="21"/>
              </w:rPr>
            </w:pPr>
            <w:r>
              <w:rPr>
                <w:rFonts w:asciiTheme="minorHAnsi" w:hAnsiTheme="minorHAnsi"/>
                <w:b/>
                <w:bCs/>
                <w:sz w:val="21"/>
                <w:szCs w:val="21"/>
              </w:rPr>
              <w:t>WTSA20-</w:t>
            </w:r>
            <w:r w:rsidR="006D6444">
              <w:rPr>
                <w:rFonts w:asciiTheme="minorHAnsi" w:hAnsiTheme="minorHAnsi"/>
                <w:b/>
                <w:bCs/>
                <w:sz w:val="21"/>
                <w:szCs w:val="21"/>
              </w:rPr>
              <w:t>3</w:t>
            </w:r>
          </w:p>
        </w:tc>
        <w:tc>
          <w:tcPr>
            <w:tcW w:w="2126" w:type="dxa"/>
            <w:gridSpan w:val="2"/>
            <w:shd w:val="clear" w:color="auto" w:fill="D5DCE4" w:themeFill="text2" w:themeFillTint="33"/>
            <w:vAlign w:val="center"/>
          </w:tcPr>
          <w:p w14:paraId="1BE047DD" w14:textId="6D62F7CD" w:rsidR="006D6444" w:rsidRPr="00E21730" w:rsidRDefault="0017378F" w:rsidP="009956F6">
            <w:pPr>
              <w:jc w:val="center"/>
              <w:rPr>
                <w:rFonts w:asciiTheme="minorHAnsi" w:hAnsiTheme="minorHAnsi"/>
                <w:b/>
                <w:bCs/>
                <w:sz w:val="21"/>
                <w:szCs w:val="21"/>
              </w:rPr>
            </w:pPr>
            <w:r>
              <w:rPr>
                <w:rFonts w:asciiTheme="minorHAnsi" w:hAnsiTheme="minorHAnsi"/>
                <w:b/>
                <w:bCs/>
                <w:sz w:val="21"/>
                <w:szCs w:val="21"/>
              </w:rPr>
              <w:t>WTSA20</w:t>
            </w:r>
            <w:r w:rsidR="006D6444">
              <w:rPr>
                <w:rFonts w:asciiTheme="minorHAnsi" w:hAnsiTheme="minorHAnsi"/>
                <w:b/>
                <w:bCs/>
                <w:sz w:val="21"/>
                <w:szCs w:val="21"/>
              </w:rPr>
              <w:t>-</w:t>
            </w:r>
            <w:r w:rsidR="001A5688">
              <w:rPr>
                <w:rFonts w:asciiTheme="minorHAnsi" w:hAnsiTheme="minorHAnsi"/>
                <w:b/>
                <w:bCs/>
                <w:sz w:val="21"/>
                <w:szCs w:val="21"/>
              </w:rPr>
              <w:t>4</w:t>
            </w:r>
          </w:p>
        </w:tc>
        <w:tc>
          <w:tcPr>
            <w:tcW w:w="2404" w:type="dxa"/>
            <w:vMerge w:val="restart"/>
            <w:shd w:val="clear" w:color="auto" w:fill="D5DCE4" w:themeFill="text2" w:themeFillTint="33"/>
            <w:vAlign w:val="center"/>
          </w:tcPr>
          <w:p w14:paraId="06319DAA" w14:textId="77777777" w:rsidR="006D6444" w:rsidRDefault="005B7104" w:rsidP="009956F6">
            <w:pPr>
              <w:jc w:val="center"/>
              <w:rPr>
                <w:rFonts w:asciiTheme="minorHAnsi" w:hAnsiTheme="minorHAnsi"/>
                <w:b/>
                <w:bCs/>
                <w:sz w:val="21"/>
                <w:szCs w:val="21"/>
              </w:rPr>
            </w:pPr>
            <w:r w:rsidRPr="00C55E92">
              <w:rPr>
                <w:rFonts w:asciiTheme="minorHAnsi" w:hAnsiTheme="minorHAnsi"/>
                <w:b/>
                <w:bCs/>
                <w:sz w:val="21"/>
                <w:szCs w:val="21"/>
              </w:rPr>
              <w:t>Remarks</w:t>
            </w:r>
          </w:p>
          <w:p w14:paraId="387A34F6" w14:textId="77777777" w:rsidR="00205B26" w:rsidRPr="00C55E92" w:rsidRDefault="00205B26" w:rsidP="009956F6">
            <w:pPr>
              <w:jc w:val="center"/>
              <w:rPr>
                <w:rFonts w:asciiTheme="minorHAnsi" w:hAnsiTheme="minorHAnsi"/>
                <w:b/>
                <w:bCs/>
                <w:sz w:val="21"/>
                <w:szCs w:val="21"/>
              </w:rPr>
            </w:pPr>
            <w:r w:rsidRPr="00284E26">
              <w:rPr>
                <w:rFonts w:asciiTheme="minorHAnsi" w:hAnsiTheme="minorHAnsi"/>
                <w:bCs/>
                <w:i/>
                <w:sz w:val="21"/>
                <w:szCs w:val="21"/>
              </w:rPr>
              <w:t>“___” means draft</w:t>
            </w:r>
          </w:p>
        </w:tc>
      </w:tr>
      <w:tr w:rsidR="009D5D14" w:rsidRPr="004B4A36" w14:paraId="3DE0F066" w14:textId="77777777" w:rsidTr="009D5D14">
        <w:trPr>
          <w:trHeight w:val="241"/>
          <w:tblHeader/>
          <w:jc w:val="center"/>
        </w:trPr>
        <w:tc>
          <w:tcPr>
            <w:tcW w:w="846" w:type="dxa"/>
            <w:vMerge/>
            <w:shd w:val="clear" w:color="auto" w:fill="D5DCE4" w:themeFill="text2" w:themeFillTint="33"/>
            <w:vAlign w:val="center"/>
          </w:tcPr>
          <w:p w14:paraId="37EA65D8" w14:textId="77777777" w:rsidR="006D6444" w:rsidRPr="00E86F84" w:rsidRDefault="006D6444" w:rsidP="009956F6">
            <w:pPr>
              <w:jc w:val="center"/>
              <w:rPr>
                <w:rFonts w:asciiTheme="minorHAnsi" w:hAnsiTheme="minorHAnsi"/>
                <w:b/>
                <w:bCs/>
                <w:sz w:val="21"/>
                <w:szCs w:val="21"/>
              </w:rPr>
            </w:pPr>
          </w:p>
        </w:tc>
        <w:tc>
          <w:tcPr>
            <w:tcW w:w="3833" w:type="dxa"/>
            <w:vMerge/>
            <w:shd w:val="clear" w:color="auto" w:fill="D5DCE4" w:themeFill="text2" w:themeFillTint="33"/>
            <w:vAlign w:val="center"/>
          </w:tcPr>
          <w:p w14:paraId="3651D753" w14:textId="77777777" w:rsidR="006D6444" w:rsidRPr="00E86F84" w:rsidRDefault="006D6444" w:rsidP="009D5D14">
            <w:pPr>
              <w:rPr>
                <w:rFonts w:asciiTheme="minorHAnsi" w:hAnsiTheme="minorHAnsi"/>
                <w:b/>
                <w:bCs/>
                <w:sz w:val="21"/>
                <w:szCs w:val="21"/>
              </w:rPr>
            </w:pPr>
          </w:p>
        </w:tc>
        <w:tc>
          <w:tcPr>
            <w:tcW w:w="708" w:type="dxa"/>
            <w:vMerge/>
            <w:shd w:val="clear" w:color="auto" w:fill="D5DCE4" w:themeFill="text2" w:themeFillTint="33"/>
            <w:vAlign w:val="center"/>
          </w:tcPr>
          <w:p w14:paraId="7CBE6C68" w14:textId="77777777" w:rsidR="006D6444" w:rsidRPr="004B4A36" w:rsidRDefault="006D6444" w:rsidP="009956F6">
            <w:pPr>
              <w:jc w:val="center"/>
              <w:rPr>
                <w:rFonts w:asciiTheme="minorHAnsi" w:hAnsiTheme="minorHAnsi"/>
                <w:b/>
                <w:bCs/>
                <w:sz w:val="21"/>
                <w:szCs w:val="21"/>
              </w:rPr>
            </w:pPr>
          </w:p>
        </w:tc>
        <w:tc>
          <w:tcPr>
            <w:tcW w:w="993" w:type="dxa"/>
            <w:shd w:val="clear" w:color="auto" w:fill="D5DCE4" w:themeFill="text2" w:themeFillTint="33"/>
            <w:vAlign w:val="center"/>
          </w:tcPr>
          <w:p w14:paraId="3051C925" w14:textId="77777777" w:rsidR="006D6444" w:rsidRPr="00E21730" w:rsidRDefault="006D6444" w:rsidP="009956F6">
            <w:pPr>
              <w:pStyle w:val="Tablehead"/>
              <w:tabs>
                <w:tab w:val="clear" w:pos="284"/>
                <w:tab w:val="clear" w:pos="567"/>
                <w:tab w:val="clear" w:pos="851"/>
                <w:tab w:val="clear" w:pos="1134"/>
                <w:tab w:val="clear" w:pos="1418"/>
                <w:tab w:val="clear" w:pos="1701"/>
                <w:tab w:val="clear" w:pos="1985"/>
              </w:tabs>
              <w:ind w:right="-88"/>
              <w:rPr>
                <w:rFonts w:asciiTheme="minorHAnsi" w:eastAsiaTheme="minorEastAsia" w:hAnsiTheme="minorHAnsi"/>
                <w:sz w:val="21"/>
                <w:szCs w:val="21"/>
                <w:lang w:eastAsia="ja-JP"/>
              </w:rPr>
            </w:pPr>
            <w:r w:rsidRPr="00E21730">
              <w:rPr>
                <w:rFonts w:asciiTheme="minorHAnsi" w:eastAsiaTheme="minorEastAsia" w:hAnsiTheme="minorHAnsi"/>
                <w:sz w:val="21"/>
                <w:szCs w:val="21"/>
                <w:lang w:eastAsia="ja-JP"/>
              </w:rPr>
              <w:t>INP. No.*</w:t>
            </w:r>
          </w:p>
        </w:tc>
        <w:tc>
          <w:tcPr>
            <w:tcW w:w="1134" w:type="dxa"/>
            <w:shd w:val="clear" w:color="auto" w:fill="D5DCE4" w:themeFill="text2" w:themeFillTint="33"/>
            <w:vAlign w:val="center"/>
          </w:tcPr>
          <w:p w14:paraId="4C9E518E" w14:textId="77777777" w:rsidR="006D6444" w:rsidRPr="00E21730" w:rsidRDefault="006D6444" w:rsidP="009956F6">
            <w:pPr>
              <w:pStyle w:val="Tablehead"/>
              <w:tabs>
                <w:tab w:val="clear" w:pos="284"/>
                <w:tab w:val="clear" w:pos="567"/>
                <w:tab w:val="clear" w:pos="851"/>
                <w:tab w:val="clear" w:pos="1134"/>
                <w:tab w:val="clear" w:pos="1418"/>
                <w:tab w:val="clear" w:pos="1701"/>
                <w:tab w:val="clear" w:pos="1985"/>
              </w:tabs>
              <w:ind w:left="-128" w:right="-88"/>
              <w:rPr>
                <w:rFonts w:asciiTheme="minorHAnsi" w:eastAsiaTheme="minorEastAsia" w:hAnsiTheme="minorHAnsi"/>
                <w:sz w:val="21"/>
                <w:szCs w:val="21"/>
                <w:lang w:eastAsia="ja-JP"/>
              </w:rPr>
            </w:pPr>
            <w:r w:rsidRPr="00E21730">
              <w:rPr>
                <w:rFonts w:asciiTheme="minorHAnsi" w:eastAsiaTheme="minorEastAsia" w:hAnsiTheme="minorHAnsi"/>
                <w:sz w:val="21"/>
                <w:szCs w:val="21"/>
                <w:lang w:eastAsia="ja-JP"/>
              </w:rPr>
              <w:t>Outcomes</w:t>
            </w:r>
          </w:p>
        </w:tc>
        <w:tc>
          <w:tcPr>
            <w:tcW w:w="992" w:type="dxa"/>
            <w:shd w:val="clear" w:color="auto" w:fill="D5DCE4" w:themeFill="text2" w:themeFillTint="33"/>
            <w:vAlign w:val="center"/>
          </w:tcPr>
          <w:p w14:paraId="70AB8881" w14:textId="77777777" w:rsidR="006D6444" w:rsidRPr="00E21730" w:rsidRDefault="006D6444" w:rsidP="009956F6">
            <w:pPr>
              <w:pStyle w:val="Tablehead"/>
              <w:tabs>
                <w:tab w:val="clear" w:pos="284"/>
                <w:tab w:val="clear" w:pos="567"/>
                <w:tab w:val="clear" w:pos="851"/>
                <w:tab w:val="clear" w:pos="1134"/>
                <w:tab w:val="clear" w:pos="1418"/>
                <w:tab w:val="clear" w:pos="1701"/>
                <w:tab w:val="clear" w:pos="1985"/>
              </w:tabs>
              <w:ind w:right="-88"/>
              <w:rPr>
                <w:rFonts w:asciiTheme="minorHAnsi" w:eastAsiaTheme="minorEastAsia" w:hAnsiTheme="minorHAnsi"/>
                <w:sz w:val="21"/>
                <w:szCs w:val="21"/>
                <w:lang w:eastAsia="ja-JP"/>
              </w:rPr>
            </w:pPr>
            <w:r w:rsidRPr="00E21730">
              <w:rPr>
                <w:rFonts w:asciiTheme="minorHAnsi" w:eastAsiaTheme="minorEastAsia" w:hAnsiTheme="minorHAnsi"/>
                <w:sz w:val="21"/>
                <w:szCs w:val="21"/>
                <w:lang w:eastAsia="ja-JP"/>
              </w:rPr>
              <w:t>INP. No.*</w:t>
            </w:r>
          </w:p>
        </w:tc>
        <w:tc>
          <w:tcPr>
            <w:tcW w:w="1134" w:type="dxa"/>
            <w:shd w:val="clear" w:color="auto" w:fill="D5DCE4" w:themeFill="text2" w:themeFillTint="33"/>
            <w:vAlign w:val="center"/>
          </w:tcPr>
          <w:p w14:paraId="7FA0A77C" w14:textId="77777777" w:rsidR="006D6444" w:rsidRPr="00413646" w:rsidRDefault="006D6444" w:rsidP="009956F6">
            <w:pPr>
              <w:pStyle w:val="Tablehead"/>
              <w:tabs>
                <w:tab w:val="clear" w:pos="284"/>
                <w:tab w:val="clear" w:pos="567"/>
                <w:tab w:val="clear" w:pos="851"/>
                <w:tab w:val="clear" w:pos="1134"/>
                <w:tab w:val="clear" w:pos="1418"/>
                <w:tab w:val="clear" w:pos="1701"/>
                <w:tab w:val="clear" w:pos="1985"/>
              </w:tabs>
              <w:ind w:left="-128" w:right="-88"/>
              <w:rPr>
                <w:rFonts w:asciiTheme="minorHAnsi" w:eastAsiaTheme="minorEastAsia" w:hAnsiTheme="minorHAnsi"/>
                <w:sz w:val="21"/>
                <w:szCs w:val="21"/>
                <w:lang w:eastAsia="ja-JP"/>
              </w:rPr>
            </w:pPr>
            <w:r w:rsidRPr="00413646">
              <w:rPr>
                <w:rFonts w:asciiTheme="minorHAnsi" w:eastAsiaTheme="minorEastAsia" w:hAnsiTheme="minorHAnsi"/>
                <w:sz w:val="21"/>
                <w:szCs w:val="21"/>
                <w:lang w:eastAsia="ja-JP"/>
              </w:rPr>
              <w:t>Outcomes</w:t>
            </w:r>
          </w:p>
        </w:tc>
        <w:tc>
          <w:tcPr>
            <w:tcW w:w="992" w:type="dxa"/>
            <w:shd w:val="clear" w:color="auto" w:fill="D5DCE4" w:themeFill="text2" w:themeFillTint="33"/>
            <w:vAlign w:val="center"/>
          </w:tcPr>
          <w:p w14:paraId="51462C2B" w14:textId="77777777" w:rsidR="006D6444" w:rsidRPr="00413646" w:rsidRDefault="006D6444" w:rsidP="009956F6">
            <w:pPr>
              <w:pStyle w:val="Tablehead"/>
              <w:tabs>
                <w:tab w:val="clear" w:pos="284"/>
                <w:tab w:val="clear" w:pos="567"/>
                <w:tab w:val="clear" w:pos="851"/>
                <w:tab w:val="clear" w:pos="1134"/>
                <w:tab w:val="clear" w:pos="1418"/>
                <w:tab w:val="clear" w:pos="1701"/>
                <w:tab w:val="clear" w:pos="1985"/>
              </w:tabs>
              <w:ind w:right="-88"/>
              <w:rPr>
                <w:rFonts w:asciiTheme="minorHAnsi" w:eastAsiaTheme="minorEastAsia" w:hAnsiTheme="minorHAnsi"/>
                <w:sz w:val="21"/>
                <w:szCs w:val="21"/>
                <w:lang w:eastAsia="ja-JP"/>
              </w:rPr>
            </w:pPr>
            <w:r w:rsidRPr="00413646">
              <w:rPr>
                <w:rFonts w:asciiTheme="minorHAnsi" w:eastAsiaTheme="minorEastAsia" w:hAnsiTheme="minorHAnsi"/>
                <w:sz w:val="21"/>
                <w:szCs w:val="21"/>
                <w:lang w:eastAsia="ja-JP"/>
              </w:rPr>
              <w:t>INP. No.*</w:t>
            </w:r>
          </w:p>
        </w:tc>
        <w:tc>
          <w:tcPr>
            <w:tcW w:w="1134" w:type="dxa"/>
            <w:shd w:val="clear" w:color="auto" w:fill="D5DCE4" w:themeFill="text2" w:themeFillTint="33"/>
            <w:vAlign w:val="center"/>
          </w:tcPr>
          <w:p w14:paraId="0C194BA9" w14:textId="77777777" w:rsidR="006D6444" w:rsidRPr="00E21730" w:rsidRDefault="006D6444" w:rsidP="009956F6">
            <w:pPr>
              <w:pStyle w:val="Tablehead"/>
              <w:tabs>
                <w:tab w:val="clear" w:pos="284"/>
                <w:tab w:val="clear" w:pos="567"/>
                <w:tab w:val="clear" w:pos="851"/>
                <w:tab w:val="clear" w:pos="1134"/>
                <w:tab w:val="clear" w:pos="1418"/>
                <w:tab w:val="clear" w:pos="1701"/>
                <w:tab w:val="clear" w:pos="1985"/>
              </w:tabs>
              <w:ind w:left="-128" w:right="-88"/>
              <w:rPr>
                <w:rFonts w:asciiTheme="minorHAnsi" w:eastAsiaTheme="minorEastAsia" w:hAnsiTheme="minorHAnsi"/>
                <w:sz w:val="21"/>
                <w:szCs w:val="21"/>
                <w:lang w:eastAsia="ja-JP"/>
              </w:rPr>
            </w:pPr>
            <w:r w:rsidRPr="00E21730">
              <w:rPr>
                <w:rFonts w:asciiTheme="minorHAnsi" w:eastAsiaTheme="minorEastAsia" w:hAnsiTheme="minorHAnsi"/>
                <w:sz w:val="21"/>
                <w:szCs w:val="21"/>
                <w:lang w:eastAsia="ja-JP"/>
              </w:rPr>
              <w:t>Outcomes</w:t>
            </w:r>
          </w:p>
        </w:tc>
        <w:tc>
          <w:tcPr>
            <w:tcW w:w="2404" w:type="dxa"/>
            <w:vMerge/>
            <w:shd w:val="clear" w:color="auto" w:fill="D5DCE4" w:themeFill="text2" w:themeFillTint="33"/>
            <w:vAlign w:val="center"/>
          </w:tcPr>
          <w:p w14:paraId="4178444C" w14:textId="77777777" w:rsidR="006D6444" w:rsidRPr="00C55E92" w:rsidRDefault="006D6444" w:rsidP="009956F6">
            <w:pPr>
              <w:keepNext/>
              <w:keepLines/>
              <w:spacing w:before="480"/>
              <w:outlineLvl w:val="0"/>
              <w:rPr>
                <w:rFonts w:asciiTheme="minorHAnsi" w:hAnsiTheme="minorHAnsi"/>
                <w:b/>
                <w:bCs/>
                <w:sz w:val="21"/>
                <w:szCs w:val="21"/>
              </w:rPr>
            </w:pPr>
          </w:p>
        </w:tc>
      </w:tr>
      <w:tr w:rsidR="00BF1D92" w:rsidRPr="004B4A36" w14:paraId="0A96C88C" w14:textId="77777777" w:rsidTr="009D5D14">
        <w:trPr>
          <w:trHeight w:val="589"/>
          <w:jc w:val="center"/>
        </w:trPr>
        <w:tc>
          <w:tcPr>
            <w:tcW w:w="846" w:type="dxa"/>
            <w:vAlign w:val="center"/>
          </w:tcPr>
          <w:p w14:paraId="79735C42" w14:textId="30F12723" w:rsidR="00BF1D92" w:rsidRPr="00F424E3" w:rsidRDefault="003361C5" w:rsidP="009956F6">
            <w:pPr>
              <w:pStyle w:val="Tabletext"/>
              <w:jc w:val="center"/>
              <w:rPr>
                <w:sz w:val="21"/>
                <w:szCs w:val="21"/>
                <w:lang w:val="fr-FR"/>
              </w:rPr>
            </w:pPr>
            <w:r>
              <w:rPr>
                <w:sz w:val="21"/>
                <w:szCs w:val="21"/>
                <w:lang w:val="fr-FR"/>
              </w:rPr>
              <w:t>1</w:t>
            </w:r>
          </w:p>
        </w:tc>
        <w:tc>
          <w:tcPr>
            <w:tcW w:w="3833" w:type="dxa"/>
            <w:vAlign w:val="center"/>
          </w:tcPr>
          <w:p w14:paraId="59A73CB2" w14:textId="5555D9AE" w:rsidR="00BF1D92" w:rsidRPr="00F424E3" w:rsidRDefault="007D6929" w:rsidP="009D5D14">
            <w:pPr>
              <w:pStyle w:val="Tabletext"/>
              <w:rPr>
                <w:sz w:val="21"/>
                <w:szCs w:val="21"/>
                <w:lang w:val="en-US"/>
              </w:rPr>
            </w:pPr>
            <w:hyperlink r:id="rId9" w:history="1">
              <w:r w:rsidR="003361C5">
                <w:rPr>
                  <w:rStyle w:val="Hyperlink"/>
                  <w:rFonts w:ascii="Arial" w:hAnsi="Arial" w:cs="Arial"/>
                  <w:color w:val="3789BD"/>
                  <w:sz w:val="18"/>
                  <w:szCs w:val="18"/>
                  <w:bdr w:val="none" w:sz="0" w:space="0" w:color="auto" w:frame="1"/>
                  <w:shd w:val="clear" w:color="auto" w:fill="FFFFFF"/>
                </w:rPr>
                <w:t>Rules of procedure of the ITU Telecommunication Standardization Sector</w:t>
              </w:r>
            </w:hyperlink>
          </w:p>
        </w:tc>
        <w:tc>
          <w:tcPr>
            <w:tcW w:w="708" w:type="dxa"/>
            <w:vAlign w:val="center"/>
          </w:tcPr>
          <w:p w14:paraId="7FD06814" w14:textId="08E13E81" w:rsidR="00BF1D92" w:rsidRPr="004B4A36" w:rsidRDefault="003361C5" w:rsidP="009956F6">
            <w:pPr>
              <w:spacing w:before="60"/>
              <w:jc w:val="center"/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>1</w:t>
            </w:r>
          </w:p>
        </w:tc>
        <w:tc>
          <w:tcPr>
            <w:tcW w:w="993" w:type="dxa"/>
            <w:vAlign w:val="center"/>
          </w:tcPr>
          <w:p w14:paraId="7935CB49" w14:textId="0FE6CD21" w:rsidR="009956F6" w:rsidRPr="00E21730" w:rsidRDefault="009956F6" w:rsidP="009956F6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1134" w:type="dxa"/>
            <w:vAlign w:val="center"/>
          </w:tcPr>
          <w:p w14:paraId="1FC4B1D2" w14:textId="77777777" w:rsidR="00BF1D92" w:rsidRPr="00E21730" w:rsidRDefault="00BF1D92" w:rsidP="009956F6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992" w:type="dxa"/>
            <w:vAlign w:val="center"/>
          </w:tcPr>
          <w:p w14:paraId="57E69A55" w14:textId="77777777" w:rsidR="00BF1D92" w:rsidRPr="00E21730" w:rsidRDefault="00BF1D92" w:rsidP="009956F6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1134" w:type="dxa"/>
            <w:vAlign w:val="center"/>
          </w:tcPr>
          <w:p w14:paraId="44BB8EF0" w14:textId="77777777" w:rsidR="00BF1D92" w:rsidRPr="00413646" w:rsidRDefault="00BF1D92" w:rsidP="009956F6">
            <w:pPr>
              <w:spacing w:before="60"/>
              <w:jc w:val="center"/>
              <w:rPr>
                <w:rFonts w:asciiTheme="minorHAnsi" w:hAnsiTheme="minorHAnsi"/>
                <w:sz w:val="21"/>
                <w:szCs w:val="21"/>
              </w:rPr>
            </w:pPr>
          </w:p>
        </w:tc>
        <w:tc>
          <w:tcPr>
            <w:tcW w:w="992" w:type="dxa"/>
            <w:vAlign w:val="center"/>
          </w:tcPr>
          <w:p w14:paraId="6A6761C7" w14:textId="77777777" w:rsidR="00BF1D92" w:rsidRPr="00E21730" w:rsidRDefault="00BF1D92" w:rsidP="009956F6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1134" w:type="dxa"/>
            <w:vAlign w:val="center"/>
          </w:tcPr>
          <w:p w14:paraId="1B1F1245" w14:textId="77777777" w:rsidR="00BF1D92" w:rsidRPr="00E21730" w:rsidRDefault="00BF1D92" w:rsidP="009956F6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2404" w:type="dxa"/>
            <w:vAlign w:val="center"/>
          </w:tcPr>
          <w:p w14:paraId="20E03518" w14:textId="77777777" w:rsidR="00BF1D92" w:rsidRDefault="00323ABD" w:rsidP="009956F6">
            <w:pPr>
              <w:spacing w:before="60"/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</w:pPr>
            <w:r w:rsidRPr="00323ABD"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  <w:t>IAP (MOD)</w:t>
            </w:r>
          </w:p>
          <w:p w14:paraId="1414289A" w14:textId="77777777" w:rsidR="0034109C" w:rsidRDefault="0034109C" w:rsidP="0034109C">
            <w:pPr>
              <w:spacing w:before="60"/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</w:pPr>
            <w:r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  <w:t>ECP (MOD)</w:t>
            </w:r>
          </w:p>
          <w:p w14:paraId="120CA807" w14:textId="648C4BF5" w:rsidR="009F4934" w:rsidRPr="00C55E92" w:rsidRDefault="009F4934" w:rsidP="009956F6">
            <w:pPr>
              <w:spacing w:before="60"/>
              <w:rPr>
                <w:rFonts w:asciiTheme="minorHAnsi" w:hAnsiTheme="minorHAnsi"/>
                <w:sz w:val="21"/>
                <w:szCs w:val="21"/>
                <w:lang w:eastAsia="ko-KR"/>
              </w:rPr>
            </w:pPr>
            <w:r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  <w:t>RCC (MOD)</w:t>
            </w:r>
          </w:p>
        </w:tc>
      </w:tr>
      <w:tr w:rsidR="003361C5" w:rsidRPr="004B4A36" w14:paraId="469FB131" w14:textId="77777777" w:rsidTr="009D5D14">
        <w:trPr>
          <w:trHeight w:val="360"/>
          <w:jc w:val="center"/>
        </w:trPr>
        <w:tc>
          <w:tcPr>
            <w:tcW w:w="846" w:type="dxa"/>
            <w:vAlign w:val="center"/>
          </w:tcPr>
          <w:p w14:paraId="0904CC54" w14:textId="73DDA385" w:rsidR="003361C5" w:rsidRDefault="003361C5" w:rsidP="003361C5">
            <w:pPr>
              <w:pStyle w:val="Tabletext"/>
              <w:jc w:val="center"/>
              <w:rPr>
                <w:rFonts w:ascii="Arial" w:hAnsi="Arial" w:cs="Arial"/>
                <w:color w:val="444444"/>
                <w:sz w:val="18"/>
                <w:szCs w:val="18"/>
              </w:rPr>
            </w:pPr>
            <w:r>
              <w:rPr>
                <w:rFonts w:ascii="Arial" w:hAnsi="Arial" w:cs="Arial"/>
                <w:color w:val="444444"/>
                <w:sz w:val="18"/>
                <w:szCs w:val="18"/>
              </w:rPr>
              <w:t>2</w:t>
            </w:r>
          </w:p>
        </w:tc>
        <w:tc>
          <w:tcPr>
            <w:tcW w:w="3833" w:type="dxa"/>
            <w:vAlign w:val="center"/>
          </w:tcPr>
          <w:p w14:paraId="181F6911" w14:textId="18D714F6" w:rsidR="003361C5" w:rsidRPr="000D676D" w:rsidRDefault="007D6929" w:rsidP="009D5D14">
            <w:pPr>
              <w:pStyle w:val="Tabletext"/>
              <w:rPr>
                <w:rFonts w:ascii="Arial" w:hAnsi="Arial" w:cs="Arial"/>
                <w:color w:val="444444"/>
                <w:sz w:val="18"/>
                <w:szCs w:val="18"/>
              </w:rPr>
            </w:pPr>
            <w:hyperlink r:id="rId10" w:history="1">
              <w:r w:rsidR="003361C5" w:rsidRPr="000D676D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>ITU Telecommunication Standardization Sector study group responsibility and mandates</w:t>
              </w:r>
            </w:hyperlink>
          </w:p>
        </w:tc>
        <w:tc>
          <w:tcPr>
            <w:tcW w:w="708" w:type="dxa"/>
            <w:vAlign w:val="center"/>
          </w:tcPr>
          <w:p w14:paraId="080E6DA6" w14:textId="0E4BEDB9" w:rsidR="003361C5" w:rsidRDefault="003361C5" w:rsidP="003361C5">
            <w:pPr>
              <w:spacing w:before="60"/>
              <w:jc w:val="center"/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>2</w:t>
            </w:r>
          </w:p>
        </w:tc>
        <w:tc>
          <w:tcPr>
            <w:tcW w:w="993" w:type="dxa"/>
            <w:vAlign w:val="center"/>
          </w:tcPr>
          <w:p w14:paraId="11EB8935" w14:textId="77777777" w:rsidR="003361C5" w:rsidRDefault="007D6929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11" w:tgtFrame="_blank" w:history="1">
              <w:r w:rsidR="003361C5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20</w:t>
              </w:r>
            </w:hyperlink>
          </w:p>
          <w:p w14:paraId="2C911CD2" w14:textId="13FB762C" w:rsidR="003361C5" w:rsidRDefault="003361C5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134" w:type="dxa"/>
            <w:vAlign w:val="center"/>
          </w:tcPr>
          <w:p w14:paraId="560B81E0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992" w:type="dxa"/>
            <w:vAlign w:val="center"/>
          </w:tcPr>
          <w:p w14:paraId="12824332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1134" w:type="dxa"/>
            <w:vAlign w:val="center"/>
          </w:tcPr>
          <w:p w14:paraId="2A58A052" w14:textId="77777777" w:rsidR="003361C5" w:rsidRPr="00413646" w:rsidRDefault="003361C5" w:rsidP="003361C5">
            <w:pPr>
              <w:spacing w:before="60"/>
              <w:jc w:val="center"/>
              <w:rPr>
                <w:rFonts w:asciiTheme="minorHAnsi" w:hAnsiTheme="minorHAnsi"/>
                <w:sz w:val="21"/>
                <w:szCs w:val="21"/>
              </w:rPr>
            </w:pPr>
          </w:p>
        </w:tc>
        <w:tc>
          <w:tcPr>
            <w:tcW w:w="992" w:type="dxa"/>
            <w:vAlign w:val="center"/>
          </w:tcPr>
          <w:p w14:paraId="250B2463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1134" w:type="dxa"/>
            <w:vAlign w:val="center"/>
          </w:tcPr>
          <w:p w14:paraId="377F9F17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2404" w:type="dxa"/>
            <w:vAlign w:val="center"/>
          </w:tcPr>
          <w:p w14:paraId="360706E1" w14:textId="77777777" w:rsidR="003361C5" w:rsidRPr="00C55E92" w:rsidRDefault="003361C5" w:rsidP="003361C5">
            <w:pPr>
              <w:spacing w:before="60"/>
              <w:rPr>
                <w:rFonts w:asciiTheme="minorHAnsi" w:hAnsiTheme="minorHAnsi"/>
                <w:sz w:val="21"/>
                <w:szCs w:val="21"/>
                <w:lang w:eastAsia="ko-KR"/>
              </w:rPr>
            </w:pPr>
          </w:p>
        </w:tc>
      </w:tr>
      <w:tr w:rsidR="003361C5" w:rsidRPr="004B4A36" w14:paraId="6A73147F" w14:textId="77777777" w:rsidTr="009D5D14">
        <w:trPr>
          <w:trHeight w:val="360"/>
          <w:jc w:val="center"/>
        </w:trPr>
        <w:tc>
          <w:tcPr>
            <w:tcW w:w="846" w:type="dxa"/>
            <w:vAlign w:val="center"/>
          </w:tcPr>
          <w:p w14:paraId="55985895" w14:textId="4028346A" w:rsidR="003361C5" w:rsidRPr="00F424E3" w:rsidRDefault="003361C5" w:rsidP="003361C5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>
              <w:rPr>
                <w:rFonts w:ascii="Arial" w:hAnsi="Arial" w:cs="Arial"/>
                <w:color w:val="444444"/>
                <w:sz w:val="18"/>
                <w:szCs w:val="18"/>
              </w:rPr>
              <w:t>7</w:t>
            </w:r>
          </w:p>
        </w:tc>
        <w:tc>
          <w:tcPr>
            <w:tcW w:w="3833" w:type="dxa"/>
            <w:vAlign w:val="center"/>
          </w:tcPr>
          <w:p w14:paraId="508B2F09" w14:textId="17B773AF" w:rsidR="003361C5" w:rsidRPr="0074355D" w:rsidRDefault="007D6929" w:rsidP="009D5D14">
            <w:pPr>
              <w:pStyle w:val="Tabletext"/>
              <w:rPr>
                <w:sz w:val="21"/>
                <w:szCs w:val="21"/>
                <w:lang w:val="en-US"/>
              </w:rPr>
            </w:pPr>
            <w:hyperlink r:id="rId12" w:history="1">
              <w:r w:rsidR="003361C5" w:rsidRPr="000D676D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>Collaboration with the International Organization for Standardization and the International Electrotechnical Commission</w:t>
              </w:r>
            </w:hyperlink>
          </w:p>
        </w:tc>
        <w:tc>
          <w:tcPr>
            <w:tcW w:w="708" w:type="dxa"/>
            <w:vAlign w:val="center"/>
          </w:tcPr>
          <w:p w14:paraId="06983D1F" w14:textId="44279741" w:rsidR="003361C5" w:rsidRPr="004B4A36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>
              <w:rPr>
                <w:rFonts w:asciiTheme="minorHAnsi" w:hAnsiTheme="minorHAnsi" w:cs="Angsana New"/>
                <w:sz w:val="21"/>
                <w:szCs w:val="21"/>
                <w:lang w:bidi="th-TH"/>
              </w:rPr>
              <w:t>1</w:t>
            </w:r>
          </w:p>
        </w:tc>
        <w:tc>
          <w:tcPr>
            <w:tcW w:w="993" w:type="dxa"/>
            <w:vAlign w:val="center"/>
          </w:tcPr>
          <w:p w14:paraId="196D815E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1908A1FB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7B3AE1D0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1CF5DB48" w14:textId="77777777" w:rsidR="003361C5" w:rsidRPr="00413646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1EEA103B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147D6E52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2404" w:type="dxa"/>
            <w:vAlign w:val="center"/>
          </w:tcPr>
          <w:p w14:paraId="2AFDECD3" w14:textId="77777777" w:rsidR="003361C5" w:rsidRPr="00C55E92" w:rsidRDefault="003361C5" w:rsidP="003361C5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</w:tr>
      <w:tr w:rsidR="003361C5" w:rsidRPr="004B4A36" w14:paraId="58D09B5D" w14:textId="77777777" w:rsidTr="009D5D14">
        <w:trPr>
          <w:trHeight w:val="360"/>
          <w:jc w:val="center"/>
        </w:trPr>
        <w:tc>
          <w:tcPr>
            <w:tcW w:w="846" w:type="dxa"/>
            <w:vAlign w:val="center"/>
          </w:tcPr>
          <w:p w14:paraId="5BE62EAB" w14:textId="616F8A8A" w:rsidR="003361C5" w:rsidRPr="00F424E3" w:rsidRDefault="003361C5" w:rsidP="003361C5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>
              <w:rPr>
                <w:rFonts w:ascii="Arial" w:hAnsi="Arial" w:cs="Arial"/>
                <w:color w:val="444444"/>
                <w:sz w:val="18"/>
                <w:szCs w:val="18"/>
              </w:rPr>
              <w:t>11</w:t>
            </w:r>
          </w:p>
        </w:tc>
        <w:tc>
          <w:tcPr>
            <w:tcW w:w="3833" w:type="dxa"/>
            <w:vAlign w:val="center"/>
          </w:tcPr>
          <w:p w14:paraId="28992A7E" w14:textId="73DDB04D" w:rsidR="003361C5" w:rsidRPr="0074355D" w:rsidRDefault="007D6929" w:rsidP="009D5D14">
            <w:pPr>
              <w:pStyle w:val="Tabletext"/>
              <w:rPr>
                <w:sz w:val="21"/>
                <w:szCs w:val="21"/>
                <w:lang w:val="en-US"/>
              </w:rPr>
            </w:pPr>
            <w:hyperlink r:id="rId13" w:history="1">
              <w:r w:rsidR="003361C5" w:rsidRPr="000D676D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>Collaboration with the Postal Operations Council of the Universal Postal Union in the study of services concerning both the postal and the telecommunication sectors</w:t>
              </w:r>
            </w:hyperlink>
          </w:p>
        </w:tc>
        <w:tc>
          <w:tcPr>
            <w:tcW w:w="708" w:type="dxa"/>
            <w:vAlign w:val="center"/>
          </w:tcPr>
          <w:p w14:paraId="16FFEB7C" w14:textId="3DE281E3" w:rsidR="003361C5" w:rsidRPr="004B4A36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>
              <w:rPr>
                <w:rFonts w:asciiTheme="minorHAnsi" w:hAnsiTheme="minorHAnsi" w:cs="Angsana New"/>
                <w:sz w:val="21"/>
                <w:szCs w:val="21"/>
                <w:lang w:bidi="th-TH"/>
              </w:rPr>
              <w:t>1</w:t>
            </w:r>
          </w:p>
        </w:tc>
        <w:tc>
          <w:tcPr>
            <w:tcW w:w="993" w:type="dxa"/>
            <w:vAlign w:val="center"/>
          </w:tcPr>
          <w:p w14:paraId="72F9A100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6DA27C9A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0D9306AD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5C73CF85" w14:textId="77777777" w:rsidR="003361C5" w:rsidRPr="00413646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61ED15C1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5F68714A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2404" w:type="dxa"/>
            <w:vAlign w:val="center"/>
          </w:tcPr>
          <w:p w14:paraId="44CF1E77" w14:textId="71022D93" w:rsidR="003361C5" w:rsidRPr="00323ABD" w:rsidRDefault="00323ABD" w:rsidP="003361C5">
            <w:pPr>
              <w:spacing w:before="60"/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</w:pPr>
            <w:r w:rsidRPr="00323ABD"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  <w:t>IAP (SUP)</w:t>
            </w:r>
          </w:p>
        </w:tc>
      </w:tr>
      <w:tr w:rsidR="003361C5" w:rsidRPr="004B4A36" w14:paraId="1297439B" w14:textId="77777777" w:rsidTr="009D5D14">
        <w:trPr>
          <w:trHeight w:val="360"/>
          <w:jc w:val="center"/>
        </w:trPr>
        <w:tc>
          <w:tcPr>
            <w:tcW w:w="846" w:type="dxa"/>
            <w:vAlign w:val="center"/>
          </w:tcPr>
          <w:p w14:paraId="55E51A59" w14:textId="0F22CDA4" w:rsidR="003361C5" w:rsidRPr="00F424E3" w:rsidRDefault="003361C5" w:rsidP="003361C5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>
              <w:rPr>
                <w:rFonts w:ascii="Arial" w:hAnsi="Arial" w:cs="Arial"/>
                <w:color w:val="444444"/>
                <w:sz w:val="18"/>
                <w:szCs w:val="18"/>
              </w:rPr>
              <w:t>18</w:t>
            </w:r>
          </w:p>
        </w:tc>
        <w:tc>
          <w:tcPr>
            <w:tcW w:w="3833" w:type="dxa"/>
            <w:vAlign w:val="center"/>
          </w:tcPr>
          <w:p w14:paraId="5130A0D2" w14:textId="1AC16EDD" w:rsidR="003361C5" w:rsidRPr="0074355D" w:rsidRDefault="007D6929" w:rsidP="009D5D14">
            <w:pPr>
              <w:pStyle w:val="Tabletext"/>
              <w:rPr>
                <w:sz w:val="21"/>
                <w:szCs w:val="21"/>
                <w:lang w:val="en-US"/>
              </w:rPr>
            </w:pPr>
            <w:hyperlink r:id="rId14" w:history="1">
              <w:r w:rsidR="003361C5" w:rsidRPr="000D676D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>Principles and procedures for the allocation of work to, and strengthening coordination and cooperation among, the ITU Radiocommunication, ITU Telecommunication Standardization and ITU Telecommunication Development Sectors</w:t>
              </w:r>
            </w:hyperlink>
          </w:p>
        </w:tc>
        <w:tc>
          <w:tcPr>
            <w:tcW w:w="708" w:type="dxa"/>
            <w:vAlign w:val="center"/>
          </w:tcPr>
          <w:p w14:paraId="519685FC" w14:textId="359DC32C" w:rsidR="003361C5" w:rsidRPr="004B4A36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>
              <w:rPr>
                <w:rFonts w:asciiTheme="minorHAnsi" w:hAnsiTheme="minorHAnsi" w:cs="Angsana New"/>
                <w:sz w:val="21"/>
                <w:szCs w:val="21"/>
                <w:lang w:bidi="th-TH"/>
              </w:rPr>
              <w:t>1</w:t>
            </w:r>
          </w:p>
        </w:tc>
        <w:tc>
          <w:tcPr>
            <w:tcW w:w="993" w:type="dxa"/>
            <w:vAlign w:val="center"/>
          </w:tcPr>
          <w:p w14:paraId="169EEB64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69B922CF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7E7943F9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0D31B36D" w14:textId="77777777" w:rsidR="003361C5" w:rsidRPr="00413646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46BD1BC3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5FDEE666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2404" w:type="dxa"/>
            <w:vAlign w:val="center"/>
          </w:tcPr>
          <w:p w14:paraId="39903365" w14:textId="77777777" w:rsidR="003361C5" w:rsidRDefault="00323ABD" w:rsidP="003361C5">
            <w:pPr>
              <w:spacing w:before="60"/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</w:pPr>
            <w:r w:rsidRPr="00323ABD"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  <w:t>IAP (MOD)</w:t>
            </w:r>
          </w:p>
          <w:p w14:paraId="0539B9BD" w14:textId="0F6A7468" w:rsidR="009F4934" w:rsidRPr="00323ABD" w:rsidRDefault="009F4934" w:rsidP="003361C5">
            <w:pPr>
              <w:spacing w:before="60"/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</w:pPr>
            <w:r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  <w:t>RCC (MOD)</w:t>
            </w:r>
          </w:p>
        </w:tc>
      </w:tr>
      <w:tr w:rsidR="003361C5" w:rsidRPr="004B4A36" w14:paraId="6212ABD0" w14:textId="77777777" w:rsidTr="009D5D14">
        <w:trPr>
          <w:trHeight w:val="360"/>
          <w:jc w:val="center"/>
        </w:trPr>
        <w:tc>
          <w:tcPr>
            <w:tcW w:w="846" w:type="dxa"/>
            <w:vAlign w:val="center"/>
          </w:tcPr>
          <w:p w14:paraId="500950C6" w14:textId="4537C992" w:rsidR="003361C5" w:rsidRPr="00F424E3" w:rsidRDefault="003361C5" w:rsidP="003361C5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>
              <w:rPr>
                <w:rFonts w:ascii="Arial" w:hAnsi="Arial" w:cs="Arial"/>
                <w:color w:val="444444"/>
                <w:sz w:val="18"/>
                <w:szCs w:val="18"/>
              </w:rPr>
              <w:t>20</w:t>
            </w:r>
          </w:p>
        </w:tc>
        <w:tc>
          <w:tcPr>
            <w:tcW w:w="3833" w:type="dxa"/>
            <w:vAlign w:val="center"/>
          </w:tcPr>
          <w:p w14:paraId="106C9001" w14:textId="09C6D58D" w:rsidR="003361C5" w:rsidRPr="0074355D" w:rsidRDefault="007D6929" w:rsidP="009D5D14">
            <w:pPr>
              <w:pStyle w:val="Tabletext"/>
              <w:rPr>
                <w:noProof/>
                <w:sz w:val="21"/>
                <w:szCs w:val="21"/>
              </w:rPr>
            </w:pPr>
            <w:hyperlink r:id="rId15" w:history="1">
              <w:r w:rsidR="003361C5" w:rsidRPr="000D676D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>Procedures for allocation and management of international telecommunication numbering, naming, addressing and identification resources</w:t>
              </w:r>
            </w:hyperlink>
          </w:p>
        </w:tc>
        <w:tc>
          <w:tcPr>
            <w:tcW w:w="708" w:type="dxa"/>
            <w:vAlign w:val="center"/>
          </w:tcPr>
          <w:p w14:paraId="2FDD2233" w14:textId="21979ABD" w:rsidR="003361C5" w:rsidRPr="004B4A36" w:rsidRDefault="007475C5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>
              <w:rPr>
                <w:rFonts w:asciiTheme="minorHAnsi" w:hAnsiTheme="minorHAnsi" w:cs="Angsana New"/>
                <w:sz w:val="21"/>
                <w:szCs w:val="21"/>
                <w:lang w:bidi="th-TH"/>
              </w:rPr>
              <w:t>3</w:t>
            </w:r>
          </w:p>
        </w:tc>
        <w:tc>
          <w:tcPr>
            <w:tcW w:w="993" w:type="dxa"/>
            <w:vAlign w:val="center"/>
          </w:tcPr>
          <w:p w14:paraId="5175BBF8" w14:textId="4CD10F6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2CB8F0D6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5A032896" w14:textId="3B12E7A6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10D93E7E" w14:textId="212F9FD1" w:rsidR="003361C5" w:rsidRPr="00413646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5745F244" w14:textId="5F357753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316BFEF5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2404" w:type="dxa"/>
            <w:vAlign w:val="center"/>
          </w:tcPr>
          <w:p w14:paraId="1720D832" w14:textId="5DDE0831" w:rsidR="003361C5" w:rsidRPr="00C55E92" w:rsidRDefault="00D71105" w:rsidP="003361C5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>
              <w:rPr>
                <w:rFonts w:asciiTheme="minorHAnsi" w:hAnsiTheme="minorHAnsi" w:cs="Angsana New"/>
                <w:sz w:val="21"/>
                <w:szCs w:val="21"/>
                <w:lang w:bidi="th-TH"/>
              </w:rPr>
              <w:t>IAP (MOD)</w:t>
            </w:r>
          </w:p>
        </w:tc>
      </w:tr>
      <w:tr w:rsidR="003361C5" w:rsidRPr="004B4A36" w14:paraId="11AA137E" w14:textId="77777777" w:rsidTr="009D5D14">
        <w:trPr>
          <w:trHeight w:val="360"/>
          <w:jc w:val="center"/>
        </w:trPr>
        <w:tc>
          <w:tcPr>
            <w:tcW w:w="846" w:type="dxa"/>
            <w:vAlign w:val="center"/>
          </w:tcPr>
          <w:p w14:paraId="01562681" w14:textId="083CBA56" w:rsidR="003361C5" w:rsidRPr="00F424E3" w:rsidRDefault="003361C5" w:rsidP="003361C5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>
              <w:rPr>
                <w:rFonts w:ascii="Arial" w:hAnsi="Arial" w:cs="Arial"/>
                <w:color w:val="444444"/>
                <w:sz w:val="18"/>
                <w:szCs w:val="18"/>
              </w:rPr>
              <w:t>22</w:t>
            </w:r>
          </w:p>
        </w:tc>
        <w:tc>
          <w:tcPr>
            <w:tcW w:w="3833" w:type="dxa"/>
            <w:vAlign w:val="center"/>
          </w:tcPr>
          <w:p w14:paraId="610FD178" w14:textId="2BFB3DB8" w:rsidR="003361C5" w:rsidRPr="0074355D" w:rsidRDefault="007D6929" w:rsidP="009D5D14">
            <w:pPr>
              <w:pStyle w:val="Tabletext"/>
              <w:rPr>
                <w:noProof/>
                <w:sz w:val="21"/>
                <w:szCs w:val="21"/>
              </w:rPr>
            </w:pPr>
            <w:hyperlink r:id="rId16" w:history="1">
              <w:r w:rsidR="003361C5" w:rsidRPr="000D676D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>Authorization for the Telecommunication Standardization Advisory Group to act between world telecommunication standardization assemblies</w:t>
              </w:r>
            </w:hyperlink>
          </w:p>
        </w:tc>
        <w:tc>
          <w:tcPr>
            <w:tcW w:w="708" w:type="dxa"/>
            <w:vAlign w:val="center"/>
          </w:tcPr>
          <w:p w14:paraId="36E3C1AF" w14:textId="6BFAB8C4" w:rsidR="003361C5" w:rsidRPr="004B4A36" w:rsidRDefault="005260DB" w:rsidP="003361C5">
            <w:pPr>
              <w:spacing w:before="60"/>
              <w:jc w:val="center"/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>1</w:t>
            </w:r>
          </w:p>
        </w:tc>
        <w:tc>
          <w:tcPr>
            <w:tcW w:w="993" w:type="dxa"/>
            <w:vAlign w:val="center"/>
          </w:tcPr>
          <w:p w14:paraId="5A8A3AC1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1134" w:type="dxa"/>
            <w:vAlign w:val="center"/>
          </w:tcPr>
          <w:p w14:paraId="03FCD256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992" w:type="dxa"/>
            <w:vAlign w:val="center"/>
          </w:tcPr>
          <w:p w14:paraId="151DE704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1134" w:type="dxa"/>
            <w:vAlign w:val="center"/>
          </w:tcPr>
          <w:p w14:paraId="373439A7" w14:textId="77777777" w:rsidR="003361C5" w:rsidRPr="00413646" w:rsidRDefault="003361C5" w:rsidP="003361C5">
            <w:pPr>
              <w:spacing w:before="60"/>
              <w:jc w:val="center"/>
              <w:rPr>
                <w:rFonts w:asciiTheme="minorHAnsi" w:hAnsiTheme="minorHAnsi"/>
                <w:sz w:val="21"/>
                <w:szCs w:val="21"/>
              </w:rPr>
            </w:pPr>
          </w:p>
        </w:tc>
        <w:tc>
          <w:tcPr>
            <w:tcW w:w="992" w:type="dxa"/>
            <w:vAlign w:val="center"/>
          </w:tcPr>
          <w:p w14:paraId="69949428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1134" w:type="dxa"/>
            <w:vAlign w:val="center"/>
          </w:tcPr>
          <w:p w14:paraId="0404B03B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2404" w:type="dxa"/>
            <w:vAlign w:val="center"/>
          </w:tcPr>
          <w:p w14:paraId="3FCCDFDE" w14:textId="77777777" w:rsidR="003361C5" w:rsidRDefault="00323ABD" w:rsidP="003361C5">
            <w:pPr>
              <w:spacing w:before="60"/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</w:pPr>
            <w:r w:rsidRPr="00323ABD"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  <w:t>IAP (MOD)</w:t>
            </w:r>
          </w:p>
          <w:p w14:paraId="42E977EA" w14:textId="1EFAA3F9" w:rsidR="000A5C28" w:rsidRPr="0034109C" w:rsidRDefault="0034109C" w:rsidP="003361C5">
            <w:pPr>
              <w:spacing w:before="60"/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</w:pPr>
            <w:r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  <w:t>ECP (MOD)</w:t>
            </w:r>
          </w:p>
        </w:tc>
      </w:tr>
      <w:tr w:rsidR="003361C5" w:rsidRPr="004B4A36" w14:paraId="75A6142F" w14:textId="77777777" w:rsidTr="009D5D14">
        <w:trPr>
          <w:trHeight w:val="360"/>
          <w:jc w:val="center"/>
        </w:trPr>
        <w:tc>
          <w:tcPr>
            <w:tcW w:w="846" w:type="dxa"/>
            <w:vAlign w:val="center"/>
          </w:tcPr>
          <w:p w14:paraId="44BA8730" w14:textId="1CC535FC" w:rsidR="003361C5" w:rsidRPr="00F424E3" w:rsidRDefault="003361C5" w:rsidP="003361C5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>
              <w:rPr>
                <w:rFonts w:ascii="Arial" w:hAnsi="Arial" w:cs="Arial"/>
                <w:color w:val="444444"/>
                <w:sz w:val="18"/>
                <w:szCs w:val="18"/>
              </w:rPr>
              <w:t>29</w:t>
            </w:r>
          </w:p>
        </w:tc>
        <w:tc>
          <w:tcPr>
            <w:tcW w:w="3833" w:type="dxa"/>
            <w:vAlign w:val="center"/>
          </w:tcPr>
          <w:p w14:paraId="42E1220A" w14:textId="607B77DC" w:rsidR="003361C5" w:rsidRPr="0074355D" w:rsidRDefault="007D6929" w:rsidP="009D5D14">
            <w:pPr>
              <w:pStyle w:val="Tabletext"/>
              <w:rPr>
                <w:noProof/>
                <w:sz w:val="21"/>
                <w:szCs w:val="21"/>
              </w:rPr>
            </w:pPr>
            <w:hyperlink r:id="rId17" w:history="1">
              <w:r w:rsidR="003361C5" w:rsidRPr="000D676D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>Alternative calling procedures on international telecommunication networks</w:t>
              </w:r>
            </w:hyperlink>
          </w:p>
        </w:tc>
        <w:tc>
          <w:tcPr>
            <w:tcW w:w="708" w:type="dxa"/>
            <w:vAlign w:val="center"/>
          </w:tcPr>
          <w:p w14:paraId="51E3BF29" w14:textId="5018009A" w:rsidR="003361C5" w:rsidRPr="004B4A36" w:rsidRDefault="007475C5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>
              <w:rPr>
                <w:rFonts w:asciiTheme="minorHAnsi" w:hAnsiTheme="minorHAnsi" w:cs="Angsana New"/>
                <w:sz w:val="21"/>
                <w:szCs w:val="21"/>
                <w:lang w:bidi="th-TH"/>
              </w:rPr>
              <w:t>3</w:t>
            </w:r>
          </w:p>
        </w:tc>
        <w:tc>
          <w:tcPr>
            <w:tcW w:w="993" w:type="dxa"/>
            <w:vAlign w:val="center"/>
          </w:tcPr>
          <w:p w14:paraId="29296675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344C52D2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6F122498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2612C10C" w14:textId="77777777" w:rsidR="003361C5" w:rsidRPr="00413646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3884BD81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5766D707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2404" w:type="dxa"/>
            <w:vAlign w:val="center"/>
          </w:tcPr>
          <w:p w14:paraId="1F54073B" w14:textId="77777777" w:rsidR="003361C5" w:rsidRPr="00C55E92" w:rsidRDefault="003361C5" w:rsidP="003361C5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</w:tr>
      <w:tr w:rsidR="003361C5" w:rsidRPr="004B4A36" w14:paraId="22132588" w14:textId="77777777" w:rsidTr="009D5D14">
        <w:trPr>
          <w:trHeight w:val="360"/>
          <w:jc w:val="center"/>
        </w:trPr>
        <w:tc>
          <w:tcPr>
            <w:tcW w:w="846" w:type="dxa"/>
            <w:vAlign w:val="center"/>
          </w:tcPr>
          <w:p w14:paraId="7F61404A" w14:textId="54B4B5A0" w:rsidR="003361C5" w:rsidRPr="00F424E3" w:rsidRDefault="003361C5" w:rsidP="003361C5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>
              <w:rPr>
                <w:rFonts w:ascii="Arial" w:hAnsi="Arial" w:cs="Arial"/>
                <w:color w:val="444444"/>
                <w:sz w:val="18"/>
                <w:szCs w:val="18"/>
              </w:rPr>
              <w:t>31</w:t>
            </w:r>
          </w:p>
        </w:tc>
        <w:tc>
          <w:tcPr>
            <w:tcW w:w="3833" w:type="dxa"/>
            <w:vAlign w:val="center"/>
          </w:tcPr>
          <w:p w14:paraId="50EC4267" w14:textId="7BB21FB7" w:rsidR="003361C5" w:rsidRPr="0074355D" w:rsidRDefault="007D6929" w:rsidP="009D5D14">
            <w:pPr>
              <w:pStyle w:val="Tabletext"/>
              <w:rPr>
                <w:noProof/>
                <w:sz w:val="21"/>
                <w:szCs w:val="21"/>
              </w:rPr>
            </w:pPr>
            <w:hyperlink r:id="rId18" w:history="1">
              <w:r w:rsidR="003361C5" w:rsidRPr="000D676D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 xml:space="preserve">Admission of entities or organizations to participate as Associates in the work of the </w:t>
              </w:r>
              <w:r w:rsidR="003361C5" w:rsidRPr="000D676D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lastRenderedPageBreak/>
                <w:t>ITU Telecommunication Standardization Sector</w:t>
              </w:r>
            </w:hyperlink>
          </w:p>
        </w:tc>
        <w:tc>
          <w:tcPr>
            <w:tcW w:w="708" w:type="dxa"/>
            <w:vAlign w:val="center"/>
          </w:tcPr>
          <w:p w14:paraId="12BC5C70" w14:textId="0C8F1FF5" w:rsidR="003361C5" w:rsidRPr="004B4A36" w:rsidRDefault="005260DB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>
              <w:rPr>
                <w:rFonts w:asciiTheme="minorHAnsi" w:hAnsiTheme="minorHAnsi" w:cs="Angsana New"/>
                <w:sz w:val="21"/>
                <w:szCs w:val="21"/>
                <w:lang w:bidi="th-TH"/>
              </w:rPr>
              <w:lastRenderedPageBreak/>
              <w:t>1</w:t>
            </w:r>
          </w:p>
        </w:tc>
        <w:tc>
          <w:tcPr>
            <w:tcW w:w="993" w:type="dxa"/>
            <w:vAlign w:val="center"/>
          </w:tcPr>
          <w:p w14:paraId="5F32E131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3DF610F5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23F56005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17717191" w14:textId="77777777" w:rsidR="003361C5" w:rsidRPr="00413646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761E81AB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0B616D98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2404" w:type="dxa"/>
            <w:vAlign w:val="center"/>
          </w:tcPr>
          <w:p w14:paraId="69133CDF" w14:textId="3495ADF5" w:rsidR="003361C5" w:rsidRPr="00C55E92" w:rsidRDefault="003361C5" w:rsidP="003361C5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</w:tr>
      <w:tr w:rsidR="003361C5" w:rsidRPr="004B4A36" w14:paraId="57E93C2A" w14:textId="77777777" w:rsidTr="009D5D14">
        <w:trPr>
          <w:trHeight w:val="360"/>
          <w:jc w:val="center"/>
        </w:trPr>
        <w:tc>
          <w:tcPr>
            <w:tcW w:w="846" w:type="dxa"/>
            <w:vAlign w:val="center"/>
          </w:tcPr>
          <w:p w14:paraId="5393A92C" w14:textId="33A893FE" w:rsidR="003361C5" w:rsidRPr="00F424E3" w:rsidRDefault="003361C5" w:rsidP="003361C5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>
              <w:rPr>
                <w:rFonts w:ascii="Arial" w:hAnsi="Arial" w:cs="Arial"/>
                <w:color w:val="444444"/>
                <w:sz w:val="18"/>
                <w:szCs w:val="18"/>
              </w:rPr>
              <w:t>32</w:t>
            </w:r>
          </w:p>
        </w:tc>
        <w:tc>
          <w:tcPr>
            <w:tcW w:w="3833" w:type="dxa"/>
            <w:vAlign w:val="center"/>
          </w:tcPr>
          <w:p w14:paraId="62CDE3DC" w14:textId="7B77A5CA" w:rsidR="003361C5" w:rsidRPr="0074355D" w:rsidRDefault="007D6929" w:rsidP="009D5D14">
            <w:pPr>
              <w:pStyle w:val="Tabletext"/>
              <w:rPr>
                <w:noProof/>
                <w:sz w:val="21"/>
                <w:szCs w:val="21"/>
              </w:rPr>
            </w:pPr>
            <w:hyperlink r:id="rId19" w:history="1">
              <w:r w:rsidR="003361C5" w:rsidRPr="000D676D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>Strengthening electronic working methods for the work of the ITU Telecommunication Standardization Sector</w:t>
              </w:r>
            </w:hyperlink>
          </w:p>
        </w:tc>
        <w:tc>
          <w:tcPr>
            <w:tcW w:w="708" w:type="dxa"/>
            <w:vAlign w:val="center"/>
          </w:tcPr>
          <w:p w14:paraId="0FAB57D3" w14:textId="69C9AB14" w:rsidR="003361C5" w:rsidRPr="004B4A36" w:rsidRDefault="005260DB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>
              <w:rPr>
                <w:rFonts w:asciiTheme="minorHAnsi" w:hAnsiTheme="minorHAnsi" w:cs="Angsana New"/>
                <w:sz w:val="21"/>
                <w:szCs w:val="21"/>
                <w:lang w:bidi="th-TH"/>
              </w:rPr>
              <w:t>1</w:t>
            </w:r>
          </w:p>
        </w:tc>
        <w:tc>
          <w:tcPr>
            <w:tcW w:w="993" w:type="dxa"/>
            <w:vAlign w:val="center"/>
          </w:tcPr>
          <w:p w14:paraId="3B54F885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45CEC901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2901F82B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4B9A4411" w14:textId="77777777" w:rsidR="003361C5" w:rsidRPr="00413646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78320DB9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33457256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2404" w:type="dxa"/>
            <w:vAlign w:val="center"/>
          </w:tcPr>
          <w:p w14:paraId="0A401819" w14:textId="4B8B3398" w:rsidR="003361C5" w:rsidRPr="00C55E92" w:rsidRDefault="00323ABD" w:rsidP="003361C5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>
              <w:rPr>
                <w:rFonts w:asciiTheme="minorHAnsi" w:hAnsiTheme="minorHAnsi" w:cs="Angsana New"/>
                <w:sz w:val="21"/>
                <w:szCs w:val="21"/>
                <w:lang w:bidi="th-TH"/>
              </w:rPr>
              <w:t>IAP (SUP)</w:t>
            </w:r>
          </w:p>
        </w:tc>
      </w:tr>
      <w:tr w:rsidR="003361C5" w:rsidRPr="004B4A36" w14:paraId="6EB52692" w14:textId="77777777" w:rsidTr="009D5D14">
        <w:trPr>
          <w:trHeight w:val="360"/>
          <w:jc w:val="center"/>
        </w:trPr>
        <w:tc>
          <w:tcPr>
            <w:tcW w:w="846" w:type="dxa"/>
            <w:vAlign w:val="center"/>
          </w:tcPr>
          <w:p w14:paraId="29B6033B" w14:textId="65423B15" w:rsidR="003361C5" w:rsidRPr="00F424E3" w:rsidRDefault="003361C5" w:rsidP="003361C5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>
              <w:rPr>
                <w:rFonts w:ascii="Arial" w:hAnsi="Arial" w:cs="Arial"/>
                <w:color w:val="444444"/>
                <w:sz w:val="18"/>
                <w:szCs w:val="18"/>
              </w:rPr>
              <w:t>34</w:t>
            </w:r>
          </w:p>
        </w:tc>
        <w:tc>
          <w:tcPr>
            <w:tcW w:w="3833" w:type="dxa"/>
            <w:vAlign w:val="center"/>
          </w:tcPr>
          <w:p w14:paraId="46A6BE75" w14:textId="38202F65" w:rsidR="003361C5" w:rsidRPr="0074355D" w:rsidRDefault="007D6929" w:rsidP="009D5D14">
            <w:pPr>
              <w:pStyle w:val="Tabletext"/>
              <w:rPr>
                <w:noProof/>
                <w:sz w:val="21"/>
                <w:szCs w:val="21"/>
              </w:rPr>
            </w:pPr>
            <w:hyperlink r:id="rId20" w:history="1">
              <w:r w:rsidR="003361C5" w:rsidRPr="000D676D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>Voluntary contributions</w:t>
              </w:r>
            </w:hyperlink>
          </w:p>
        </w:tc>
        <w:tc>
          <w:tcPr>
            <w:tcW w:w="708" w:type="dxa"/>
            <w:vAlign w:val="center"/>
          </w:tcPr>
          <w:p w14:paraId="05E5680C" w14:textId="78B51D7E" w:rsidR="003361C5" w:rsidRPr="004B4A36" w:rsidRDefault="005260DB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>
              <w:rPr>
                <w:rFonts w:asciiTheme="minorHAnsi" w:hAnsiTheme="minorHAnsi" w:cs="Angsana New"/>
                <w:sz w:val="21"/>
                <w:szCs w:val="21"/>
                <w:lang w:bidi="th-TH"/>
              </w:rPr>
              <w:t>1</w:t>
            </w:r>
          </w:p>
        </w:tc>
        <w:tc>
          <w:tcPr>
            <w:tcW w:w="993" w:type="dxa"/>
            <w:vAlign w:val="center"/>
          </w:tcPr>
          <w:p w14:paraId="4CD54A28" w14:textId="0B48B451" w:rsidR="003361C5" w:rsidRPr="003E5E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2D8ACA68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6D9522D8" w14:textId="0A4F422B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38B63102" w14:textId="3E136D27" w:rsidR="003361C5" w:rsidRPr="00413646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1D9DEDEA" w14:textId="5F4D9329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4EBCF323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2404" w:type="dxa"/>
            <w:vAlign w:val="center"/>
          </w:tcPr>
          <w:p w14:paraId="0340F9A0" w14:textId="6D3F52FD" w:rsidR="003361C5" w:rsidRPr="006D3AE6" w:rsidRDefault="003361C5" w:rsidP="003361C5">
            <w:pPr>
              <w:spacing w:before="60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</w:tr>
      <w:tr w:rsidR="003361C5" w:rsidRPr="004B4A36" w14:paraId="3082A274" w14:textId="77777777" w:rsidTr="009D5D14">
        <w:trPr>
          <w:trHeight w:val="360"/>
          <w:jc w:val="center"/>
        </w:trPr>
        <w:tc>
          <w:tcPr>
            <w:tcW w:w="846" w:type="dxa"/>
            <w:vAlign w:val="center"/>
          </w:tcPr>
          <w:p w14:paraId="369598C4" w14:textId="38E17D3B" w:rsidR="003361C5" w:rsidRPr="00F424E3" w:rsidRDefault="003361C5" w:rsidP="003361C5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>
              <w:rPr>
                <w:rFonts w:ascii="Arial" w:hAnsi="Arial" w:cs="Arial"/>
                <w:color w:val="444444"/>
                <w:sz w:val="18"/>
                <w:szCs w:val="18"/>
              </w:rPr>
              <w:t>35</w:t>
            </w:r>
          </w:p>
        </w:tc>
        <w:tc>
          <w:tcPr>
            <w:tcW w:w="3833" w:type="dxa"/>
            <w:vAlign w:val="center"/>
          </w:tcPr>
          <w:p w14:paraId="24126D00" w14:textId="45C6F6A7" w:rsidR="003361C5" w:rsidRPr="007053B9" w:rsidRDefault="007D6929" w:rsidP="009D5D14">
            <w:pPr>
              <w:pStyle w:val="Tabletext"/>
              <w:rPr>
                <w:noProof/>
                <w:sz w:val="21"/>
                <w:szCs w:val="21"/>
              </w:rPr>
            </w:pPr>
            <w:hyperlink r:id="rId21" w:history="1">
              <w:r w:rsidR="003361C5" w:rsidRPr="000D676D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>Appointment and maximum term of office for chairmen and vice-chairmen of study groups of the Telecommunication Standardization Sector and of the Telecommunication Standardization Advisory Group</w:t>
              </w:r>
            </w:hyperlink>
          </w:p>
        </w:tc>
        <w:tc>
          <w:tcPr>
            <w:tcW w:w="708" w:type="dxa"/>
            <w:vAlign w:val="center"/>
          </w:tcPr>
          <w:p w14:paraId="71EC4BA6" w14:textId="573954F2" w:rsidR="003361C5" w:rsidRPr="007053B9" w:rsidRDefault="005260DB" w:rsidP="003361C5">
            <w:pPr>
              <w:spacing w:before="60"/>
              <w:jc w:val="center"/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>1</w:t>
            </w:r>
          </w:p>
        </w:tc>
        <w:tc>
          <w:tcPr>
            <w:tcW w:w="993" w:type="dxa"/>
            <w:vAlign w:val="center"/>
          </w:tcPr>
          <w:p w14:paraId="70D21DF0" w14:textId="7F3A4F5A" w:rsidR="003361C5" w:rsidRPr="007053B9" w:rsidRDefault="003361C5" w:rsidP="003361C5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1134" w:type="dxa"/>
            <w:vAlign w:val="center"/>
          </w:tcPr>
          <w:p w14:paraId="47D377A0" w14:textId="77777777" w:rsidR="003361C5" w:rsidRPr="007053B9" w:rsidRDefault="003361C5" w:rsidP="003361C5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992" w:type="dxa"/>
            <w:vAlign w:val="center"/>
          </w:tcPr>
          <w:p w14:paraId="392189ED" w14:textId="24801C59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1134" w:type="dxa"/>
            <w:vAlign w:val="center"/>
          </w:tcPr>
          <w:p w14:paraId="4CF05C44" w14:textId="77777777" w:rsidR="003361C5" w:rsidRPr="00413646" w:rsidRDefault="003361C5" w:rsidP="003361C5">
            <w:pPr>
              <w:spacing w:before="60"/>
              <w:jc w:val="center"/>
              <w:rPr>
                <w:rFonts w:asciiTheme="minorHAnsi" w:hAnsiTheme="minorHAnsi"/>
                <w:sz w:val="21"/>
                <w:szCs w:val="21"/>
              </w:rPr>
            </w:pPr>
          </w:p>
        </w:tc>
        <w:tc>
          <w:tcPr>
            <w:tcW w:w="992" w:type="dxa"/>
            <w:vAlign w:val="center"/>
          </w:tcPr>
          <w:p w14:paraId="60EAE9C9" w14:textId="1DAA2CA9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1134" w:type="dxa"/>
            <w:vAlign w:val="center"/>
          </w:tcPr>
          <w:p w14:paraId="2F17A0B5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2404" w:type="dxa"/>
            <w:vAlign w:val="center"/>
          </w:tcPr>
          <w:p w14:paraId="7E7291EE" w14:textId="77777777" w:rsidR="003361C5" w:rsidRDefault="00323ABD" w:rsidP="003361C5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>
              <w:rPr>
                <w:rFonts w:asciiTheme="minorHAnsi" w:hAnsiTheme="minorHAnsi" w:cs="Angsana New"/>
                <w:sz w:val="21"/>
                <w:szCs w:val="21"/>
                <w:lang w:bidi="th-TH"/>
              </w:rPr>
              <w:t>IAP (SUP)</w:t>
            </w:r>
          </w:p>
          <w:p w14:paraId="62C2B75D" w14:textId="77E3B3DC" w:rsidR="000A5C28" w:rsidRDefault="000A5C28" w:rsidP="003361C5">
            <w:pPr>
              <w:spacing w:before="60"/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</w:pPr>
            <w:r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  <w:t xml:space="preserve">ECP </w:t>
            </w:r>
            <w:r w:rsidR="0034109C"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  <w:t>(SUP)</w:t>
            </w:r>
          </w:p>
          <w:p w14:paraId="387D0DAE" w14:textId="2AC47FDE" w:rsidR="009F4934" w:rsidRPr="00C55E92" w:rsidRDefault="009F4934" w:rsidP="003361C5">
            <w:pPr>
              <w:spacing w:before="60"/>
              <w:rPr>
                <w:rFonts w:asciiTheme="minorHAnsi" w:hAnsiTheme="minorHAnsi"/>
                <w:sz w:val="21"/>
                <w:szCs w:val="21"/>
                <w:lang w:eastAsia="ko-KR"/>
              </w:rPr>
            </w:pPr>
            <w:r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  <w:t>RCC (SUP)</w:t>
            </w:r>
          </w:p>
        </w:tc>
      </w:tr>
      <w:tr w:rsidR="003361C5" w:rsidRPr="004B4A36" w14:paraId="43CDBB00" w14:textId="77777777" w:rsidTr="009D5D14">
        <w:trPr>
          <w:trHeight w:val="360"/>
          <w:jc w:val="center"/>
        </w:trPr>
        <w:tc>
          <w:tcPr>
            <w:tcW w:w="846" w:type="dxa"/>
            <w:vAlign w:val="center"/>
          </w:tcPr>
          <w:p w14:paraId="1E9F189B" w14:textId="3D8E09CA" w:rsidR="003361C5" w:rsidRPr="00F424E3" w:rsidRDefault="003361C5" w:rsidP="003361C5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>
              <w:rPr>
                <w:rFonts w:ascii="Arial" w:hAnsi="Arial" w:cs="Arial"/>
                <w:color w:val="444444"/>
                <w:sz w:val="18"/>
                <w:szCs w:val="18"/>
              </w:rPr>
              <w:t>40</w:t>
            </w:r>
          </w:p>
        </w:tc>
        <w:tc>
          <w:tcPr>
            <w:tcW w:w="3833" w:type="dxa"/>
            <w:vAlign w:val="center"/>
          </w:tcPr>
          <w:p w14:paraId="587FAB54" w14:textId="7CF15103" w:rsidR="003361C5" w:rsidRPr="007053B9" w:rsidRDefault="007D6929" w:rsidP="009D5D14">
            <w:pPr>
              <w:pStyle w:val="Tabletext"/>
              <w:rPr>
                <w:sz w:val="21"/>
                <w:szCs w:val="21"/>
              </w:rPr>
            </w:pPr>
            <w:hyperlink r:id="rId22" w:history="1">
              <w:r w:rsidR="003361C5" w:rsidRPr="000D676D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>Regulatory aspects of the work of the ITU Telecommunication Standardization Sector</w:t>
              </w:r>
            </w:hyperlink>
          </w:p>
        </w:tc>
        <w:tc>
          <w:tcPr>
            <w:tcW w:w="708" w:type="dxa"/>
            <w:vAlign w:val="center"/>
          </w:tcPr>
          <w:p w14:paraId="34DC981F" w14:textId="4D7CB097" w:rsidR="003361C5" w:rsidRPr="007053B9" w:rsidRDefault="005260DB" w:rsidP="003361C5">
            <w:pPr>
              <w:jc w:val="center"/>
            </w:pPr>
            <w:r>
              <w:t>1</w:t>
            </w:r>
          </w:p>
        </w:tc>
        <w:tc>
          <w:tcPr>
            <w:tcW w:w="993" w:type="dxa"/>
            <w:vAlign w:val="center"/>
          </w:tcPr>
          <w:p w14:paraId="0DC4B89A" w14:textId="77777777" w:rsidR="003361C5" w:rsidRPr="007053B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4EEAAF88" w14:textId="77777777" w:rsidR="003361C5" w:rsidRPr="007053B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1C5CC81B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2E75632A" w14:textId="77777777" w:rsidR="003361C5" w:rsidRPr="00413646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686A144D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4899CA34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2404" w:type="dxa"/>
            <w:vAlign w:val="center"/>
          </w:tcPr>
          <w:p w14:paraId="4EEF0CE0" w14:textId="2F2B61E5" w:rsidR="003361C5" w:rsidRPr="00323ABD" w:rsidRDefault="00323ABD" w:rsidP="003361C5">
            <w:pPr>
              <w:spacing w:before="60"/>
              <w:rPr>
                <w:rFonts w:asciiTheme="minorHAnsi" w:hAnsiTheme="minorHAnsi" w:cs="Angsana New"/>
                <w:sz w:val="21"/>
                <w:szCs w:val="21"/>
                <w:u w:val="single"/>
                <w:lang w:eastAsia="ko-KR" w:bidi="th-TH"/>
              </w:rPr>
            </w:pPr>
            <w:r w:rsidRPr="00323ABD"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  <w:t>IAP (MOD)</w:t>
            </w:r>
          </w:p>
        </w:tc>
      </w:tr>
      <w:tr w:rsidR="003361C5" w:rsidRPr="004B4A36" w14:paraId="4DC86982" w14:textId="77777777" w:rsidTr="009D5D14">
        <w:trPr>
          <w:trHeight w:val="360"/>
          <w:jc w:val="center"/>
        </w:trPr>
        <w:tc>
          <w:tcPr>
            <w:tcW w:w="846" w:type="dxa"/>
            <w:vAlign w:val="center"/>
          </w:tcPr>
          <w:p w14:paraId="468BCFBB" w14:textId="0D1A5D8F" w:rsidR="003361C5" w:rsidRPr="00F424E3" w:rsidRDefault="003361C5" w:rsidP="003361C5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>
              <w:rPr>
                <w:rFonts w:ascii="Arial" w:hAnsi="Arial" w:cs="Arial"/>
                <w:color w:val="444444"/>
                <w:sz w:val="18"/>
                <w:szCs w:val="18"/>
              </w:rPr>
              <w:t>43</w:t>
            </w:r>
          </w:p>
        </w:tc>
        <w:tc>
          <w:tcPr>
            <w:tcW w:w="3833" w:type="dxa"/>
            <w:vAlign w:val="center"/>
          </w:tcPr>
          <w:p w14:paraId="7CAD25E0" w14:textId="50BDD2F4" w:rsidR="003361C5" w:rsidRPr="007053B9" w:rsidRDefault="007D6929" w:rsidP="009D5D14">
            <w:pPr>
              <w:pStyle w:val="Tabletext"/>
              <w:rPr>
                <w:sz w:val="21"/>
                <w:szCs w:val="21"/>
              </w:rPr>
            </w:pPr>
            <w:hyperlink r:id="rId23" w:history="1">
              <w:r w:rsidR="003361C5" w:rsidRPr="000D676D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>Regional preparations for world telecommunication standardization assemblies</w:t>
              </w:r>
            </w:hyperlink>
          </w:p>
        </w:tc>
        <w:tc>
          <w:tcPr>
            <w:tcW w:w="708" w:type="dxa"/>
            <w:vAlign w:val="center"/>
          </w:tcPr>
          <w:p w14:paraId="199306A0" w14:textId="438F612E" w:rsidR="003361C5" w:rsidRPr="007053B9" w:rsidRDefault="005260DB" w:rsidP="003361C5">
            <w:pPr>
              <w:jc w:val="center"/>
            </w:pPr>
            <w:r>
              <w:t>1</w:t>
            </w:r>
          </w:p>
        </w:tc>
        <w:tc>
          <w:tcPr>
            <w:tcW w:w="993" w:type="dxa"/>
            <w:vAlign w:val="center"/>
          </w:tcPr>
          <w:p w14:paraId="3871F288" w14:textId="77777777" w:rsidR="003361C5" w:rsidRPr="007053B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06720D0C" w14:textId="77777777" w:rsidR="003361C5" w:rsidRPr="007053B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606B3D54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0D1CB3A8" w14:textId="77777777" w:rsidR="003361C5" w:rsidRPr="00413646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2124FC57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22F153F3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2404" w:type="dxa"/>
            <w:vAlign w:val="center"/>
          </w:tcPr>
          <w:p w14:paraId="10713B16" w14:textId="77777777" w:rsidR="0034109C" w:rsidRDefault="0034109C" w:rsidP="0034109C">
            <w:pPr>
              <w:spacing w:before="60"/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</w:pPr>
            <w:r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  <w:t>ECP (MOD)</w:t>
            </w:r>
          </w:p>
          <w:p w14:paraId="1F2E498D" w14:textId="3C7ED8E5" w:rsidR="009F4934" w:rsidRPr="00C55E92" w:rsidRDefault="009F4934" w:rsidP="003361C5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  <w:t>RCC (MOD)</w:t>
            </w:r>
          </w:p>
        </w:tc>
      </w:tr>
      <w:tr w:rsidR="003361C5" w:rsidRPr="004B4A36" w14:paraId="47BB2979" w14:textId="77777777" w:rsidTr="009D5D14">
        <w:trPr>
          <w:trHeight w:val="360"/>
          <w:jc w:val="center"/>
        </w:trPr>
        <w:tc>
          <w:tcPr>
            <w:tcW w:w="846" w:type="dxa"/>
            <w:vAlign w:val="center"/>
          </w:tcPr>
          <w:p w14:paraId="1C847E6A" w14:textId="4783DBE4" w:rsidR="003361C5" w:rsidRPr="00BE6A28" w:rsidRDefault="003361C5" w:rsidP="003361C5">
            <w:pPr>
              <w:pStyle w:val="Tabletext"/>
              <w:jc w:val="center"/>
              <w:rPr>
                <w:sz w:val="21"/>
                <w:szCs w:val="21"/>
                <w:highlight w:val="yellow"/>
                <w:lang w:val="en-US"/>
              </w:rPr>
            </w:pPr>
            <w:r w:rsidRPr="00BE6A28">
              <w:rPr>
                <w:rFonts w:ascii="Arial" w:hAnsi="Arial" w:cs="Arial"/>
                <w:color w:val="444444"/>
                <w:sz w:val="18"/>
                <w:szCs w:val="18"/>
                <w:highlight w:val="yellow"/>
              </w:rPr>
              <w:t>44</w:t>
            </w:r>
          </w:p>
        </w:tc>
        <w:tc>
          <w:tcPr>
            <w:tcW w:w="3833" w:type="dxa"/>
            <w:vAlign w:val="center"/>
          </w:tcPr>
          <w:p w14:paraId="21F26859" w14:textId="1D52C604" w:rsidR="003361C5" w:rsidRPr="00BE6A28" w:rsidRDefault="007D6929" w:rsidP="009D5D14">
            <w:pPr>
              <w:pStyle w:val="Tabletext"/>
              <w:rPr>
                <w:sz w:val="21"/>
                <w:szCs w:val="21"/>
                <w:highlight w:val="yellow"/>
              </w:rPr>
            </w:pPr>
            <w:hyperlink r:id="rId24" w:history="1">
              <w:r w:rsidR="003361C5" w:rsidRPr="00BE6A28">
                <w:rPr>
                  <w:rFonts w:ascii="Arial" w:hAnsi="Arial" w:cs="Arial"/>
                  <w:color w:val="3789BD"/>
                  <w:sz w:val="18"/>
                  <w:szCs w:val="18"/>
                  <w:highlight w:val="yellow"/>
                  <w:u w:val="single"/>
                  <w:bdr w:val="none" w:sz="0" w:space="0" w:color="auto" w:frame="1"/>
                </w:rPr>
                <w:t>Bridging the standardization gap between developing and developed countries</w:t>
              </w:r>
            </w:hyperlink>
          </w:p>
        </w:tc>
        <w:tc>
          <w:tcPr>
            <w:tcW w:w="708" w:type="dxa"/>
            <w:vAlign w:val="center"/>
          </w:tcPr>
          <w:p w14:paraId="6B99EEE1" w14:textId="00CE1D1B" w:rsidR="003361C5" w:rsidRPr="00BE6A28" w:rsidRDefault="005260DB" w:rsidP="003361C5">
            <w:pPr>
              <w:jc w:val="center"/>
              <w:rPr>
                <w:highlight w:val="yellow"/>
              </w:rPr>
            </w:pPr>
            <w:r w:rsidRPr="00BE6A28">
              <w:rPr>
                <w:highlight w:val="yellow"/>
              </w:rPr>
              <w:t>1</w:t>
            </w:r>
          </w:p>
        </w:tc>
        <w:tc>
          <w:tcPr>
            <w:tcW w:w="993" w:type="dxa"/>
            <w:vAlign w:val="center"/>
          </w:tcPr>
          <w:p w14:paraId="0B6E11B2" w14:textId="77777777" w:rsidR="003361C5" w:rsidRPr="007053B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18A99922" w14:textId="77777777" w:rsidR="003361C5" w:rsidRPr="007053B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3D645B0F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4E0620A5" w14:textId="77777777" w:rsidR="003361C5" w:rsidRPr="00413646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5C1F3DBF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3590A021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2404" w:type="dxa"/>
            <w:vAlign w:val="center"/>
          </w:tcPr>
          <w:p w14:paraId="1E0D26AD" w14:textId="77777777" w:rsidR="003361C5" w:rsidRDefault="00323ABD" w:rsidP="003361C5">
            <w:pPr>
              <w:spacing w:before="60"/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</w:pPr>
            <w:r w:rsidRPr="00323ABD"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  <w:t>IAP (MOD)</w:t>
            </w:r>
          </w:p>
          <w:p w14:paraId="085BE05E" w14:textId="79917A89" w:rsidR="009F4934" w:rsidRPr="00C55E92" w:rsidRDefault="009F4934" w:rsidP="003361C5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  <w:t>RCC (MOD)</w:t>
            </w:r>
          </w:p>
        </w:tc>
      </w:tr>
      <w:tr w:rsidR="003361C5" w:rsidRPr="004B4A36" w14:paraId="02D1FE24" w14:textId="77777777" w:rsidTr="009D5D14">
        <w:trPr>
          <w:trHeight w:val="360"/>
          <w:jc w:val="center"/>
        </w:trPr>
        <w:tc>
          <w:tcPr>
            <w:tcW w:w="846" w:type="dxa"/>
            <w:vAlign w:val="center"/>
          </w:tcPr>
          <w:p w14:paraId="7232F10E" w14:textId="2897825C" w:rsidR="003361C5" w:rsidRPr="00F424E3" w:rsidRDefault="003361C5" w:rsidP="003361C5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>
              <w:rPr>
                <w:rFonts w:ascii="Arial" w:hAnsi="Arial" w:cs="Arial"/>
                <w:color w:val="444444"/>
                <w:sz w:val="18"/>
                <w:szCs w:val="18"/>
              </w:rPr>
              <w:t>45</w:t>
            </w:r>
          </w:p>
        </w:tc>
        <w:tc>
          <w:tcPr>
            <w:tcW w:w="3833" w:type="dxa"/>
            <w:vAlign w:val="center"/>
          </w:tcPr>
          <w:p w14:paraId="275687B8" w14:textId="0B834619" w:rsidR="003361C5" w:rsidRPr="007053B9" w:rsidRDefault="007D6929" w:rsidP="009D5D14">
            <w:pPr>
              <w:pStyle w:val="Tabletext"/>
              <w:rPr>
                <w:sz w:val="21"/>
                <w:szCs w:val="21"/>
              </w:rPr>
            </w:pPr>
            <w:hyperlink r:id="rId25" w:history="1">
              <w:r w:rsidR="003361C5" w:rsidRPr="000D676D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>Effective coordination of standardization work across study groups in the ITU Telecommunication Standardization Sector and the role of the ITU Telecommunication Standardization Advisory Group</w:t>
              </w:r>
            </w:hyperlink>
          </w:p>
        </w:tc>
        <w:tc>
          <w:tcPr>
            <w:tcW w:w="708" w:type="dxa"/>
            <w:vAlign w:val="center"/>
          </w:tcPr>
          <w:p w14:paraId="3DA16B65" w14:textId="23143485" w:rsidR="003361C5" w:rsidRPr="007053B9" w:rsidRDefault="005260DB" w:rsidP="003361C5">
            <w:pPr>
              <w:jc w:val="center"/>
            </w:pPr>
            <w:r>
              <w:t>1</w:t>
            </w:r>
          </w:p>
        </w:tc>
        <w:tc>
          <w:tcPr>
            <w:tcW w:w="993" w:type="dxa"/>
            <w:vAlign w:val="center"/>
          </w:tcPr>
          <w:p w14:paraId="74A1DB74" w14:textId="77777777" w:rsidR="003361C5" w:rsidRPr="007053B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006CE236" w14:textId="77777777" w:rsidR="003361C5" w:rsidRPr="007053B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6C2EE8D6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5EA754ED" w14:textId="77777777" w:rsidR="003361C5" w:rsidRPr="00413646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5471DECA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2F7CCB4B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2404" w:type="dxa"/>
            <w:vAlign w:val="center"/>
          </w:tcPr>
          <w:p w14:paraId="79816AC8" w14:textId="77777777" w:rsidR="003361C5" w:rsidRDefault="00323ABD" w:rsidP="003361C5">
            <w:pPr>
              <w:spacing w:before="60"/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</w:pPr>
            <w:r w:rsidRPr="00323ABD"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  <w:t>IAP (</w:t>
            </w:r>
            <w:r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  <w:t>SUP</w:t>
            </w:r>
            <w:r w:rsidRPr="00323ABD"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  <w:t>)</w:t>
            </w:r>
          </w:p>
          <w:p w14:paraId="6334FCC5" w14:textId="0970D968" w:rsidR="000A5C28" w:rsidRPr="00C55E92" w:rsidRDefault="000A5C28" w:rsidP="003361C5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  <w:t xml:space="preserve">ECP </w:t>
            </w:r>
            <w:r w:rsidR="0034109C"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  <w:t>(SUP)</w:t>
            </w:r>
          </w:p>
        </w:tc>
      </w:tr>
      <w:tr w:rsidR="003361C5" w:rsidRPr="004B4A36" w14:paraId="4D7A1127" w14:textId="77777777" w:rsidTr="009D5D14">
        <w:trPr>
          <w:trHeight w:val="360"/>
          <w:jc w:val="center"/>
        </w:trPr>
        <w:tc>
          <w:tcPr>
            <w:tcW w:w="846" w:type="dxa"/>
            <w:vAlign w:val="center"/>
          </w:tcPr>
          <w:p w14:paraId="4D0F661F" w14:textId="5770D6AB" w:rsidR="003361C5" w:rsidRPr="00F424E3" w:rsidRDefault="003361C5" w:rsidP="003361C5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>
              <w:rPr>
                <w:rFonts w:ascii="Arial" w:hAnsi="Arial" w:cs="Arial"/>
                <w:color w:val="444444"/>
                <w:sz w:val="18"/>
                <w:szCs w:val="18"/>
              </w:rPr>
              <w:t>47</w:t>
            </w:r>
          </w:p>
        </w:tc>
        <w:tc>
          <w:tcPr>
            <w:tcW w:w="3833" w:type="dxa"/>
            <w:vAlign w:val="center"/>
          </w:tcPr>
          <w:p w14:paraId="62CD9232" w14:textId="4624DADD" w:rsidR="003361C5" w:rsidRPr="007053B9" w:rsidRDefault="007D6929" w:rsidP="009D5D14">
            <w:pPr>
              <w:pStyle w:val="Tabletext"/>
              <w:rPr>
                <w:sz w:val="21"/>
                <w:szCs w:val="21"/>
              </w:rPr>
            </w:pPr>
            <w:hyperlink r:id="rId26" w:history="1">
              <w:r w:rsidR="003361C5" w:rsidRPr="000D676D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>Country code top-level domain names</w:t>
              </w:r>
            </w:hyperlink>
          </w:p>
        </w:tc>
        <w:tc>
          <w:tcPr>
            <w:tcW w:w="708" w:type="dxa"/>
            <w:vAlign w:val="center"/>
          </w:tcPr>
          <w:p w14:paraId="036E7E54" w14:textId="43DBF9C6" w:rsidR="003361C5" w:rsidRPr="007053B9" w:rsidRDefault="007475C5" w:rsidP="003361C5">
            <w:pPr>
              <w:spacing w:before="60"/>
              <w:jc w:val="center"/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>3</w:t>
            </w:r>
          </w:p>
        </w:tc>
        <w:tc>
          <w:tcPr>
            <w:tcW w:w="993" w:type="dxa"/>
            <w:vAlign w:val="center"/>
          </w:tcPr>
          <w:p w14:paraId="40F12126" w14:textId="77777777" w:rsidR="003361C5" w:rsidRPr="007053B9" w:rsidRDefault="003361C5" w:rsidP="003361C5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1134" w:type="dxa"/>
            <w:vAlign w:val="center"/>
          </w:tcPr>
          <w:p w14:paraId="7D919754" w14:textId="77777777" w:rsidR="003361C5" w:rsidRPr="007053B9" w:rsidRDefault="003361C5" w:rsidP="003361C5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992" w:type="dxa"/>
            <w:vAlign w:val="center"/>
          </w:tcPr>
          <w:p w14:paraId="55675A44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1134" w:type="dxa"/>
            <w:vAlign w:val="center"/>
          </w:tcPr>
          <w:p w14:paraId="78FEBA24" w14:textId="77777777" w:rsidR="003361C5" w:rsidRPr="00413646" w:rsidRDefault="003361C5" w:rsidP="003361C5">
            <w:pPr>
              <w:spacing w:before="60"/>
              <w:jc w:val="center"/>
              <w:rPr>
                <w:rFonts w:asciiTheme="minorHAnsi" w:hAnsiTheme="minorHAnsi"/>
                <w:sz w:val="21"/>
                <w:szCs w:val="21"/>
              </w:rPr>
            </w:pPr>
          </w:p>
        </w:tc>
        <w:tc>
          <w:tcPr>
            <w:tcW w:w="992" w:type="dxa"/>
            <w:vAlign w:val="center"/>
          </w:tcPr>
          <w:p w14:paraId="5F37F64E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1134" w:type="dxa"/>
            <w:vAlign w:val="center"/>
          </w:tcPr>
          <w:p w14:paraId="00F0F8AA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2404" w:type="dxa"/>
            <w:vAlign w:val="center"/>
          </w:tcPr>
          <w:p w14:paraId="37803B92" w14:textId="77777777" w:rsidR="003361C5" w:rsidRPr="00C55E92" w:rsidRDefault="003361C5" w:rsidP="003361C5">
            <w:pPr>
              <w:spacing w:before="60"/>
              <w:rPr>
                <w:rFonts w:asciiTheme="minorHAnsi" w:hAnsiTheme="minorHAnsi"/>
                <w:sz w:val="21"/>
                <w:szCs w:val="21"/>
              </w:rPr>
            </w:pPr>
          </w:p>
        </w:tc>
      </w:tr>
      <w:tr w:rsidR="003361C5" w:rsidRPr="004B4A36" w14:paraId="6FC79F63" w14:textId="77777777" w:rsidTr="009D5D14">
        <w:trPr>
          <w:trHeight w:val="360"/>
          <w:jc w:val="center"/>
        </w:trPr>
        <w:tc>
          <w:tcPr>
            <w:tcW w:w="846" w:type="dxa"/>
            <w:vAlign w:val="center"/>
          </w:tcPr>
          <w:p w14:paraId="5EF0E48D" w14:textId="1EE83065" w:rsidR="003361C5" w:rsidRPr="00F424E3" w:rsidRDefault="003361C5" w:rsidP="003361C5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>
              <w:rPr>
                <w:rFonts w:ascii="Arial" w:hAnsi="Arial" w:cs="Arial"/>
                <w:color w:val="444444"/>
                <w:sz w:val="18"/>
                <w:szCs w:val="18"/>
              </w:rPr>
              <w:t>48</w:t>
            </w:r>
          </w:p>
        </w:tc>
        <w:tc>
          <w:tcPr>
            <w:tcW w:w="3833" w:type="dxa"/>
            <w:vAlign w:val="center"/>
          </w:tcPr>
          <w:p w14:paraId="5A7CD7D4" w14:textId="0EED2974" w:rsidR="003361C5" w:rsidRPr="007053B9" w:rsidRDefault="007D6929" w:rsidP="009D5D14">
            <w:pPr>
              <w:pStyle w:val="Tabletext"/>
              <w:rPr>
                <w:sz w:val="21"/>
                <w:szCs w:val="21"/>
              </w:rPr>
            </w:pPr>
            <w:hyperlink r:id="rId27" w:history="1">
              <w:r w:rsidR="003361C5" w:rsidRPr="000D676D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>Internationalized (multilingual) domain names</w:t>
              </w:r>
            </w:hyperlink>
          </w:p>
        </w:tc>
        <w:tc>
          <w:tcPr>
            <w:tcW w:w="708" w:type="dxa"/>
            <w:vAlign w:val="center"/>
          </w:tcPr>
          <w:p w14:paraId="0270BB5B" w14:textId="6909F4FF" w:rsidR="003361C5" w:rsidRPr="007053B9" w:rsidRDefault="007475C5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>
              <w:rPr>
                <w:rFonts w:asciiTheme="minorHAnsi" w:hAnsiTheme="minorHAnsi" w:cs="Angsana New"/>
                <w:sz w:val="21"/>
                <w:szCs w:val="21"/>
                <w:lang w:bidi="th-TH"/>
              </w:rPr>
              <w:t>3</w:t>
            </w:r>
          </w:p>
        </w:tc>
        <w:tc>
          <w:tcPr>
            <w:tcW w:w="993" w:type="dxa"/>
            <w:vAlign w:val="center"/>
          </w:tcPr>
          <w:p w14:paraId="39D055A5" w14:textId="77777777" w:rsidR="003361C5" w:rsidRPr="007053B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08726EA4" w14:textId="77777777" w:rsidR="003361C5" w:rsidRPr="007053B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290B4FF0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3206732B" w14:textId="77777777" w:rsidR="003361C5" w:rsidRPr="00413646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3C7D0F50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24C14FF9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2404" w:type="dxa"/>
            <w:vAlign w:val="center"/>
          </w:tcPr>
          <w:p w14:paraId="2725CA1E" w14:textId="6C03BAAC" w:rsidR="003361C5" w:rsidRPr="00C55E92" w:rsidRDefault="000A5C28" w:rsidP="003361C5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  <w:t>ECP</w:t>
            </w:r>
            <w:r w:rsidR="0034109C"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  <w:t xml:space="preserve"> (MOD)</w:t>
            </w:r>
          </w:p>
        </w:tc>
      </w:tr>
      <w:tr w:rsidR="003361C5" w:rsidRPr="004B4A36" w14:paraId="2E151773" w14:textId="77777777" w:rsidTr="009D5D14">
        <w:trPr>
          <w:trHeight w:val="360"/>
          <w:jc w:val="center"/>
        </w:trPr>
        <w:tc>
          <w:tcPr>
            <w:tcW w:w="846" w:type="dxa"/>
            <w:vAlign w:val="center"/>
          </w:tcPr>
          <w:p w14:paraId="583A8589" w14:textId="4C95571A" w:rsidR="003361C5" w:rsidRPr="00F424E3" w:rsidRDefault="003361C5" w:rsidP="003361C5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>
              <w:rPr>
                <w:rFonts w:ascii="Arial" w:hAnsi="Arial" w:cs="Arial"/>
                <w:color w:val="444444"/>
                <w:sz w:val="18"/>
                <w:szCs w:val="18"/>
              </w:rPr>
              <w:t>49</w:t>
            </w:r>
          </w:p>
        </w:tc>
        <w:tc>
          <w:tcPr>
            <w:tcW w:w="3833" w:type="dxa"/>
            <w:vAlign w:val="center"/>
          </w:tcPr>
          <w:p w14:paraId="5821BA40" w14:textId="3B5C0076" w:rsidR="003361C5" w:rsidRPr="007053B9" w:rsidRDefault="007D6929" w:rsidP="009D5D14">
            <w:pPr>
              <w:pStyle w:val="Tabletext"/>
              <w:rPr>
                <w:sz w:val="21"/>
                <w:szCs w:val="21"/>
              </w:rPr>
            </w:pPr>
            <w:hyperlink r:id="rId28" w:history="1">
              <w:r w:rsidR="003361C5" w:rsidRPr="000D676D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>ENUM</w:t>
              </w:r>
            </w:hyperlink>
          </w:p>
        </w:tc>
        <w:tc>
          <w:tcPr>
            <w:tcW w:w="708" w:type="dxa"/>
            <w:vAlign w:val="center"/>
          </w:tcPr>
          <w:p w14:paraId="20F30F28" w14:textId="3E08D332" w:rsidR="003361C5" w:rsidRPr="007053B9" w:rsidRDefault="007475C5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>
              <w:rPr>
                <w:rFonts w:asciiTheme="minorHAnsi" w:hAnsiTheme="minorHAnsi" w:cs="Angsana New"/>
                <w:sz w:val="21"/>
                <w:szCs w:val="21"/>
                <w:lang w:bidi="th-TH"/>
              </w:rPr>
              <w:t>3</w:t>
            </w:r>
          </w:p>
        </w:tc>
        <w:tc>
          <w:tcPr>
            <w:tcW w:w="993" w:type="dxa"/>
            <w:vAlign w:val="center"/>
          </w:tcPr>
          <w:p w14:paraId="27992635" w14:textId="77777777" w:rsidR="003361C5" w:rsidRPr="007053B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395B8D54" w14:textId="77777777" w:rsidR="003361C5" w:rsidRPr="007053B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0849B3B3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0E7F87E3" w14:textId="77777777" w:rsidR="003361C5" w:rsidRPr="00413646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4D8CC93C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2D10DE5C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2404" w:type="dxa"/>
            <w:vAlign w:val="center"/>
          </w:tcPr>
          <w:p w14:paraId="5FE6A357" w14:textId="723A5ED8" w:rsidR="003361C5" w:rsidRPr="00C55E92" w:rsidRDefault="003361C5" w:rsidP="003361C5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</w:tr>
      <w:tr w:rsidR="003361C5" w:rsidRPr="004B4A36" w14:paraId="0385D9BC" w14:textId="77777777" w:rsidTr="009D5D14">
        <w:trPr>
          <w:trHeight w:val="360"/>
          <w:jc w:val="center"/>
        </w:trPr>
        <w:tc>
          <w:tcPr>
            <w:tcW w:w="846" w:type="dxa"/>
            <w:vAlign w:val="center"/>
          </w:tcPr>
          <w:p w14:paraId="7A315E41" w14:textId="183B5411" w:rsidR="003361C5" w:rsidRPr="00F424E3" w:rsidRDefault="003361C5" w:rsidP="003361C5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>
              <w:rPr>
                <w:rFonts w:ascii="Arial" w:hAnsi="Arial" w:cs="Arial"/>
                <w:color w:val="444444"/>
                <w:sz w:val="18"/>
                <w:szCs w:val="18"/>
              </w:rPr>
              <w:t>50</w:t>
            </w:r>
          </w:p>
        </w:tc>
        <w:tc>
          <w:tcPr>
            <w:tcW w:w="3833" w:type="dxa"/>
            <w:vAlign w:val="center"/>
          </w:tcPr>
          <w:p w14:paraId="52F9EEC1" w14:textId="538A86FB" w:rsidR="003361C5" w:rsidRPr="007053B9" w:rsidRDefault="007D6929" w:rsidP="009D5D14">
            <w:pPr>
              <w:pStyle w:val="Tabletext"/>
              <w:rPr>
                <w:sz w:val="21"/>
                <w:szCs w:val="21"/>
              </w:rPr>
            </w:pPr>
            <w:hyperlink r:id="rId29" w:history="1">
              <w:r w:rsidR="003361C5" w:rsidRPr="000D676D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>Cybersecurity</w:t>
              </w:r>
            </w:hyperlink>
          </w:p>
        </w:tc>
        <w:tc>
          <w:tcPr>
            <w:tcW w:w="708" w:type="dxa"/>
            <w:vAlign w:val="center"/>
          </w:tcPr>
          <w:p w14:paraId="594947CA" w14:textId="64E81150" w:rsidR="003361C5" w:rsidRPr="007053B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>
              <w:rPr>
                <w:rFonts w:asciiTheme="minorHAnsi" w:hAnsiTheme="minorHAnsi" w:cs="Angsana New"/>
                <w:sz w:val="21"/>
                <w:szCs w:val="21"/>
                <w:lang w:bidi="th-TH"/>
              </w:rPr>
              <w:t>3</w:t>
            </w:r>
          </w:p>
        </w:tc>
        <w:tc>
          <w:tcPr>
            <w:tcW w:w="993" w:type="dxa"/>
            <w:vAlign w:val="center"/>
          </w:tcPr>
          <w:p w14:paraId="635388B7" w14:textId="77777777" w:rsidR="003361C5" w:rsidRDefault="007D6929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30" w:tgtFrame="_blank" w:history="1">
              <w:r w:rsidR="003361C5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11</w:t>
              </w:r>
            </w:hyperlink>
          </w:p>
          <w:p w14:paraId="67EC5DEC" w14:textId="77777777" w:rsidR="003361C5" w:rsidRDefault="003361C5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  <w:p w14:paraId="2BCB0B00" w14:textId="77777777" w:rsidR="003361C5" w:rsidRDefault="007D6929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31" w:tgtFrame="_blank" w:history="1">
              <w:r w:rsidR="003361C5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21</w:t>
              </w:r>
            </w:hyperlink>
          </w:p>
          <w:p w14:paraId="61CC6FB4" w14:textId="77777777" w:rsidR="003361C5" w:rsidRDefault="003361C5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  <w:p w14:paraId="16769B5B" w14:textId="77777777" w:rsidR="003361C5" w:rsidRDefault="007D6929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32" w:tgtFrame="_blank" w:history="1">
              <w:r w:rsidR="003361C5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38</w:t>
              </w:r>
            </w:hyperlink>
          </w:p>
          <w:p w14:paraId="6B53FCE0" w14:textId="79C9D8D3" w:rsidR="003361C5" w:rsidRPr="007053B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lastRenderedPageBreak/>
              <w:t>(MOD)</w:t>
            </w:r>
          </w:p>
        </w:tc>
        <w:tc>
          <w:tcPr>
            <w:tcW w:w="1134" w:type="dxa"/>
            <w:vAlign w:val="center"/>
          </w:tcPr>
          <w:p w14:paraId="10191E2E" w14:textId="0A1540E3" w:rsidR="003361C5" w:rsidRPr="007053B9" w:rsidRDefault="008E6477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 w:rsidRPr="008E6477">
              <w:rPr>
                <w:rFonts w:asciiTheme="minorHAnsi" w:hAnsiTheme="minorHAnsi"/>
                <w:bCs/>
                <w:sz w:val="21"/>
                <w:szCs w:val="21"/>
              </w:rPr>
              <w:lastRenderedPageBreak/>
              <w:t>Candidate draft PACP</w:t>
            </w:r>
          </w:p>
        </w:tc>
        <w:tc>
          <w:tcPr>
            <w:tcW w:w="992" w:type="dxa"/>
            <w:vAlign w:val="center"/>
          </w:tcPr>
          <w:p w14:paraId="2EA7877B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6C053912" w14:textId="77777777" w:rsidR="003361C5" w:rsidRPr="00413646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1F6B5B02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748F0BC1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2404" w:type="dxa"/>
            <w:vAlign w:val="center"/>
          </w:tcPr>
          <w:p w14:paraId="41777661" w14:textId="77777777" w:rsidR="003361C5" w:rsidRDefault="00323ABD" w:rsidP="003361C5">
            <w:pPr>
              <w:spacing w:before="60"/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</w:pPr>
            <w:r w:rsidRPr="00323ABD"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  <w:t>IAP (MOD)</w:t>
            </w:r>
          </w:p>
          <w:p w14:paraId="2EC2D583" w14:textId="0BB58E28" w:rsidR="000A5C28" w:rsidRPr="00C55E92" w:rsidRDefault="000A5C28" w:rsidP="003361C5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  <w:t>ECP</w:t>
            </w:r>
            <w:r w:rsidR="0034109C"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  <w:t xml:space="preserve"> (MOD)</w:t>
            </w:r>
          </w:p>
        </w:tc>
      </w:tr>
      <w:tr w:rsidR="003361C5" w:rsidRPr="004B4A36" w14:paraId="2377916F" w14:textId="77777777" w:rsidTr="009D5D14">
        <w:trPr>
          <w:trHeight w:val="360"/>
          <w:jc w:val="center"/>
        </w:trPr>
        <w:tc>
          <w:tcPr>
            <w:tcW w:w="846" w:type="dxa"/>
            <w:vAlign w:val="center"/>
          </w:tcPr>
          <w:p w14:paraId="40FEBE4A" w14:textId="3714DEED" w:rsidR="003361C5" w:rsidRPr="00F424E3" w:rsidRDefault="003361C5" w:rsidP="003361C5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>
              <w:rPr>
                <w:rFonts w:ascii="Arial" w:hAnsi="Arial" w:cs="Arial"/>
                <w:color w:val="444444"/>
                <w:sz w:val="18"/>
                <w:szCs w:val="18"/>
              </w:rPr>
              <w:t>52</w:t>
            </w:r>
          </w:p>
        </w:tc>
        <w:tc>
          <w:tcPr>
            <w:tcW w:w="3833" w:type="dxa"/>
            <w:vAlign w:val="center"/>
          </w:tcPr>
          <w:p w14:paraId="07D6F12E" w14:textId="04693C67" w:rsidR="003361C5" w:rsidRPr="007053B9" w:rsidRDefault="007D6929" w:rsidP="009D5D14">
            <w:pPr>
              <w:pStyle w:val="Tabletext"/>
              <w:rPr>
                <w:sz w:val="21"/>
                <w:szCs w:val="21"/>
              </w:rPr>
            </w:pPr>
            <w:hyperlink r:id="rId33" w:history="1">
              <w:r w:rsidR="003361C5" w:rsidRPr="000D676D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>Countering and combating spam</w:t>
              </w:r>
            </w:hyperlink>
          </w:p>
        </w:tc>
        <w:tc>
          <w:tcPr>
            <w:tcW w:w="708" w:type="dxa"/>
            <w:vAlign w:val="center"/>
          </w:tcPr>
          <w:p w14:paraId="5BEF3273" w14:textId="1E543907" w:rsidR="003361C5" w:rsidRPr="007053B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>
              <w:rPr>
                <w:rFonts w:asciiTheme="minorHAnsi" w:hAnsiTheme="minorHAnsi" w:cs="Angsana New"/>
                <w:sz w:val="21"/>
                <w:szCs w:val="21"/>
                <w:lang w:bidi="th-TH"/>
              </w:rPr>
              <w:t>3</w:t>
            </w:r>
          </w:p>
        </w:tc>
        <w:tc>
          <w:tcPr>
            <w:tcW w:w="993" w:type="dxa"/>
            <w:vAlign w:val="center"/>
          </w:tcPr>
          <w:p w14:paraId="75DD112E" w14:textId="77777777" w:rsidR="003361C5" w:rsidRDefault="007D6929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34" w:tgtFrame="_blank" w:history="1">
              <w:r w:rsidR="003361C5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12</w:t>
              </w:r>
            </w:hyperlink>
          </w:p>
          <w:p w14:paraId="07B5BF80" w14:textId="77777777" w:rsidR="003361C5" w:rsidRDefault="003361C5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  <w:p w14:paraId="02EF92CC" w14:textId="77777777" w:rsidR="003361C5" w:rsidRDefault="007D6929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35" w:tgtFrame="_blank" w:history="1">
              <w:r w:rsidR="003361C5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31</w:t>
              </w:r>
            </w:hyperlink>
          </w:p>
          <w:p w14:paraId="026F3D39" w14:textId="66DAAA16" w:rsidR="003361C5" w:rsidRPr="007053B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134" w:type="dxa"/>
            <w:vAlign w:val="center"/>
          </w:tcPr>
          <w:p w14:paraId="008C6637" w14:textId="6A271D6B" w:rsidR="003361C5" w:rsidRPr="007053B9" w:rsidRDefault="008E6477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 w:rsidRPr="008E6477">
              <w:rPr>
                <w:rFonts w:asciiTheme="minorHAnsi" w:hAnsiTheme="minorHAnsi"/>
                <w:bCs/>
                <w:sz w:val="21"/>
                <w:szCs w:val="21"/>
              </w:rPr>
              <w:t>Candidate draft PACP</w:t>
            </w:r>
          </w:p>
        </w:tc>
        <w:tc>
          <w:tcPr>
            <w:tcW w:w="992" w:type="dxa"/>
            <w:vAlign w:val="center"/>
          </w:tcPr>
          <w:p w14:paraId="2539E96E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39BCFA32" w14:textId="77777777" w:rsidR="003361C5" w:rsidRPr="00413646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21D723AC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55805500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2404" w:type="dxa"/>
            <w:vAlign w:val="center"/>
          </w:tcPr>
          <w:p w14:paraId="3749C0D6" w14:textId="5D16C2BE" w:rsidR="003361C5" w:rsidRPr="00C55E92" w:rsidRDefault="009F4934" w:rsidP="003361C5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  <w:t>RCC (MOD)</w:t>
            </w:r>
          </w:p>
        </w:tc>
      </w:tr>
      <w:tr w:rsidR="003361C5" w:rsidRPr="004B4A36" w14:paraId="755967EA" w14:textId="77777777" w:rsidTr="009D5D14">
        <w:trPr>
          <w:trHeight w:val="360"/>
          <w:jc w:val="center"/>
        </w:trPr>
        <w:tc>
          <w:tcPr>
            <w:tcW w:w="846" w:type="dxa"/>
            <w:vAlign w:val="center"/>
          </w:tcPr>
          <w:p w14:paraId="3D1311F0" w14:textId="36B90044" w:rsidR="003361C5" w:rsidRPr="00F424E3" w:rsidRDefault="003361C5" w:rsidP="003361C5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>
              <w:rPr>
                <w:rFonts w:ascii="Arial" w:hAnsi="Arial" w:cs="Arial"/>
                <w:color w:val="444444"/>
                <w:sz w:val="18"/>
                <w:szCs w:val="18"/>
              </w:rPr>
              <w:t>54</w:t>
            </w:r>
          </w:p>
        </w:tc>
        <w:tc>
          <w:tcPr>
            <w:tcW w:w="3833" w:type="dxa"/>
            <w:vAlign w:val="center"/>
          </w:tcPr>
          <w:p w14:paraId="1FA3EA06" w14:textId="543F0080" w:rsidR="003361C5" w:rsidRPr="007053B9" w:rsidRDefault="007D6929" w:rsidP="009D5D14">
            <w:pPr>
              <w:pStyle w:val="Tabletext"/>
              <w:rPr>
                <w:sz w:val="21"/>
                <w:szCs w:val="21"/>
              </w:rPr>
            </w:pPr>
            <w:hyperlink r:id="rId36" w:history="1">
              <w:r w:rsidR="003361C5" w:rsidRPr="000D676D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>Creation of, and assistance to, regional groups</w:t>
              </w:r>
            </w:hyperlink>
          </w:p>
        </w:tc>
        <w:tc>
          <w:tcPr>
            <w:tcW w:w="708" w:type="dxa"/>
            <w:vAlign w:val="center"/>
          </w:tcPr>
          <w:p w14:paraId="6E55A6BE" w14:textId="592F9779" w:rsidR="003361C5" w:rsidRPr="007053B9" w:rsidRDefault="005260DB" w:rsidP="003361C5">
            <w:pPr>
              <w:spacing w:before="60"/>
              <w:jc w:val="center"/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>1</w:t>
            </w:r>
          </w:p>
        </w:tc>
        <w:tc>
          <w:tcPr>
            <w:tcW w:w="993" w:type="dxa"/>
            <w:vAlign w:val="center"/>
          </w:tcPr>
          <w:p w14:paraId="66EABA90" w14:textId="77777777" w:rsidR="003361C5" w:rsidRPr="007053B9" w:rsidRDefault="003361C5" w:rsidP="003361C5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1134" w:type="dxa"/>
            <w:vAlign w:val="center"/>
          </w:tcPr>
          <w:p w14:paraId="560403BF" w14:textId="77777777" w:rsidR="003361C5" w:rsidRPr="007053B9" w:rsidRDefault="003361C5" w:rsidP="003361C5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992" w:type="dxa"/>
            <w:vAlign w:val="center"/>
          </w:tcPr>
          <w:p w14:paraId="7310A3A1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1134" w:type="dxa"/>
            <w:vAlign w:val="center"/>
          </w:tcPr>
          <w:p w14:paraId="6062513F" w14:textId="77777777" w:rsidR="003361C5" w:rsidRPr="00413646" w:rsidRDefault="003361C5" w:rsidP="003361C5">
            <w:pPr>
              <w:spacing w:before="60"/>
              <w:jc w:val="center"/>
              <w:rPr>
                <w:rFonts w:asciiTheme="minorHAnsi" w:hAnsiTheme="minorHAnsi"/>
                <w:sz w:val="21"/>
                <w:szCs w:val="21"/>
              </w:rPr>
            </w:pPr>
          </w:p>
        </w:tc>
        <w:tc>
          <w:tcPr>
            <w:tcW w:w="992" w:type="dxa"/>
            <w:vAlign w:val="center"/>
          </w:tcPr>
          <w:p w14:paraId="7433611E" w14:textId="61CC4AB6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1134" w:type="dxa"/>
            <w:vAlign w:val="center"/>
          </w:tcPr>
          <w:p w14:paraId="7221B282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2404" w:type="dxa"/>
            <w:vAlign w:val="center"/>
          </w:tcPr>
          <w:p w14:paraId="40382C25" w14:textId="77777777" w:rsidR="003361C5" w:rsidRDefault="00323ABD" w:rsidP="003361C5">
            <w:pPr>
              <w:spacing w:before="60"/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</w:pPr>
            <w:r w:rsidRPr="00323ABD"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  <w:t>IAP (MOD)</w:t>
            </w:r>
          </w:p>
          <w:p w14:paraId="10645D3B" w14:textId="4602507F" w:rsidR="009F4934" w:rsidRPr="00C55E92" w:rsidRDefault="009F4934" w:rsidP="003361C5">
            <w:pPr>
              <w:spacing w:before="60"/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  <w:t>RCC (MOD)</w:t>
            </w:r>
          </w:p>
        </w:tc>
      </w:tr>
      <w:tr w:rsidR="003361C5" w:rsidRPr="004B4A36" w14:paraId="1E6AA25F" w14:textId="77777777" w:rsidTr="009D5D14">
        <w:trPr>
          <w:trHeight w:val="360"/>
          <w:jc w:val="center"/>
        </w:trPr>
        <w:tc>
          <w:tcPr>
            <w:tcW w:w="846" w:type="dxa"/>
            <w:vAlign w:val="center"/>
          </w:tcPr>
          <w:p w14:paraId="01F460CA" w14:textId="724C0632" w:rsidR="003361C5" w:rsidRPr="00BE6A28" w:rsidRDefault="003361C5" w:rsidP="003361C5">
            <w:pPr>
              <w:pStyle w:val="Tabletext"/>
              <w:jc w:val="center"/>
              <w:rPr>
                <w:sz w:val="21"/>
                <w:szCs w:val="21"/>
                <w:highlight w:val="yellow"/>
                <w:lang w:val="en-US"/>
              </w:rPr>
            </w:pPr>
            <w:r w:rsidRPr="00BE6A28">
              <w:rPr>
                <w:rFonts w:ascii="Arial" w:hAnsi="Arial" w:cs="Arial"/>
                <w:color w:val="444444"/>
                <w:sz w:val="18"/>
                <w:szCs w:val="18"/>
                <w:highlight w:val="yellow"/>
              </w:rPr>
              <w:t>55</w:t>
            </w:r>
          </w:p>
        </w:tc>
        <w:tc>
          <w:tcPr>
            <w:tcW w:w="3833" w:type="dxa"/>
            <w:shd w:val="clear" w:color="auto" w:fill="auto"/>
            <w:vAlign w:val="center"/>
          </w:tcPr>
          <w:p w14:paraId="1731E4B3" w14:textId="10031A7A" w:rsidR="003361C5" w:rsidRPr="00BE6A28" w:rsidRDefault="007D6929" w:rsidP="009D5D14">
            <w:pPr>
              <w:pStyle w:val="Tabletext"/>
              <w:rPr>
                <w:color w:val="000000" w:themeColor="text1"/>
                <w:sz w:val="21"/>
                <w:szCs w:val="21"/>
                <w:highlight w:val="yellow"/>
              </w:rPr>
            </w:pPr>
            <w:hyperlink r:id="rId37" w:history="1">
              <w:r w:rsidR="003361C5" w:rsidRPr="00BE6A28">
                <w:rPr>
                  <w:rFonts w:ascii="Arial" w:hAnsi="Arial" w:cs="Arial"/>
                  <w:color w:val="3789BD"/>
                  <w:sz w:val="18"/>
                  <w:szCs w:val="18"/>
                  <w:highlight w:val="yellow"/>
                  <w:u w:val="single"/>
                  <w:bdr w:val="none" w:sz="0" w:space="0" w:color="auto" w:frame="1"/>
                </w:rPr>
                <w:t>Promoting gender equality in ITU Telecommunication Standardization Sector activities</w:t>
              </w:r>
            </w:hyperlink>
          </w:p>
        </w:tc>
        <w:tc>
          <w:tcPr>
            <w:tcW w:w="708" w:type="dxa"/>
            <w:vAlign w:val="center"/>
          </w:tcPr>
          <w:p w14:paraId="701F6D29" w14:textId="37B1415D" w:rsidR="003361C5" w:rsidRPr="00BE6A28" w:rsidRDefault="005260DB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highlight w:val="yellow"/>
                <w:lang w:bidi="th-TH"/>
              </w:rPr>
            </w:pPr>
            <w:r w:rsidRPr="00BE6A28">
              <w:rPr>
                <w:rFonts w:asciiTheme="minorHAnsi" w:hAnsiTheme="minorHAnsi" w:cs="Angsana New"/>
                <w:sz w:val="21"/>
                <w:szCs w:val="21"/>
                <w:highlight w:val="yellow"/>
                <w:lang w:bidi="th-TH"/>
              </w:rPr>
              <w:t>1</w:t>
            </w:r>
          </w:p>
        </w:tc>
        <w:tc>
          <w:tcPr>
            <w:tcW w:w="993" w:type="dxa"/>
            <w:vAlign w:val="center"/>
          </w:tcPr>
          <w:p w14:paraId="00ABAF57" w14:textId="77777777" w:rsidR="003361C5" w:rsidRPr="007053B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55725061" w14:textId="77777777" w:rsidR="003361C5" w:rsidRPr="007053B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1D8286C9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3379A164" w14:textId="77777777" w:rsidR="003361C5" w:rsidRPr="00413646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5C314108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6898C996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2404" w:type="dxa"/>
            <w:vAlign w:val="center"/>
          </w:tcPr>
          <w:p w14:paraId="487A7F18" w14:textId="77777777" w:rsidR="003361C5" w:rsidRPr="00C55E92" w:rsidRDefault="003361C5" w:rsidP="003361C5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</w:tr>
      <w:tr w:rsidR="003361C5" w:rsidRPr="004B4A36" w14:paraId="6F20DC44" w14:textId="77777777" w:rsidTr="009D5D14">
        <w:trPr>
          <w:trHeight w:val="360"/>
          <w:jc w:val="center"/>
        </w:trPr>
        <w:tc>
          <w:tcPr>
            <w:tcW w:w="846" w:type="dxa"/>
            <w:vAlign w:val="center"/>
          </w:tcPr>
          <w:p w14:paraId="7BE3EA81" w14:textId="69968FAB" w:rsidR="003361C5" w:rsidRPr="00F424E3" w:rsidRDefault="003361C5" w:rsidP="003361C5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>
              <w:rPr>
                <w:rFonts w:ascii="Arial" w:hAnsi="Arial" w:cs="Arial"/>
                <w:color w:val="444444"/>
                <w:sz w:val="18"/>
                <w:szCs w:val="18"/>
              </w:rPr>
              <w:t>58</w:t>
            </w:r>
          </w:p>
        </w:tc>
        <w:tc>
          <w:tcPr>
            <w:tcW w:w="3833" w:type="dxa"/>
            <w:shd w:val="clear" w:color="auto" w:fill="auto"/>
            <w:vAlign w:val="center"/>
          </w:tcPr>
          <w:p w14:paraId="71A84874" w14:textId="621B63FB" w:rsidR="003361C5" w:rsidRPr="007053B9" w:rsidRDefault="007D6929" w:rsidP="009D5D14">
            <w:pPr>
              <w:pStyle w:val="Tabletext"/>
              <w:rPr>
                <w:sz w:val="21"/>
                <w:szCs w:val="21"/>
              </w:rPr>
            </w:pPr>
            <w:hyperlink r:id="rId38" w:history="1">
              <w:r w:rsidR="003361C5" w:rsidRPr="000D676D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>Encouraging the creation of national computer incident response teams, particularly for developing countries</w:t>
              </w:r>
            </w:hyperlink>
          </w:p>
        </w:tc>
        <w:tc>
          <w:tcPr>
            <w:tcW w:w="708" w:type="dxa"/>
            <w:vAlign w:val="center"/>
          </w:tcPr>
          <w:p w14:paraId="5FF07211" w14:textId="2B38F579" w:rsidR="003361C5" w:rsidRPr="007053B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>
              <w:rPr>
                <w:rFonts w:asciiTheme="minorHAnsi" w:hAnsiTheme="minorHAnsi" w:cs="Angsana New"/>
                <w:sz w:val="21"/>
                <w:szCs w:val="21"/>
                <w:lang w:bidi="th-TH"/>
              </w:rPr>
              <w:t>3</w:t>
            </w:r>
          </w:p>
        </w:tc>
        <w:tc>
          <w:tcPr>
            <w:tcW w:w="993" w:type="dxa"/>
            <w:vAlign w:val="center"/>
          </w:tcPr>
          <w:p w14:paraId="720451E7" w14:textId="77777777" w:rsidR="003361C5" w:rsidRDefault="007D6929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39" w:tgtFrame="_blank" w:history="1">
              <w:r w:rsidR="003361C5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13</w:t>
              </w:r>
            </w:hyperlink>
          </w:p>
          <w:p w14:paraId="2654CD9E" w14:textId="2B1C12CC" w:rsidR="003361C5" w:rsidRPr="007053B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134" w:type="dxa"/>
            <w:vAlign w:val="center"/>
          </w:tcPr>
          <w:p w14:paraId="1E60FF44" w14:textId="6C6703ED" w:rsidR="003361C5" w:rsidRPr="007053B9" w:rsidRDefault="008E6477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 w:rsidRPr="008E6477">
              <w:rPr>
                <w:rFonts w:asciiTheme="minorHAnsi" w:hAnsiTheme="minorHAnsi"/>
                <w:bCs/>
                <w:sz w:val="21"/>
                <w:szCs w:val="21"/>
              </w:rPr>
              <w:t>Candidate draft PACP</w:t>
            </w:r>
          </w:p>
        </w:tc>
        <w:tc>
          <w:tcPr>
            <w:tcW w:w="992" w:type="dxa"/>
            <w:vAlign w:val="center"/>
          </w:tcPr>
          <w:p w14:paraId="0A2D9784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121A6531" w14:textId="77777777" w:rsidR="003361C5" w:rsidRPr="00413646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19A8D229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7C931BB3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2404" w:type="dxa"/>
            <w:vAlign w:val="center"/>
          </w:tcPr>
          <w:p w14:paraId="329A93B2" w14:textId="77777777" w:rsidR="003361C5" w:rsidRPr="00C55E92" w:rsidRDefault="003361C5" w:rsidP="003361C5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</w:tr>
      <w:tr w:rsidR="003361C5" w:rsidRPr="004B4A36" w14:paraId="0CA71B07" w14:textId="77777777" w:rsidTr="009D5D14">
        <w:trPr>
          <w:trHeight w:val="360"/>
          <w:jc w:val="center"/>
        </w:trPr>
        <w:tc>
          <w:tcPr>
            <w:tcW w:w="846" w:type="dxa"/>
            <w:vAlign w:val="center"/>
          </w:tcPr>
          <w:p w14:paraId="5AAF1D47" w14:textId="5012755A" w:rsidR="003361C5" w:rsidRPr="00F424E3" w:rsidRDefault="003361C5" w:rsidP="003361C5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>
              <w:rPr>
                <w:rFonts w:ascii="Arial" w:hAnsi="Arial" w:cs="Arial"/>
                <w:color w:val="444444"/>
                <w:sz w:val="18"/>
                <w:szCs w:val="18"/>
              </w:rPr>
              <w:t>59</w:t>
            </w:r>
          </w:p>
        </w:tc>
        <w:tc>
          <w:tcPr>
            <w:tcW w:w="3833" w:type="dxa"/>
            <w:shd w:val="clear" w:color="auto" w:fill="auto"/>
            <w:vAlign w:val="center"/>
          </w:tcPr>
          <w:p w14:paraId="0B03214F" w14:textId="4FD76DB9" w:rsidR="003361C5" w:rsidRPr="007053B9" w:rsidRDefault="007D6929" w:rsidP="009D5D14">
            <w:pPr>
              <w:pStyle w:val="Tabletext"/>
              <w:rPr>
                <w:sz w:val="21"/>
                <w:szCs w:val="21"/>
              </w:rPr>
            </w:pPr>
            <w:hyperlink r:id="rId40" w:history="1">
              <w:r w:rsidR="003361C5" w:rsidRPr="000D676D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>Enhancing participation of telecommunication operators from developing countries</w:t>
              </w:r>
            </w:hyperlink>
          </w:p>
        </w:tc>
        <w:tc>
          <w:tcPr>
            <w:tcW w:w="708" w:type="dxa"/>
            <w:vAlign w:val="center"/>
          </w:tcPr>
          <w:p w14:paraId="1221987D" w14:textId="739B08F7" w:rsidR="003361C5" w:rsidRPr="007053B9" w:rsidRDefault="007475C5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>
              <w:rPr>
                <w:rFonts w:asciiTheme="minorHAnsi" w:hAnsiTheme="minorHAnsi" w:cs="Angsana New"/>
                <w:sz w:val="21"/>
                <w:szCs w:val="21"/>
                <w:lang w:bidi="th-TH"/>
              </w:rPr>
              <w:t>3</w:t>
            </w:r>
          </w:p>
        </w:tc>
        <w:tc>
          <w:tcPr>
            <w:tcW w:w="993" w:type="dxa"/>
            <w:vAlign w:val="center"/>
          </w:tcPr>
          <w:p w14:paraId="2DE39D26" w14:textId="77777777" w:rsidR="003361C5" w:rsidRPr="007053B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101074F4" w14:textId="77777777" w:rsidR="003361C5" w:rsidRPr="007053B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62636651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1A591BAD" w14:textId="77777777" w:rsidR="003361C5" w:rsidRPr="00413646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6787850D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55082F52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2404" w:type="dxa"/>
            <w:vAlign w:val="center"/>
          </w:tcPr>
          <w:p w14:paraId="360C3056" w14:textId="63ABEE84" w:rsidR="003361C5" w:rsidRPr="00C55E92" w:rsidRDefault="00323ABD" w:rsidP="003361C5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323ABD"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  <w:t>IAP (</w:t>
            </w:r>
            <w:r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  <w:t>SUP</w:t>
            </w:r>
            <w:r w:rsidRPr="00323ABD"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  <w:t>)</w:t>
            </w:r>
          </w:p>
        </w:tc>
      </w:tr>
      <w:tr w:rsidR="003361C5" w:rsidRPr="004B4A36" w14:paraId="16FC2852" w14:textId="77777777" w:rsidTr="009D5D14">
        <w:trPr>
          <w:trHeight w:val="360"/>
          <w:jc w:val="center"/>
        </w:trPr>
        <w:tc>
          <w:tcPr>
            <w:tcW w:w="846" w:type="dxa"/>
            <w:vAlign w:val="center"/>
          </w:tcPr>
          <w:p w14:paraId="01C48F79" w14:textId="6F2CDC8D" w:rsidR="003361C5" w:rsidRPr="00F424E3" w:rsidRDefault="003361C5" w:rsidP="003361C5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>
              <w:rPr>
                <w:rFonts w:ascii="Arial" w:hAnsi="Arial" w:cs="Arial"/>
                <w:color w:val="444444"/>
                <w:sz w:val="18"/>
                <w:szCs w:val="18"/>
              </w:rPr>
              <w:t>60</w:t>
            </w:r>
          </w:p>
        </w:tc>
        <w:tc>
          <w:tcPr>
            <w:tcW w:w="3833" w:type="dxa"/>
            <w:shd w:val="clear" w:color="auto" w:fill="auto"/>
            <w:vAlign w:val="center"/>
          </w:tcPr>
          <w:p w14:paraId="6CC0C3B6" w14:textId="16992E5F" w:rsidR="003361C5" w:rsidRPr="007053B9" w:rsidRDefault="007D6929" w:rsidP="009D5D14">
            <w:pPr>
              <w:pStyle w:val="Tabletext"/>
              <w:rPr>
                <w:sz w:val="21"/>
                <w:szCs w:val="21"/>
              </w:rPr>
            </w:pPr>
            <w:hyperlink r:id="rId41" w:history="1">
              <w:r w:rsidR="003361C5" w:rsidRPr="000D676D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>Responding to the challenges of the evolution of the identification/numbering system and its convergence with IP-based systems/networks</w:t>
              </w:r>
            </w:hyperlink>
          </w:p>
        </w:tc>
        <w:tc>
          <w:tcPr>
            <w:tcW w:w="708" w:type="dxa"/>
            <w:vAlign w:val="center"/>
          </w:tcPr>
          <w:p w14:paraId="3A210426" w14:textId="0BB28BB2" w:rsidR="003361C5" w:rsidRPr="007053B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>
              <w:rPr>
                <w:rFonts w:asciiTheme="minorHAnsi" w:hAnsiTheme="minorHAnsi" w:cs="Angsana New"/>
                <w:sz w:val="21"/>
                <w:szCs w:val="21"/>
                <w:lang w:bidi="th-TH"/>
              </w:rPr>
              <w:t>3</w:t>
            </w:r>
          </w:p>
        </w:tc>
        <w:tc>
          <w:tcPr>
            <w:tcW w:w="993" w:type="dxa"/>
            <w:vAlign w:val="center"/>
          </w:tcPr>
          <w:p w14:paraId="573909C3" w14:textId="77777777" w:rsidR="003361C5" w:rsidRDefault="007D6929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42" w:tgtFrame="_blank" w:history="1">
              <w:r w:rsidR="003361C5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30</w:t>
              </w:r>
            </w:hyperlink>
          </w:p>
          <w:p w14:paraId="1FA8E6EB" w14:textId="32D40AE4" w:rsidR="003361C5" w:rsidRPr="007053B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134" w:type="dxa"/>
            <w:vAlign w:val="center"/>
          </w:tcPr>
          <w:p w14:paraId="2DAF994B" w14:textId="1DF8F441" w:rsidR="003361C5" w:rsidRPr="007053B9" w:rsidRDefault="008E6477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 w:rsidRPr="008E6477">
              <w:rPr>
                <w:rFonts w:asciiTheme="minorHAnsi" w:hAnsiTheme="minorHAnsi"/>
                <w:bCs/>
                <w:sz w:val="21"/>
                <w:szCs w:val="21"/>
              </w:rPr>
              <w:t>Candidate draft PACP</w:t>
            </w:r>
          </w:p>
        </w:tc>
        <w:tc>
          <w:tcPr>
            <w:tcW w:w="992" w:type="dxa"/>
            <w:vAlign w:val="center"/>
          </w:tcPr>
          <w:p w14:paraId="44989681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2CD2BEE9" w14:textId="77777777" w:rsidR="003361C5" w:rsidRPr="00413646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2BF2C7A3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1BE18DA3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2404" w:type="dxa"/>
            <w:vAlign w:val="center"/>
          </w:tcPr>
          <w:p w14:paraId="37035C64" w14:textId="77777777" w:rsidR="003361C5" w:rsidRPr="00C55E92" w:rsidRDefault="003361C5" w:rsidP="003361C5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</w:tr>
      <w:tr w:rsidR="003361C5" w:rsidRPr="004B4A36" w14:paraId="3A2D8E91" w14:textId="77777777" w:rsidTr="009D5D14">
        <w:trPr>
          <w:trHeight w:val="360"/>
          <w:jc w:val="center"/>
        </w:trPr>
        <w:tc>
          <w:tcPr>
            <w:tcW w:w="846" w:type="dxa"/>
            <w:vAlign w:val="center"/>
          </w:tcPr>
          <w:p w14:paraId="62A389E9" w14:textId="27160BC7" w:rsidR="003361C5" w:rsidRPr="00F424E3" w:rsidRDefault="003361C5" w:rsidP="003361C5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>
              <w:rPr>
                <w:rFonts w:ascii="Arial" w:hAnsi="Arial" w:cs="Arial"/>
                <w:color w:val="444444"/>
                <w:sz w:val="18"/>
                <w:szCs w:val="18"/>
              </w:rPr>
              <w:t>61</w:t>
            </w:r>
          </w:p>
        </w:tc>
        <w:tc>
          <w:tcPr>
            <w:tcW w:w="3833" w:type="dxa"/>
            <w:shd w:val="clear" w:color="auto" w:fill="auto"/>
            <w:vAlign w:val="center"/>
          </w:tcPr>
          <w:p w14:paraId="36EE8B5C" w14:textId="0D94B607" w:rsidR="003361C5" w:rsidRPr="007053B9" w:rsidRDefault="007D6929" w:rsidP="009D5D14">
            <w:pPr>
              <w:pStyle w:val="Tabletext"/>
              <w:tabs>
                <w:tab w:val="left" w:pos="2565"/>
              </w:tabs>
              <w:rPr>
                <w:sz w:val="21"/>
                <w:szCs w:val="21"/>
              </w:rPr>
            </w:pPr>
            <w:hyperlink r:id="rId43" w:history="1">
              <w:r w:rsidR="003361C5" w:rsidRPr="000D676D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>Countering and combating misappropriation and misuse of international telecommunication numbering resources</w:t>
              </w:r>
            </w:hyperlink>
          </w:p>
        </w:tc>
        <w:tc>
          <w:tcPr>
            <w:tcW w:w="708" w:type="dxa"/>
            <w:vAlign w:val="center"/>
          </w:tcPr>
          <w:p w14:paraId="7865087C" w14:textId="1DB3E9D6" w:rsidR="003361C5" w:rsidRPr="007053B9" w:rsidRDefault="007475C5" w:rsidP="003361C5">
            <w:pPr>
              <w:spacing w:before="60"/>
              <w:jc w:val="center"/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>3</w:t>
            </w:r>
          </w:p>
        </w:tc>
        <w:tc>
          <w:tcPr>
            <w:tcW w:w="993" w:type="dxa"/>
            <w:vAlign w:val="center"/>
          </w:tcPr>
          <w:p w14:paraId="57036280" w14:textId="77777777" w:rsidR="003361C5" w:rsidRPr="007053B9" w:rsidRDefault="003361C5" w:rsidP="003361C5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1134" w:type="dxa"/>
            <w:vAlign w:val="center"/>
          </w:tcPr>
          <w:p w14:paraId="37E6A03E" w14:textId="77777777" w:rsidR="003361C5" w:rsidRPr="007053B9" w:rsidRDefault="003361C5" w:rsidP="003361C5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992" w:type="dxa"/>
            <w:vAlign w:val="center"/>
          </w:tcPr>
          <w:p w14:paraId="259E38E6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1134" w:type="dxa"/>
            <w:vAlign w:val="center"/>
          </w:tcPr>
          <w:p w14:paraId="41F9A93E" w14:textId="77777777" w:rsidR="003361C5" w:rsidRPr="00413646" w:rsidRDefault="003361C5" w:rsidP="003361C5">
            <w:pPr>
              <w:spacing w:before="60"/>
              <w:jc w:val="center"/>
              <w:rPr>
                <w:rFonts w:asciiTheme="minorHAnsi" w:hAnsiTheme="minorHAnsi"/>
                <w:sz w:val="21"/>
                <w:szCs w:val="21"/>
              </w:rPr>
            </w:pPr>
          </w:p>
        </w:tc>
        <w:tc>
          <w:tcPr>
            <w:tcW w:w="992" w:type="dxa"/>
            <w:vAlign w:val="center"/>
          </w:tcPr>
          <w:p w14:paraId="21DE99A0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1134" w:type="dxa"/>
            <w:vAlign w:val="center"/>
          </w:tcPr>
          <w:p w14:paraId="73B84A64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2404" w:type="dxa"/>
            <w:vAlign w:val="center"/>
          </w:tcPr>
          <w:p w14:paraId="000AD22C" w14:textId="5874B50B" w:rsidR="003361C5" w:rsidRPr="00C55E92" w:rsidRDefault="00323ABD" w:rsidP="003361C5">
            <w:pPr>
              <w:spacing w:before="60"/>
              <w:rPr>
                <w:rFonts w:asciiTheme="minorHAnsi" w:hAnsiTheme="minorHAnsi"/>
                <w:sz w:val="21"/>
                <w:szCs w:val="21"/>
              </w:rPr>
            </w:pPr>
            <w:r w:rsidRPr="00323ABD"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  <w:t>IAP (MOD)</w:t>
            </w:r>
          </w:p>
        </w:tc>
      </w:tr>
      <w:tr w:rsidR="003361C5" w:rsidRPr="004B4A36" w14:paraId="244590E2" w14:textId="77777777" w:rsidTr="009D5D14">
        <w:trPr>
          <w:trHeight w:val="360"/>
          <w:jc w:val="center"/>
        </w:trPr>
        <w:tc>
          <w:tcPr>
            <w:tcW w:w="846" w:type="dxa"/>
            <w:vAlign w:val="center"/>
          </w:tcPr>
          <w:p w14:paraId="00C32D71" w14:textId="13CEA331" w:rsidR="003361C5" w:rsidRPr="00F424E3" w:rsidRDefault="003361C5" w:rsidP="003361C5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>
              <w:rPr>
                <w:rFonts w:ascii="Arial" w:hAnsi="Arial" w:cs="Arial"/>
                <w:color w:val="444444"/>
                <w:sz w:val="18"/>
                <w:szCs w:val="18"/>
              </w:rPr>
              <w:t>62</w:t>
            </w:r>
          </w:p>
        </w:tc>
        <w:tc>
          <w:tcPr>
            <w:tcW w:w="3833" w:type="dxa"/>
            <w:shd w:val="clear" w:color="auto" w:fill="auto"/>
            <w:vAlign w:val="center"/>
          </w:tcPr>
          <w:p w14:paraId="5AB30438" w14:textId="1D17D0E9" w:rsidR="003361C5" w:rsidRPr="007053B9" w:rsidRDefault="007D6929" w:rsidP="009D5D14">
            <w:pPr>
              <w:pStyle w:val="Tabletext"/>
              <w:rPr>
                <w:sz w:val="21"/>
                <w:szCs w:val="21"/>
              </w:rPr>
            </w:pPr>
            <w:hyperlink r:id="rId44" w:history="1">
              <w:r w:rsidR="003361C5" w:rsidRPr="000D676D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>Dispute settlement</w:t>
              </w:r>
            </w:hyperlink>
          </w:p>
        </w:tc>
        <w:tc>
          <w:tcPr>
            <w:tcW w:w="708" w:type="dxa"/>
            <w:vAlign w:val="center"/>
          </w:tcPr>
          <w:p w14:paraId="20B5ACB7" w14:textId="1A1E8532" w:rsidR="003361C5" w:rsidRPr="007053B9" w:rsidRDefault="007475C5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>
              <w:rPr>
                <w:rFonts w:asciiTheme="minorHAnsi" w:hAnsiTheme="minorHAnsi" w:cs="Angsana New"/>
                <w:sz w:val="21"/>
                <w:szCs w:val="21"/>
                <w:lang w:bidi="th-TH"/>
              </w:rPr>
              <w:t>?</w:t>
            </w:r>
          </w:p>
        </w:tc>
        <w:tc>
          <w:tcPr>
            <w:tcW w:w="993" w:type="dxa"/>
            <w:vAlign w:val="center"/>
          </w:tcPr>
          <w:p w14:paraId="74AFBBA6" w14:textId="77777777" w:rsidR="003361C5" w:rsidRPr="007053B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14BEC0F9" w14:textId="77777777" w:rsidR="003361C5" w:rsidRPr="007053B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74FDD90F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497D1507" w14:textId="77777777" w:rsidR="003361C5" w:rsidRPr="00413646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5E9C7BB1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34422073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2404" w:type="dxa"/>
            <w:vAlign w:val="center"/>
          </w:tcPr>
          <w:p w14:paraId="67E3ABE0" w14:textId="77777777" w:rsidR="003361C5" w:rsidRPr="00C55E92" w:rsidRDefault="003361C5" w:rsidP="003361C5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eastAsia="ko-KR" w:bidi="th-TH"/>
              </w:rPr>
            </w:pPr>
          </w:p>
        </w:tc>
      </w:tr>
      <w:tr w:rsidR="003361C5" w:rsidRPr="004B4A36" w14:paraId="5B6BF7AF" w14:textId="77777777" w:rsidTr="009D5D14">
        <w:trPr>
          <w:trHeight w:val="360"/>
          <w:jc w:val="center"/>
        </w:trPr>
        <w:tc>
          <w:tcPr>
            <w:tcW w:w="846" w:type="dxa"/>
            <w:vAlign w:val="center"/>
          </w:tcPr>
          <w:p w14:paraId="1BD40625" w14:textId="795756BB" w:rsidR="003361C5" w:rsidRPr="00F424E3" w:rsidRDefault="003361C5" w:rsidP="003361C5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>
              <w:rPr>
                <w:rFonts w:ascii="Arial" w:hAnsi="Arial" w:cs="Arial"/>
                <w:color w:val="444444"/>
                <w:sz w:val="18"/>
                <w:szCs w:val="18"/>
              </w:rPr>
              <w:t>64</w:t>
            </w:r>
          </w:p>
        </w:tc>
        <w:tc>
          <w:tcPr>
            <w:tcW w:w="3833" w:type="dxa"/>
            <w:vAlign w:val="center"/>
          </w:tcPr>
          <w:p w14:paraId="2FFC7D54" w14:textId="35B62E1F" w:rsidR="003361C5" w:rsidRPr="007053B9" w:rsidRDefault="007D6929" w:rsidP="009D5D14">
            <w:pPr>
              <w:pStyle w:val="Tabletext"/>
              <w:rPr>
                <w:sz w:val="21"/>
                <w:szCs w:val="21"/>
              </w:rPr>
            </w:pPr>
            <w:hyperlink r:id="rId45" w:history="1">
              <w:r w:rsidR="003361C5" w:rsidRPr="000D676D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>Internet protocol address allocation and facilitating the transition to and deployment of IPv6</w:t>
              </w:r>
            </w:hyperlink>
          </w:p>
        </w:tc>
        <w:tc>
          <w:tcPr>
            <w:tcW w:w="708" w:type="dxa"/>
            <w:vAlign w:val="center"/>
          </w:tcPr>
          <w:p w14:paraId="0460C8B9" w14:textId="33E99B76" w:rsidR="003361C5" w:rsidRPr="007053B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>
              <w:rPr>
                <w:rFonts w:asciiTheme="minorHAnsi" w:hAnsiTheme="minorHAnsi" w:cs="Angsana New"/>
                <w:sz w:val="21"/>
                <w:szCs w:val="21"/>
                <w:lang w:bidi="th-TH"/>
              </w:rPr>
              <w:t>3</w:t>
            </w:r>
          </w:p>
        </w:tc>
        <w:tc>
          <w:tcPr>
            <w:tcW w:w="993" w:type="dxa"/>
            <w:vAlign w:val="center"/>
          </w:tcPr>
          <w:p w14:paraId="12C074B0" w14:textId="77777777" w:rsidR="003361C5" w:rsidRDefault="007D6929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46" w:tgtFrame="_blank" w:history="1">
              <w:r w:rsidR="003361C5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17</w:t>
              </w:r>
            </w:hyperlink>
          </w:p>
          <w:p w14:paraId="10012672" w14:textId="57B773FD" w:rsidR="003361C5" w:rsidRPr="007053B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134" w:type="dxa"/>
            <w:vAlign w:val="center"/>
          </w:tcPr>
          <w:p w14:paraId="172C9099" w14:textId="72BF1C34" w:rsidR="003361C5" w:rsidRPr="007053B9" w:rsidRDefault="008E6477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 w:rsidRPr="008E6477">
              <w:rPr>
                <w:rFonts w:asciiTheme="minorHAnsi" w:hAnsiTheme="minorHAnsi"/>
                <w:bCs/>
                <w:sz w:val="21"/>
                <w:szCs w:val="21"/>
              </w:rPr>
              <w:t>Candidate draft PACP</w:t>
            </w:r>
          </w:p>
        </w:tc>
        <w:tc>
          <w:tcPr>
            <w:tcW w:w="992" w:type="dxa"/>
            <w:vAlign w:val="center"/>
          </w:tcPr>
          <w:p w14:paraId="23B4055E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4C3E9B13" w14:textId="77777777" w:rsidR="003361C5" w:rsidRPr="00413646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18CFFD06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7E2A8FD7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2404" w:type="dxa"/>
            <w:vAlign w:val="center"/>
          </w:tcPr>
          <w:p w14:paraId="41DD21F1" w14:textId="1004E656" w:rsidR="003361C5" w:rsidRPr="00C55E92" w:rsidRDefault="00D71105" w:rsidP="003361C5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>
              <w:rPr>
                <w:rFonts w:asciiTheme="minorHAnsi" w:hAnsiTheme="minorHAnsi" w:cs="Angsana New"/>
                <w:sz w:val="21"/>
                <w:szCs w:val="21"/>
                <w:lang w:bidi="th-TH"/>
              </w:rPr>
              <w:t>IAP (MOD)</w:t>
            </w:r>
          </w:p>
        </w:tc>
      </w:tr>
      <w:tr w:rsidR="003361C5" w:rsidRPr="004B4A36" w14:paraId="465BD194" w14:textId="77777777" w:rsidTr="009D5D14">
        <w:trPr>
          <w:trHeight w:val="360"/>
          <w:jc w:val="center"/>
        </w:trPr>
        <w:tc>
          <w:tcPr>
            <w:tcW w:w="846" w:type="dxa"/>
            <w:vAlign w:val="center"/>
          </w:tcPr>
          <w:p w14:paraId="5809EC4F" w14:textId="26A72C29" w:rsidR="003361C5" w:rsidRPr="00F424E3" w:rsidRDefault="003361C5" w:rsidP="003361C5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>
              <w:rPr>
                <w:rFonts w:ascii="Arial" w:hAnsi="Arial" w:cs="Arial"/>
                <w:color w:val="444444"/>
                <w:sz w:val="18"/>
                <w:szCs w:val="18"/>
              </w:rPr>
              <w:t>65</w:t>
            </w:r>
          </w:p>
        </w:tc>
        <w:tc>
          <w:tcPr>
            <w:tcW w:w="3833" w:type="dxa"/>
            <w:vAlign w:val="center"/>
          </w:tcPr>
          <w:p w14:paraId="0FBB7695" w14:textId="29142CEF" w:rsidR="003361C5" w:rsidRPr="007053B9" w:rsidRDefault="007D6929" w:rsidP="009D5D14">
            <w:pPr>
              <w:pStyle w:val="Tabletext"/>
              <w:rPr>
                <w:sz w:val="21"/>
                <w:szCs w:val="21"/>
              </w:rPr>
            </w:pPr>
            <w:hyperlink r:id="rId47" w:history="1">
              <w:r w:rsidR="003361C5" w:rsidRPr="000D676D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>Calling party number delivery, calling line identification and origin identification</w:t>
              </w:r>
            </w:hyperlink>
          </w:p>
        </w:tc>
        <w:tc>
          <w:tcPr>
            <w:tcW w:w="708" w:type="dxa"/>
            <w:vAlign w:val="center"/>
          </w:tcPr>
          <w:p w14:paraId="25C0EA7A" w14:textId="1FE88976" w:rsidR="003361C5" w:rsidRPr="007053B9" w:rsidRDefault="007475C5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>
              <w:rPr>
                <w:rFonts w:asciiTheme="minorHAnsi" w:hAnsiTheme="minorHAnsi" w:cs="Angsana New"/>
                <w:sz w:val="21"/>
                <w:szCs w:val="21"/>
                <w:lang w:bidi="th-TH"/>
              </w:rPr>
              <w:t>3</w:t>
            </w:r>
          </w:p>
        </w:tc>
        <w:tc>
          <w:tcPr>
            <w:tcW w:w="993" w:type="dxa"/>
            <w:vAlign w:val="center"/>
          </w:tcPr>
          <w:p w14:paraId="74F01492" w14:textId="77777777" w:rsidR="003361C5" w:rsidRPr="007053B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39522578" w14:textId="77777777" w:rsidR="003361C5" w:rsidRPr="007053B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1F742CF6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46ED8DF7" w14:textId="77777777" w:rsidR="003361C5" w:rsidRPr="00413646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226C2A34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2A9BCED4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2404" w:type="dxa"/>
            <w:vAlign w:val="center"/>
          </w:tcPr>
          <w:p w14:paraId="365A6EDC" w14:textId="77777777" w:rsidR="003361C5" w:rsidRPr="00C55E92" w:rsidRDefault="003361C5" w:rsidP="003361C5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</w:tr>
      <w:tr w:rsidR="003361C5" w:rsidRPr="004B4A36" w14:paraId="71AC62F7" w14:textId="77777777" w:rsidTr="009D5D14">
        <w:trPr>
          <w:trHeight w:val="360"/>
          <w:jc w:val="center"/>
        </w:trPr>
        <w:tc>
          <w:tcPr>
            <w:tcW w:w="846" w:type="dxa"/>
            <w:vAlign w:val="center"/>
          </w:tcPr>
          <w:p w14:paraId="4B83E492" w14:textId="7655EDD8" w:rsidR="003361C5" w:rsidRPr="00F424E3" w:rsidRDefault="003361C5" w:rsidP="003361C5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>
              <w:rPr>
                <w:rFonts w:ascii="Arial" w:hAnsi="Arial" w:cs="Arial"/>
                <w:color w:val="444444"/>
                <w:sz w:val="18"/>
                <w:szCs w:val="18"/>
              </w:rPr>
              <w:t>66</w:t>
            </w:r>
          </w:p>
        </w:tc>
        <w:tc>
          <w:tcPr>
            <w:tcW w:w="3833" w:type="dxa"/>
            <w:vAlign w:val="center"/>
          </w:tcPr>
          <w:p w14:paraId="1DE48BA9" w14:textId="060CA638" w:rsidR="003361C5" w:rsidRPr="007053B9" w:rsidRDefault="007D6929" w:rsidP="009D5D14">
            <w:pPr>
              <w:pStyle w:val="Tabletext"/>
              <w:rPr>
                <w:sz w:val="21"/>
                <w:szCs w:val="21"/>
              </w:rPr>
            </w:pPr>
            <w:hyperlink r:id="rId48" w:history="1">
              <w:r w:rsidR="003361C5" w:rsidRPr="000D676D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>Technology Watch in the Telecommunication Standardization Bureau</w:t>
              </w:r>
            </w:hyperlink>
          </w:p>
        </w:tc>
        <w:tc>
          <w:tcPr>
            <w:tcW w:w="708" w:type="dxa"/>
            <w:vAlign w:val="center"/>
          </w:tcPr>
          <w:p w14:paraId="63CE84F8" w14:textId="644A1675" w:rsidR="003361C5" w:rsidRPr="007053B9" w:rsidRDefault="005260DB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>
              <w:rPr>
                <w:rFonts w:asciiTheme="minorHAnsi" w:hAnsiTheme="minorHAnsi" w:cs="Angsana New"/>
                <w:sz w:val="21"/>
                <w:szCs w:val="21"/>
                <w:lang w:bidi="th-TH"/>
              </w:rPr>
              <w:t>1</w:t>
            </w:r>
          </w:p>
        </w:tc>
        <w:tc>
          <w:tcPr>
            <w:tcW w:w="993" w:type="dxa"/>
            <w:vAlign w:val="center"/>
          </w:tcPr>
          <w:p w14:paraId="04D00F3D" w14:textId="77777777" w:rsidR="003361C5" w:rsidRPr="007053B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3CE55547" w14:textId="77777777" w:rsidR="003361C5" w:rsidRPr="007053B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45054E86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77A23A53" w14:textId="77777777" w:rsidR="003361C5" w:rsidRPr="00413646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25A48594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33A54952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2404" w:type="dxa"/>
            <w:vAlign w:val="center"/>
          </w:tcPr>
          <w:p w14:paraId="30922544" w14:textId="6FF727A2" w:rsidR="003361C5" w:rsidRPr="00C55E92" w:rsidRDefault="00323ABD" w:rsidP="003361C5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eastAsia="ko-KR" w:bidi="th-TH"/>
              </w:rPr>
            </w:pPr>
            <w:r>
              <w:rPr>
                <w:rFonts w:asciiTheme="minorHAnsi" w:hAnsiTheme="minorHAnsi" w:cs="Angsana New"/>
                <w:sz w:val="21"/>
                <w:szCs w:val="21"/>
                <w:lang w:bidi="th-TH"/>
              </w:rPr>
              <w:t>IAP (SUP)</w:t>
            </w:r>
          </w:p>
        </w:tc>
      </w:tr>
      <w:tr w:rsidR="003361C5" w:rsidRPr="004B4A36" w14:paraId="5E436157" w14:textId="77777777" w:rsidTr="009D5D14">
        <w:trPr>
          <w:trHeight w:val="360"/>
          <w:jc w:val="center"/>
        </w:trPr>
        <w:tc>
          <w:tcPr>
            <w:tcW w:w="846" w:type="dxa"/>
            <w:vAlign w:val="center"/>
          </w:tcPr>
          <w:p w14:paraId="7D5D7F95" w14:textId="59926636" w:rsidR="003361C5" w:rsidRPr="00F424E3" w:rsidRDefault="003361C5" w:rsidP="003361C5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>
              <w:rPr>
                <w:rFonts w:ascii="Arial" w:hAnsi="Arial" w:cs="Arial"/>
                <w:color w:val="444444"/>
                <w:sz w:val="18"/>
                <w:szCs w:val="18"/>
              </w:rPr>
              <w:lastRenderedPageBreak/>
              <w:t>67</w:t>
            </w:r>
          </w:p>
        </w:tc>
        <w:tc>
          <w:tcPr>
            <w:tcW w:w="3833" w:type="dxa"/>
            <w:vAlign w:val="center"/>
          </w:tcPr>
          <w:p w14:paraId="06F48007" w14:textId="2E515A35" w:rsidR="003361C5" w:rsidRPr="007053B9" w:rsidRDefault="007D6929" w:rsidP="009D5D14">
            <w:pPr>
              <w:pStyle w:val="Tabletext"/>
              <w:rPr>
                <w:sz w:val="21"/>
                <w:szCs w:val="21"/>
              </w:rPr>
            </w:pPr>
            <w:hyperlink r:id="rId49" w:history="1">
              <w:r w:rsidR="003361C5" w:rsidRPr="000D676D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>Use in the ITU Telecommunication Standardization Sector of the languages of the Union on an equal footing</w:t>
              </w:r>
            </w:hyperlink>
          </w:p>
        </w:tc>
        <w:tc>
          <w:tcPr>
            <w:tcW w:w="708" w:type="dxa"/>
            <w:vAlign w:val="center"/>
          </w:tcPr>
          <w:p w14:paraId="6CE03A9F" w14:textId="0C5274EA" w:rsidR="003361C5" w:rsidRPr="007053B9" w:rsidRDefault="003361C5" w:rsidP="003361C5">
            <w:pPr>
              <w:spacing w:before="60"/>
              <w:jc w:val="center"/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>1</w:t>
            </w:r>
          </w:p>
        </w:tc>
        <w:tc>
          <w:tcPr>
            <w:tcW w:w="993" w:type="dxa"/>
            <w:vAlign w:val="center"/>
          </w:tcPr>
          <w:p w14:paraId="371AB854" w14:textId="77777777" w:rsidR="003361C5" w:rsidRDefault="007D6929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50" w:tgtFrame="_blank" w:history="1">
              <w:r w:rsidR="003361C5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34</w:t>
              </w:r>
            </w:hyperlink>
          </w:p>
          <w:p w14:paraId="7135DACC" w14:textId="4908534D" w:rsidR="003361C5" w:rsidRPr="007053B9" w:rsidRDefault="003361C5" w:rsidP="003361C5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134" w:type="dxa"/>
            <w:vAlign w:val="center"/>
          </w:tcPr>
          <w:p w14:paraId="3A17B9D3" w14:textId="5F5D670C" w:rsidR="003361C5" w:rsidRPr="007053B9" w:rsidRDefault="008E6477" w:rsidP="003361C5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  <w:r w:rsidRPr="008E6477">
              <w:rPr>
                <w:rFonts w:asciiTheme="minorHAnsi" w:hAnsiTheme="minorHAnsi"/>
                <w:bCs/>
                <w:sz w:val="21"/>
                <w:szCs w:val="21"/>
              </w:rPr>
              <w:t>Candidate draft PACP</w:t>
            </w:r>
          </w:p>
        </w:tc>
        <w:tc>
          <w:tcPr>
            <w:tcW w:w="992" w:type="dxa"/>
            <w:vAlign w:val="center"/>
          </w:tcPr>
          <w:p w14:paraId="3B4094EA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1134" w:type="dxa"/>
            <w:vAlign w:val="center"/>
          </w:tcPr>
          <w:p w14:paraId="379DB6DD" w14:textId="77777777" w:rsidR="003361C5" w:rsidRPr="00413646" w:rsidRDefault="003361C5" w:rsidP="003361C5">
            <w:pPr>
              <w:spacing w:before="60"/>
              <w:jc w:val="center"/>
              <w:rPr>
                <w:rFonts w:asciiTheme="minorHAnsi" w:hAnsiTheme="minorHAnsi"/>
                <w:sz w:val="21"/>
                <w:szCs w:val="21"/>
              </w:rPr>
            </w:pPr>
          </w:p>
        </w:tc>
        <w:tc>
          <w:tcPr>
            <w:tcW w:w="992" w:type="dxa"/>
            <w:vAlign w:val="center"/>
          </w:tcPr>
          <w:p w14:paraId="387D1EAB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1134" w:type="dxa"/>
            <w:vAlign w:val="center"/>
          </w:tcPr>
          <w:p w14:paraId="330E4C8E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2404" w:type="dxa"/>
            <w:vAlign w:val="center"/>
          </w:tcPr>
          <w:p w14:paraId="462CB7E7" w14:textId="674F87BF" w:rsidR="003361C5" w:rsidRDefault="000A5C28" w:rsidP="003361C5">
            <w:pPr>
              <w:spacing w:before="60"/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</w:pPr>
            <w:r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  <w:t>ECP</w:t>
            </w:r>
            <w:r w:rsidR="0034109C"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  <w:t xml:space="preserve"> (MOD)</w:t>
            </w:r>
          </w:p>
          <w:p w14:paraId="469BB389" w14:textId="3C97E01A" w:rsidR="009F4934" w:rsidRPr="00C55E92" w:rsidRDefault="009F4934" w:rsidP="003361C5">
            <w:pPr>
              <w:spacing w:before="60"/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  <w:t>RCC (MOD)</w:t>
            </w:r>
          </w:p>
        </w:tc>
      </w:tr>
      <w:tr w:rsidR="003361C5" w:rsidRPr="004B4A36" w14:paraId="6906630B" w14:textId="77777777" w:rsidTr="009D5D14">
        <w:trPr>
          <w:trHeight w:val="360"/>
          <w:jc w:val="center"/>
        </w:trPr>
        <w:tc>
          <w:tcPr>
            <w:tcW w:w="846" w:type="dxa"/>
            <w:vAlign w:val="center"/>
          </w:tcPr>
          <w:p w14:paraId="59FA26E3" w14:textId="60681170" w:rsidR="003361C5" w:rsidRPr="00F424E3" w:rsidRDefault="003361C5" w:rsidP="003361C5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>
              <w:rPr>
                <w:rFonts w:ascii="Arial" w:hAnsi="Arial" w:cs="Arial"/>
                <w:color w:val="444444"/>
                <w:sz w:val="18"/>
                <w:szCs w:val="18"/>
              </w:rPr>
              <w:t>68</w:t>
            </w:r>
          </w:p>
        </w:tc>
        <w:tc>
          <w:tcPr>
            <w:tcW w:w="3833" w:type="dxa"/>
            <w:vAlign w:val="center"/>
          </w:tcPr>
          <w:p w14:paraId="6CB2BBF6" w14:textId="01FE6F03" w:rsidR="003361C5" w:rsidRPr="007053B9" w:rsidRDefault="007D6929" w:rsidP="009D5D14">
            <w:pPr>
              <w:pStyle w:val="Tabletext"/>
              <w:rPr>
                <w:sz w:val="21"/>
                <w:szCs w:val="21"/>
              </w:rPr>
            </w:pPr>
            <w:hyperlink r:id="rId51" w:history="1">
              <w:r w:rsidR="003361C5" w:rsidRPr="000D676D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>Evolving role of industry in the ITU Telecommunication Standardization Sector</w:t>
              </w:r>
            </w:hyperlink>
          </w:p>
        </w:tc>
        <w:tc>
          <w:tcPr>
            <w:tcW w:w="708" w:type="dxa"/>
            <w:vAlign w:val="center"/>
          </w:tcPr>
          <w:p w14:paraId="1FE1C2FB" w14:textId="094C606C" w:rsidR="003361C5" w:rsidRPr="007053B9" w:rsidRDefault="005260DB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>
              <w:rPr>
                <w:rFonts w:asciiTheme="minorHAnsi" w:hAnsiTheme="minorHAnsi" w:cs="Angsana New"/>
                <w:sz w:val="21"/>
                <w:szCs w:val="21"/>
                <w:lang w:bidi="th-TH"/>
              </w:rPr>
              <w:t>1</w:t>
            </w:r>
          </w:p>
        </w:tc>
        <w:tc>
          <w:tcPr>
            <w:tcW w:w="993" w:type="dxa"/>
            <w:vAlign w:val="center"/>
          </w:tcPr>
          <w:p w14:paraId="3301DF57" w14:textId="77777777" w:rsidR="003361C5" w:rsidRPr="007053B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69E1E35F" w14:textId="77777777" w:rsidR="003361C5" w:rsidRPr="007053B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19DC9A64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3F1BB0DD" w14:textId="77777777" w:rsidR="003361C5" w:rsidRPr="00413646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245CF384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1CF6D1A4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2404" w:type="dxa"/>
            <w:vAlign w:val="center"/>
          </w:tcPr>
          <w:p w14:paraId="43D54D61" w14:textId="77777777" w:rsidR="003361C5" w:rsidRPr="00C55E92" w:rsidRDefault="003361C5" w:rsidP="003361C5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eastAsia="ko-KR" w:bidi="th-TH"/>
              </w:rPr>
            </w:pPr>
          </w:p>
        </w:tc>
      </w:tr>
      <w:tr w:rsidR="003361C5" w:rsidRPr="004B4A36" w14:paraId="7AE028BE" w14:textId="77777777" w:rsidTr="009D5D14">
        <w:trPr>
          <w:trHeight w:val="360"/>
          <w:jc w:val="center"/>
        </w:trPr>
        <w:tc>
          <w:tcPr>
            <w:tcW w:w="846" w:type="dxa"/>
            <w:vAlign w:val="center"/>
          </w:tcPr>
          <w:p w14:paraId="351290E9" w14:textId="1371DE24" w:rsidR="003361C5" w:rsidRPr="00F424E3" w:rsidRDefault="003361C5" w:rsidP="003361C5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>
              <w:rPr>
                <w:rFonts w:ascii="Arial" w:hAnsi="Arial" w:cs="Arial"/>
                <w:color w:val="444444"/>
                <w:sz w:val="18"/>
                <w:szCs w:val="18"/>
              </w:rPr>
              <w:t>69</w:t>
            </w:r>
          </w:p>
        </w:tc>
        <w:tc>
          <w:tcPr>
            <w:tcW w:w="3833" w:type="dxa"/>
            <w:vAlign w:val="center"/>
          </w:tcPr>
          <w:p w14:paraId="244E1469" w14:textId="18F56BB5" w:rsidR="003361C5" w:rsidRPr="007053B9" w:rsidRDefault="007D6929" w:rsidP="009D5D14">
            <w:pPr>
              <w:pStyle w:val="Tabletext"/>
              <w:rPr>
                <w:sz w:val="21"/>
                <w:szCs w:val="21"/>
              </w:rPr>
            </w:pPr>
            <w:hyperlink r:id="rId52" w:history="1">
              <w:r w:rsidR="003361C5" w:rsidRPr="000D676D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>Non-discriminatory access and use of Internet resources</w:t>
              </w:r>
            </w:hyperlink>
          </w:p>
        </w:tc>
        <w:tc>
          <w:tcPr>
            <w:tcW w:w="708" w:type="dxa"/>
            <w:vAlign w:val="center"/>
          </w:tcPr>
          <w:p w14:paraId="6271CAD9" w14:textId="36EE337B" w:rsidR="003361C5" w:rsidRPr="007053B9" w:rsidRDefault="007475C5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>
              <w:rPr>
                <w:rFonts w:asciiTheme="minorHAnsi" w:hAnsiTheme="minorHAnsi" w:cs="Angsana New"/>
                <w:sz w:val="21"/>
                <w:szCs w:val="21"/>
                <w:lang w:bidi="th-TH"/>
              </w:rPr>
              <w:t>3</w:t>
            </w:r>
          </w:p>
        </w:tc>
        <w:tc>
          <w:tcPr>
            <w:tcW w:w="993" w:type="dxa"/>
            <w:vAlign w:val="center"/>
          </w:tcPr>
          <w:p w14:paraId="427FC458" w14:textId="77777777" w:rsidR="003361C5" w:rsidRPr="007053B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3A9C31D2" w14:textId="77777777" w:rsidR="003361C5" w:rsidRPr="007053B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15301491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7091B8E4" w14:textId="77777777" w:rsidR="003361C5" w:rsidRPr="00413646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216F0834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3B9A72A8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2404" w:type="dxa"/>
            <w:vAlign w:val="center"/>
          </w:tcPr>
          <w:p w14:paraId="2F2D609D" w14:textId="77777777" w:rsidR="003361C5" w:rsidRPr="00C55E92" w:rsidRDefault="003361C5" w:rsidP="003361C5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</w:tr>
      <w:tr w:rsidR="003361C5" w:rsidRPr="004B4A36" w14:paraId="1A321212" w14:textId="77777777" w:rsidTr="009D5D14">
        <w:trPr>
          <w:trHeight w:val="360"/>
          <w:jc w:val="center"/>
        </w:trPr>
        <w:tc>
          <w:tcPr>
            <w:tcW w:w="846" w:type="dxa"/>
            <w:vAlign w:val="center"/>
          </w:tcPr>
          <w:p w14:paraId="04880CB2" w14:textId="1263C680" w:rsidR="003361C5" w:rsidRPr="00BE6A28" w:rsidRDefault="003361C5" w:rsidP="003361C5">
            <w:pPr>
              <w:pStyle w:val="Tabletext"/>
              <w:jc w:val="center"/>
              <w:rPr>
                <w:sz w:val="21"/>
                <w:szCs w:val="21"/>
                <w:highlight w:val="yellow"/>
                <w:lang w:val="en-US"/>
              </w:rPr>
            </w:pPr>
            <w:r w:rsidRPr="00BE6A28">
              <w:rPr>
                <w:rFonts w:ascii="Arial" w:hAnsi="Arial" w:cs="Arial"/>
                <w:color w:val="444444"/>
                <w:sz w:val="18"/>
                <w:szCs w:val="18"/>
                <w:highlight w:val="yellow"/>
              </w:rPr>
              <w:t>70</w:t>
            </w:r>
          </w:p>
        </w:tc>
        <w:tc>
          <w:tcPr>
            <w:tcW w:w="3833" w:type="dxa"/>
            <w:vAlign w:val="center"/>
          </w:tcPr>
          <w:p w14:paraId="725BABF4" w14:textId="1A31B947" w:rsidR="003361C5" w:rsidRPr="00BE6A28" w:rsidRDefault="007D6929" w:rsidP="009D5D14">
            <w:pPr>
              <w:pStyle w:val="Tabletext"/>
              <w:rPr>
                <w:sz w:val="21"/>
                <w:szCs w:val="21"/>
                <w:highlight w:val="yellow"/>
              </w:rPr>
            </w:pPr>
            <w:hyperlink r:id="rId53" w:history="1">
              <w:r w:rsidR="003361C5" w:rsidRPr="00BE6A28">
                <w:rPr>
                  <w:rFonts w:ascii="Arial" w:hAnsi="Arial" w:cs="Arial"/>
                  <w:color w:val="3789BD"/>
                  <w:sz w:val="18"/>
                  <w:szCs w:val="18"/>
                  <w:highlight w:val="yellow"/>
                  <w:u w:val="single"/>
                  <w:bdr w:val="none" w:sz="0" w:space="0" w:color="auto" w:frame="1"/>
                </w:rPr>
                <w:t>Telecommunication/information and communication technology accessibility for persons with disabilities</w:t>
              </w:r>
            </w:hyperlink>
          </w:p>
        </w:tc>
        <w:tc>
          <w:tcPr>
            <w:tcW w:w="708" w:type="dxa"/>
            <w:vAlign w:val="center"/>
          </w:tcPr>
          <w:p w14:paraId="41E09EAF" w14:textId="79835694" w:rsidR="003361C5" w:rsidRPr="00BE6A28" w:rsidRDefault="005260DB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highlight w:val="yellow"/>
                <w:lang w:bidi="th-TH"/>
              </w:rPr>
            </w:pPr>
            <w:r w:rsidRPr="00BE6A28">
              <w:rPr>
                <w:rFonts w:asciiTheme="minorHAnsi" w:hAnsiTheme="minorHAnsi" w:cs="Angsana New"/>
                <w:sz w:val="21"/>
                <w:szCs w:val="21"/>
                <w:highlight w:val="yellow"/>
                <w:lang w:bidi="th-TH"/>
              </w:rPr>
              <w:t>1</w:t>
            </w:r>
          </w:p>
        </w:tc>
        <w:tc>
          <w:tcPr>
            <w:tcW w:w="993" w:type="dxa"/>
            <w:vAlign w:val="center"/>
          </w:tcPr>
          <w:p w14:paraId="613480E8" w14:textId="77777777" w:rsidR="003361C5" w:rsidRPr="007053B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36421C3F" w14:textId="77777777" w:rsidR="003361C5" w:rsidRPr="007053B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2142802B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0F3BBEF3" w14:textId="77777777" w:rsidR="003361C5" w:rsidRPr="00413646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1C1856C9" w14:textId="755B13C9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6CC6130B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2404" w:type="dxa"/>
            <w:vAlign w:val="center"/>
          </w:tcPr>
          <w:p w14:paraId="6E324947" w14:textId="297D0E5A" w:rsidR="003361C5" w:rsidRPr="00C55E92" w:rsidRDefault="009F4934" w:rsidP="003361C5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eastAsia="ko-KR" w:bidi="th-TH"/>
              </w:rPr>
            </w:pPr>
            <w:r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  <w:t>RCC (MOD)</w:t>
            </w:r>
          </w:p>
        </w:tc>
      </w:tr>
      <w:tr w:rsidR="003361C5" w:rsidRPr="004B4A36" w14:paraId="13AD5F76" w14:textId="77777777" w:rsidTr="009D5D14">
        <w:trPr>
          <w:trHeight w:val="360"/>
          <w:jc w:val="center"/>
        </w:trPr>
        <w:tc>
          <w:tcPr>
            <w:tcW w:w="846" w:type="dxa"/>
            <w:vAlign w:val="center"/>
          </w:tcPr>
          <w:p w14:paraId="0DEBF7F6" w14:textId="18C2D18D" w:rsidR="003361C5" w:rsidRPr="00F424E3" w:rsidRDefault="003361C5" w:rsidP="003361C5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>
              <w:rPr>
                <w:rFonts w:ascii="Arial" w:hAnsi="Arial" w:cs="Arial"/>
                <w:color w:val="444444"/>
                <w:sz w:val="18"/>
                <w:szCs w:val="18"/>
              </w:rPr>
              <w:t>72</w:t>
            </w:r>
          </w:p>
        </w:tc>
        <w:tc>
          <w:tcPr>
            <w:tcW w:w="3833" w:type="dxa"/>
            <w:vAlign w:val="center"/>
          </w:tcPr>
          <w:p w14:paraId="30944D6B" w14:textId="009D9DF5" w:rsidR="003361C5" w:rsidRPr="007053B9" w:rsidRDefault="007D6929" w:rsidP="009D5D14">
            <w:pPr>
              <w:pStyle w:val="Tabletext"/>
              <w:rPr>
                <w:sz w:val="21"/>
                <w:szCs w:val="21"/>
              </w:rPr>
            </w:pPr>
            <w:hyperlink r:id="rId54" w:history="1">
              <w:r w:rsidR="003361C5" w:rsidRPr="000D676D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>Measurement and assessment concerns related to human exposure to electromagnetic fields</w:t>
              </w:r>
            </w:hyperlink>
          </w:p>
        </w:tc>
        <w:tc>
          <w:tcPr>
            <w:tcW w:w="708" w:type="dxa"/>
            <w:vAlign w:val="center"/>
          </w:tcPr>
          <w:p w14:paraId="446ACC6D" w14:textId="6B39D7B0" w:rsidR="003361C5" w:rsidRPr="007053B9" w:rsidRDefault="007475C5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>
              <w:rPr>
                <w:rFonts w:asciiTheme="minorHAnsi" w:hAnsiTheme="minorHAnsi" w:cs="Angsana New"/>
                <w:sz w:val="21"/>
                <w:szCs w:val="21"/>
                <w:lang w:bidi="th-TH"/>
              </w:rPr>
              <w:t>3</w:t>
            </w:r>
          </w:p>
        </w:tc>
        <w:tc>
          <w:tcPr>
            <w:tcW w:w="993" w:type="dxa"/>
            <w:vAlign w:val="center"/>
          </w:tcPr>
          <w:p w14:paraId="0C9E0B15" w14:textId="7B033E48" w:rsidR="003361C5" w:rsidRPr="007053B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261BCCCB" w14:textId="77777777" w:rsidR="003361C5" w:rsidRPr="007053B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21039106" w14:textId="645D3DA4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34EABB8F" w14:textId="6EFC6936" w:rsidR="003361C5" w:rsidRPr="00413646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0BCA4613" w14:textId="421306E5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69EF0F0E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2404" w:type="dxa"/>
            <w:vAlign w:val="center"/>
          </w:tcPr>
          <w:p w14:paraId="5A53F3C8" w14:textId="77777777" w:rsidR="003361C5" w:rsidRDefault="00D71105" w:rsidP="003361C5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>
              <w:rPr>
                <w:rFonts w:asciiTheme="minorHAnsi" w:hAnsiTheme="minorHAnsi" w:cs="Angsana New"/>
                <w:sz w:val="21"/>
                <w:szCs w:val="21"/>
                <w:lang w:bidi="th-TH"/>
              </w:rPr>
              <w:t>IAP (MOD)</w:t>
            </w:r>
          </w:p>
          <w:p w14:paraId="337886E7" w14:textId="314373B2" w:rsidR="006316D3" w:rsidRDefault="006316D3" w:rsidP="003361C5">
            <w:pPr>
              <w:spacing w:before="60"/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</w:pPr>
            <w:r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  <w:t>ECP</w:t>
            </w:r>
            <w:r w:rsidR="0034109C"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  <w:t xml:space="preserve"> (MOD)</w:t>
            </w:r>
          </w:p>
          <w:p w14:paraId="0899E9DC" w14:textId="5A3CA240" w:rsidR="009F4934" w:rsidRPr="00C55E92" w:rsidRDefault="009F4934" w:rsidP="003361C5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  <w:t>RCC (MOD)</w:t>
            </w:r>
          </w:p>
        </w:tc>
      </w:tr>
      <w:tr w:rsidR="003361C5" w:rsidRPr="004B4A36" w14:paraId="12C85CA5" w14:textId="77777777" w:rsidTr="009D5D14">
        <w:trPr>
          <w:trHeight w:val="360"/>
          <w:jc w:val="center"/>
        </w:trPr>
        <w:tc>
          <w:tcPr>
            <w:tcW w:w="846" w:type="dxa"/>
            <w:vAlign w:val="center"/>
          </w:tcPr>
          <w:p w14:paraId="7D33F0BB" w14:textId="04EDD8C8" w:rsidR="003361C5" w:rsidRPr="00F424E3" w:rsidRDefault="003361C5" w:rsidP="003361C5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>
              <w:rPr>
                <w:rFonts w:ascii="Arial" w:hAnsi="Arial" w:cs="Arial"/>
                <w:color w:val="444444"/>
                <w:sz w:val="18"/>
                <w:szCs w:val="18"/>
              </w:rPr>
              <w:t>73</w:t>
            </w:r>
          </w:p>
        </w:tc>
        <w:tc>
          <w:tcPr>
            <w:tcW w:w="3833" w:type="dxa"/>
            <w:vAlign w:val="center"/>
          </w:tcPr>
          <w:p w14:paraId="4CA71EFC" w14:textId="39C16638" w:rsidR="003361C5" w:rsidRPr="007053B9" w:rsidRDefault="007D6929" w:rsidP="009D5D14">
            <w:pPr>
              <w:pStyle w:val="Tabletext"/>
              <w:rPr>
                <w:sz w:val="21"/>
                <w:szCs w:val="21"/>
              </w:rPr>
            </w:pPr>
            <w:hyperlink r:id="rId55" w:history="1">
              <w:r w:rsidR="003361C5" w:rsidRPr="000D676D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>Information and communication technologies, environment and climate change</w:t>
              </w:r>
            </w:hyperlink>
          </w:p>
        </w:tc>
        <w:tc>
          <w:tcPr>
            <w:tcW w:w="708" w:type="dxa"/>
            <w:vAlign w:val="center"/>
          </w:tcPr>
          <w:p w14:paraId="425C7680" w14:textId="25146B42" w:rsidR="003361C5" w:rsidRPr="007053B9" w:rsidRDefault="007475C5" w:rsidP="003361C5">
            <w:pPr>
              <w:spacing w:before="60"/>
              <w:jc w:val="center"/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>3</w:t>
            </w:r>
          </w:p>
        </w:tc>
        <w:tc>
          <w:tcPr>
            <w:tcW w:w="993" w:type="dxa"/>
            <w:vAlign w:val="center"/>
          </w:tcPr>
          <w:p w14:paraId="703AD4E1" w14:textId="77777777" w:rsidR="003361C5" w:rsidRPr="007053B9" w:rsidRDefault="003361C5" w:rsidP="003361C5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1134" w:type="dxa"/>
            <w:vAlign w:val="center"/>
          </w:tcPr>
          <w:p w14:paraId="1C05A76A" w14:textId="77777777" w:rsidR="003361C5" w:rsidRPr="007053B9" w:rsidRDefault="003361C5" w:rsidP="003361C5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992" w:type="dxa"/>
            <w:vAlign w:val="center"/>
          </w:tcPr>
          <w:p w14:paraId="1FF441BC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1134" w:type="dxa"/>
            <w:vAlign w:val="center"/>
          </w:tcPr>
          <w:p w14:paraId="788A93EC" w14:textId="77777777" w:rsidR="003361C5" w:rsidRPr="00413646" w:rsidRDefault="003361C5" w:rsidP="003361C5">
            <w:pPr>
              <w:spacing w:before="60"/>
              <w:jc w:val="center"/>
              <w:rPr>
                <w:rFonts w:asciiTheme="minorHAnsi" w:hAnsiTheme="minorHAnsi"/>
                <w:sz w:val="21"/>
                <w:szCs w:val="21"/>
              </w:rPr>
            </w:pPr>
          </w:p>
        </w:tc>
        <w:tc>
          <w:tcPr>
            <w:tcW w:w="992" w:type="dxa"/>
            <w:vAlign w:val="center"/>
          </w:tcPr>
          <w:p w14:paraId="7759C1A3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1134" w:type="dxa"/>
            <w:vAlign w:val="center"/>
          </w:tcPr>
          <w:p w14:paraId="496682A0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2404" w:type="dxa"/>
            <w:vAlign w:val="center"/>
          </w:tcPr>
          <w:p w14:paraId="09772017" w14:textId="77777777" w:rsidR="003361C5" w:rsidRDefault="00323ABD" w:rsidP="003361C5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>
              <w:rPr>
                <w:rFonts w:asciiTheme="minorHAnsi" w:hAnsiTheme="minorHAnsi" w:cs="Angsana New"/>
                <w:sz w:val="21"/>
                <w:szCs w:val="21"/>
                <w:lang w:bidi="th-TH"/>
              </w:rPr>
              <w:t>IAP (MOD)</w:t>
            </w:r>
          </w:p>
          <w:p w14:paraId="42C7FC4D" w14:textId="77777777" w:rsidR="006316D3" w:rsidRDefault="006316D3" w:rsidP="003361C5">
            <w:pPr>
              <w:spacing w:before="60"/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</w:pPr>
            <w:r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  <w:t>ECP</w:t>
            </w:r>
          </w:p>
          <w:p w14:paraId="3BC51521" w14:textId="09ED9D70" w:rsidR="009F4934" w:rsidRPr="00C55E92" w:rsidRDefault="009F4934" w:rsidP="003361C5">
            <w:pPr>
              <w:spacing w:before="60"/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  <w:t>RCC (MOD)</w:t>
            </w:r>
          </w:p>
        </w:tc>
      </w:tr>
      <w:tr w:rsidR="003361C5" w:rsidRPr="004B4A36" w14:paraId="582E6D76" w14:textId="77777777" w:rsidTr="009D5D14">
        <w:trPr>
          <w:trHeight w:val="360"/>
          <w:jc w:val="center"/>
        </w:trPr>
        <w:tc>
          <w:tcPr>
            <w:tcW w:w="846" w:type="dxa"/>
            <w:vAlign w:val="center"/>
          </w:tcPr>
          <w:p w14:paraId="2B96EEA0" w14:textId="33A219DE" w:rsidR="003361C5" w:rsidRPr="00F424E3" w:rsidRDefault="003361C5" w:rsidP="003361C5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>
              <w:rPr>
                <w:rFonts w:ascii="Arial" w:hAnsi="Arial" w:cs="Arial"/>
                <w:color w:val="444444"/>
                <w:sz w:val="18"/>
                <w:szCs w:val="18"/>
              </w:rPr>
              <w:t>74</w:t>
            </w:r>
          </w:p>
        </w:tc>
        <w:tc>
          <w:tcPr>
            <w:tcW w:w="3833" w:type="dxa"/>
            <w:vAlign w:val="center"/>
          </w:tcPr>
          <w:p w14:paraId="584D2AF1" w14:textId="4B7B3E3F" w:rsidR="003361C5" w:rsidRPr="007053B9" w:rsidRDefault="007D6929" w:rsidP="009D5D14">
            <w:pPr>
              <w:pStyle w:val="Tabletext"/>
              <w:rPr>
                <w:sz w:val="21"/>
                <w:szCs w:val="21"/>
              </w:rPr>
            </w:pPr>
            <w:hyperlink r:id="rId56" w:history="1">
              <w:r w:rsidR="003361C5" w:rsidRPr="000D676D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>Admission of Sector Members from developing countries in the work of the ITU Telecommunication Standardization Sector</w:t>
              </w:r>
            </w:hyperlink>
          </w:p>
        </w:tc>
        <w:tc>
          <w:tcPr>
            <w:tcW w:w="708" w:type="dxa"/>
            <w:vAlign w:val="center"/>
          </w:tcPr>
          <w:p w14:paraId="23754FF2" w14:textId="0DDB93DD" w:rsidR="003361C5" w:rsidRPr="007053B9" w:rsidRDefault="005260DB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>
              <w:rPr>
                <w:rFonts w:asciiTheme="minorHAnsi" w:hAnsiTheme="minorHAnsi" w:cs="Angsana New"/>
                <w:sz w:val="21"/>
                <w:szCs w:val="21"/>
                <w:lang w:bidi="th-TH"/>
              </w:rPr>
              <w:t>1</w:t>
            </w:r>
          </w:p>
        </w:tc>
        <w:tc>
          <w:tcPr>
            <w:tcW w:w="993" w:type="dxa"/>
            <w:vAlign w:val="center"/>
          </w:tcPr>
          <w:p w14:paraId="6688BC12" w14:textId="77777777" w:rsidR="003361C5" w:rsidRPr="007053B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26A3F17B" w14:textId="77777777" w:rsidR="003361C5" w:rsidRPr="007053B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7A73C795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46BC9F68" w14:textId="77777777" w:rsidR="003361C5" w:rsidRPr="00413646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4D3C316C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1940D181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2404" w:type="dxa"/>
            <w:vAlign w:val="center"/>
          </w:tcPr>
          <w:p w14:paraId="66B21076" w14:textId="77777777" w:rsidR="003361C5" w:rsidRPr="00C55E92" w:rsidRDefault="003361C5" w:rsidP="003361C5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</w:tr>
      <w:tr w:rsidR="003361C5" w:rsidRPr="004B4A36" w14:paraId="0262BB7E" w14:textId="77777777" w:rsidTr="009D5D14">
        <w:trPr>
          <w:trHeight w:val="360"/>
          <w:jc w:val="center"/>
        </w:trPr>
        <w:tc>
          <w:tcPr>
            <w:tcW w:w="846" w:type="dxa"/>
            <w:vAlign w:val="center"/>
          </w:tcPr>
          <w:p w14:paraId="082A259B" w14:textId="6CC72FBD" w:rsidR="003361C5" w:rsidRPr="00F424E3" w:rsidRDefault="003361C5" w:rsidP="003361C5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>
              <w:rPr>
                <w:rFonts w:ascii="Arial" w:hAnsi="Arial" w:cs="Arial"/>
                <w:color w:val="444444"/>
                <w:sz w:val="18"/>
                <w:szCs w:val="18"/>
              </w:rPr>
              <w:t>75</w:t>
            </w:r>
          </w:p>
        </w:tc>
        <w:tc>
          <w:tcPr>
            <w:tcW w:w="3833" w:type="dxa"/>
            <w:vAlign w:val="center"/>
          </w:tcPr>
          <w:p w14:paraId="53F167B3" w14:textId="520FDC44" w:rsidR="003361C5" w:rsidRPr="007053B9" w:rsidRDefault="007D6929" w:rsidP="009D5D14">
            <w:pPr>
              <w:pStyle w:val="Tabletext"/>
              <w:rPr>
                <w:sz w:val="21"/>
                <w:szCs w:val="21"/>
              </w:rPr>
            </w:pPr>
            <w:hyperlink r:id="rId57" w:history="1">
              <w:r w:rsidR="003361C5" w:rsidRPr="000D676D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>The ITU Telecommunication Standardization Sector's contribution in implementing the outcomes of the World Summit on the Information Society, taking into account the 2030 Agenda for Sustainable Development</w:t>
              </w:r>
            </w:hyperlink>
          </w:p>
        </w:tc>
        <w:tc>
          <w:tcPr>
            <w:tcW w:w="708" w:type="dxa"/>
            <w:vAlign w:val="center"/>
          </w:tcPr>
          <w:p w14:paraId="6F24274D" w14:textId="3BC42D86" w:rsidR="003361C5" w:rsidRPr="007053B9" w:rsidRDefault="005260DB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>
              <w:rPr>
                <w:rFonts w:asciiTheme="minorHAnsi" w:hAnsiTheme="minorHAnsi" w:cs="Angsana New"/>
                <w:sz w:val="21"/>
                <w:szCs w:val="21"/>
                <w:lang w:bidi="th-TH"/>
              </w:rPr>
              <w:t>1</w:t>
            </w:r>
          </w:p>
        </w:tc>
        <w:tc>
          <w:tcPr>
            <w:tcW w:w="993" w:type="dxa"/>
            <w:vAlign w:val="center"/>
          </w:tcPr>
          <w:p w14:paraId="590496AE" w14:textId="77777777" w:rsidR="003361C5" w:rsidRPr="007053B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201565A8" w14:textId="77777777" w:rsidR="003361C5" w:rsidRPr="007053B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6FE9ACB4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72936AF3" w14:textId="77777777" w:rsidR="003361C5" w:rsidRPr="00413646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1C7AEC55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32C93CB1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2404" w:type="dxa"/>
            <w:vAlign w:val="center"/>
          </w:tcPr>
          <w:p w14:paraId="313D0756" w14:textId="1C89E78E" w:rsidR="003361C5" w:rsidRDefault="006316D3" w:rsidP="003361C5">
            <w:pPr>
              <w:spacing w:before="60"/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</w:pPr>
            <w:r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  <w:t>ECP</w:t>
            </w:r>
            <w:r w:rsidR="0034109C"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  <w:t xml:space="preserve"> (MOD)</w:t>
            </w:r>
          </w:p>
          <w:p w14:paraId="6D2A1489" w14:textId="7A5AEF8C" w:rsidR="009F4934" w:rsidRPr="00C55E92" w:rsidRDefault="009F4934" w:rsidP="003361C5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  <w:t>RCC (MOD)</w:t>
            </w:r>
          </w:p>
        </w:tc>
      </w:tr>
      <w:tr w:rsidR="003361C5" w:rsidRPr="004B4A36" w14:paraId="5CF5478A" w14:textId="77777777" w:rsidTr="009D5D14">
        <w:trPr>
          <w:trHeight w:val="360"/>
          <w:jc w:val="center"/>
        </w:trPr>
        <w:tc>
          <w:tcPr>
            <w:tcW w:w="846" w:type="dxa"/>
            <w:vAlign w:val="center"/>
          </w:tcPr>
          <w:p w14:paraId="20BF7DA8" w14:textId="307F5A8D" w:rsidR="003361C5" w:rsidRPr="00F424E3" w:rsidRDefault="003361C5" w:rsidP="003361C5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>
              <w:rPr>
                <w:rFonts w:ascii="Arial" w:hAnsi="Arial" w:cs="Arial"/>
                <w:color w:val="444444"/>
                <w:sz w:val="18"/>
                <w:szCs w:val="18"/>
              </w:rPr>
              <w:t>76</w:t>
            </w:r>
          </w:p>
        </w:tc>
        <w:tc>
          <w:tcPr>
            <w:tcW w:w="3833" w:type="dxa"/>
            <w:vAlign w:val="center"/>
          </w:tcPr>
          <w:p w14:paraId="6D44684D" w14:textId="4581ED53" w:rsidR="003361C5" w:rsidRPr="007053B9" w:rsidRDefault="007D6929" w:rsidP="009D5D14">
            <w:pPr>
              <w:pStyle w:val="Tabletext"/>
              <w:rPr>
                <w:sz w:val="21"/>
                <w:szCs w:val="21"/>
              </w:rPr>
            </w:pPr>
            <w:hyperlink r:id="rId58" w:history="1">
              <w:r w:rsidR="003361C5" w:rsidRPr="000D676D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>Studies related to conformance and interoperability testing, assistance to developing countries, and a possible future ITU Mark programme</w:t>
              </w:r>
            </w:hyperlink>
          </w:p>
        </w:tc>
        <w:tc>
          <w:tcPr>
            <w:tcW w:w="708" w:type="dxa"/>
            <w:vAlign w:val="center"/>
          </w:tcPr>
          <w:p w14:paraId="746253BF" w14:textId="37ECA033" w:rsidR="003361C5" w:rsidRPr="007053B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>
              <w:rPr>
                <w:rFonts w:asciiTheme="minorHAnsi" w:hAnsiTheme="minorHAnsi" w:cs="Angsana New"/>
                <w:sz w:val="21"/>
                <w:szCs w:val="21"/>
                <w:lang w:bidi="th-TH"/>
              </w:rPr>
              <w:t>3</w:t>
            </w:r>
          </w:p>
        </w:tc>
        <w:tc>
          <w:tcPr>
            <w:tcW w:w="993" w:type="dxa"/>
            <w:vAlign w:val="center"/>
          </w:tcPr>
          <w:p w14:paraId="2A0DA6DB" w14:textId="77777777" w:rsidR="003361C5" w:rsidRDefault="007D6929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59" w:tgtFrame="_blank" w:history="1">
              <w:r w:rsidR="003361C5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29</w:t>
              </w:r>
            </w:hyperlink>
          </w:p>
          <w:p w14:paraId="7B33B74D" w14:textId="0118E8E9" w:rsidR="003361C5" w:rsidRPr="007053B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134" w:type="dxa"/>
            <w:vAlign w:val="center"/>
          </w:tcPr>
          <w:p w14:paraId="0A0BFAFD" w14:textId="6576E9EC" w:rsidR="003361C5" w:rsidRPr="007053B9" w:rsidRDefault="008E6477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 w:rsidRPr="008E6477">
              <w:rPr>
                <w:rFonts w:asciiTheme="minorHAnsi" w:hAnsiTheme="minorHAnsi"/>
                <w:bCs/>
                <w:sz w:val="21"/>
                <w:szCs w:val="21"/>
              </w:rPr>
              <w:t>Candidate draft PACP</w:t>
            </w:r>
          </w:p>
        </w:tc>
        <w:tc>
          <w:tcPr>
            <w:tcW w:w="992" w:type="dxa"/>
            <w:vAlign w:val="center"/>
          </w:tcPr>
          <w:p w14:paraId="08A872B0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414474F2" w14:textId="77777777" w:rsidR="003361C5" w:rsidRPr="00413646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7A474BCA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1C338975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2404" w:type="dxa"/>
            <w:vAlign w:val="center"/>
          </w:tcPr>
          <w:p w14:paraId="002D17C3" w14:textId="269B3111" w:rsidR="003361C5" w:rsidRPr="00C55E92" w:rsidRDefault="00323ABD" w:rsidP="003361C5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>
              <w:rPr>
                <w:rFonts w:asciiTheme="minorHAnsi" w:hAnsiTheme="minorHAnsi" w:cs="Angsana New"/>
                <w:sz w:val="21"/>
                <w:szCs w:val="21"/>
                <w:lang w:bidi="th-TH"/>
              </w:rPr>
              <w:t>IAP (MOD)</w:t>
            </w:r>
          </w:p>
        </w:tc>
      </w:tr>
      <w:tr w:rsidR="003361C5" w:rsidRPr="004B4A36" w14:paraId="5FDE3B1A" w14:textId="77777777" w:rsidTr="009D5D14">
        <w:trPr>
          <w:trHeight w:val="360"/>
          <w:jc w:val="center"/>
        </w:trPr>
        <w:tc>
          <w:tcPr>
            <w:tcW w:w="846" w:type="dxa"/>
            <w:vAlign w:val="center"/>
          </w:tcPr>
          <w:p w14:paraId="48C65FB6" w14:textId="20C1947D" w:rsidR="003361C5" w:rsidRPr="00F424E3" w:rsidRDefault="003361C5" w:rsidP="003361C5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>
              <w:rPr>
                <w:rFonts w:ascii="Arial" w:hAnsi="Arial" w:cs="Arial"/>
                <w:color w:val="444444"/>
                <w:sz w:val="18"/>
                <w:szCs w:val="18"/>
              </w:rPr>
              <w:t>77</w:t>
            </w:r>
          </w:p>
        </w:tc>
        <w:tc>
          <w:tcPr>
            <w:tcW w:w="3833" w:type="dxa"/>
            <w:vAlign w:val="center"/>
          </w:tcPr>
          <w:p w14:paraId="7D52A487" w14:textId="247A7414" w:rsidR="003361C5" w:rsidRPr="007053B9" w:rsidRDefault="007D6929" w:rsidP="009D5D14">
            <w:pPr>
              <w:pStyle w:val="Tabletext"/>
              <w:rPr>
                <w:sz w:val="21"/>
                <w:szCs w:val="21"/>
              </w:rPr>
            </w:pPr>
            <w:hyperlink r:id="rId60" w:history="1">
              <w:r w:rsidR="003361C5" w:rsidRPr="000D676D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>Enhancing the standardization work in the ITU Telecommunication Standardization Sector for software-defined networking</w:t>
              </w:r>
            </w:hyperlink>
          </w:p>
        </w:tc>
        <w:tc>
          <w:tcPr>
            <w:tcW w:w="708" w:type="dxa"/>
            <w:vAlign w:val="center"/>
          </w:tcPr>
          <w:p w14:paraId="667EBFF5" w14:textId="294CED70" w:rsidR="003361C5" w:rsidRPr="007053B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eastAsia="ko-KR" w:bidi="th-TH"/>
              </w:rPr>
            </w:pPr>
            <w:r>
              <w:rPr>
                <w:rFonts w:asciiTheme="minorHAnsi" w:hAnsiTheme="minorHAnsi" w:cs="Angsana New"/>
                <w:sz w:val="21"/>
                <w:szCs w:val="21"/>
                <w:lang w:eastAsia="ko-KR" w:bidi="th-TH"/>
              </w:rPr>
              <w:t>3</w:t>
            </w:r>
          </w:p>
        </w:tc>
        <w:tc>
          <w:tcPr>
            <w:tcW w:w="993" w:type="dxa"/>
            <w:vAlign w:val="center"/>
          </w:tcPr>
          <w:p w14:paraId="5A947E93" w14:textId="77777777" w:rsidR="003361C5" w:rsidRDefault="007D6929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61" w:tgtFrame="_blank" w:history="1">
              <w:r w:rsidR="003361C5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37</w:t>
              </w:r>
            </w:hyperlink>
          </w:p>
          <w:p w14:paraId="27971005" w14:textId="09B614E9" w:rsidR="003361C5" w:rsidRPr="007053B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134" w:type="dxa"/>
            <w:vAlign w:val="center"/>
          </w:tcPr>
          <w:p w14:paraId="694E4683" w14:textId="18D66FF9" w:rsidR="003361C5" w:rsidRPr="007053B9" w:rsidRDefault="008E6477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 w:rsidRPr="008E6477">
              <w:rPr>
                <w:rFonts w:asciiTheme="minorHAnsi" w:hAnsiTheme="minorHAnsi"/>
                <w:bCs/>
                <w:sz w:val="21"/>
                <w:szCs w:val="21"/>
              </w:rPr>
              <w:t>Candidate draft PACP</w:t>
            </w:r>
          </w:p>
        </w:tc>
        <w:tc>
          <w:tcPr>
            <w:tcW w:w="992" w:type="dxa"/>
            <w:vAlign w:val="center"/>
          </w:tcPr>
          <w:p w14:paraId="7AF4005B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7DBE8B0E" w14:textId="77777777" w:rsidR="003361C5" w:rsidRPr="00413646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11E99CC9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4A3098DF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2404" w:type="dxa"/>
            <w:vAlign w:val="center"/>
          </w:tcPr>
          <w:p w14:paraId="45657249" w14:textId="438F3BF3" w:rsidR="003361C5" w:rsidRPr="00C55E92" w:rsidRDefault="00D71105" w:rsidP="003361C5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eastAsia="ko-KR" w:bidi="th-TH"/>
              </w:rPr>
            </w:pPr>
            <w:r>
              <w:rPr>
                <w:rFonts w:asciiTheme="minorHAnsi" w:hAnsiTheme="minorHAnsi" w:cs="Angsana New"/>
                <w:sz w:val="21"/>
                <w:szCs w:val="21"/>
                <w:lang w:bidi="th-TH"/>
              </w:rPr>
              <w:t>IAP (SUP)</w:t>
            </w:r>
          </w:p>
        </w:tc>
      </w:tr>
      <w:tr w:rsidR="003361C5" w:rsidRPr="004B4A36" w14:paraId="3A68C079" w14:textId="77777777" w:rsidTr="009D5D14">
        <w:trPr>
          <w:trHeight w:val="360"/>
          <w:jc w:val="center"/>
        </w:trPr>
        <w:tc>
          <w:tcPr>
            <w:tcW w:w="846" w:type="dxa"/>
            <w:vAlign w:val="center"/>
          </w:tcPr>
          <w:p w14:paraId="6B8E3374" w14:textId="3D6A3AE7" w:rsidR="003361C5" w:rsidRPr="00F424E3" w:rsidRDefault="003361C5" w:rsidP="003361C5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>
              <w:rPr>
                <w:rFonts w:ascii="Arial" w:hAnsi="Arial" w:cs="Arial"/>
                <w:color w:val="444444"/>
                <w:sz w:val="18"/>
                <w:szCs w:val="18"/>
              </w:rPr>
              <w:lastRenderedPageBreak/>
              <w:t>78</w:t>
            </w:r>
          </w:p>
        </w:tc>
        <w:tc>
          <w:tcPr>
            <w:tcW w:w="3833" w:type="dxa"/>
            <w:vAlign w:val="center"/>
          </w:tcPr>
          <w:p w14:paraId="4958CF45" w14:textId="08C3DE76" w:rsidR="003361C5" w:rsidRPr="007053B9" w:rsidRDefault="007D6929" w:rsidP="009D5D14">
            <w:pPr>
              <w:pStyle w:val="Tabletext"/>
              <w:rPr>
                <w:sz w:val="21"/>
                <w:szCs w:val="21"/>
              </w:rPr>
            </w:pPr>
            <w:hyperlink r:id="rId62" w:history="1">
              <w:r w:rsidR="003361C5" w:rsidRPr="000D676D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>Information and communication technology applications and standards for improved access to e-health services</w:t>
              </w:r>
            </w:hyperlink>
          </w:p>
        </w:tc>
        <w:tc>
          <w:tcPr>
            <w:tcW w:w="708" w:type="dxa"/>
            <w:vAlign w:val="center"/>
          </w:tcPr>
          <w:p w14:paraId="6F1453B8" w14:textId="6F14CD6A" w:rsidR="003361C5" w:rsidRPr="007053B9" w:rsidRDefault="003361C5" w:rsidP="003361C5">
            <w:pPr>
              <w:spacing w:before="60"/>
              <w:jc w:val="center"/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>3</w:t>
            </w:r>
          </w:p>
        </w:tc>
        <w:tc>
          <w:tcPr>
            <w:tcW w:w="993" w:type="dxa"/>
            <w:vAlign w:val="center"/>
          </w:tcPr>
          <w:p w14:paraId="63C3F9C2" w14:textId="77777777" w:rsidR="003361C5" w:rsidRDefault="007D6929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63" w:tgtFrame="_blank" w:history="1">
              <w:r w:rsidR="003361C5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18</w:t>
              </w:r>
            </w:hyperlink>
          </w:p>
          <w:p w14:paraId="79DCA8E2" w14:textId="5CACDFDB" w:rsidR="003361C5" w:rsidRPr="007053B9" w:rsidRDefault="003361C5" w:rsidP="003361C5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134" w:type="dxa"/>
            <w:vAlign w:val="center"/>
          </w:tcPr>
          <w:p w14:paraId="2147EDCD" w14:textId="759256B4" w:rsidR="003361C5" w:rsidRPr="007053B9" w:rsidRDefault="008E6477" w:rsidP="003361C5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  <w:r w:rsidRPr="008E6477">
              <w:rPr>
                <w:rFonts w:asciiTheme="minorHAnsi" w:hAnsiTheme="minorHAnsi"/>
                <w:bCs/>
                <w:sz w:val="21"/>
                <w:szCs w:val="21"/>
              </w:rPr>
              <w:t>Candidate draft PACP</w:t>
            </w:r>
          </w:p>
        </w:tc>
        <w:tc>
          <w:tcPr>
            <w:tcW w:w="992" w:type="dxa"/>
            <w:vAlign w:val="center"/>
          </w:tcPr>
          <w:p w14:paraId="5F7A8326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1134" w:type="dxa"/>
            <w:vAlign w:val="center"/>
          </w:tcPr>
          <w:p w14:paraId="7A06330D" w14:textId="77777777" w:rsidR="003361C5" w:rsidRPr="00413646" w:rsidRDefault="003361C5" w:rsidP="003361C5">
            <w:pPr>
              <w:spacing w:before="60"/>
              <w:jc w:val="center"/>
              <w:rPr>
                <w:rFonts w:asciiTheme="minorHAnsi" w:hAnsiTheme="minorHAnsi"/>
                <w:sz w:val="21"/>
                <w:szCs w:val="21"/>
              </w:rPr>
            </w:pPr>
          </w:p>
        </w:tc>
        <w:tc>
          <w:tcPr>
            <w:tcW w:w="992" w:type="dxa"/>
            <w:vAlign w:val="center"/>
          </w:tcPr>
          <w:p w14:paraId="5AE1694A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1134" w:type="dxa"/>
            <w:vAlign w:val="center"/>
          </w:tcPr>
          <w:p w14:paraId="1491278F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2404" w:type="dxa"/>
            <w:vAlign w:val="center"/>
          </w:tcPr>
          <w:p w14:paraId="7045A21A" w14:textId="1614FADA" w:rsidR="003361C5" w:rsidRPr="00C55E92" w:rsidRDefault="003361C5" w:rsidP="003361C5">
            <w:pPr>
              <w:spacing w:before="60"/>
              <w:rPr>
                <w:rFonts w:asciiTheme="minorHAnsi" w:hAnsiTheme="minorHAnsi"/>
                <w:sz w:val="21"/>
                <w:szCs w:val="21"/>
              </w:rPr>
            </w:pPr>
          </w:p>
        </w:tc>
      </w:tr>
      <w:tr w:rsidR="003361C5" w:rsidRPr="004B4A36" w14:paraId="2DE8CD02" w14:textId="77777777" w:rsidTr="009D5D14">
        <w:trPr>
          <w:trHeight w:val="360"/>
          <w:jc w:val="center"/>
        </w:trPr>
        <w:tc>
          <w:tcPr>
            <w:tcW w:w="846" w:type="dxa"/>
            <w:vAlign w:val="center"/>
          </w:tcPr>
          <w:p w14:paraId="5FACB3B4" w14:textId="2F62924D" w:rsidR="003361C5" w:rsidRPr="00F424E3" w:rsidRDefault="003361C5" w:rsidP="003361C5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>
              <w:rPr>
                <w:rFonts w:ascii="Arial" w:hAnsi="Arial" w:cs="Arial"/>
                <w:color w:val="444444"/>
                <w:sz w:val="18"/>
                <w:szCs w:val="18"/>
              </w:rPr>
              <w:t>79</w:t>
            </w:r>
          </w:p>
        </w:tc>
        <w:tc>
          <w:tcPr>
            <w:tcW w:w="3833" w:type="dxa"/>
            <w:vAlign w:val="center"/>
          </w:tcPr>
          <w:p w14:paraId="7F76E0BF" w14:textId="5D3A1B60" w:rsidR="003361C5" w:rsidRPr="007053B9" w:rsidRDefault="007D6929" w:rsidP="009D5D14">
            <w:pPr>
              <w:pStyle w:val="Tabletext"/>
              <w:rPr>
                <w:sz w:val="21"/>
                <w:szCs w:val="21"/>
              </w:rPr>
            </w:pPr>
            <w:hyperlink r:id="rId64" w:history="1">
              <w:r w:rsidR="003361C5" w:rsidRPr="000D676D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>The role of telecommunications/information and communication technologies in handling and controlling e-waste from telecommunication and information technology equipment and methods of treating it</w:t>
              </w:r>
            </w:hyperlink>
          </w:p>
        </w:tc>
        <w:tc>
          <w:tcPr>
            <w:tcW w:w="708" w:type="dxa"/>
            <w:vAlign w:val="center"/>
          </w:tcPr>
          <w:p w14:paraId="0E98EFDC" w14:textId="1B63813F" w:rsidR="003361C5" w:rsidRPr="007053B9" w:rsidRDefault="007475C5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>
              <w:rPr>
                <w:rFonts w:asciiTheme="minorHAnsi" w:hAnsiTheme="minorHAnsi" w:cs="Angsana New"/>
                <w:sz w:val="21"/>
                <w:szCs w:val="21"/>
                <w:lang w:bidi="th-TH"/>
              </w:rPr>
              <w:t>3</w:t>
            </w:r>
          </w:p>
        </w:tc>
        <w:tc>
          <w:tcPr>
            <w:tcW w:w="993" w:type="dxa"/>
            <w:vAlign w:val="center"/>
          </w:tcPr>
          <w:p w14:paraId="1C3670C3" w14:textId="77777777" w:rsidR="003361C5" w:rsidRPr="007053B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6F90B843" w14:textId="77777777" w:rsidR="003361C5" w:rsidRPr="007053B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1DF9D0DD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13CE5EC4" w14:textId="77777777" w:rsidR="003361C5" w:rsidRPr="00413646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6F164CAF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4588BA5A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2404" w:type="dxa"/>
            <w:vAlign w:val="center"/>
          </w:tcPr>
          <w:p w14:paraId="2961F460" w14:textId="77777777" w:rsidR="003361C5" w:rsidRPr="00C55E92" w:rsidRDefault="003361C5" w:rsidP="003361C5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</w:tr>
      <w:tr w:rsidR="003361C5" w:rsidRPr="004B4A36" w14:paraId="21AF78A3" w14:textId="77777777" w:rsidTr="009D5D14">
        <w:trPr>
          <w:trHeight w:val="360"/>
          <w:jc w:val="center"/>
        </w:trPr>
        <w:tc>
          <w:tcPr>
            <w:tcW w:w="846" w:type="dxa"/>
            <w:vAlign w:val="center"/>
          </w:tcPr>
          <w:p w14:paraId="570DA02A" w14:textId="73935A67" w:rsidR="003361C5" w:rsidRPr="00F424E3" w:rsidRDefault="003361C5" w:rsidP="003361C5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>
              <w:rPr>
                <w:rFonts w:ascii="Arial" w:hAnsi="Arial" w:cs="Arial"/>
                <w:color w:val="444444"/>
                <w:sz w:val="18"/>
                <w:szCs w:val="18"/>
              </w:rPr>
              <w:t>80</w:t>
            </w:r>
          </w:p>
        </w:tc>
        <w:tc>
          <w:tcPr>
            <w:tcW w:w="3833" w:type="dxa"/>
            <w:vAlign w:val="center"/>
          </w:tcPr>
          <w:p w14:paraId="40C64E50" w14:textId="193908CB" w:rsidR="003361C5" w:rsidRPr="007053B9" w:rsidRDefault="007D6929" w:rsidP="009D5D14">
            <w:pPr>
              <w:pStyle w:val="Tabletext"/>
              <w:rPr>
                <w:sz w:val="21"/>
                <w:szCs w:val="21"/>
              </w:rPr>
            </w:pPr>
            <w:hyperlink r:id="rId65" w:history="1">
              <w:r w:rsidR="003361C5" w:rsidRPr="000D676D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>Acknowledging the active involvement of the membership in the development of ITU Telecommunication Standardization Sector deliverables</w:t>
              </w:r>
            </w:hyperlink>
          </w:p>
        </w:tc>
        <w:tc>
          <w:tcPr>
            <w:tcW w:w="708" w:type="dxa"/>
            <w:vAlign w:val="center"/>
          </w:tcPr>
          <w:p w14:paraId="12B731DA" w14:textId="701335E8" w:rsidR="003361C5" w:rsidRPr="007053B9" w:rsidRDefault="005260DB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>
              <w:rPr>
                <w:rFonts w:asciiTheme="minorHAnsi" w:hAnsiTheme="minorHAnsi" w:cs="Angsana New"/>
                <w:sz w:val="21"/>
                <w:szCs w:val="21"/>
                <w:lang w:bidi="th-TH"/>
              </w:rPr>
              <w:t>1</w:t>
            </w:r>
          </w:p>
        </w:tc>
        <w:tc>
          <w:tcPr>
            <w:tcW w:w="993" w:type="dxa"/>
            <w:vAlign w:val="center"/>
          </w:tcPr>
          <w:p w14:paraId="1900230F" w14:textId="77777777" w:rsidR="003361C5" w:rsidRPr="007053B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354DA608" w14:textId="77777777" w:rsidR="003361C5" w:rsidRPr="007053B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7EE7417E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08C86EA5" w14:textId="77777777" w:rsidR="003361C5" w:rsidRPr="00413646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0C496AC3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779184DE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2404" w:type="dxa"/>
            <w:vAlign w:val="center"/>
          </w:tcPr>
          <w:p w14:paraId="24A3242C" w14:textId="3DE83E75" w:rsidR="003361C5" w:rsidRPr="00C55E92" w:rsidRDefault="003361C5" w:rsidP="003361C5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</w:tr>
      <w:tr w:rsidR="003361C5" w:rsidRPr="004B4A36" w14:paraId="32CCBC02" w14:textId="77777777" w:rsidTr="009D5D14">
        <w:trPr>
          <w:trHeight w:val="360"/>
          <w:jc w:val="center"/>
        </w:trPr>
        <w:tc>
          <w:tcPr>
            <w:tcW w:w="846" w:type="dxa"/>
            <w:vAlign w:val="center"/>
          </w:tcPr>
          <w:p w14:paraId="63B3D815" w14:textId="770017BA" w:rsidR="003361C5" w:rsidRPr="00F424E3" w:rsidRDefault="003361C5" w:rsidP="003361C5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>
              <w:rPr>
                <w:rFonts w:ascii="Arial" w:hAnsi="Arial" w:cs="Arial"/>
                <w:color w:val="444444"/>
                <w:sz w:val="18"/>
                <w:szCs w:val="18"/>
              </w:rPr>
              <w:t>83</w:t>
            </w:r>
          </w:p>
        </w:tc>
        <w:tc>
          <w:tcPr>
            <w:tcW w:w="3833" w:type="dxa"/>
            <w:vAlign w:val="center"/>
          </w:tcPr>
          <w:p w14:paraId="057599CA" w14:textId="3C132232" w:rsidR="003361C5" w:rsidRPr="007053B9" w:rsidRDefault="007D6929" w:rsidP="009D5D14">
            <w:pPr>
              <w:pStyle w:val="Tabletext"/>
              <w:rPr>
                <w:sz w:val="21"/>
                <w:szCs w:val="21"/>
              </w:rPr>
            </w:pPr>
            <w:hyperlink r:id="rId66" w:history="1">
              <w:r w:rsidR="003361C5" w:rsidRPr="000D676D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>Evaluation of the implementation of resolutions of the World Telecommunication Standardization Assembly</w:t>
              </w:r>
            </w:hyperlink>
          </w:p>
        </w:tc>
        <w:tc>
          <w:tcPr>
            <w:tcW w:w="708" w:type="dxa"/>
            <w:vAlign w:val="center"/>
          </w:tcPr>
          <w:p w14:paraId="0B998D0A" w14:textId="2C080962" w:rsidR="003361C5" w:rsidRPr="007053B9" w:rsidRDefault="005260DB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>
              <w:rPr>
                <w:rFonts w:asciiTheme="minorHAnsi" w:hAnsiTheme="minorHAnsi" w:cs="Angsana New"/>
                <w:sz w:val="21"/>
                <w:szCs w:val="21"/>
                <w:lang w:bidi="th-TH"/>
              </w:rPr>
              <w:t>1</w:t>
            </w:r>
          </w:p>
        </w:tc>
        <w:tc>
          <w:tcPr>
            <w:tcW w:w="993" w:type="dxa"/>
            <w:vAlign w:val="center"/>
          </w:tcPr>
          <w:p w14:paraId="1CC46405" w14:textId="77777777" w:rsidR="003361C5" w:rsidRPr="007053B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353DCDD0" w14:textId="77777777" w:rsidR="003361C5" w:rsidRPr="007053B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1F0D6EAB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615B623F" w14:textId="77777777" w:rsidR="003361C5" w:rsidRPr="00413646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09D4F9B6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4A7C6108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2404" w:type="dxa"/>
            <w:vAlign w:val="center"/>
          </w:tcPr>
          <w:p w14:paraId="20A3464D" w14:textId="77777777" w:rsidR="003361C5" w:rsidRPr="00C55E92" w:rsidRDefault="003361C5" w:rsidP="003361C5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</w:tr>
      <w:tr w:rsidR="003361C5" w:rsidRPr="004B4A36" w14:paraId="245482F7" w14:textId="77777777" w:rsidTr="009D5D14">
        <w:trPr>
          <w:trHeight w:val="360"/>
          <w:jc w:val="center"/>
        </w:trPr>
        <w:tc>
          <w:tcPr>
            <w:tcW w:w="846" w:type="dxa"/>
            <w:vAlign w:val="center"/>
          </w:tcPr>
          <w:p w14:paraId="73556FDE" w14:textId="599B3394" w:rsidR="003361C5" w:rsidRPr="00F424E3" w:rsidRDefault="003361C5" w:rsidP="003361C5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>
              <w:rPr>
                <w:rFonts w:ascii="Arial" w:hAnsi="Arial" w:cs="Arial"/>
                <w:color w:val="444444"/>
                <w:sz w:val="18"/>
                <w:szCs w:val="18"/>
              </w:rPr>
              <w:t>84</w:t>
            </w:r>
          </w:p>
        </w:tc>
        <w:tc>
          <w:tcPr>
            <w:tcW w:w="3833" w:type="dxa"/>
            <w:vAlign w:val="center"/>
          </w:tcPr>
          <w:p w14:paraId="2FB17B01" w14:textId="4513B8D2" w:rsidR="003361C5" w:rsidRPr="007053B9" w:rsidRDefault="007D6929" w:rsidP="009D5D14">
            <w:pPr>
              <w:pStyle w:val="Tabletext"/>
              <w:rPr>
                <w:sz w:val="21"/>
                <w:szCs w:val="21"/>
              </w:rPr>
            </w:pPr>
            <w:hyperlink r:id="rId67" w:history="1">
              <w:r w:rsidR="003361C5" w:rsidRPr="000D676D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>Studies concerning the protection of users of telecommunication/information and communication technology services</w:t>
              </w:r>
            </w:hyperlink>
          </w:p>
        </w:tc>
        <w:tc>
          <w:tcPr>
            <w:tcW w:w="708" w:type="dxa"/>
            <w:vAlign w:val="center"/>
          </w:tcPr>
          <w:p w14:paraId="46C8A9CF" w14:textId="538274BA" w:rsidR="003361C5" w:rsidRPr="007053B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>
              <w:rPr>
                <w:rFonts w:asciiTheme="minorHAnsi" w:hAnsiTheme="minorHAnsi" w:cs="Angsana New"/>
                <w:sz w:val="21"/>
                <w:szCs w:val="21"/>
                <w:lang w:bidi="th-TH"/>
              </w:rPr>
              <w:t>3</w:t>
            </w:r>
          </w:p>
        </w:tc>
        <w:tc>
          <w:tcPr>
            <w:tcW w:w="993" w:type="dxa"/>
            <w:vAlign w:val="center"/>
          </w:tcPr>
          <w:p w14:paraId="56CEADE8" w14:textId="77777777" w:rsidR="003361C5" w:rsidRDefault="007D6929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68" w:tgtFrame="_blank" w:history="1">
              <w:r w:rsidR="003361C5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14</w:t>
              </w:r>
            </w:hyperlink>
          </w:p>
          <w:p w14:paraId="1B2738E0" w14:textId="4100B73D" w:rsidR="003361C5" w:rsidRPr="007053B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134" w:type="dxa"/>
            <w:vAlign w:val="center"/>
          </w:tcPr>
          <w:p w14:paraId="4ABDB893" w14:textId="28A9F8BE" w:rsidR="003361C5" w:rsidRPr="007053B9" w:rsidRDefault="008E6477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 w:rsidRPr="008E6477">
              <w:rPr>
                <w:rFonts w:asciiTheme="minorHAnsi" w:hAnsiTheme="minorHAnsi"/>
                <w:bCs/>
                <w:sz w:val="21"/>
                <w:szCs w:val="21"/>
              </w:rPr>
              <w:t>Candidate draft PACP</w:t>
            </w:r>
          </w:p>
        </w:tc>
        <w:tc>
          <w:tcPr>
            <w:tcW w:w="992" w:type="dxa"/>
            <w:vAlign w:val="center"/>
          </w:tcPr>
          <w:p w14:paraId="6B5EB904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2BECB196" w14:textId="77777777" w:rsidR="003361C5" w:rsidRPr="00413646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326586F5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7BF73912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2404" w:type="dxa"/>
            <w:vAlign w:val="center"/>
          </w:tcPr>
          <w:p w14:paraId="56556019" w14:textId="7413EB88" w:rsidR="003361C5" w:rsidRPr="00C55E92" w:rsidRDefault="00D71105" w:rsidP="003361C5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>
              <w:rPr>
                <w:rFonts w:asciiTheme="minorHAnsi" w:hAnsiTheme="minorHAnsi" w:cs="Angsana New"/>
                <w:sz w:val="21"/>
                <w:szCs w:val="21"/>
                <w:lang w:bidi="th-TH"/>
              </w:rPr>
              <w:t>IAP (MOD)</w:t>
            </w:r>
          </w:p>
        </w:tc>
      </w:tr>
      <w:tr w:rsidR="003361C5" w:rsidRPr="004B4A36" w14:paraId="38A82509" w14:textId="77777777" w:rsidTr="009D5D14">
        <w:trPr>
          <w:trHeight w:val="360"/>
          <w:jc w:val="center"/>
        </w:trPr>
        <w:tc>
          <w:tcPr>
            <w:tcW w:w="846" w:type="dxa"/>
            <w:vAlign w:val="center"/>
          </w:tcPr>
          <w:p w14:paraId="5930F613" w14:textId="32169C18" w:rsidR="003361C5" w:rsidRPr="00F424E3" w:rsidRDefault="003361C5" w:rsidP="003361C5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>
              <w:rPr>
                <w:rFonts w:ascii="Arial" w:hAnsi="Arial" w:cs="Arial"/>
                <w:color w:val="444444"/>
                <w:sz w:val="18"/>
                <w:szCs w:val="18"/>
              </w:rPr>
              <w:t>85</w:t>
            </w:r>
          </w:p>
        </w:tc>
        <w:tc>
          <w:tcPr>
            <w:tcW w:w="3833" w:type="dxa"/>
            <w:vAlign w:val="center"/>
          </w:tcPr>
          <w:p w14:paraId="465D2785" w14:textId="20A63645" w:rsidR="003361C5" w:rsidRPr="007053B9" w:rsidRDefault="007D6929" w:rsidP="009D5D14">
            <w:pPr>
              <w:pStyle w:val="Tabletext"/>
              <w:rPr>
                <w:sz w:val="21"/>
                <w:szCs w:val="21"/>
              </w:rPr>
            </w:pPr>
            <w:hyperlink r:id="rId69" w:history="1">
              <w:r w:rsidR="003361C5" w:rsidRPr="000D676D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>Strengthening and diversifying the resources of the ITU Telecommunication Standardization Sector</w:t>
              </w:r>
            </w:hyperlink>
          </w:p>
        </w:tc>
        <w:tc>
          <w:tcPr>
            <w:tcW w:w="708" w:type="dxa"/>
            <w:vAlign w:val="center"/>
          </w:tcPr>
          <w:p w14:paraId="7EC1F360" w14:textId="4B5CB111" w:rsidR="003361C5" w:rsidRPr="007053B9" w:rsidRDefault="005260DB" w:rsidP="003361C5">
            <w:pPr>
              <w:spacing w:before="60"/>
              <w:jc w:val="center"/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>1</w:t>
            </w:r>
          </w:p>
        </w:tc>
        <w:tc>
          <w:tcPr>
            <w:tcW w:w="993" w:type="dxa"/>
            <w:vAlign w:val="center"/>
          </w:tcPr>
          <w:p w14:paraId="71A2B6D0" w14:textId="77777777" w:rsidR="003361C5" w:rsidRPr="007053B9" w:rsidRDefault="003361C5" w:rsidP="003361C5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1134" w:type="dxa"/>
            <w:vAlign w:val="center"/>
          </w:tcPr>
          <w:p w14:paraId="0A4C3D08" w14:textId="77777777" w:rsidR="003361C5" w:rsidRPr="007053B9" w:rsidRDefault="003361C5" w:rsidP="003361C5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992" w:type="dxa"/>
            <w:vAlign w:val="center"/>
          </w:tcPr>
          <w:p w14:paraId="29CE0BF0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1134" w:type="dxa"/>
            <w:vAlign w:val="center"/>
          </w:tcPr>
          <w:p w14:paraId="60ACBA39" w14:textId="77777777" w:rsidR="003361C5" w:rsidRPr="00413646" w:rsidRDefault="003361C5" w:rsidP="003361C5">
            <w:pPr>
              <w:spacing w:before="60"/>
              <w:jc w:val="center"/>
              <w:rPr>
                <w:rFonts w:asciiTheme="minorHAnsi" w:hAnsiTheme="minorHAnsi"/>
                <w:sz w:val="21"/>
                <w:szCs w:val="21"/>
              </w:rPr>
            </w:pPr>
          </w:p>
        </w:tc>
        <w:tc>
          <w:tcPr>
            <w:tcW w:w="992" w:type="dxa"/>
            <w:vAlign w:val="center"/>
          </w:tcPr>
          <w:p w14:paraId="5D70F3D9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1134" w:type="dxa"/>
            <w:vAlign w:val="center"/>
          </w:tcPr>
          <w:p w14:paraId="5147AF30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2404" w:type="dxa"/>
            <w:vAlign w:val="center"/>
          </w:tcPr>
          <w:p w14:paraId="461898BB" w14:textId="11B0F05D" w:rsidR="003361C5" w:rsidRPr="00C55E92" w:rsidRDefault="003361C5" w:rsidP="003361C5">
            <w:pPr>
              <w:spacing w:before="60"/>
              <w:rPr>
                <w:rFonts w:asciiTheme="minorHAnsi" w:hAnsiTheme="minorHAnsi"/>
                <w:sz w:val="21"/>
                <w:szCs w:val="21"/>
              </w:rPr>
            </w:pPr>
          </w:p>
        </w:tc>
      </w:tr>
      <w:tr w:rsidR="003361C5" w:rsidRPr="004B4A36" w14:paraId="0761CA4E" w14:textId="77777777" w:rsidTr="009D5D14">
        <w:trPr>
          <w:trHeight w:val="360"/>
          <w:jc w:val="center"/>
        </w:trPr>
        <w:tc>
          <w:tcPr>
            <w:tcW w:w="846" w:type="dxa"/>
            <w:vAlign w:val="center"/>
          </w:tcPr>
          <w:p w14:paraId="25A1A1B6" w14:textId="286F0AB4" w:rsidR="003361C5" w:rsidRPr="00F424E3" w:rsidRDefault="003361C5" w:rsidP="003361C5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>
              <w:rPr>
                <w:rFonts w:ascii="Arial" w:hAnsi="Arial" w:cs="Arial"/>
                <w:color w:val="444444"/>
                <w:sz w:val="18"/>
                <w:szCs w:val="18"/>
              </w:rPr>
              <w:t>86</w:t>
            </w:r>
          </w:p>
        </w:tc>
        <w:tc>
          <w:tcPr>
            <w:tcW w:w="3833" w:type="dxa"/>
            <w:vAlign w:val="center"/>
          </w:tcPr>
          <w:p w14:paraId="44C59BFB" w14:textId="237CB0B6" w:rsidR="003361C5" w:rsidRPr="007053B9" w:rsidRDefault="007D6929" w:rsidP="009D5D14">
            <w:pPr>
              <w:pStyle w:val="Tabletext"/>
              <w:rPr>
                <w:sz w:val="21"/>
                <w:szCs w:val="21"/>
              </w:rPr>
            </w:pPr>
            <w:hyperlink r:id="rId70" w:history="1">
              <w:r w:rsidR="003361C5" w:rsidRPr="000D676D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>Facilitating the implementation of the Smart Africa Manifesto</w:t>
              </w:r>
            </w:hyperlink>
          </w:p>
        </w:tc>
        <w:tc>
          <w:tcPr>
            <w:tcW w:w="708" w:type="dxa"/>
            <w:vAlign w:val="center"/>
          </w:tcPr>
          <w:p w14:paraId="6BFDD65B" w14:textId="5361FF30" w:rsidR="003361C5" w:rsidRPr="007053B9" w:rsidRDefault="007475C5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>
              <w:rPr>
                <w:rFonts w:asciiTheme="minorHAnsi" w:hAnsiTheme="minorHAnsi" w:cs="Angsana New"/>
                <w:sz w:val="21"/>
                <w:szCs w:val="21"/>
                <w:lang w:bidi="th-TH"/>
              </w:rPr>
              <w:t>?</w:t>
            </w:r>
          </w:p>
        </w:tc>
        <w:tc>
          <w:tcPr>
            <w:tcW w:w="993" w:type="dxa"/>
            <w:vAlign w:val="center"/>
          </w:tcPr>
          <w:p w14:paraId="041549AA" w14:textId="77777777" w:rsidR="003361C5" w:rsidRPr="007053B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3FB7A1C0" w14:textId="77777777" w:rsidR="003361C5" w:rsidRPr="007053B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02C515ED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5DE6CA09" w14:textId="77777777" w:rsidR="003361C5" w:rsidRPr="00413646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79E1AA2A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6149F781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2404" w:type="dxa"/>
            <w:vAlign w:val="center"/>
          </w:tcPr>
          <w:p w14:paraId="6DA8FF94" w14:textId="77777777" w:rsidR="003361C5" w:rsidRPr="00C55E92" w:rsidRDefault="003361C5" w:rsidP="003361C5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</w:tr>
      <w:tr w:rsidR="003361C5" w:rsidRPr="004B4A36" w14:paraId="123B8A5E" w14:textId="77777777" w:rsidTr="009D5D14">
        <w:trPr>
          <w:trHeight w:val="360"/>
          <w:jc w:val="center"/>
        </w:trPr>
        <w:tc>
          <w:tcPr>
            <w:tcW w:w="846" w:type="dxa"/>
            <w:vAlign w:val="center"/>
          </w:tcPr>
          <w:p w14:paraId="4D9AB76D" w14:textId="46FA67E4" w:rsidR="003361C5" w:rsidRPr="00F424E3" w:rsidRDefault="003361C5" w:rsidP="003361C5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>
              <w:rPr>
                <w:rFonts w:ascii="Arial" w:hAnsi="Arial" w:cs="Arial"/>
                <w:color w:val="444444"/>
                <w:sz w:val="18"/>
                <w:szCs w:val="18"/>
              </w:rPr>
              <w:t>87</w:t>
            </w:r>
          </w:p>
        </w:tc>
        <w:tc>
          <w:tcPr>
            <w:tcW w:w="3833" w:type="dxa"/>
            <w:vAlign w:val="center"/>
          </w:tcPr>
          <w:p w14:paraId="437BA711" w14:textId="01940013" w:rsidR="003361C5" w:rsidRPr="007053B9" w:rsidRDefault="007D6929" w:rsidP="009D5D14">
            <w:pPr>
              <w:pStyle w:val="Tabletext"/>
              <w:rPr>
                <w:sz w:val="21"/>
                <w:szCs w:val="21"/>
              </w:rPr>
            </w:pPr>
            <w:hyperlink r:id="rId71" w:history="1">
              <w:r w:rsidR="003361C5" w:rsidRPr="000D676D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>Participation of the ITU Telecommunication Standardization Sector in the periodic review and revision of the International Telecommunication Regulations</w:t>
              </w:r>
            </w:hyperlink>
          </w:p>
        </w:tc>
        <w:tc>
          <w:tcPr>
            <w:tcW w:w="708" w:type="dxa"/>
            <w:vAlign w:val="center"/>
          </w:tcPr>
          <w:p w14:paraId="79C5022D" w14:textId="3E01C96B" w:rsidR="003361C5" w:rsidRPr="007053B9" w:rsidRDefault="005260DB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>
              <w:rPr>
                <w:rFonts w:asciiTheme="minorHAnsi" w:hAnsiTheme="minorHAnsi" w:cs="Angsana New"/>
                <w:sz w:val="21"/>
                <w:szCs w:val="21"/>
                <w:lang w:bidi="th-TH"/>
              </w:rPr>
              <w:t>1</w:t>
            </w:r>
          </w:p>
        </w:tc>
        <w:tc>
          <w:tcPr>
            <w:tcW w:w="993" w:type="dxa"/>
            <w:vAlign w:val="center"/>
          </w:tcPr>
          <w:p w14:paraId="6AA4F6A9" w14:textId="46794379" w:rsidR="003361C5" w:rsidRPr="00510778" w:rsidRDefault="003361C5" w:rsidP="003361C5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1134" w:type="dxa"/>
            <w:vAlign w:val="center"/>
          </w:tcPr>
          <w:p w14:paraId="5597A888" w14:textId="77777777" w:rsidR="003361C5" w:rsidRPr="007053B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3F3B0FF6" w14:textId="1D6DC1B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4B9DF480" w14:textId="30AAA44C" w:rsidR="003361C5" w:rsidRPr="00413646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4003EC8B" w14:textId="6812B4B0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71966D1B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2404" w:type="dxa"/>
            <w:vAlign w:val="center"/>
          </w:tcPr>
          <w:p w14:paraId="4A2F4374" w14:textId="494F0EEA" w:rsidR="003361C5" w:rsidRPr="00C55E92" w:rsidRDefault="009F4934" w:rsidP="003361C5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  <w:t>RCC (MOD)</w:t>
            </w:r>
          </w:p>
        </w:tc>
      </w:tr>
      <w:tr w:rsidR="003361C5" w:rsidRPr="004B4A36" w14:paraId="23DA5785" w14:textId="77777777" w:rsidTr="009D5D14">
        <w:trPr>
          <w:trHeight w:val="360"/>
          <w:jc w:val="center"/>
        </w:trPr>
        <w:tc>
          <w:tcPr>
            <w:tcW w:w="846" w:type="dxa"/>
            <w:vAlign w:val="center"/>
          </w:tcPr>
          <w:p w14:paraId="1137E7BB" w14:textId="0F708121" w:rsidR="003361C5" w:rsidRPr="00F424E3" w:rsidRDefault="003361C5" w:rsidP="003361C5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>
              <w:rPr>
                <w:rFonts w:ascii="Arial" w:hAnsi="Arial" w:cs="Arial"/>
                <w:color w:val="444444"/>
                <w:sz w:val="18"/>
                <w:szCs w:val="18"/>
              </w:rPr>
              <w:t>88</w:t>
            </w:r>
          </w:p>
        </w:tc>
        <w:tc>
          <w:tcPr>
            <w:tcW w:w="3833" w:type="dxa"/>
            <w:vAlign w:val="center"/>
          </w:tcPr>
          <w:p w14:paraId="28C1B186" w14:textId="25D39718" w:rsidR="003361C5" w:rsidRPr="007053B9" w:rsidRDefault="007D6929" w:rsidP="009D5D14">
            <w:pPr>
              <w:pStyle w:val="Tabletext"/>
              <w:rPr>
                <w:sz w:val="21"/>
                <w:szCs w:val="21"/>
              </w:rPr>
            </w:pPr>
            <w:hyperlink r:id="rId72" w:history="1">
              <w:r w:rsidR="003361C5" w:rsidRPr="000D676D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>International mobile roaming</w:t>
              </w:r>
            </w:hyperlink>
          </w:p>
        </w:tc>
        <w:tc>
          <w:tcPr>
            <w:tcW w:w="708" w:type="dxa"/>
            <w:vAlign w:val="center"/>
          </w:tcPr>
          <w:p w14:paraId="29C42B30" w14:textId="7187C234" w:rsidR="003361C5" w:rsidRPr="007053B9" w:rsidRDefault="007475C5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>
              <w:rPr>
                <w:rFonts w:asciiTheme="minorHAnsi" w:hAnsiTheme="minorHAnsi" w:cs="Angsana New"/>
                <w:sz w:val="21"/>
                <w:szCs w:val="21"/>
                <w:lang w:bidi="th-TH"/>
              </w:rPr>
              <w:t>3</w:t>
            </w:r>
          </w:p>
        </w:tc>
        <w:tc>
          <w:tcPr>
            <w:tcW w:w="993" w:type="dxa"/>
            <w:vAlign w:val="center"/>
          </w:tcPr>
          <w:p w14:paraId="65B98B2E" w14:textId="77777777" w:rsidR="003361C5" w:rsidRPr="007053B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1A1D4D23" w14:textId="77777777" w:rsidR="003361C5" w:rsidRPr="007053B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712500FE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33A402D7" w14:textId="77777777" w:rsidR="003361C5" w:rsidRPr="00413646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48C9266F" w14:textId="16AD559C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67D442F8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2404" w:type="dxa"/>
            <w:vAlign w:val="center"/>
          </w:tcPr>
          <w:p w14:paraId="4F8E5EDE" w14:textId="7E5A3444" w:rsidR="003361C5" w:rsidRPr="00C55E92" w:rsidRDefault="003361C5" w:rsidP="003361C5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</w:tr>
      <w:tr w:rsidR="003361C5" w:rsidRPr="004B4A36" w14:paraId="5435365F" w14:textId="77777777" w:rsidTr="009D5D14">
        <w:trPr>
          <w:trHeight w:val="360"/>
          <w:jc w:val="center"/>
        </w:trPr>
        <w:tc>
          <w:tcPr>
            <w:tcW w:w="846" w:type="dxa"/>
            <w:vAlign w:val="center"/>
          </w:tcPr>
          <w:p w14:paraId="0A5C603D" w14:textId="6A1686A8" w:rsidR="003361C5" w:rsidRPr="00F424E3" w:rsidRDefault="003361C5" w:rsidP="003361C5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>
              <w:rPr>
                <w:rFonts w:ascii="Arial" w:hAnsi="Arial" w:cs="Arial"/>
                <w:color w:val="444444"/>
                <w:sz w:val="18"/>
                <w:szCs w:val="18"/>
              </w:rPr>
              <w:t>89</w:t>
            </w:r>
          </w:p>
        </w:tc>
        <w:tc>
          <w:tcPr>
            <w:tcW w:w="3833" w:type="dxa"/>
            <w:vAlign w:val="center"/>
          </w:tcPr>
          <w:p w14:paraId="14E4AC40" w14:textId="4158446B" w:rsidR="003361C5" w:rsidRPr="007053B9" w:rsidRDefault="007D6929" w:rsidP="009D5D14">
            <w:pPr>
              <w:pStyle w:val="Tabletext"/>
              <w:rPr>
                <w:sz w:val="21"/>
                <w:szCs w:val="21"/>
              </w:rPr>
            </w:pPr>
            <w:hyperlink r:id="rId73" w:history="1">
              <w:r w:rsidR="003361C5" w:rsidRPr="000D676D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>Promoting the use of information and communication technologies to bridge the financial inclusion gap</w:t>
              </w:r>
            </w:hyperlink>
          </w:p>
        </w:tc>
        <w:tc>
          <w:tcPr>
            <w:tcW w:w="708" w:type="dxa"/>
            <w:vAlign w:val="center"/>
          </w:tcPr>
          <w:p w14:paraId="23B0CD8C" w14:textId="00324911" w:rsidR="003361C5" w:rsidRPr="007053B9" w:rsidRDefault="007475C5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>
              <w:rPr>
                <w:rFonts w:asciiTheme="minorHAnsi" w:hAnsiTheme="minorHAnsi" w:cs="Angsana New"/>
                <w:sz w:val="21"/>
                <w:szCs w:val="21"/>
                <w:lang w:bidi="th-TH"/>
              </w:rPr>
              <w:t>3</w:t>
            </w:r>
          </w:p>
        </w:tc>
        <w:tc>
          <w:tcPr>
            <w:tcW w:w="993" w:type="dxa"/>
            <w:vAlign w:val="center"/>
          </w:tcPr>
          <w:p w14:paraId="50CA3379" w14:textId="77777777" w:rsidR="003361C5" w:rsidRPr="007053B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78258AF6" w14:textId="77777777" w:rsidR="003361C5" w:rsidRPr="007053B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5350EFAF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6307F133" w14:textId="77777777" w:rsidR="003361C5" w:rsidRPr="00413646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42BD2F8F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6ED6485A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2404" w:type="dxa"/>
            <w:vAlign w:val="center"/>
          </w:tcPr>
          <w:p w14:paraId="2DA2A8DF" w14:textId="65940B03" w:rsidR="003361C5" w:rsidRPr="00C55E92" w:rsidRDefault="003361C5" w:rsidP="003361C5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</w:tr>
      <w:tr w:rsidR="003361C5" w:rsidRPr="004B4A36" w14:paraId="4308F16B" w14:textId="77777777" w:rsidTr="009D5D14">
        <w:trPr>
          <w:trHeight w:val="360"/>
          <w:jc w:val="center"/>
        </w:trPr>
        <w:tc>
          <w:tcPr>
            <w:tcW w:w="846" w:type="dxa"/>
            <w:vAlign w:val="center"/>
          </w:tcPr>
          <w:p w14:paraId="1873BFAB" w14:textId="7D38D9A8" w:rsidR="003361C5" w:rsidRPr="00F424E3" w:rsidRDefault="003361C5" w:rsidP="003361C5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>
              <w:rPr>
                <w:rFonts w:ascii="Arial" w:hAnsi="Arial" w:cs="Arial"/>
                <w:color w:val="444444"/>
                <w:sz w:val="18"/>
                <w:szCs w:val="18"/>
              </w:rPr>
              <w:t>90</w:t>
            </w:r>
          </w:p>
        </w:tc>
        <w:tc>
          <w:tcPr>
            <w:tcW w:w="3833" w:type="dxa"/>
            <w:vAlign w:val="center"/>
          </w:tcPr>
          <w:p w14:paraId="2B8CBED7" w14:textId="724593E6" w:rsidR="003361C5" w:rsidRPr="007053B9" w:rsidRDefault="007D6929" w:rsidP="009D5D14">
            <w:pPr>
              <w:pStyle w:val="Tabletext"/>
              <w:rPr>
                <w:sz w:val="21"/>
                <w:szCs w:val="21"/>
              </w:rPr>
            </w:pPr>
            <w:hyperlink r:id="rId74" w:history="1">
              <w:r w:rsidR="003361C5" w:rsidRPr="000D676D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>Open source in the ITU Telecommunication Standardization Sector</w:t>
              </w:r>
            </w:hyperlink>
          </w:p>
        </w:tc>
        <w:tc>
          <w:tcPr>
            <w:tcW w:w="708" w:type="dxa"/>
            <w:vAlign w:val="center"/>
          </w:tcPr>
          <w:p w14:paraId="51820F07" w14:textId="6598EB74" w:rsidR="003361C5" w:rsidRPr="007053B9" w:rsidRDefault="005260DB" w:rsidP="003361C5">
            <w:pPr>
              <w:spacing w:before="60"/>
              <w:jc w:val="center"/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>1</w:t>
            </w:r>
          </w:p>
        </w:tc>
        <w:tc>
          <w:tcPr>
            <w:tcW w:w="993" w:type="dxa"/>
            <w:vAlign w:val="center"/>
          </w:tcPr>
          <w:p w14:paraId="05875FFB" w14:textId="77777777" w:rsidR="003361C5" w:rsidRPr="007053B9" w:rsidRDefault="003361C5" w:rsidP="003361C5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1134" w:type="dxa"/>
            <w:vAlign w:val="center"/>
          </w:tcPr>
          <w:p w14:paraId="3579CAE5" w14:textId="77777777" w:rsidR="003361C5" w:rsidRPr="007053B9" w:rsidRDefault="003361C5" w:rsidP="003361C5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992" w:type="dxa"/>
            <w:vAlign w:val="center"/>
          </w:tcPr>
          <w:p w14:paraId="1C697B33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1134" w:type="dxa"/>
            <w:vAlign w:val="center"/>
          </w:tcPr>
          <w:p w14:paraId="15A81C5C" w14:textId="77777777" w:rsidR="003361C5" w:rsidRPr="00413646" w:rsidRDefault="003361C5" w:rsidP="003361C5">
            <w:pPr>
              <w:spacing w:before="60"/>
              <w:jc w:val="center"/>
              <w:rPr>
                <w:rFonts w:asciiTheme="minorHAnsi" w:hAnsiTheme="minorHAnsi"/>
                <w:sz w:val="21"/>
                <w:szCs w:val="21"/>
              </w:rPr>
            </w:pPr>
          </w:p>
        </w:tc>
        <w:tc>
          <w:tcPr>
            <w:tcW w:w="992" w:type="dxa"/>
            <w:vAlign w:val="center"/>
          </w:tcPr>
          <w:p w14:paraId="6D54BE2D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1134" w:type="dxa"/>
            <w:vAlign w:val="center"/>
          </w:tcPr>
          <w:p w14:paraId="6710AC7F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2404" w:type="dxa"/>
            <w:vAlign w:val="center"/>
          </w:tcPr>
          <w:p w14:paraId="768B6F93" w14:textId="77777777" w:rsidR="003361C5" w:rsidRDefault="00323ABD" w:rsidP="003361C5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>
              <w:rPr>
                <w:rFonts w:asciiTheme="minorHAnsi" w:hAnsiTheme="minorHAnsi" w:cs="Angsana New"/>
                <w:sz w:val="21"/>
                <w:szCs w:val="21"/>
                <w:lang w:bidi="th-TH"/>
              </w:rPr>
              <w:t>IAP (MOD)</w:t>
            </w:r>
          </w:p>
          <w:p w14:paraId="05B67090" w14:textId="5E44465F" w:rsidR="009F4934" w:rsidRPr="00C55E92" w:rsidRDefault="009F4934" w:rsidP="003361C5">
            <w:pPr>
              <w:spacing w:before="60"/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  <w:t>RCC (MOD)</w:t>
            </w:r>
          </w:p>
        </w:tc>
      </w:tr>
      <w:tr w:rsidR="003361C5" w:rsidRPr="004B4A36" w14:paraId="181D955D" w14:textId="77777777" w:rsidTr="009D5D14">
        <w:trPr>
          <w:trHeight w:val="360"/>
          <w:jc w:val="center"/>
        </w:trPr>
        <w:tc>
          <w:tcPr>
            <w:tcW w:w="846" w:type="dxa"/>
            <w:vAlign w:val="center"/>
          </w:tcPr>
          <w:p w14:paraId="49227D0C" w14:textId="09030130" w:rsidR="003361C5" w:rsidRPr="00BE6A28" w:rsidRDefault="003361C5" w:rsidP="003361C5">
            <w:pPr>
              <w:pStyle w:val="Tabletext"/>
              <w:jc w:val="center"/>
              <w:rPr>
                <w:sz w:val="21"/>
                <w:szCs w:val="21"/>
                <w:highlight w:val="yellow"/>
                <w:lang w:val="en-US"/>
              </w:rPr>
            </w:pPr>
            <w:r w:rsidRPr="00BE6A28">
              <w:rPr>
                <w:rFonts w:ascii="Arial" w:hAnsi="Arial" w:cs="Arial"/>
                <w:color w:val="444444"/>
                <w:sz w:val="18"/>
                <w:szCs w:val="18"/>
                <w:highlight w:val="yellow"/>
              </w:rPr>
              <w:lastRenderedPageBreak/>
              <w:t>91</w:t>
            </w:r>
          </w:p>
        </w:tc>
        <w:tc>
          <w:tcPr>
            <w:tcW w:w="3833" w:type="dxa"/>
            <w:vAlign w:val="center"/>
          </w:tcPr>
          <w:p w14:paraId="4B2413C5" w14:textId="7247CA99" w:rsidR="003361C5" w:rsidRPr="00BE6A28" w:rsidRDefault="007D6929" w:rsidP="009D5D14">
            <w:pPr>
              <w:pStyle w:val="Tabletext"/>
              <w:rPr>
                <w:sz w:val="21"/>
                <w:szCs w:val="21"/>
                <w:highlight w:val="yellow"/>
              </w:rPr>
            </w:pPr>
            <w:hyperlink r:id="rId75" w:history="1">
              <w:r w:rsidR="003361C5" w:rsidRPr="00BE6A28">
                <w:rPr>
                  <w:rFonts w:ascii="Arial" w:hAnsi="Arial" w:cs="Arial"/>
                  <w:color w:val="3789BD"/>
                  <w:sz w:val="18"/>
                  <w:szCs w:val="18"/>
                  <w:highlight w:val="yellow"/>
                  <w:u w:val="single"/>
                  <w:bdr w:val="none" w:sz="0" w:space="0" w:color="auto" w:frame="1"/>
                </w:rPr>
                <w:t>Enhancing access to an electronic repository of information on numbering plans published by the ITU Telecommunication Standardization Sector</w:t>
              </w:r>
            </w:hyperlink>
          </w:p>
        </w:tc>
        <w:tc>
          <w:tcPr>
            <w:tcW w:w="708" w:type="dxa"/>
            <w:vAlign w:val="center"/>
          </w:tcPr>
          <w:p w14:paraId="4217414F" w14:textId="1763AA96" w:rsidR="003361C5" w:rsidRPr="00BE6A28" w:rsidRDefault="005260DB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highlight w:val="yellow"/>
                <w:lang w:bidi="th-TH"/>
              </w:rPr>
            </w:pPr>
            <w:r w:rsidRPr="00BE6A28">
              <w:rPr>
                <w:rFonts w:asciiTheme="minorHAnsi" w:hAnsiTheme="minorHAnsi" w:cs="Angsana New"/>
                <w:sz w:val="21"/>
                <w:szCs w:val="21"/>
                <w:highlight w:val="yellow"/>
                <w:lang w:bidi="th-TH"/>
              </w:rPr>
              <w:t>1</w:t>
            </w:r>
          </w:p>
        </w:tc>
        <w:tc>
          <w:tcPr>
            <w:tcW w:w="993" w:type="dxa"/>
            <w:vAlign w:val="center"/>
          </w:tcPr>
          <w:p w14:paraId="11315E40" w14:textId="77777777" w:rsidR="003361C5" w:rsidRPr="007053B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2DF97BF7" w14:textId="77777777" w:rsidR="003361C5" w:rsidRPr="007053B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57158DD8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70EF6C82" w14:textId="77777777" w:rsidR="003361C5" w:rsidRPr="00413646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2C22BDA6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4BD25E0C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2404" w:type="dxa"/>
            <w:vAlign w:val="center"/>
          </w:tcPr>
          <w:p w14:paraId="606EDCE8" w14:textId="77777777" w:rsidR="003361C5" w:rsidRPr="00C55E92" w:rsidRDefault="003361C5" w:rsidP="003361C5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</w:tr>
      <w:tr w:rsidR="003361C5" w:rsidRPr="004B4A36" w14:paraId="462FF0B5" w14:textId="77777777" w:rsidTr="009D5D14">
        <w:trPr>
          <w:trHeight w:val="360"/>
          <w:jc w:val="center"/>
        </w:trPr>
        <w:tc>
          <w:tcPr>
            <w:tcW w:w="846" w:type="dxa"/>
            <w:vAlign w:val="center"/>
          </w:tcPr>
          <w:p w14:paraId="41F7C589" w14:textId="53514B5A" w:rsidR="003361C5" w:rsidRPr="00F424E3" w:rsidRDefault="003361C5" w:rsidP="003361C5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>
              <w:rPr>
                <w:rFonts w:ascii="Arial" w:hAnsi="Arial" w:cs="Arial"/>
                <w:color w:val="444444"/>
                <w:sz w:val="18"/>
                <w:szCs w:val="18"/>
              </w:rPr>
              <w:t>92</w:t>
            </w:r>
          </w:p>
        </w:tc>
        <w:tc>
          <w:tcPr>
            <w:tcW w:w="3833" w:type="dxa"/>
            <w:vAlign w:val="center"/>
          </w:tcPr>
          <w:p w14:paraId="5961EDD0" w14:textId="47344D16" w:rsidR="003361C5" w:rsidRPr="007053B9" w:rsidRDefault="007D6929" w:rsidP="009D5D14">
            <w:pPr>
              <w:pStyle w:val="Tabletext"/>
              <w:rPr>
                <w:sz w:val="21"/>
                <w:szCs w:val="21"/>
              </w:rPr>
            </w:pPr>
            <w:hyperlink r:id="rId76" w:history="1">
              <w:r w:rsidR="003361C5" w:rsidRPr="000D676D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>Enhancing the standardization activities in the ITU Telecommunication Standardization Sector related to non-radio aspects of international mobile telecommunications</w:t>
              </w:r>
            </w:hyperlink>
          </w:p>
        </w:tc>
        <w:tc>
          <w:tcPr>
            <w:tcW w:w="708" w:type="dxa"/>
            <w:vAlign w:val="center"/>
          </w:tcPr>
          <w:p w14:paraId="1CED249F" w14:textId="05F5AC83" w:rsidR="003361C5" w:rsidRPr="007053B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>
              <w:rPr>
                <w:rFonts w:asciiTheme="minorHAnsi" w:hAnsiTheme="minorHAnsi" w:cs="Angsana New"/>
                <w:sz w:val="21"/>
                <w:szCs w:val="21"/>
                <w:lang w:bidi="th-TH"/>
              </w:rPr>
              <w:t>3</w:t>
            </w:r>
          </w:p>
        </w:tc>
        <w:tc>
          <w:tcPr>
            <w:tcW w:w="993" w:type="dxa"/>
            <w:vAlign w:val="center"/>
          </w:tcPr>
          <w:p w14:paraId="77C21045" w14:textId="77777777" w:rsidR="003361C5" w:rsidRDefault="007D6929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77" w:tgtFrame="_blank" w:history="1">
              <w:r w:rsidR="003361C5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22</w:t>
              </w:r>
            </w:hyperlink>
            <w:r w:rsidR="003361C5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 (MOD)</w:t>
            </w:r>
          </w:p>
          <w:p w14:paraId="4664EA8D" w14:textId="77777777" w:rsidR="003361C5" w:rsidRDefault="007D6929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78" w:tgtFrame="_blank" w:history="1">
              <w:r w:rsidR="003361C5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36</w:t>
              </w:r>
            </w:hyperlink>
          </w:p>
          <w:p w14:paraId="50A2BC5B" w14:textId="7B539DCE" w:rsidR="003361C5" w:rsidRPr="007053B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134" w:type="dxa"/>
            <w:vAlign w:val="center"/>
          </w:tcPr>
          <w:p w14:paraId="0E20CBAC" w14:textId="79A0839C" w:rsidR="003361C5" w:rsidRPr="007053B9" w:rsidRDefault="008E6477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 w:rsidRPr="008E6477">
              <w:rPr>
                <w:rFonts w:asciiTheme="minorHAnsi" w:hAnsiTheme="minorHAnsi"/>
                <w:bCs/>
                <w:sz w:val="21"/>
                <w:szCs w:val="21"/>
              </w:rPr>
              <w:t>Candidate draft PACP</w:t>
            </w:r>
          </w:p>
        </w:tc>
        <w:tc>
          <w:tcPr>
            <w:tcW w:w="992" w:type="dxa"/>
            <w:vAlign w:val="center"/>
          </w:tcPr>
          <w:p w14:paraId="1B324C72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73AB6569" w14:textId="77777777" w:rsidR="003361C5" w:rsidRPr="00413646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115E6F99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6EEBFD32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2404" w:type="dxa"/>
            <w:vAlign w:val="center"/>
          </w:tcPr>
          <w:p w14:paraId="1005B651" w14:textId="7B776B19" w:rsidR="003361C5" w:rsidRPr="00C55E92" w:rsidRDefault="003361C5" w:rsidP="003361C5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eastAsia="ko-KR" w:bidi="th-TH"/>
              </w:rPr>
            </w:pPr>
          </w:p>
        </w:tc>
      </w:tr>
      <w:tr w:rsidR="003361C5" w:rsidRPr="004B4A36" w14:paraId="358113AD" w14:textId="77777777" w:rsidTr="009D5D14">
        <w:trPr>
          <w:trHeight w:val="360"/>
          <w:jc w:val="center"/>
        </w:trPr>
        <w:tc>
          <w:tcPr>
            <w:tcW w:w="846" w:type="dxa"/>
            <w:vAlign w:val="center"/>
          </w:tcPr>
          <w:p w14:paraId="38321AD5" w14:textId="70C4AF62" w:rsidR="003361C5" w:rsidRPr="00F424E3" w:rsidRDefault="003361C5" w:rsidP="003361C5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>
              <w:rPr>
                <w:rFonts w:ascii="Arial" w:hAnsi="Arial" w:cs="Arial"/>
                <w:color w:val="444444"/>
                <w:sz w:val="18"/>
                <w:szCs w:val="18"/>
              </w:rPr>
              <w:t>93</w:t>
            </w:r>
          </w:p>
        </w:tc>
        <w:tc>
          <w:tcPr>
            <w:tcW w:w="3833" w:type="dxa"/>
            <w:vAlign w:val="center"/>
          </w:tcPr>
          <w:p w14:paraId="753C375D" w14:textId="3C7E286C" w:rsidR="003361C5" w:rsidRPr="007053B9" w:rsidRDefault="007D6929" w:rsidP="009D5D14">
            <w:pPr>
              <w:pStyle w:val="Tabletext"/>
              <w:rPr>
                <w:sz w:val="21"/>
                <w:szCs w:val="21"/>
              </w:rPr>
            </w:pPr>
            <w:hyperlink r:id="rId79" w:history="1">
              <w:r w:rsidR="003361C5" w:rsidRPr="000D676D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>Interconnection of 4G, IMT-2020 networks and beyond</w:t>
              </w:r>
            </w:hyperlink>
          </w:p>
        </w:tc>
        <w:tc>
          <w:tcPr>
            <w:tcW w:w="708" w:type="dxa"/>
            <w:vAlign w:val="center"/>
          </w:tcPr>
          <w:p w14:paraId="2224F0C2" w14:textId="5BBE720C" w:rsidR="003361C5" w:rsidRPr="007053B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>
              <w:rPr>
                <w:rFonts w:asciiTheme="minorHAnsi" w:hAnsiTheme="minorHAnsi" w:cs="Angsana New"/>
                <w:sz w:val="21"/>
                <w:szCs w:val="21"/>
                <w:lang w:bidi="th-TH"/>
              </w:rPr>
              <w:t>3</w:t>
            </w:r>
          </w:p>
        </w:tc>
        <w:tc>
          <w:tcPr>
            <w:tcW w:w="993" w:type="dxa"/>
            <w:vAlign w:val="center"/>
          </w:tcPr>
          <w:p w14:paraId="69482800" w14:textId="77777777" w:rsidR="003361C5" w:rsidRDefault="007D6929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80" w:tgtFrame="_blank" w:history="1">
              <w:r w:rsidR="003361C5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15</w:t>
              </w:r>
            </w:hyperlink>
          </w:p>
          <w:p w14:paraId="7E35139F" w14:textId="5BC97C9D" w:rsidR="003361C5" w:rsidRPr="007053B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134" w:type="dxa"/>
            <w:vAlign w:val="center"/>
          </w:tcPr>
          <w:p w14:paraId="553EB019" w14:textId="1DE5ED89" w:rsidR="003361C5" w:rsidRPr="007053B9" w:rsidRDefault="008E6477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 w:rsidRPr="008E6477">
              <w:rPr>
                <w:rFonts w:asciiTheme="minorHAnsi" w:hAnsiTheme="minorHAnsi"/>
                <w:bCs/>
                <w:sz w:val="21"/>
                <w:szCs w:val="21"/>
              </w:rPr>
              <w:t>Candidate draft PACP</w:t>
            </w:r>
          </w:p>
        </w:tc>
        <w:tc>
          <w:tcPr>
            <w:tcW w:w="992" w:type="dxa"/>
            <w:vAlign w:val="center"/>
          </w:tcPr>
          <w:p w14:paraId="60F69A4D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6F8A7966" w14:textId="77777777" w:rsidR="003361C5" w:rsidRPr="00413646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2E6040CE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3DA2F754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2404" w:type="dxa"/>
            <w:vAlign w:val="center"/>
          </w:tcPr>
          <w:p w14:paraId="2FF718D9" w14:textId="77777777" w:rsidR="003361C5" w:rsidRPr="00C55E92" w:rsidRDefault="003361C5" w:rsidP="003361C5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</w:tr>
      <w:tr w:rsidR="003361C5" w:rsidRPr="004B4A36" w14:paraId="6B856292" w14:textId="77777777" w:rsidTr="009D5D14">
        <w:trPr>
          <w:trHeight w:val="360"/>
          <w:jc w:val="center"/>
        </w:trPr>
        <w:tc>
          <w:tcPr>
            <w:tcW w:w="846" w:type="dxa"/>
            <w:vAlign w:val="center"/>
          </w:tcPr>
          <w:p w14:paraId="33DC9B55" w14:textId="44892DD3" w:rsidR="003361C5" w:rsidRPr="00F424E3" w:rsidRDefault="003361C5" w:rsidP="003361C5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>
              <w:rPr>
                <w:rFonts w:ascii="Arial" w:hAnsi="Arial" w:cs="Arial"/>
                <w:color w:val="444444"/>
                <w:sz w:val="18"/>
                <w:szCs w:val="18"/>
              </w:rPr>
              <w:t>94</w:t>
            </w:r>
          </w:p>
        </w:tc>
        <w:tc>
          <w:tcPr>
            <w:tcW w:w="3833" w:type="dxa"/>
            <w:vAlign w:val="center"/>
          </w:tcPr>
          <w:p w14:paraId="313FCA4C" w14:textId="4EE1927F" w:rsidR="003361C5" w:rsidRPr="007053B9" w:rsidRDefault="007D6929" w:rsidP="009D5D14">
            <w:pPr>
              <w:pStyle w:val="Tabletext"/>
              <w:rPr>
                <w:sz w:val="21"/>
                <w:szCs w:val="21"/>
              </w:rPr>
            </w:pPr>
            <w:hyperlink r:id="rId81" w:history="1">
              <w:r w:rsidR="003361C5" w:rsidRPr="000D676D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>Standardization work in the ITU Telecommunication Standardization Sector for cloud-based event data technology</w:t>
              </w:r>
            </w:hyperlink>
          </w:p>
        </w:tc>
        <w:tc>
          <w:tcPr>
            <w:tcW w:w="708" w:type="dxa"/>
            <w:vAlign w:val="center"/>
          </w:tcPr>
          <w:p w14:paraId="774084D9" w14:textId="2429D48A" w:rsidR="003361C5" w:rsidRPr="007053B9" w:rsidRDefault="007475C5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>
              <w:rPr>
                <w:rFonts w:asciiTheme="minorHAnsi" w:hAnsiTheme="minorHAnsi" w:cs="Angsana New"/>
                <w:sz w:val="21"/>
                <w:szCs w:val="21"/>
                <w:lang w:bidi="th-TH"/>
              </w:rPr>
              <w:t>3</w:t>
            </w:r>
          </w:p>
        </w:tc>
        <w:tc>
          <w:tcPr>
            <w:tcW w:w="993" w:type="dxa"/>
            <w:vAlign w:val="center"/>
          </w:tcPr>
          <w:p w14:paraId="7771CE0E" w14:textId="351E416A" w:rsidR="003361C5" w:rsidRPr="00510778" w:rsidRDefault="003361C5" w:rsidP="003361C5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1134" w:type="dxa"/>
            <w:vAlign w:val="center"/>
          </w:tcPr>
          <w:p w14:paraId="63FAD8BC" w14:textId="77777777" w:rsidR="003361C5" w:rsidRPr="007053B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6BAA3AF8" w14:textId="1630E719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65837558" w14:textId="06236045" w:rsidR="003361C5" w:rsidRPr="00413646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3B9CAE8C" w14:textId="12BA0A21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04E107DB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2404" w:type="dxa"/>
            <w:vAlign w:val="center"/>
          </w:tcPr>
          <w:p w14:paraId="47F70B9D" w14:textId="77777777" w:rsidR="003361C5" w:rsidRPr="00C55E92" w:rsidRDefault="003361C5" w:rsidP="003361C5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</w:tr>
      <w:tr w:rsidR="003361C5" w:rsidRPr="004B4A36" w14:paraId="72DE3CE5" w14:textId="77777777" w:rsidTr="009D5D14">
        <w:trPr>
          <w:trHeight w:val="360"/>
          <w:jc w:val="center"/>
        </w:trPr>
        <w:tc>
          <w:tcPr>
            <w:tcW w:w="846" w:type="dxa"/>
            <w:vAlign w:val="center"/>
          </w:tcPr>
          <w:p w14:paraId="77236163" w14:textId="5DAFCECB" w:rsidR="003361C5" w:rsidRPr="00F424E3" w:rsidRDefault="003361C5" w:rsidP="003361C5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>
              <w:rPr>
                <w:rFonts w:ascii="Arial" w:hAnsi="Arial" w:cs="Arial"/>
                <w:color w:val="444444"/>
                <w:sz w:val="18"/>
                <w:szCs w:val="18"/>
              </w:rPr>
              <w:t>95</w:t>
            </w:r>
          </w:p>
        </w:tc>
        <w:tc>
          <w:tcPr>
            <w:tcW w:w="3833" w:type="dxa"/>
            <w:vAlign w:val="center"/>
          </w:tcPr>
          <w:p w14:paraId="235C17F7" w14:textId="3EBDF51E" w:rsidR="003361C5" w:rsidRPr="007053B9" w:rsidRDefault="007D6929" w:rsidP="009D5D14">
            <w:pPr>
              <w:pStyle w:val="Tabletext"/>
              <w:rPr>
                <w:sz w:val="21"/>
                <w:szCs w:val="21"/>
              </w:rPr>
            </w:pPr>
            <w:hyperlink r:id="rId82" w:history="1">
              <w:r w:rsidR="003361C5" w:rsidRPr="000D676D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>ITU Telecommunication Standardization Sector initiatives to raise awareness on best practices and policies related to service quality</w:t>
              </w:r>
            </w:hyperlink>
          </w:p>
        </w:tc>
        <w:tc>
          <w:tcPr>
            <w:tcW w:w="708" w:type="dxa"/>
            <w:vAlign w:val="center"/>
          </w:tcPr>
          <w:p w14:paraId="1F102218" w14:textId="73CB70EC" w:rsidR="003361C5" w:rsidRPr="007053B9" w:rsidRDefault="007475C5" w:rsidP="003361C5">
            <w:pPr>
              <w:spacing w:before="60"/>
              <w:jc w:val="center"/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>3</w:t>
            </w:r>
          </w:p>
        </w:tc>
        <w:tc>
          <w:tcPr>
            <w:tcW w:w="993" w:type="dxa"/>
            <w:vAlign w:val="center"/>
          </w:tcPr>
          <w:p w14:paraId="48F8B182" w14:textId="77777777" w:rsidR="003361C5" w:rsidRPr="007053B9" w:rsidRDefault="003361C5" w:rsidP="003361C5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1134" w:type="dxa"/>
            <w:vAlign w:val="center"/>
          </w:tcPr>
          <w:p w14:paraId="07BEAA50" w14:textId="77777777" w:rsidR="003361C5" w:rsidRPr="007053B9" w:rsidRDefault="003361C5" w:rsidP="003361C5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992" w:type="dxa"/>
            <w:vAlign w:val="center"/>
          </w:tcPr>
          <w:p w14:paraId="3898699F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1134" w:type="dxa"/>
            <w:vAlign w:val="center"/>
          </w:tcPr>
          <w:p w14:paraId="4A18D932" w14:textId="77777777" w:rsidR="003361C5" w:rsidRPr="00413646" w:rsidRDefault="003361C5" w:rsidP="003361C5">
            <w:pPr>
              <w:spacing w:before="60"/>
              <w:jc w:val="center"/>
              <w:rPr>
                <w:rFonts w:asciiTheme="minorHAnsi" w:hAnsiTheme="minorHAnsi"/>
                <w:sz w:val="21"/>
                <w:szCs w:val="21"/>
              </w:rPr>
            </w:pPr>
          </w:p>
        </w:tc>
        <w:tc>
          <w:tcPr>
            <w:tcW w:w="992" w:type="dxa"/>
            <w:vAlign w:val="center"/>
          </w:tcPr>
          <w:p w14:paraId="3651243D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1134" w:type="dxa"/>
            <w:vAlign w:val="center"/>
          </w:tcPr>
          <w:p w14:paraId="61E8002A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2404" w:type="dxa"/>
            <w:vAlign w:val="center"/>
          </w:tcPr>
          <w:p w14:paraId="1C5B3A74" w14:textId="77777777" w:rsidR="003361C5" w:rsidRPr="00C55E92" w:rsidRDefault="003361C5" w:rsidP="003361C5">
            <w:pPr>
              <w:spacing w:before="60"/>
              <w:rPr>
                <w:rFonts w:asciiTheme="minorHAnsi" w:hAnsiTheme="minorHAnsi"/>
                <w:sz w:val="21"/>
                <w:szCs w:val="21"/>
              </w:rPr>
            </w:pPr>
          </w:p>
        </w:tc>
      </w:tr>
      <w:tr w:rsidR="003361C5" w:rsidRPr="004B4A36" w14:paraId="0806EDA7" w14:textId="77777777" w:rsidTr="009D5D14">
        <w:trPr>
          <w:trHeight w:val="360"/>
          <w:jc w:val="center"/>
        </w:trPr>
        <w:tc>
          <w:tcPr>
            <w:tcW w:w="846" w:type="dxa"/>
            <w:vAlign w:val="center"/>
          </w:tcPr>
          <w:p w14:paraId="52D30557" w14:textId="3C9D251A" w:rsidR="003361C5" w:rsidRPr="00F424E3" w:rsidRDefault="003361C5" w:rsidP="003361C5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>
              <w:rPr>
                <w:rFonts w:ascii="Arial" w:hAnsi="Arial" w:cs="Arial"/>
                <w:color w:val="444444"/>
                <w:sz w:val="18"/>
                <w:szCs w:val="18"/>
              </w:rPr>
              <w:t>96</w:t>
            </w:r>
          </w:p>
        </w:tc>
        <w:tc>
          <w:tcPr>
            <w:tcW w:w="3833" w:type="dxa"/>
            <w:vAlign w:val="center"/>
          </w:tcPr>
          <w:p w14:paraId="0480C708" w14:textId="187157B8" w:rsidR="003361C5" w:rsidRPr="007053B9" w:rsidRDefault="007D6929" w:rsidP="009D5D14">
            <w:pPr>
              <w:pStyle w:val="Tabletext"/>
              <w:rPr>
                <w:sz w:val="21"/>
                <w:szCs w:val="21"/>
              </w:rPr>
            </w:pPr>
            <w:hyperlink r:id="rId83" w:history="1">
              <w:r w:rsidR="003361C5" w:rsidRPr="000D676D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>ITU Telecommunication Standardization Sector studies for combating counterfeit telecommunication/information and communication technology devices</w:t>
              </w:r>
            </w:hyperlink>
          </w:p>
        </w:tc>
        <w:tc>
          <w:tcPr>
            <w:tcW w:w="708" w:type="dxa"/>
            <w:vAlign w:val="center"/>
          </w:tcPr>
          <w:p w14:paraId="5B602B03" w14:textId="4354282F" w:rsidR="003361C5" w:rsidRPr="007053B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>
              <w:rPr>
                <w:rFonts w:asciiTheme="minorHAnsi" w:hAnsiTheme="minorHAnsi" w:cs="Angsana New"/>
                <w:sz w:val="21"/>
                <w:szCs w:val="21"/>
                <w:lang w:bidi="th-TH"/>
              </w:rPr>
              <w:t>3</w:t>
            </w:r>
          </w:p>
        </w:tc>
        <w:tc>
          <w:tcPr>
            <w:tcW w:w="993" w:type="dxa"/>
            <w:vAlign w:val="center"/>
          </w:tcPr>
          <w:p w14:paraId="19C70512" w14:textId="77777777" w:rsidR="003361C5" w:rsidRDefault="007D6929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84" w:tgtFrame="_blank" w:history="1">
              <w:r w:rsidR="003361C5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35</w:t>
              </w:r>
            </w:hyperlink>
          </w:p>
          <w:p w14:paraId="135EF945" w14:textId="0C3203FB" w:rsidR="003361C5" w:rsidRPr="007053B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134" w:type="dxa"/>
            <w:vAlign w:val="center"/>
          </w:tcPr>
          <w:p w14:paraId="3D8D841D" w14:textId="1BB8629F" w:rsidR="003361C5" w:rsidRPr="007053B9" w:rsidRDefault="008E6477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 w:rsidRPr="008E6477">
              <w:rPr>
                <w:rFonts w:asciiTheme="minorHAnsi" w:hAnsiTheme="minorHAnsi"/>
                <w:bCs/>
                <w:sz w:val="21"/>
                <w:szCs w:val="21"/>
              </w:rPr>
              <w:t>Candidate draft PACP</w:t>
            </w:r>
          </w:p>
        </w:tc>
        <w:tc>
          <w:tcPr>
            <w:tcW w:w="992" w:type="dxa"/>
            <w:vAlign w:val="center"/>
          </w:tcPr>
          <w:p w14:paraId="79122147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47938B57" w14:textId="77777777" w:rsidR="003361C5" w:rsidRPr="00413646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02556DD6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22636D6E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2404" w:type="dxa"/>
            <w:vAlign w:val="center"/>
          </w:tcPr>
          <w:p w14:paraId="5B69E1C3" w14:textId="3FAF45A1" w:rsidR="003361C5" w:rsidRPr="00C55E92" w:rsidRDefault="00323ABD" w:rsidP="003361C5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>
              <w:rPr>
                <w:rFonts w:asciiTheme="minorHAnsi" w:hAnsiTheme="minorHAnsi" w:cs="Angsana New"/>
                <w:sz w:val="21"/>
                <w:szCs w:val="21"/>
                <w:lang w:bidi="th-TH"/>
              </w:rPr>
              <w:t>IAP (MOD)</w:t>
            </w:r>
          </w:p>
        </w:tc>
      </w:tr>
      <w:tr w:rsidR="003361C5" w:rsidRPr="004B4A36" w14:paraId="1214F069" w14:textId="77777777" w:rsidTr="009D5D14">
        <w:trPr>
          <w:trHeight w:val="360"/>
          <w:jc w:val="center"/>
        </w:trPr>
        <w:tc>
          <w:tcPr>
            <w:tcW w:w="846" w:type="dxa"/>
            <w:vAlign w:val="center"/>
          </w:tcPr>
          <w:p w14:paraId="0CD7E428" w14:textId="73A52ABD" w:rsidR="003361C5" w:rsidRPr="00F424E3" w:rsidRDefault="003361C5" w:rsidP="003361C5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>
              <w:rPr>
                <w:rFonts w:ascii="Arial" w:hAnsi="Arial" w:cs="Arial"/>
                <w:color w:val="444444"/>
                <w:sz w:val="18"/>
                <w:szCs w:val="18"/>
              </w:rPr>
              <w:t>97</w:t>
            </w:r>
          </w:p>
        </w:tc>
        <w:tc>
          <w:tcPr>
            <w:tcW w:w="3833" w:type="dxa"/>
            <w:vAlign w:val="center"/>
          </w:tcPr>
          <w:p w14:paraId="515886C1" w14:textId="4F3EDCD3" w:rsidR="003361C5" w:rsidRPr="007053B9" w:rsidRDefault="007D6929" w:rsidP="009D5D14">
            <w:pPr>
              <w:pStyle w:val="Tabletext"/>
              <w:rPr>
                <w:sz w:val="21"/>
                <w:szCs w:val="21"/>
              </w:rPr>
            </w:pPr>
            <w:hyperlink r:id="rId85" w:history="1">
              <w:r w:rsidR="003361C5" w:rsidRPr="000D676D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>Combating mobile telecommunication device theft</w:t>
              </w:r>
            </w:hyperlink>
          </w:p>
        </w:tc>
        <w:tc>
          <w:tcPr>
            <w:tcW w:w="708" w:type="dxa"/>
            <w:vAlign w:val="center"/>
          </w:tcPr>
          <w:p w14:paraId="4C368B1B" w14:textId="0E966D24" w:rsidR="003361C5" w:rsidRPr="007053B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>
              <w:rPr>
                <w:rFonts w:asciiTheme="minorHAnsi" w:hAnsiTheme="minorHAnsi" w:cs="Angsana New"/>
                <w:sz w:val="21"/>
                <w:szCs w:val="21"/>
                <w:lang w:bidi="th-TH"/>
              </w:rPr>
              <w:t>3</w:t>
            </w:r>
          </w:p>
        </w:tc>
        <w:tc>
          <w:tcPr>
            <w:tcW w:w="993" w:type="dxa"/>
            <w:vAlign w:val="center"/>
          </w:tcPr>
          <w:p w14:paraId="1A2EE5B2" w14:textId="77777777" w:rsidR="003361C5" w:rsidRDefault="007D6929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86" w:tgtFrame="_blank" w:history="1">
              <w:r w:rsidR="003361C5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35</w:t>
              </w:r>
            </w:hyperlink>
          </w:p>
          <w:p w14:paraId="63836159" w14:textId="60915AC5" w:rsidR="003361C5" w:rsidRPr="007053B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134" w:type="dxa"/>
            <w:vAlign w:val="center"/>
          </w:tcPr>
          <w:p w14:paraId="423A8BAB" w14:textId="0BAC4030" w:rsidR="003361C5" w:rsidRPr="007053B9" w:rsidRDefault="008E6477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 w:rsidRPr="008E6477">
              <w:rPr>
                <w:rFonts w:asciiTheme="minorHAnsi" w:hAnsiTheme="minorHAnsi"/>
                <w:bCs/>
                <w:sz w:val="21"/>
                <w:szCs w:val="21"/>
              </w:rPr>
              <w:t>Candidate draft PACP</w:t>
            </w:r>
          </w:p>
        </w:tc>
        <w:tc>
          <w:tcPr>
            <w:tcW w:w="992" w:type="dxa"/>
            <w:vAlign w:val="center"/>
          </w:tcPr>
          <w:p w14:paraId="5B0CEE05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1A1419EC" w14:textId="77777777" w:rsidR="003361C5" w:rsidRPr="00413646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10333FFD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192A8ACE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2404" w:type="dxa"/>
            <w:vAlign w:val="center"/>
          </w:tcPr>
          <w:p w14:paraId="101BB5AA" w14:textId="420F1658" w:rsidR="003361C5" w:rsidRPr="00C55E92" w:rsidRDefault="00323ABD" w:rsidP="003361C5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>
              <w:rPr>
                <w:rFonts w:asciiTheme="minorHAnsi" w:hAnsiTheme="minorHAnsi" w:cs="Angsana New"/>
                <w:sz w:val="21"/>
                <w:szCs w:val="21"/>
                <w:lang w:bidi="th-TH"/>
              </w:rPr>
              <w:t>IAP (MOD)</w:t>
            </w:r>
          </w:p>
        </w:tc>
      </w:tr>
      <w:tr w:rsidR="003361C5" w:rsidRPr="004B4A36" w14:paraId="7169BC6C" w14:textId="77777777" w:rsidTr="009D5D14">
        <w:trPr>
          <w:trHeight w:val="360"/>
          <w:jc w:val="center"/>
        </w:trPr>
        <w:tc>
          <w:tcPr>
            <w:tcW w:w="846" w:type="dxa"/>
            <w:vAlign w:val="center"/>
          </w:tcPr>
          <w:p w14:paraId="4857A1B8" w14:textId="22657BC3" w:rsidR="003361C5" w:rsidRPr="00F424E3" w:rsidRDefault="003361C5" w:rsidP="003361C5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>
              <w:rPr>
                <w:rFonts w:ascii="Arial" w:hAnsi="Arial" w:cs="Arial"/>
                <w:color w:val="444444"/>
                <w:sz w:val="18"/>
                <w:szCs w:val="18"/>
              </w:rPr>
              <w:t>98</w:t>
            </w:r>
          </w:p>
        </w:tc>
        <w:tc>
          <w:tcPr>
            <w:tcW w:w="3833" w:type="dxa"/>
            <w:vAlign w:val="center"/>
          </w:tcPr>
          <w:p w14:paraId="64E3E4CF" w14:textId="39AA6039" w:rsidR="003361C5" w:rsidRPr="007053B9" w:rsidRDefault="007D6929" w:rsidP="009D5D14">
            <w:pPr>
              <w:pStyle w:val="Tabletext"/>
              <w:rPr>
                <w:sz w:val="21"/>
                <w:szCs w:val="21"/>
              </w:rPr>
            </w:pPr>
            <w:hyperlink r:id="rId87" w:history="1">
              <w:r w:rsidR="003361C5" w:rsidRPr="000D676D">
                <w:rPr>
                  <w:rFonts w:ascii="Arial" w:hAnsi="Arial" w:cs="Arial"/>
                  <w:color w:val="3789BD"/>
                  <w:sz w:val="18"/>
                  <w:szCs w:val="18"/>
                  <w:u w:val="single"/>
                  <w:bdr w:val="none" w:sz="0" w:space="0" w:color="auto" w:frame="1"/>
                </w:rPr>
                <w:t>Enhancing the standardization of Internet of things and smart cities and communities for global development</w:t>
              </w:r>
            </w:hyperlink>
          </w:p>
        </w:tc>
        <w:tc>
          <w:tcPr>
            <w:tcW w:w="708" w:type="dxa"/>
            <w:vAlign w:val="center"/>
          </w:tcPr>
          <w:p w14:paraId="15CDD8A8" w14:textId="7DB37A28" w:rsidR="003361C5" w:rsidRPr="007053B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>
              <w:rPr>
                <w:rFonts w:asciiTheme="minorHAnsi" w:hAnsiTheme="minorHAnsi" w:cs="Angsana New"/>
                <w:sz w:val="21"/>
                <w:szCs w:val="21"/>
                <w:lang w:bidi="th-TH"/>
              </w:rPr>
              <w:t>3</w:t>
            </w:r>
          </w:p>
        </w:tc>
        <w:tc>
          <w:tcPr>
            <w:tcW w:w="993" w:type="dxa"/>
            <w:vAlign w:val="center"/>
          </w:tcPr>
          <w:p w14:paraId="60C03B71" w14:textId="77777777" w:rsidR="003361C5" w:rsidRDefault="007D6929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88" w:tgtFrame="_blank" w:history="1">
              <w:r w:rsidR="003361C5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19</w:t>
              </w:r>
            </w:hyperlink>
          </w:p>
          <w:p w14:paraId="616F81D6" w14:textId="77777777" w:rsidR="003361C5" w:rsidRDefault="003361C5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  <w:p w14:paraId="792BF2EE" w14:textId="77777777" w:rsidR="003361C5" w:rsidRDefault="007D6929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89" w:tgtFrame="_blank" w:history="1">
              <w:r w:rsidR="003361C5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32</w:t>
              </w:r>
            </w:hyperlink>
          </w:p>
          <w:p w14:paraId="14FD5763" w14:textId="1C475F9E" w:rsidR="003361C5" w:rsidRPr="007053B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134" w:type="dxa"/>
            <w:vAlign w:val="center"/>
          </w:tcPr>
          <w:p w14:paraId="560E26D6" w14:textId="470E9588" w:rsidR="003361C5" w:rsidRPr="007053B9" w:rsidRDefault="008E6477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 w:rsidRPr="008E6477">
              <w:rPr>
                <w:rFonts w:asciiTheme="minorHAnsi" w:hAnsiTheme="minorHAnsi"/>
                <w:bCs/>
                <w:sz w:val="21"/>
                <w:szCs w:val="21"/>
              </w:rPr>
              <w:t>Candidate draft PACP</w:t>
            </w:r>
          </w:p>
        </w:tc>
        <w:tc>
          <w:tcPr>
            <w:tcW w:w="992" w:type="dxa"/>
            <w:vAlign w:val="center"/>
          </w:tcPr>
          <w:p w14:paraId="77F4D095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05F2D31A" w14:textId="77777777" w:rsidR="003361C5" w:rsidRPr="00413646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4F99405F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454751A1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2404" w:type="dxa"/>
            <w:vAlign w:val="center"/>
          </w:tcPr>
          <w:p w14:paraId="5C137483" w14:textId="54F8594B" w:rsidR="003361C5" w:rsidRPr="00C55E92" w:rsidRDefault="00323ABD" w:rsidP="003361C5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 w:rsidRPr="00323ABD"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  <w:t>IAP (MOD)</w:t>
            </w:r>
          </w:p>
        </w:tc>
      </w:tr>
      <w:tr w:rsidR="003361C5" w:rsidRPr="004B4A36" w14:paraId="1162152D" w14:textId="77777777" w:rsidTr="009D5D14">
        <w:trPr>
          <w:trHeight w:val="360"/>
          <w:jc w:val="center"/>
        </w:trPr>
        <w:tc>
          <w:tcPr>
            <w:tcW w:w="846" w:type="dxa"/>
            <w:vAlign w:val="center"/>
          </w:tcPr>
          <w:p w14:paraId="3C996A3D" w14:textId="77777777" w:rsidR="003361C5" w:rsidRPr="00F424E3" w:rsidRDefault="003361C5" w:rsidP="003361C5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>
              <w:rPr>
                <w:sz w:val="21"/>
                <w:szCs w:val="21"/>
                <w:lang w:val="en-US"/>
              </w:rPr>
              <w:t>New</w:t>
            </w:r>
          </w:p>
        </w:tc>
        <w:tc>
          <w:tcPr>
            <w:tcW w:w="3833" w:type="dxa"/>
            <w:vAlign w:val="center"/>
          </w:tcPr>
          <w:p w14:paraId="648D6A91" w14:textId="732F11A6" w:rsidR="003361C5" w:rsidRPr="007053B9" w:rsidRDefault="003361C5" w:rsidP="009D5D14">
            <w:pPr>
              <w:pStyle w:val="Tabletext"/>
              <w:rPr>
                <w:sz w:val="21"/>
                <w:szCs w:val="21"/>
                <w:lang w:val="en-US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shd w:val="clear" w:color="auto" w:fill="FFFFFF"/>
              </w:rPr>
              <w:t>*Facilitating the use of ICT to flatten the curve on global pandemic such as COVID-19</w:t>
            </w:r>
          </w:p>
        </w:tc>
        <w:tc>
          <w:tcPr>
            <w:tcW w:w="708" w:type="dxa"/>
            <w:vAlign w:val="center"/>
          </w:tcPr>
          <w:p w14:paraId="203E36A9" w14:textId="23C1141F" w:rsidR="003361C5" w:rsidRPr="007053B9" w:rsidRDefault="003361C5" w:rsidP="003361C5">
            <w:pPr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>
              <w:rPr>
                <w:rFonts w:asciiTheme="minorHAnsi" w:hAnsiTheme="minorHAnsi" w:cs="Angsana New"/>
                <w:sz w:val="21"/>
                <w:szCs w:val="21"/>
                <w:lang w:bidi="th-TH"/>
              </w:rPr>
              <w:t>3</w:t>
            </w:r>
          </w:p>
        </w:tc>
        <w:tc>
          <w:tcPr>
            <w:tcW w:w="993" w:type="dxa"/>
            <w:vAlign w:val="center"/>
          </w:tcPr>
          <w:p w14:paraId="130DCCCB" w14:textId="77777777" w:rsidR="003361C5" w:rsidRDefault="007D6929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90" w:tgtFrame="_blank" w:history="1">
              <w:r w:rsidR="003361C5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23</w:t>
              </w:r>
            </w:hyperlink>
          </w:p>
          <w:p w14:paraId="0DC3C026" w14:textId="18C6CD11" w:rsidR="003361C5" w:rsidRDefault="003361C5" w:rsidP="003361C5">
            <w:pPr>
              <w:spacing w:before="60"/>
              <w:jc w:val="center"/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ADD)</w:t>
            </w:r>
          </w:p>
        </w:tc>
        <w:tc>
          <w:tcPr>
            <w:tcW w:w="1134" w:type="dxa"/>
            <w:vAlign w:val="center"/>
          </w:tcPr>
          <w:p w14:paraId="29AF219C" w14:textId="77777777" w:rsidR="003361C5" w:rsidRPr="007053B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3EA9332A" w14:textId="77777777" w:rsidR="003361C5" w:rsidRDefault="003361C5" w:rsidP="003361C5">
            <w:pPr>
              <w:spacing w:before="60"/>
              <w:jc w:val="center"/>
            </w:pPr>
          </w:p>
        </w:tc>
        <w:tc>
          <w:tcPr>
            <w:tcW w:w="1134" w:type="dxa"/>
            <w:vAlign w:val="center"/>
          </w:tcPr>
          <w:p w14:paraId="7C1CB5C2" w14:textId="77777777" w:rsidR="003361C5" w:rsidRDefault="003361C5" w:rsidP="003361C5">
            <w:pPr>
              <w:spacing w:before="60"/>
              <w:jc w:val="center"/>
            </w:pPr>
          </w:p>
        </w:tc>
        <w:tc>
          <w:tcPr>
            <w:tcW w:w="992" w:type="dxa"/>
            <w:vAlign w:val="center"/>
          </w:tcPr>
          <w:p w14:paraId="68887D79" w14:textId="6D1E6E1D" w:rsidR="003361C5" w:rsidRDefault="003361C5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57426A31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2404" w:type="dxa"/>
            <w:vAlign w:val="center"/>
          </w:tcPr>
          <w:p w14:paraId="29F0AE79" w14:textId="1DC128F2" w:rsidR="003361C5" w:rsidRPr="00261DD0" w:rsidRDefault="003361C5" w:rsidP="003361C5">
            <w:pPr>
              <w:spacing w:before="60"/>
              <w:rPr>
                <w:rFonts w:asciiTheme="minorHAnsi" w:hAnsiTheme="minorHAnsi"/>
                <w:sz w:val="21"/>
                <w:szCs w:val="21"/>
                <w:lang w:eastAsia="ko-KR"/>
              </w:rPr>
            </w:pPr>
            <w:r w:rsidRPr="00261DD0">
              <w:rPr>
                <w:rFonts w:asciiTheme="minorHAnsi" w:hAnsiTheme="minorHAnsi"/>
                <w:sz w:val="21"/>
                <w:szCs w:val="21"/>
                <w:lang w:eastAsia="ko-KR"/>
              </w:rPr>
              <w:t>* No draft text</w:t>
            </w:r>
          </w:p>
        </w:tc>
      </w:tr>
      <w:tr w:rsidR="003361C5" w:rsidRPr="004B4A36" w14:paraId="69D506BB" w14:textId="77777777" w:rsidTr="009D5D14">
        <w:trPr>
          <w:trHeight w:val="360"/>
          <w:jc w:val="center"/>
        </w:trPr>
        <w:tc>
          <w:tcPr>
            <w:tcW w:w="846" w:type="dxa"/>
            <w:vAlign w:val="center"/>
          </w:tcPr>
          <w:p w14:paraId="7AD3222E" w14:textId="77777777" w:rsidR="003361C5" w:rsidRDefault="003361C5" w:rsidP="003361C5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>
              <w:rPr>
                <w:sz w:val="21"/>
                <w:szCs w:val="21"/>
                <w:lang w:val="en-US"/>
              </w:rPr>
              <w:t>New</w:t>
            </w:r>
          </w:p>
        </w:tc>
        <w:tc>
          <w:tcPr>
            <w:tcW w:w="3833" w:type="dxa"/>
            <w:vAlign w:val="center"/>
          </w:tcPr>
          <w:p w14:paraId="10D33FD1" w14:textId="6FC50231" w:rsidR="003361C5" w:rsidRPr="00261DD0" w:rsidRDefault="003361C5" w:rsidP="009D5D14">
            <w:pPr>
              <w:pStyle w:val="Tabletext"/>
              <w:rPr>
                <w:rFonts w:ascii="Arial" w:hAnsi="Arial" w:cs="Arial"/>
                <w:b/>
                <w:bCs/>
                <w:color w:val="000000"/>
                <w:sz w:val="18"/>
                <w:szCs w:val="18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shd w:val="clear" w:color="auto" w:fill="FFFFFF"/>
              </w:rPr>
              <w:t>*Strengthening ITU-T Standardization Activities using AI Technologies including Machine and Deep Learning</w:t>
            </w:r>
          </w:p>
        </w:tc>
        <w:tc>
          <w:tcPr>
            <w:tcW w:w="708" w:type="dxa"/>
            <w:vAlign w:val="center"/>
          </w:tcPr>
          <w:p w14:paraId="1343E735" w14:textId="164C89CF" w:rsidR="003361C5" w:rsidRPr="007053B9" w:rsidRDefault="003361C5" w:rsidP="003361C5">
            <w:pPr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>
              <w:rPr>
                <w:rFonts w:asciiTheme="minorHAnsi" w:hAnsiTheme="minorHAnsi" w:cs="Angsana New"/>
                <w:sz w:val="21"/>
                <w:szCs w:val="21"/>
                <w:lang w:bidi="th-TH"/>
              </w:rPr>
              <w:t>3</w:t>
            </w:r>
          </w:p>
        </w:tc>
        <w:tc>
          <w:tcPr>
            <w:tcW w:w="993" w:type="dxa"/>
            <w:vAlign w:val="center"/>
          </w:tcPr>
          <w:p w14:paraId="218F2449" w14:textId="77777777" w:rsidR="003361C5" w:rsidRDefault="007D6929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91" w:tgtFrame="_blank" w:history="1">
              <w:r w:rsidR="003361C5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24</w:t>
              </w:r>
            </w:hyperlink>
          </w:p>
          <w:p w14:paraId="2F098B29" w14:textId="7C28CAFC" w:rsidR="003361C5" w:rsidRDefault="003361C5" w:rsidP="003361C5">
            <w:pPr>
              <w:spacing w:before="60"/>
              <w:jc w:val="center"/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ADD)</w:t>
            </w:r>
          </w:p>
        </w:tc>
        <w:tc>
          <w:tcPr>
            <w:tcW w:w="1134" w:type="dxa"/>
            <w:vAlign w:val="center"/>
          </w:tcPr>
          <w:p w14:paraId="1C2C727F" w14:textId="77777777" w:rsidR="003361C5" w:rsidRPr="007053B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70313A5D" w14:textId="77777777" w:rsidR="003361C5" w:rsidRDefault="003361C5" w:rsidP="003361C5">
            <w:pPr>
              <w:spacing w:before="60"/>
              <w:jc w:val="center"/>
            </w:pPr>
          </w:p>
        </w:tc>
        <w:tc>
          <w:tcPr>
            <w:tcW w:w="1134" w:type="dxa"/>
            <w:vAlign w:val="center"/>
          </w:tcPr>
          <w:p w14:paraId="2B9905E3" w14:textId="77777777" w:rsidR="003361C5" w:rsidRDefault="003361C5" w:rsidP="003361C5">
            <w:pPr>
              <w:spacing w:before="60"/>
              <w:jc w:val="center"/>
            </w:pPr>
          </w:p>
        </w:tc>
        <w:tc>
          <w:tcPr>
            <w:tcW w:w="992" w:type="dxa"/>
            <w:vAlign w:val="center"/>
          </w:tcPr>
          <w:p w14:paraId="5A8247B4" w14:textId="43734C0A" w:rsidR="003361C5" w:rsidRDefault="003361C5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5305A1FA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2404" w:type="dxa"/>
            <w:vAlign w:val="center"/>
          </w:tcPr>
          <w:p w14:paraId="1A23C8A4" w14:textId="60F46BE7" w:rsidR="003361C5" w:rsidRPr="00F20802" w:rsidRDefault="003361C5" w:rsidP="003361C5">
            <w:pPr>
              <w:spacing w:before="60"/>
              <w:rPr>
                <w:rFonts w:asciiTheme="minorHAnsi" w:hAnsiTheme="minorHAnsi"/>
                <w:sz w:val="21"/>
                <w:szCs w:val="21"/>
                <w:u w:val="single"/>
                <w:lang w:eastAsia="ko-KR"/>
              </w:rPr>
            </w:pPr>
            <w:r w:rsidRPr="00261DD0">
              <w:rPr>
                <w:rFonts w:asciiTheme="minorHAnsi" w:hAnsiTheme="minorHAnsi"/>
                <w:sz w:val="21"/>
                <w:szCs w:val="21"/>
                <w:lang w:eastAsia="ko-KR"/>
              </w:rPr>
              <w:t>* No draft text</w:t>
            </w:r>
          </w:p>
        </w:tc>
      </w:tr>
      <w:tr w:rsidR="003361C5" w:rsidRPr="004B4A36" w14:paraId="3749EAA2" w14:textId="77777777" w:rsidTr="009D5D14">
        <w:trPr>
          <w:trHeight w:val="360"/>
          <w:jc w:val="center"/>
        </w:trPr>
        <w:tc>
          <w:tcPr>
            <w:tcW w:w="846" w:type="dxa"/>
            <w:vAlign w:val="center"/>
          </w:tcPr>
          <w:p w14:paraId="2C7014E4" w14:textId="77777777" w:rsidR="003361C5" w:rsidRPr="00F424E3" w:rsidRDefault="003361C5" w:rsidP="003361C5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>
              <w:rPr>
                <w:sz w:val="21"/>
                <w:szCs w:val="21"/>
                <w:lang w:val="en-US"/>
              </w:rPr>
              <w:lastRenderedPageBreak/>
              <w:t>New</w:t>
            </w:r>
          </w:p>
        </w:tc>
        <w:tc>
          <w:tcPr>
            <w:tcW w:w="3833" w:type="dxa"/>
            <w:vAlign w:val="center"/>
          </w:tcPr>
          <w:p w14:paraId="62DE4A50" w14:textId="5D91073B" w:rsidR="003361C5" w:rsidRPr="007053B9" w:rsidRDefault="003361C5" w:rsidP="009D5D14">
            <w:pPr>
              <w:pStyle w:val="Tabletext"/>
              <w:rPr>
                <w:sz w:val="21"/>
                <w:szCs w:val="21"/>
                <w:lang w:val="en-US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shd w:val="clear" w:color="auto" w:fill="FFFFFF"/>
              </w:rPr>
              <w:t>Enhancing the Standardization of Machine Vision</w:t>
            </w:r>
          </w:p>
        </w:tc>
        <w:tc>
          <w:tcPr>
            <w:tcW w:w="708" w:type="dxa"/>
            <w:vAlign w:val="center"/>
          </w:tcPr>
          <w:p w14:paraId="04D5D6F4" w14:textId="059F29BF" w:rsidR="003361C5" w:rsidRPr="007053B9" w:rsidRDefault="003361C5" w:rsidP="003361C5">
            <w:pPr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>
              <w:rPr>
                <w:rFonts w:asciiTheme="minorHAnsi" w:hAnsiTheme="minorHAnsi" w:cs="Angsana New"/>
                <w:sz w:val="21"/>
                <w:szCs w:val="21"/>
                <w:lang w:bidi="th-TH"/>
              </w:rPr>
              <w:t>3</w:t>
            </w:r>
          </w:p>
        </w:tc>
        <w:tc>
          <w:tcPr>
            <w:tcW w:w="993" w:type="dxa"/>
            <w:vAlign w:val="center"/>
          </w:tcPr>
          <w:p w14:paraId="15139754" w14:textId="77777777" w:rsidR="003361C5" w:rsidRDefault="007D6929" w:rsidP="003361C5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92" w:tgtFrame="_blank" w:history="1">
              <w:r w:rsidR="003361C5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33</w:t>
              </w:r>
            </w:hyperlink>
          </w:p>
          <w:p w14:paraId="1AA3F3BC" w14:textId="5C556845" w:rsidR="003361C5" w:rsidRDefault="003361C5" w:rsidP="003361C5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ADD)</w:t>
            </w:r>
          </w:p>
        </w:tc>
        <w:tc>
          <w:tcPr>
            <w:tcW w:w="1134" w:type="dxa"/>
            <w:vAlign w:val="center"/>
          </w:tcPr>
          <w:p w14:paraId="1ECA2367" w14:textId="158B54C1" w:rsidR="003361C5" w:rsidRPr="007053B9" w:rsidRDefault="008E6477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  <w:r w:rsidRPr="008E6477">
              <w:rPr>
                <w:rFonts w:asciiTheme="minorHAnsi" w:hAnsiTheme="minorHAnsi"/>
                <w:bCs/>
                <w:sz w:val="21"/>
                <w:szCs w:val="21"/>
              </w:rPr>
              <w:t>Candidate draft PACP</w:t>
            </w:r>
          </w:p>
        </w:tc>
        <w:tc>
          <w:tcPr>
            <w:tcW w:w="992" w:type="dxa"/>
            <w:vAlign w:val="center"/>
          </w:tcPr>
          <w:p w14:paraId="4BBCF16C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2A868F42" w14:textId="77777777" w:rsidR="003361C5" w:rsidRPr="00413646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07329459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3A71C4BE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2404" w:type="dxa"/>
            <w:vAlign w:val="center"/>
          </w:tcPr>
          <w:p w14:paraId="39957F85" w14:textId="756ABE5E" w:rsidR="003361C5" w:rsidRPr="00C55E92" w:rsidRDefault="003361C5" w:rsidP="003361C5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eastAsia="ko-KR" w:bidi="th-TH"/>
              </w:rPr>
            </w:pPr>
          </w:p>
        </w:tc>
      </w:tr>
      <w:tr w:rsidR="003361C5" w:rsidRPr="004B4A36" w14:paraId="42AC5D4C" w14:textId="77777777" w:rsidTr="009D5D14">
        <w:trPr>
          <w:trHeight w:val="360"/>
          <w:jc w:val="center"/>
        </w:trPr>
        <w:tc>
          <w:tcPr>
            <w:tcW w:w="846" w:type="dxa"/>
            <w:vAlign w:val="center"/>
          </w:tcPr>
          <w:p w14:paraId="29BB101C" w14:textId="77777777" w:rsidR="003361C5" w:rsidRDefault="003361C5" w:rsidP="003361C5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>
              <w:rPr>
                <w:sz w:val="21"/>
                <w:szCs w:val="21"/>
                <w:lang w:val="en-US"/>
              </w:rPr>
              <w:t>New</w:t>
            </w:r>
          </w:p>
        </w:tc>
        <w:tc>
          <w:tcPr>
            <w:tcW w:w="3833" w:type="dxa"/>
            <w:vAlign w:val="center"/>
          </w:tcPr>
          <w:p w14:paraId="0BCBA5EE" w14:textId="77777777" w:rsidR="00323ABD" w:rsidRPr="00323ABD" w:rsidRDefault="00323ABD" w:rsidP="009D5D14">
            <w:pPr>
              <w:pStyle w:val="Tabletext"/>
              <w:rPr>
                <w:sz w:val="21"/>
                <w:szCs w:val="21"/>
                <w:lang w:val="en-US"/>
              </w:rPr>
            </w:pPr>
            <w:r w:rsidRPr="00323ABD">
              <w:rPr>
                <w:sz w:val="21"/>
                <w:szCs w:val="21"/>
                <w:lang w:val="en-US"/>
              </w:rPr>
              <w:t>Towards a more effective, efficient, fit for purpose, and inclusive ITU</w:t>
            </w:r>
          </w:p>
          <w:p w14:paraId="0865D20D" w14:textId="1EA95E39" w:rsidR="003361C5" w:rsidRPr="007053B9" w:rsidRDefault="00323ABD" w:rsidP="009D5D14">
            <w:pPr>
              <w:pStyle w:val="Tabletext"/>
              <w:rPr>
                <w:sz w:val="21"/>
                <w:szCs w:val="21"/>
                <w:lang w:val="en-US"/>
              </w:rPr>
            </w:pPr>
            <w:r w:rsidRPr="00323ABD">
              <w:rPr>
                <w:sz w:val="21"/>
                <w:szCs w:val="21"/>
                <w:lang w:val="en-US"/>
              </w:rPr>
              <w:t>Standardization</w:t>
            </w:r>
          </w:p>
        </w:tc>
        <w:tc>
          <w:tcPr>
            <w:tcW w:w="708" w:type="dxa"/>
            <w:vAlign w:val="center"/>
          </w:tcPr>
          <w:p w14:paraId="4537E1F6" w14:textId="77777777" w:rsidR="003361C5" w:rsidRPr="007053B9" w:rsidRDefault="003361C5" w:rsidP="003361C5">
            <w:pPr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993" w:type="dxa"/>
            <w:vAlign w:val="center"/>
          </w:tcPr>
          <w:p w14:paraId="0BE47EC6" w14:textId="77777777" w:rsidR="003361C5" w:rsidRDefault="003361C5" w:rsidP="003361C5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1134" w:type="dxa"/>
            <w:vAlign w:val="center"/>
          </w:tcPr>
          <w:p w14:paraId="57E034B1" w14:textId="77777777" w:rsidR="003361C5" w:rsidRPr="007053B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4F523E12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2124153A" w14:textId="77777777" w:rsidR="003361C5" w:rsidRPr="00413646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004F2000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768B4FE0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2404" w:type="dxa"/>
            <w:vAlign w:val="center"/>
          </w:tcPr>
          <w:p w14:paraId="59844733" w14:textId="31033299" w:rsidR="003361C5" w:rsidRDefault="00323ABD" w:rsidP="003361C5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eastAsia="ko-KR" w:bidi="th-TH"/>
              </w:rPr>
            </w:pPr>
            <w:r>
              <w:rPr>
                <w:rFonts w:asciiTheme="minorHAnsi" w:hAnsiTheme="minorHAnsi" w:cs="Angsana New"/>
                <w:sz w:val="21"/>
                <w:szCs w:val="21"/>
                <w:lang w:bidi="th-TH"/>
              </w:rPr>
              <w:t>IAP (ADD)</w:t>
            </w:r>
          </w:p>
        </w:tc>
      </w:tr>
      <w:tr w:rsidR="003361C5" w:rsidRPr="004B4A36" w14:paraId="1CD28655" w14:textId="77777777" w:rsidTr="009D5D14">
        <w:trPr>
          <w:trHeight w:val="360"/>
          <w:jc w:val="center"/>
        </w:trPr>
        <w:tc>
          <w:tcPr>
            <w:tcW w:w="846" w:type="dxa"/>
            <w:vAlign w:val="center"/>
          </w:tcPr>
          <w:p w14:paraId="69840A6B" w14:textId="77777777" w:rsidR="003361C5" w:rsidRDefault="003361C5" w:rsidP="003361C5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>
              <w:rPr>
                <w:sz w:val="21"/>
                <w:szCs w:val="21"/>
                <w:lang w:val="en-US"/>
              </w:rPr>
              <w:t>New</w:t>
            </w:r>
          </w:p>
        </w:tc>
        <w:tc>
          <w:tcPr>
            <w:tcW w:w="3833" w:type="dxa"/>
            <w:vAlign w:val="center"/>
          </w:tcPr>
          <w:p w14:paraId="09909499" w14:textId="0876ED13" w:rsidR="003361C5" w:rsidRPr="007053B9" w:rsidRDefault="00323ABD" w:rsidP="009D5D14">
            <w:pPr>
              <w:pStyle w:val="Tabletext"/>
              <w:rPr>
                <w:sz w:val="21"/>
                <w:szCs w:val="21"/>
                <w:lang w:val="en-US"/>
              </w:rPr>
            </w:pPr>
            <w:r w:rsidRPr="00323ABD">
              <w:rPr>
                <w:sz w:val="21"/>
                <w:szCs w:val="21"/>
                <w:lang w:val="en-US"/>
              </w:rPr>
              <w:t>Importance of industry engagement in the work of the ITU-T</w:t>
            </w:r>
          </w:p>
        </w:tc>
        <w:tc>
          <w:tcPr>
            <w:tcW w:w="708" w:type="dxa"/>
            <w:vAlign w:val="center"/>
          </w:tcPr>
          <w:p w14:paraId="0AA17060" w14:textId="77777777" w:rsidR="003361C5" w:rsidRPr="007053B9" w:rsidRDefault="003361C5" w:rsidP="003361C5">
            <w:pPr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993" w:type="dxa"/>
            <w:vAlign w:val="center"/>
          </w:tcPr>
          <w:p w14:paraId="6E60CE97" w14:textId="77777777" w:rsidR="003361C5" w:rsidRDefault="003361C5" w:rsidP="003361C5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1134" w:type="dxa"/>
            <w:vAlign w:val="center"/>
          </w:tcPr>
          <w:p w14:paraId="12E26E25" w14:textId="77777777" w:rsidR="003361C5" w:rsidRPr="007053B9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13A83B84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37FFE1AA" w14:textId="77777777" w:rsidR="003361C5" w:rsidRPr="00413646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992" w:type="dxa"/>
            <w:vAlign w:val="center"/>
          </w:tcPr>
          <w:p w14:paraId="6E80FEC3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34" w:type="dxa"/>
            <w:vAlign w:val="center"/>
          </w:tcPr>
          <w:p w14:paraId="65BA6E08" w14:textId="77777777" w:rsidR="003361C5" w:rsidRPr="00E21730" w:rsidRDefault="003361C5" w:rsidP="003361C5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2404" w:type="dxa"/>
            <w:vAlign w:val="center"/>
          </w:tcPr>
          <w:p w14:paraId="3C1C1807" w14:textId="4B6DE4DF" w:rsidR="003361C5" w:rsidRPr="00323ABD" w:rsidRDefault="00323ABD" w:rsidP="003361C5">
            <w:pPr>
              <w:spacing w:before="60"/>
              <w:rPr>
                <w:rFonts w:asciiTheme="minorHAnsi" w:hAnsiTheme="minorHAnsi" w:cs="Angsana New"/>
                <w:sz w:val="21"/>
                <w:szCs w:val="21"/>
                <w:u w:val="single"/>
                <w:lang w:eastAsia="ko-KR" w:bidi="th-TH"/>
              </w:rPr>
            </w:pPr>
            <w:r w:rsidRPr="00323ABD"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  <w:t>IAP (ADD)</w:t>
            </w:r>
          </w:p>
        </w:tc>
      </w:tr>
    </w:tbl>
    <w:p w14:paraId="22904EA1" w14:textId="77777777" w:rsidR="00F424E3" w:rsidRDefault="00F424E3" w:rsidP="00FA31FD"/>
    <w:p w14:paraId="152545B1" w14:textId="1FA50308" w:rsidR="006D6444" w:rsidRDefault="006D6444" w:rsidP="00A61940">
      <w:pPr>
        <w:spacing w:after="160" w:line="259" w:lineRule="auto"/>
      </w:pPr>
    </w:p>
    <w:p w14:paraId="18721E21" w14:textId="6CFA91C1" w:rsidR="00261DD0" w:rsidRDefault="00261DD0" w:rsidP="00A61940">
      <w:pPr>
        <w:spacing w:after="160" w:line="259" w:lineRule="auto"/>
      </w:pPr>
    </w:p>
    <w:p w14:paraId="6F66A745" w14:textId="3170B4D0" w:rsidR="00261DD0" w:rsidRPr="007F4537" w:rsidRDefault="00261DD0" w:rsidP="00261DD0">
      <w:pPr>
        <w:rPr>
          <w:b/>
        </w:rPr>
      </w:pPr>
      <w:r>
        <w:rPr>
          <w:b/>
        </w:rPr>
        <w:t xml:space="preserve">2. APT-WTSA A-series Recommendation Tracking Table </w:t>
      </w:r>
    </w:p>
    <w:p w14:paraId="502BFDB3" w14:textId="77777777" w:rsidR="00261DD0" w:rsidRDefault="00261DD0" w:rsidP="00261DD0"/>
    <w:tbl>
      <w:tblPr>
        <w:tblStyle w:val="TableGrid"/>
        <w:tblW w:w="14301" w:type="dxa"/>
        <w:jc w:val="center"/>
        <w:tblLayout w:type="fixed"/>
        <w:tblLook w:val="04A0" w:firstRow="1" w:lastRow="0" w:firstColumn="1" w:lastColumn="0" w:noHBand="0" w:noVBand="1"/>
      </w:tblPr>
      <w:tblGrid>
        <w:gridCol w:w="891"/>
        <w:gridCol w:w="3845"/>
        <w:gridCol w:w="720"/>
        <w:gridCol w:w="1065"/>
        <w:gridCol w:w="1120"/>
        <w:gridCol w:w="1006"/>
        <w:gridCol w:w="1064"/>
        <w:gridCol w:w="1080"/>
        <w:gridCol w:w="975"/>
        <w:gridCol w:w="2535"/>
      </w:tblGrid>
      <w:tr w:rsidR="00261DD0" w:rsidRPr="004B4A36" w14:paraId="44057AF7" w14:textId="77777777" w:rsidTr="00CB3EE1">
        <w:trPr>
          <w:trHeight w:val="241"/>
          <w:tblHeader/>
          <w:jc w:val="center"/>
        </w:trPr>
        <w:tc>
          <w:tcPr>
            <w:tcW w:w="891" w:type="dxa"/>
            <w:vMerge w:val="restart"/>
            <w:shd w:val="clear" w:color="auto" w:fill="D5DCE4" w:themeFill="text2" w:themeFillTint="33"/>
            <w:vAlign w:val="center"/>
          </w:tcPr>
          <w:p w14:paraId="42B08AC7" w14:textId="76C27A04" w:rsidR="00261DD0" w:rsidRPr="00E86F84" w:rsidRDefault="009D5D14" w:rsidP="00C07350">
            <w:pPr>
              <w:jc w:val="center"/>
              <w:rPr>
                <w:rFonts w:asciiTheme="minorHAnsi" w:hAnsiTheme="minorHAnsi"/>
                <w:b/>
                <w:bCs/>
                <w:sz w:val="21"/>
                <w:szCs w:val="21"/>
              </w:rPr>
            </w:pPr>
            <w:r>
              <w:rPr>
                <w:rFonts w:asciiTheme="minorHAnsi" w:hAnsiTheme="minorHAnsi"/>
                <w:b/>
                <w:bCs/>
                <w:sz w:val="21"/>
                <w:szCs w:val="21"/>
              </w:rPr>
              <w:t>Rec.</w:t>
            </w:r>
          </w:p>
        </w:tc>
        <w:tc>
          <w:tcPr>
            <w:tcW w:w="3845" w:type="dxa"/>
            <w:vMerge w:val="restart"/>
            <w:shd w:val="clear" w:color="auto" w:fill="D5DCE4" w:themeFill="text2" w:themeFillTint="33"/>
            <w:vAlign w:val="center"/>
          </w:tcPr>
          <w:p w14:paraId="09C8CA77" w14:textId="77777777" w:rsidR="00261DD0" w:rsidRPr="00E86F84" w:rsidRDefault="00261DD0" w:rsidP="00CB3EE1">
            <w:pPr>
              <w:jc w:val="center"/>
              <w:rPr>
                <w:rFonts w:asciiTheme="minorHAnsi" w:hAnsiTheme="minorHAnsi"/>
                <w:b/>
                <w:bCs/>
                <w:sz w:val="21"/>
                <w:szCs w:val="21"/>
              </w:rPr>
            </w:pPr>
            <w:r w:rsidRPr="00E86F84">
              <w:rPr>
                <w:rFonts w:asciiTheme="minorHAnsi" w:hAnsiTheme="minorHAnsi"/>
                <w:b/>
                <w:bCs/>
                <w:sz w:val="21"/>
                <w:szCs w:val="21"/>
              </w:rPr>
              <w:t>Title</w:t>
            </w:r>
          </w:p>
        </w:tc>
        <w:tc>
          <w:tcPr>
            <w:tcW w:w="720" w:type="dxa"/>
            <w:vMerge w:val="restart"/>
            <w:shd w:val="clear" w:color="auto" w:fill="D5DCE4" w:themeFill="text2" w:themeFillTint="33"/>
            <w:vAlign w:val="center"/>
          </w:tcPr>
          <w:p w14:paraId="770BE65B" w14:textId="77777777" w:rsidR="00261DD0" w:rsidRPr="004B4A36" w:rsidRDefault="00261DD0" w:rsidP="00C07350">
            <w:pPr>
              <w:jc w:val="center"/>
              <w:rPr>
                <w:rFonts w:asciiTheme="minorHAnsi" w:hAnsiTheme="minorHAnsi"/>
                <w:b/>
                <w:bCs/>
                <w:sz w:val="21"/>
                <w:szCs w:val="21"/>
              </w:rPr>
            </w:pPr>
            <w:r w:rsidRPr="004B4A36">
              <w:rPr>
                <w:rFonts w:asciiTheme="minorHAnsi" w:hAnsiTheme="minorHAnsi"/>
                <w:b/>
                <w:bCs/>
                <w:sz w:val="21"/>
                <w:szCs w:val="21"/>
              </w:rPr>
              <w:t>WG</w:t>
            </w:r>
          </w:p>
        </w:tc>
        <w:tc>
          <w:tcPr>
            <w:tcW w:w="2185" w:type="dxa"/>
            <w:gridSpan w:val="2"/>
            <w:shd w:val="clear" w:color="auto" w:fill="D5DCE4" w:themeFill="text2" w:themeFillTint="33"/>
            <w:vAlign w:val="center"/>
          </w:tcPr>
          <w:p w14:paraId="1E913AEE" w14:textId="77777777" w:rsidR="00261DD0" w:rsidRPr="00E21730" w:rsidRDefault="00261DD0" w:rsidP="00C07350">
            <w:pPr>
              <w:jc w:val="center"/>
              <w:rPr>
                <w:rFonts w:asciiTheme="minorHAnsi" w:hAnsiTheme="minorHAnsi"/>
                <w:b/>
                <w:bCs/>
                <w:sz w:val="21"/>
                <w:szCs w:val="21"/>
              </w:rPr>
            </w:pPr>
            <w:r>
              <w:rPr>
                <w:rFonts w:asciiTheme="minorHAnsi" w:hAnsiTheme="minorHAnsi"/>
                <w:b/>
                <w:bCs/>
                <w:sz w:val="21"/>
                <w:szCs w:val="21"/>
              </w:rPr>
              <w:t>WTSA20-2</w:t>
            </w:r>
          </w:p>
        </w:tc>
        <w:tc>
          <w:tcPr>
            <w:tcW w:w="2070" w:type="dxa"/>
            <w:gridSpan w:val="2"/>
            <w:shd w:val="clear" w:color="auto" w:fill="D5DCE4" w:themeFill="text2" w:themeFillTint="33"/>
            <w:vAlign w:val="center"/>
          </w:tcPr>
          <w:p w14:paraId="448E7854" w14:textId="77777777" w:rsidR="00261DD0" w:rsidRPr="00E21730" w:rsidRDefault="00261DD0" w:rsidP="00C07350">
            <w:pPr>
              <w:jc w:val="center"/>
              <w:rPr>
                <w:rFonts w:asciiTheme="minorHAnsi" w:hAnsiTheme="minorHAnsi"/>
                <w:b/>
                <w:bCs/>
                <w:sz w:val="21"/>
                <w:szCs w:val="21"/>
              </w:rPr>
            </w:pPr>
            <w:r>
              <w:rPr>
                <w:rFonts w:asciiTheme="minorHAnsi" w:hAnsiTheme="minorHAnsi"/>
                <w:b/>
                <w:bCs/>
                <w:sz w:val="21"/>
                <w:szCs w:val="21"/>
              </w:rPr>
              <w:t>WTSA20-3</w:t>
            </w:r>
          </w:p>
        </w:tc>
        <w:tc>
          <w:tcPr>
            <w:tcW w:w="2055" w:type="dxa"/>
            <w:gridSpan w:val="2"/>
            <w:shd w:val="clear" w:color="auto" w:fill="D5DCE4" w:themeFill="text2" w:themeFillTint="33"/>
            <w:vAlign w:val="center"/>
          </w:tcPr>
          <w:p w14:paraId="28AB0D60" w14:textId="77777777" w:rsidR="00261DD0" w:rsidRPr="00E21730" w:rsidRDefault="00261DD0" w:rsidP="00C07350">
            <w:pPr>
              <w:jc w:val="center"/>
              <w:rPr>
                <w:rFonts w:asciiTheme="minorHAnsi" w:hAnsiTheme="minorHAnsi"/>
                <w:b/>
                <w:bCs/>
                <w:sz w:val="21"/>
                <w:szCs w:val="21"/>
              </w:rPr>
            </w:pPr>
            <w:r>
              <w:rPr>
                <w:rFonts w:asciiTheme="minorHAnsi" w:hAnsiTheme="minorHAnsi"/>
                <w:b/>
                <w:bCs/>
                <w:sz w:val="21"/>
                <w:szCs w:val="21"/>
              </w:rPr>
              <w:t>WTSA20-4</w:t>
            </w:r>
          </w:p>
        </w:tc>
        <w:tc>
          <w:tcPr>
            <w:tcW w:w="2535" w:type="dxa"/>
            <w:vMerge w:val="restart"/>
            <w:shd w:val="clear" w:color="auto" w:fill="D5DCE4" w:themeFill="text2" w:themeFillTint="33"/>
            <w:vAlign w:val="center"/>
          </w:tcPr>
          <w:p w14:paraId="452CF411" w14:textId="77777777" w:rsidR="00261DD0" w:rsidRDefault="00261DD0" w:rsidP="00C07350">
            <w:pPr>
              <w:jc w:val="center"/>
              <w:rPr>
                <w:rFonts w:asciiTheme="minorHAnsi" w:hAnsiTheme="minorHAnsi"/>
                <w:b/>
                <w:bCs/>
                <w:sz w:val="21"/>
                <w:szCs w:val="21"/>
              </w:rPr>
            </w:pPr>
            <w:r w:rsidRPr="00C55E92">
              <w:rPr>
                <w:rFonts w:asciiTheme="minorHAnsi" w:hAnsiTheme="minorHAnsi"/>
                <w:b/>
                <w:bCs/>
                <w:sz w:val="21"/>
                <w:szCs w:val="21"/>
              </w:rPr>
              <w:t>Remarks</w:t>
            </w:r>
          </w:p>
          <w:p w14:paraId="689C01FF" w14:textId="77777777" w:rsidR="00261DD0" w:rsidRPr="00C55E92" w:rsidRDefault="00261DD0" w:rsidP="00C07350">
            <w:pPr>
              <w:jc w:val="center"/>
              <w:rPr>
                <w:rFonts w:asciiTheme="minorHAnsi" w:hAnsiTheme="minorHAnsi"/>
                <w:b/>
                <w:bCs/>
                <w:sz w:val="21"/>
                <w:szCs w:val="21"/>
              </w:rPr>
            </w:pPr>
            <w:r w:rsidRPr="00284E26">
              <w:rPr>
                <w:rFonts w:asciiTheme="minorHAnsi" w:hAnsiTheme="minorHAnsi"/>
                <w:bCs/>
                <w:i/>
                <w:sz w:val="21"/>
                <w:szCs w:val="21"/>
              </w:rPr>
              <w:t>“___” means draft</w:t>
            </w:r>
          </w:p>
        </w:tc>
      </w:tr>
      <w:tr w:rsidR="00261DD0" w:rsidRPr="004B4A36" w14:paraId="6B2A4117" w14:textId="77777777" w:rsidTr="00CB3EE1">
        <w:trPr>
          <w:trHeight w:val="241"/>
          <w:tblHeader/>
          <w:jc w:val="center"/>
        </w:trPr>
        <w:tc>
          <w:tcPr>
            <w:tcW w:w="891" w:type="dxa"/>
            <w:vMerge/>
            <w:shd w:val="clear" w:color="auto" w:fill="D5DCE4" w:themeFill="text2" w:themeFillTint="33"/>
            <w:vAlign w:val="center"/>
          </w:tcPr>
          <w:p w14:paraId="214B1BB7" w14:textId="77777777" w:rsidR="00261DD0" w:rsidRPr="00E86F84" w:rsidRDefault="00261DD0" w:rsidP="00C07350">
            <w:pPr>
              <w:jc w:val="center"/>
              <w:rPr>
                <w:rFonts w:asciiTheme="minorHAnsi" w:hAnsiTheme="minorHAnsi"/>
                <w:b/>
                <w:bCs/>
                <w:sz w:val="21"/>
                <w:szCs w:val="21"/>
              </w:rPr>
            </w:pPr>
          </w:p>
        </w:tc>
        <w:tc>
          <w:tcPr>
            <w:tcW w:w="3845" w:type="dxa"/>
            <w:vMerge/>
            <w:shd w:val="clear" w:color="auto" w:fill="D5DCE4" w:themeFill="text2" w:themeFillTint="33"/>
            <w:vAlign w:val="center"/>
          </w:tcPr>
          <w:p w14:paraId="597307FB" w14:textId="77777777" w:rsidR="00261DD0" w:rsidRPr="00E86F84" w:rsidRDefault="00261DD0" w:rsidP="00CB3EE1">
            <w:pPr>
              <w:rPr>
                <w:rFonts w:asciiTheme="minorHAnsi" w:hAnsiTheme="minorHAnsi"/>
                <w:b/>
                <w:bCs/>
                <w:sz w:val="21"/>
                <w:szCs w:val="21"/>
              </w:rPr>
            </w:pPr>
          </w:p>
        </w:tc>
        <w:tc>
          <w:tcPr>
            <w:tcW w:w="720" w:type="dxa"/>
            <w:vMerge/>
            <w:shd w:val="clear" w:color="auto" w:fill="D5DCE4" w:themeFill="text2" w:themeFillTint="33"/>
            <w:vAlign w:val="center"/>
          </w:tcPr>
          <w:p w14:paraId="2D06137B" w14:textId="77777777" w:rsidR="00261DD0" w:rsidRPr="004B4A36" w:rsidRDefault="00261DD0" w:rsidP="00C07350">
            <w:pPr>
              <w:jc w:val="center"/>
              <w:rPr>
                <w:rFonts w:asciiTheme="minorHAnsi" w:hAnsiTheme="minorHAnsi"/>
                <w:b/>
                <w:bCs/>
                <w:sz w:val="21"/>
                <w:szCs w:val="21"/>
              </w:rPr>
            </w:pPr>
          </w:p>
        </w:tc>
        <w:tc>
          <w:tcPr>
            <w:tcW w:w="1065" w:type="dxa"/>
            <w:shd w:val="clear" w:color="auto" w:fill="D5DCE4" w:themeFill="text2" w:themeFillTint="33"/>
            <w:vAlign w:val="center"/>
          </w:tcPr>
          <w:p w14:paraId="5D2633B8" w14:textId="77777777" w:rsidR="00261DD0" w:rsidRPr="00E21730" w:rsidRDefault="00261DD0" w:rsidP="00C07350">
            <w:pPr>
              <w:pStyle w:val="Tablehead"/>
              <w:tabs>
                <w:tab w:val="clear" w:pos="284"/>
                <w:tab w:val="clear" w:pos="567"/>
                <w:tab w:val="clear" w:pos="851"/>
                <w:tab w:val="clear" w:pos="1134"/>
                <w:tab w:val="clear" w:pos="1418"/>
                <w:tab w:val="clear" w:pos="1701"/>
                <w:tab w:val="clear" w:pos="1985"/>
              </w:tabs>
              <w:ind w:right="-88"/>
              <w:rPr>
                <w:rFonts w:asciiTheme="minorHAnsi" w:eastAsiaTheme="minorEastAsia" w:hAnsiTheme="minorHAnsi"/>
                <w:sz w:val="21"/>
                <w:szCs w:val="21"/>
                <w:lang w:eastAsia="ja-JP"/>
              </w:rPr>
            </w:pPr>
            <w:r w:rsidRPr="00E21730">
              <w:rPr>
                <w:rFonts w:asciiTheme="minorHAnsi" w:eastAsiaTheme="minorEastAsia" w:hAnsiTheme="minorHAnsi"/>
                <w:sz w:val="21"/>
                <w:szCs w:val="21"/>
                <w:lang w:eastAsia="ja-JP"/>
              </w:rPr>
              <w:t>INP. No.*</w:t>
            </w:r>
          </w:p>
        </w:tc>
        <w:tc>
          <w:tcPr>
            <w:tcW w:w="1120" w:type="dxa"/>
            <w:shd w:val="clear" w:color="auto" w:fill="D5DCE4" w:themeFill="text2" w:themeFillTint="33"/>
            <w:vAlign w:val="center"/>
          </w:tcPr>
          <w:p w14:paraId="1D9AF21D" w14:textId="77777777" w:rsidR="00261DD0" w:rsidRPr="00E21730" w:rsidRDefault="00261DD0" w:rsidP="00C07350">
            <w:pPr>
              <w:pStyle w:val="Tablehead"/>
              <w:tabs>
                <w:tab w:val="clear" w:pos="284"/>
                <w:tab w:val="clear" w:pos="567"/>
                <w:tab w:val="clear" w:pos="851"/>
                <w:tab w:val="clear" w:pos="1134"/>
                <w:tab w:val="clear" w:pos="1418"/>
                <w:tab w:val="clear" w:pos="1701"/>
                <w:tab w:val="clear" w:pos="1985"/>
              </w:tabs>
              <w:ind w:left="-128" w:right="-88"/>
              <w:rPr>
                <w:rFonts w:asciiTheme="minorHAnsi" w:eastAsiaTheme="minorEastAsia" w:hAnsiTheme="minorHAnsi"/>
                <w:sz w:val="21"/>
                <w:szCs w:val="21"/>
                <w:lang w:eastAsia="ja-JP"/>
              </w:rPr>
            </w:pPr>
            <w:r w:rsidRPr="00E21730">
              <w:rPr>
                <w:rFonts w:asciiTheme="minorHAnsi" w:eastAsiaTheme="minorEastAsia" w:hAnsiTheme="minorHAnsi"/>
                <w:sz w:val="21"/>
                <w:szCs w:val="21"/>
                <w:lang w:eastAsia="ja-JP"/>
              </w:rPr>
              <w:t>Outcomes</w:t>
            </w:r>
          </w:p>
        </w:tc>
        <w:tc>
          <w:tcPr>
            <w:tcW w:w="1006" w:type="dxa"/>
            <w:shd w:val="clear" w:color="auto" w:fill="D5DCE4" w:themeFill="text2" w:themeFillTint="33"/>
            <w:vAlign w:val="center"/>
          </w:tcPr>
          <w:p w14:paraId="5C46F4F6" w14:textId="77777777" w:rsidR="00261DD0" w:rsidRPr="00E21730" w:rsidRDefault="00261DD0" w:rsidP="00C07350">
            <w:pPr>
              <w:pStyle w:val="Tablehead"/>
              <w:tabs>
                <w:tab w:val="clear" w:pos="284"/>
                <w:tab w:val="clear" w:pos="567"/>
                <w:tab w:val="clear" w:pos="851"/>
                <w:tab w:val="clear" w:pos="1134"/>
                <w:tab w:val="clear" w:pos="1418"/>
                <w:tab w:val="clear" w:pos="1701"/>
                <w:tab w:val="clear" w:pos="1985"/>
              </w:tabs>
              <w:ind w:right="-88"/>
              <w:rPr>
                <w:rFonts w:asciiTheme="minorHAnsi" w:eastAsiaTheme="minorEastAsia" w:hAnsiTheme="minorHAnsi"/>
                <w:sz w:val="21"/>
                <w:szCs w:val="21"/>
                <w:lang w:eastAsia="ja-JP"/>
              </w:rPr>
            </w:pPr>
            <w:r w:rsidRPr="00E21730">
              <w:rPr>
                <w:rFonts w:asciiTheme="minorHAnsi" w:eastAsiaTheme="minorEastAsia" w:hAnsiTheme="minorHAnsi"/>
                <w:sz w:val="21"/>
                <w:szCs w:val="21"/>
                <w:lang w:eastAsia="ja-JP"/>
              </w:rPr>
              <w:t>INP. No.*</w:t>
            </w:r>
          </w:p>
        </w:tc>
        <w:tc>
          <w:tcPr>
            <w:tcW w:w="1064" w:type="dxa"/>
            <w:shd w:val="clear" w:color="auto" w:fill="D5DCE4" w:themeFill="text2" w:themeFillTint="33"/>
            <w:vAlign w:val="center"/>
          </w:tcPr>
          <w:p w14:paraId="29306493" w14:textId="77777777" w:rsidR="00261DD0" w:rsidRPr="00413646" w:rsidRDefault="00261DD0" w:rsidP="00C07350">
            <w:pPr>
              <w:pStyle w:val="Tablehead"/>
              <w:tabs>
                <w:tab w:val="clear" w:pos="284"/>
                <w:tab w:val="clear" w:pos="567"/>
                <w:tab w:val="clear" w:pos="851"/>
                <w:tab w:val="clear" w:pos="1134"/>
                <w:tab w:val="clear" w:pos="1418"/>
                <w:tab w:val="clear" w:pos="1701"/>
                <w:tab w:val="clear" w:pos="1985"/>
              </w:tabs>
              <w:ind w:left="-128" w:right="-88"/>
              <w:rPr>
                <w:rFonts w:asciiTheme="minorHAnsi" w:eastAsiaTheme="minorEastAsia" w:hAnsiTheme="minorHAnsi"/>
                <w:sz w:val="21"/>
                <w:szCs w:val="21"/>
                <w:lang w:eastAsia="ja-JP"/>
              </w:rPr>
            </w:pPr>
            <w:r w:rsidRPr="00413646">
              <w:rPr>
                <w:rFonts w:asciiTheme="minorHAnsi" w:eastAsiaTheme="minorEastAsia" w:hAnsiTheme="minorHAnsi"/>
                <w:sz w:val="21"/>
                <w:szCs w:val="21"/>
                <w:lang w:eastAsia="ja-JP"/>
              </w:rPr>
              <w:t>Outcomes</w:t>
            </w:r>
          </w:p>
        </w:tc>
        <w:tc>
          <w:tcPr>
            <w:tcW w:w="1080" w:type="dxa"/>
            <w:shd w:val="clear" w:color="auto" w:fill="D5DCE4" w:themeFill="text2" w:themeFillTint="33"/>
            <w:vAlign w:val="center"/>
          </w:tcPr>
          <w:p w14:paraId="408F21C3" w14:textId="77777777" w:rsidR="00261DD0" w:rsidRPr="00413646" w:rsidRDefault="00261DD0" w:rsidP="00C07350">
            <w:pPr>
              <w:pStyle w:val="Tablehead"/>
              <w:tabs>
                <w:tab w:val="clear" w:pos="284"/>
                <w:tab w:val="clear" w:pos="567"/>
                <w:tab w:val="clear" w:pos="851"/>
                <w:tab w:val="clear" w:pos="1134"/>
                <w:tab w:val="clear" w:pos="1418"/>
                <w:tab w:val="clear" w:pos="1701"/>
                <w:tab w:val="clear" w:pos="1985"/>
              </w:tabs>
              <w:ind w:right="-88"/>
              <w:rPr>
                <w:rFonts w:asciiTheme="minorHAnsi" w:eastAsiaTheme="minorEastAsia" w:hAnsiTheme="minorHAnsi"/>
                <w:sz w:val="21"/>
                <w:szCs w:val="21"/>
                <w:lang w:eastAsia="ja-JP"/>
              </w:rPr>
            </w:pPr>
            <w:r w:rsidRPr="00413646">
              <w:rPr>
                <w:rFonts w:asciiTheme="minorHAnsi" w:eastAsiaTheme="minorEastAsia" w:hAnsiTheme="minorHAnsi"/>
                <w:sz w:val="21"/>
                <w:szCs w:val="21"/>
                <w:lang w:eastAsia="ja-JP"/>
              </w:rPr>
              <w:t>INP. No.*</w:t>
            </w:r>
          </w:p>
        </w:tc>
        <w:tc>
          <w:tcPr>
            <w:tcW w:w="975" w:type="dxa"/>
            <w:shd w:val="clear" w:color="auto" w:fill="D5DCE4" w:themeFill="text2" w:themeFillTint="33"/>
            <w:vAlign w:val="center"/>
          </w:tcPr>
          <w:p w14:paraId="4E0EFED2" w14:textId="77777777" w:rsidR="00261DD0" w:rsidRPr="00E21730" w:rsidRDefault="00261DD0" w:rsidP="00C07350">
            <w:pPr>
              <w:pStyle w:val="Tablehead"/>
              <w:tabs>
                <w:tab w:val="clear" w:pos="284"/>
                <w:tab w:val="clear" w:pos="567"/>
                <w:tab w:val="clear" w:pos="851"/>
                <w:tab w:val="clear" w:pos="1134"/>
                <w:tab w:val="clear" w:pos="1418"/>
                <w:tab w:val="clear" w:pos="1701"/>
                <w:tab w:val="clear" w:pos="1985"/>
              </w:tabs>
              <w:ind w:left="-128" w:right="-88"/>
              <w:rPr>
                <w:rFonts w:asciiTheme="minorHAnsi" w:eastAsiaTheme="minorEastAsia" w:hAnsiTheme="minorHAnsi"/>
                <w:sz w:val="21"/>
                <w:szCs w:val="21"/>
                <w:lang w:eastAsia="ja-JP"/>
              </w:rPr>
            </w:pPr>
            <w:r w:rsidRPr="00E21730">
              <w:rPr>
                <w:rFonts w:asciiTheme="minorHAnsi" w:eastAsiaTheme="minorEastAsia" w:hAnsiTheme="minorHAnsi"/>
                <w:sz w:val="21"/>
                <w:szCs w:val="21"/>
                <w:lang w:eastAsia="ja-JP"/>
              </w:rPr>
              <w:t>Outcomes</w:t>
            </w:r>
          </w:p>
        </w:tc>
        <w:tc>
          <w:tcPr>
            <w:tcW w:w="2535" w:type="dxa"/>
            <w:vMerge/>
            <w:shd w:val="clear" w:color="auto" w:fill="D5DCE4" w:themeFill="text2" w:themeFillTint="33"/>
            <w:vAlign w:val="center"/>
          </w:tcPr>
          <w:p w14:paraId="305294FB" w14:textId="77777777" w:rsidR="00261DD0" w:rsidRPr="00C55E92" w:rsidRDefault="00261DD0" w:rsidP="00C07350">
            <w:pPr>
              <w:keepNext/>
              <w:keepLines/>
              <w:spacing w:before="480"/>
              <w:outlineLvl w:val="0"/>
              <w:rPr>
                <w:rFonts w:asciiTheme="minorHAnsi" w:hAnsiTheme="minorHAnsi"/>
                <w:b/>
                <w:bCs/>
                <w:sz w:val="21"/>
                <w:szCs w:val="21"/>
              </w:rPr>
            </w:pPr>
          </w:p>
        </w:tc>
      </w:tr>
      <w:tr w:rsidR="00261DD0" w:rsidRPr="004B4A36" w14:paraId="320BC7CE" w14:textId="77777777" w:rsidTr="00CB3EE1">
        <w:trPr>
          <w:trHeight w:val="360"/>
          <w:jc w:val="center"/>
        </w:trPr>
        <w:tc>
          <w:tcPr>
            <w:tcW w:w="891" w:type="dxa"/>
            <w:vAlign w:val="center"/>
          </w:tcPr>
          <w:p w14:paraId="4F0FFC60" w14:textId="25FEBC47" w:rsidR="00261DD0" w:rsidRPr="00F424E3" w:rsidRDefault="00261DD0" w:rsidP="00C07350">
            <w:pPr>
              <w:pStyle w:val="Tabletext"/>
              <w:jc w:val="center"/>
              <w:rPr>
                <w:sz w:val="21"/>
                <w:szCs w:val="21"/>
                <w:lang w:val="fr-FR"/>
              </w:rPr>
            </w:pPr>
            <w:r>
              <w:rPr>
                <w:sz w:val="21"/>
                <w:szCs w:val="21"/>
                <w:lang w:val="fr-FR"/>
              </w:rPr>
              <w:t>A.1</w:t>
            </w:r>
          </w:p>
        </w:tc>
        <w:tc>
          <w:tcPr>
            <w:tcW w:w="3845" w:type="dxa"/>
            <w:vAlign w:val="center"/>
          </w:tcPr>
          <w:p w14:paraId="3351D3CE" w14:textId="750C6861" w:rsidR="00261DD0" w:rsidRPr="00261DD0" w:rsidRDefault="00261DD0" w:rsidP="00CB3EE1">
            <w:pPr>
              <w:pStyle w:val="Tabletext"/>
              <w:rPr>
                <w:sz w:val="21"/>
                <w:szCs w:val="21"/>
              </w:rPr>
            </w:pPr>
            <w:r w:rsidRPr="00261DD0">
              <w:rPr>
                <w:sz w:val="21"/>
                <w:szCs w:val="21"/>
                <w:lang w:val="en-US"/>
              </w:rPr>
              <w:t>Working methods for study groups of the ITU Telecommunication Standardization Sector</w:t>
            </w:r>
          </w:p>
        </w:tc>
        <w:tc>
          <w:tcPr>
            <w:tcW w:w="720" w:type="dxa"/>
            <w:vAlign w:val="center"/>
          </w:tcPr>
          <w:p w14:paraId="65375303" w14:textId="59D1C369" w:rsidR="00261DD0" w:rsidRPr="004B4A36" w:rsidRDefault="004C3788" w:rsidP="00C07350">
            <w:pPr>
              <w:spacing w:before="60"/>
              <w:jc w:val="center"/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>1</w:t>
            </w:r>
          </w:p>
        </w:tc>
        <w:tc>
          <w:tcPr>
            <w:tcW w:w="1065" w:type="dxa"/>
            <w:vAlign w:val="center"/>
          </w:tcPr>
          <w:p w14:paraId="604B4669" w14:textId="77777777" w:rsidR="00261DD0" w:rsidRDefault="007D6929" w:rsidP="00C07350">
            <w:pPr>
              <w:spacing w:before="60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hyperlink r:id="rId93" w:tgtFrame="_blank" w:history="1">
              <w:r w:rsidR="005F49CB">
                <w:rPr>
                  <w:rStyle w:val="Hyperlink"/>
                  <w:rFonts w:ascii="Arial" w:hAnsi="Arial" w:cs="Arial"/>
                  <w:color w:val="095E54"/>
                  <w:sz w:val="18"/>
                  <w:szCs w:val="18"/>
                </w:rPr>
                <w:t>INP-27</w:t>
              </w:r>
            </w:hyperlink>
          </w:p>
          <w:p w14:paraId="26887D30" w14:textId="5AE5AB61" w:rsidR="005F49CB" w:rsidRPr="00E21730" w:rsidRDefault="005F49CB" w:rsidP="00C07350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MOD)</w:t>
            </w:r>
          </w:p>
        </w:tc>
        <w:tc>
          <w:tcPr>
            <w:tcW w:w="1120" w:type="dxa"/>
            <w:vAlign w:val="center"/>
          </w:tcPr>
          <w:p w14:paraId="5D374FB6" w14:textId="32B3AB07" w:rsidR="00261DD0" w:rsidRPr="008E6477" w:rsidRDefault="008E6477" w:rsidP="00C07350">
            <w:pPr>
              <w:spacing w:before="60"/>
              <w:jc w:val="center"/>
              <w:rPr>
                <w:rFonts w:asciiTheme="minorHAnsi" w:hAnsiTheme="minorHAnsi"/>
                <w:bCs/>
                <w:sz w:val="21"/>
                <w:szCs w:val="21"/>
              </w:rPr>
            </w:pPr>
            <w:r w:rsidRPr="008E6477">
              <w:rPr>
                <w:rFonts w:asciiTheme="minorHAnsi" w:hAnsiTheme="minorHAnsi"/>
                <w:bCs/>
                <w:sz w:val="21"/>
                <w:szCs w:val="21"/>
              </w:rPr>
              <w:t>Candidate draft PACP</w:t>
            </w:r>
          </w:p>
        </w:tc>
        <w:tc>
          <w:tcPr>
            <w:tcW w:w="1006" w:type="dxa"/>
            <w:vAlign w:val="center"/>
          </w:tcPr>
          <w:p w14:paraId="2DF9D894" w14:textId="77777777" w:rsidR="00261DD0" w:rsidRPr="00E21730" w:rsidRDefault="00261DD0" w:rsidP="00C07350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1064" w:type="dxa"/>
            <w:vAlign w:val="center"/>
          </w:tcPr>
          <w:p w14:paraId="64F668F9" w14:textId="77777777" w:rsidR="00261DD0" w:rsidRPr="00413646" w:rsidRDefault="00261DD0" w:rsidP="00C07350">
            <w:pPr>
              <w:spacing w:before="60"/>
              <w:jc w:val="center"/>
              <w:rPr>
                <w:rFonts w:asciiTheme="minorHAnsi" w:hAnsiTheme="minorHAnsi"/>
                <w:sz w:val="21"/>
                <w:szCs w:val="21"/>
              </w:rPr>
            </w:pPr>
          </w:p>
        </w:tc>
        <w:tc>
          <w:tcPr>
            <w:tcW w:w="1080" w:type="dxa"/>
            <w:vAlign w:val="center"/>
          </w:tcPr>
          <w:p w14:paraId="5C261609" w14:textId="77777777" w:rsidR="00261DD0" w:rsidRPr="00E21730" w:rsidRDefault="00261DD0" w:rsidP="00C07350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975" w:type="dxa"/>
            <w:vAlign w:val="center"/>
          </w:tcPr>
          <w:p w14:paraId="3C284198" w14:textId="77777777" w:rsidR="00261DD0" w:rsidRPr="00E21730" w:rsidRDefault="00261DD0" w:rsidP="00C07350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2535" w:type="dxa"/>
            <w:vAlign w:val="center"/>
          </w:tcPr>
          <w:p w14:paraId="6F693464" w14:textId="77777777" w:rsidR="00261DD0" w:rsidRPr="00C55E92" w:rsidRDefault="00261DD0" w:rsidP="00C07350">
            <w:pPr>
              <w:spacing w:before="60"/>
              <w:rPr>
                <w:rFonts w:asciiTheme="minorHAnsi" w:hAnsiTheme="minorHAnsi"/>
                <w:sz w:val="21"/>
                <w:szCs w:val="21"/>
                <w:lang w:eastAsia="ko-KR"/>
              </w:rPr>
            </w:pPr>
          </w:p>
        </w:tc>
      </w:tr>
      <w:tr w:rsidR="00261DD0" w:rsidRPr="004B4A36" w14:paraId="6A09923C" w14:textId="77777777" w:rsidTr="00CB3EE1">
        <w:trPr>
          <w:trHeight w:val="360"/>
          <w:jc w:val="center"/>
        </w:trPr>
        <w:tc>
          <w:tcPr>
            <w:tcW w:w="891" w:type="dxa"/>
            <w:vAlign w:val="center"/>
          </w:tcPr>
          <w:p w14:paraId="08FCFDD6" w14:textId="2C96297C" w:rsidR="00261DD0" w:rsidRPr="00F424E3" w:rsidRDefault="00261DD0" w:rsidP="00C07350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>
              <w:rPr>
                <w:sz w:val="21"/>
                <w:szCs w:val="21"/>
                <w:lang w:val="en-US"/>
              </w:rPr>
              <w:t>A.2</w:t>
            </w:r>
          </w:p>
        </w:tc>
        <w:tc>
          <w:tcPr>
            <w:tcW w:w="3845" w:type="dxa"/>
            <w:vAlign w:val="center"/>
          </w:tcPr>
          <w:p w14:paraId="6CA29F9B" w14:textId="316038BE" w:rsidR="00261DD0" w:rsidRPr="0074355D" w:rsidRDefault="00261DD0" w:rsidP="00CB3EE1">
            <w:pPr>
              <w:pStyle w:val="Tabletext"/>
              <w:rPr>
                <w:sz w:val="21"/>
                <w:szCs w:val="21"/>
                <w:lang w:val="en-US"/>
              </w:rPr>
            </w:pPr>
            <w:r w:rsidRPr="00261DD0">
              <w:rPr>
                <w:sz w:val="21"/>
                <w:szCs w:val="21"/>
                <w:lang w:val="en-US"/>
              </w:rPr>
              <w:t>Presentation of contributions to the ITU Telecommunication Standardization Sector</w:t>
            </w:r>
          </w:p>
        </w:tc>
        <w:tc>
          <w:tcPr>
            <w:tcW w:w="720" w:type="dxa"/>
            <w:vAlign w:val="center"/>
          </w:tcPr>
          <w:p w14:paraId="35D1E53C" w14:textId="5F42767F" w:rsidR="00261DD0" w:rsidRPr="004B4A36" w:rsidRDefault="004C3788" w:rsidP="00C07350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>
              <w:rPr>
                <w:rFonts w:asciiTheme="minorHAnsi" w:hAnsiTheme="minorHAnsi" w:cs="Angsana New"/>
                <w:sz w:val="21"/>
                <w:szCs w:val="21"/>
                <w:lang w:bidi="th-TH"/>
              </w:rPr>
              <w:t>1</w:t>
            </w:r>
          </w:p>
        </w:tc>
        <w:tc>
          <w:tcPr>
            <w:tcW w:w="1065" w:type="dxa"/>
            <w:vAlign w:val="center"/>
          </w:tcPr>
          <w:p w14:paraId="5054063D" w14:textId="77777777" w:rsidR="00261DD0" w:rsidRPr="00E21730" w:rsidRDefault="00261DD0" w:rsidP="00C07350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20" w:type="dxa"/>
            <w:vAlign w:val="center"/>
          </w:tcPr>
          <w:p w14:paraId="42802B06" w14:textId="77777777" w:rsidR="00261DD0" w:rsidRPr="00E21730" w:rsidRDefault="00261DD0" w:rsidP="00C07350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006" w:type="dxa"/>
            <w:vAlign w:val="center"/>
          </w:tcPr>
          <w:p w14:paraId="49FF6F5A" w14:textId="77777777" w:rsidR="00261DD0" w:rsidRPr="00E21730" w:rsidRDefault="00261DD0" w:rsidP="00C07350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064" w:type="dxa"/>
            <w:vAlign w:val="center"/>
          </w:tcPr>
          <w:p w14:paraId="675FB84B" w14:textId="77777777" w:rsidR="00261DD0" w:rsidRPr="00413646" w:rsidRDefault="00261DD0" w:rsidP="00C07350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1080" w:type="dxa"/>
            <w:vAlign w:val="center"/>
          </w:tcPr>
          <w:p w14:paraId="5E2E04F6" w14:textId="77777777" w:rsidR="00261DD0" w:rsidRPr="00E21730" w:rsidRDefault="00261DD0" w:rsidP="00C07350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75" w:type="dxa"/>
            <w:vAlign w:val="center"/>
          </w:tcPr>
          <w:p w14:paraId="26814AE7" w14:textId="77777777" w:rsidR="00261DD0" w:rsidRPr="00E21730" w:rsidRDefault="00261DD0" w:rsidP="00C07350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2535" w:type="dxa"/>
            <w:vAlign w:val="center"/>
          </w:tcPr>
          <w:p w14:paraId="49234B38" w14:textId="77777777" w:rsidR="00261DD0" w:rsidRPr="00C55E92" w:rsidRDefault="00261DD0" w:rsidP="00C07350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</w:tr>
      <w:tr w:rsidR="00261DD0" w:rsidRPr="004B4A36" w14:paraId="770BADCE" w14:textId="77777777" w:rsidTr="00CB3EE1">
        <w:trPr>
          <w:trHeight w:val="360"/>
          <w:jc w:val="center"/>
        </w:trPr>
        <w:tc>
          <w:tcPr>
            <w:tcW w:w="891" w:type="dxa"/>
            <w:vAlign w:val="center"/>
          </w:tcPr>
          <w:p w14:paraId="0C3C0169" w14:textId="33CDA8AB" w:rsidR="00261DD0" w:rsidRPr="00F424E3" w:rsidRDefault="00261DD0" w:rsidP="00C07350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>
              <w:rPr>
                <w:sz w:val="21"/>
                <w:szCs w:val="21"/>
                <w:lang w:val="en-US"/>
              </w:rPr>
              <w:t>A.4</w:t>
            </w:r>
          </w:p>
        </w:tc>
        <w:tc>
          <w:tcPr>
            <w:tcW w:w="3845" w:type="dxa"/>
            <w:vAlign w:val="center"/>
          </w:tcPr>
          <w:p w14:paraId="750EC50D" w14:textId="6D5F942C" w:rsidR="00261DD0" w:rsidRPr="0074355D" w:rsidRDefault="00261DD0" w:rsidP="00CB3EE1">
            <w:pPr>
              <w:pStyle w:val="Tabletext"/>
              <w:rPr>
                <w:sz w:val="21"/>
                <w:szCs w:val="21"/>
                <w:lang w:val="en-US"/>
              </w:rPr>
            </w:pPr>
            <w:r w:rsidRPr="00261DD0">
              <w:rPr>
                <w:sz w:val="21"/>
                <w:szCs w:val="21"/>
                <w:lang w:val="en-US"/>
              </w:rPr>
              <w:t>Communication process between the ITU Telecommunication Standardization Sector and forums and consortia</w:t>
            </w:r>
          </w:p>
        </w:tc>
        <w:tc>
          <w:tcPr>
            <w:tcW w:w="720" w:type="dxa"/>
            <w:vAlign w:val="center"/>
          </w:tcPr>
          <w:p w14:paraId="52AA6E7F" w14:textId="13C8E0CC" w:rsidR="00261DD0" w:rsidRPr="004B4A36" w:rsidRDefault="004C3788" w:rsidP="00C07350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>
              <w:rPr>
                <w:rFonts w:asciiTheme="minorHAnsi" w:hAnsiTheme="minorHAnsi" w:cs="Angsana New"/>
                <w:sz w:val="21"/>
                <w:szCs w:val="21"/>
                <w:lang w:bidi="th-TH"/>
              </w:rPr>
              <w:t>1</w:t>
            </w:r>
          </w:p>
        </w:tc>
        <w:tc>
          <w:tcPr>
            <w:tcW w:w="1065" w:type="dxa"/>
            <w:vAlign w:val="center"/>
          </w:tcPr>
          <w:p w14:paraId="6F5DD1D4" w14:textId="77777777" w:rsidR="00261DD0" w:rsidRPr="00E21730" w:rsidRDefault="00261DD0" w:rsidP="00C07350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20" w:type="dxa"/>
            <w:vAlign w:val="center"/>
          </w:tcPr>
          <w:p w14:paraId="7D47AE18" w14:textId="77777777" w:rsidR="00261DD0" w:rsidRPr="00E21730" w:rsidRDefault="00261DD0" w:rsidP="00C07350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006" w:type="dxa"/>
            <w:vAlign w:val="center"/>
          </w:tcPr>
          <w:p w14:paraId="41EEC721" w14:textId="77777777" w:rsidR="00261DD0" w:rsidRPr="00E21730" w:rsidRDefault="00261DD0" w:rsidP="00C07350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064" w:type="dxa"/>
            <w:vAlign w:val="center"/>
          </w:tcPr>
          <w:p w14:paraId="005A12EF" w14:textId="77777777" w:rsidR="00261DD0" w:rsidRPr="00413646" w:rsidRDefault="00261DD0" w:rsidP="00C07350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1080" w:type="dxa"/>
            <w:vAlign w:val="center"/>
          </w:tcPr>
          <w:p w14:paraId="1A951B6A" w14:textId="77777777" w:rsidR="00261DD0" w:rsidRPr="00E21730" w:rsidRDefault="00261DD0" w:rsidP="00C07350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75" w:type="dxa"/>
            <w:vAlign w:val="center"/>
          </w:tcPr>
          <w:p w14:paraId="65497B03" w14:textId="77777777" w:rsidR="00261DD0" w:rsidRPr="00E21730" w:rsidRDefault="00261DD0" w:rsidP="00C07350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2535" w:type="dxa"/>
            <w:vAlign w:val="center"/>
          </w:tcPr>
          <w:p w14:paraId="4F011190" w14:textId="77777777" w:rsidR="00261DD0" w:rsidRPr="00C55E92" w:rsidRDefault="00261DD0" w:rsidP="00C07350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</w:tr>
      <w:tr w:rsidR="00261DD0" w:rsidRPr="004B4A36" w14:paraId="3975D977" w14:textId="77777777" w:rsidTr="00CB3EE1">
        <w:trPr>
          <w:trHeight w:val="360"/>
          <w:jc w:val="center"/>
        </w:trPr>
        <w:tc>
          <w:tcPr>
            <w:tcW w:w="891" w:type="dxa"/>
            <w:vAlign w:val="center"/>
          </w:tcPr>
          <w:p w14:paraId="1617B8A4" w14:textId="5AC15DDB" w:rsidR="00261DD0" w:rsidRPr="00F424E3" w:rsidRDefault="00261DD0" w:rsidP="00C07350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>
              <w:rPr>
                <w:sz w:val="21"/>
                <w:szCs w:val="21"/>
                <w:lang w:val="en-US"/>
              </w:rPr>
              <w:t>A.5</w:t>
            </w:r>
          </w:p>
        </w:tc>
        <w:tc>
          <w:tcPr>
            <w:tcW w:w="3845" w:type="dxa"/>
            <w:vAlign w:val="center"/>
          </w:tcPr>
          <w:p w14:paraId="27132859" w14:textId="6596D35E" w:rsidR="00261DD0" w:rsidRPr="0074355D" w:rsidRDefault="00261DD0" w:rsidP="00CB3EE1">
            <w:pPr>
              <w:pStyle w:val="Tabletext"/>
              <w:rPr>
                <w:sz w:val="21"/>
                <w:szCs w:val="21"/>
                <w:lang w:val="en-US"/>
              </w:rPr>
            </w:pPr>
            <w:r w:rsidRPr="00261DD0">
              <w:rPr>
                <w:sz w:val="21"/>
                <w:szCs w:val="21"/>
                <w:lang w:val="en-US"/>
              </w:rPr>
              <w:t>Generic procedures for including references to documents of other organizations in ITU</w:t>
            </w:r>
            <w:r w:rsidRPr="00261DD0">
              <w:rPr>
                <w:sz w:val="21"/>
                <w:szCs w:val="21"/>
                <w:lang w:val="en-US"/>
              </w:rPr>
              <w:noBreakHyphen/>
              <w:t>T Recommendations</w:t>
            </w:r>
          </w:p>
        </w:tc>
        <w:tc>
          <w:tcPr>
            <w:tcW w:w="720" w:type="dxa"/>
            <w:vAlign w:val="center"/>
          </w:tcPr>
          <w:p w14:paraId="24FF9DB9" w14:textId="1C64B2DA" w:rsidR="00261DD0" w:rsidRPr="004B4A36" w:rsidRDefault="004C3788" w:rsidP="00C07350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>
              <w:rPr>
                <w:rFonts w:asciiTheme="minorHAnsi" w:hAnsiTheme="minorHAnsi" w:cs="Angsana New"/>
                <w:sz w:val="21"/>
                <w:szCs w:val="21"/>
                <w:lang w:bidi="th-TH"/>
              </w:rPr>
              <w:t>1</w:t>
            </w:r>
          </w:p>
        </w:tc>
        <w:tc>
          <w:tcPr>
            <w:tcW w:w="1065" w:type="dxa"/>
            <w:vAlign w:val="center"/>
          </w:tcPr>
          <w:p w14:paraId="7D528F4E" w14:textId="77777777" w:rsidR="00261DD0" w:rsidRPr="00E21730" w:rsidRDefault="00261DD0" w:rsidP="00C07350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20" w:type="dxa"/>
            <w:vAlign w:val="center"/>
          </w:tcPr>
          <w:p w14:paraId="6350A004" w14:textId="77777777" w:rsidR="00261DD0" w:rsidRPr="00E21730" w:rsidRDefault="00261DD0" w:rsidP="00C07350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006" w:type="dxa"/>
            <w:vAlign w:val="center"/>
          </w:tcPr>
          <w:p w14:paraId="27179CE3" w14:textId="77777777" w:rsidR="00261DD0" w:rsidRPr="00E21730" w:rsidRDefault="00261DD0" w:rsidP="00C07350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064" w:type="dxa"/>
            <w:vAlign w:val="center"/>
          </w:tcPr>
          <w:p w14:paraId="4FEA655D" w14:textId="77777777" w:rsidR="00261DD0" w:rsidRPr="00413646" w:rsidRDefault="00261DD0" w:rsidP="00C07350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1080" w:type="dxa"/>
            <w:vAlign w:val="center"/>
          </w:tcPr>
          <w:p w14:paraId="6E3F83C3" w14:textId="77777777" w:rsidR="00261DD0" w:rsidRPr="00E21730" w:rsidRDefault="00261DD0" w:rsidP="00C07350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75" w:type="dxa"/>
            <w:vAlign w:val="center"/>
          </w:tcPr>
          <w:p w14:paraId="15AECE06" w14:textId="77777777" w:rsidR="00261DD0" w:rsidRPr="00E21730" w:rsidRDefault="00261DD0" w:rsidP="00C07350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2535" w:type="dxa"/>
            <w:vAlign w:val="center"/>
          </w:tcPr>
          <w:p w14:paraId="6E226B28" w14:textId="77777777" w:rsidR="00261DD0" w:rsidRPr="00C55E92" w:rsidRDefault="00261DD0" w:rsidP="00C07350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</w:tr>
      <w:tr w:rsidR="00261DD0" w:rsidRPr="004B4A36" w14:paraId="15A0360D" w14:textId="77777777" w:rsidTr="00CB3EE1">
        <w:trPr>
          <w:trHeight w:val="360"/>
          <w:jc w:val="center"/>
        </w:trPr>
        <w:tc>
          <w:tcPr>
            <w:tcW w:w="891" w:type="dxa"/>
            <w:vAlign w:val="center"/>
          </w:tcPr>
          <w:p w14:paraId="79246E7D" w14:textId="61B3F594" w:rsidR="00261DD0" w:rsidRPr="00F424E3" w:rsidRDefault="00261DD0" w:rsidP="00C07350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>
              <w:rPr>
                <w:sz w:val="21"/>
                <w:szCs w:val="21"/>
                <w:lang w:val="en-US"/>
              </w:rPr>
              <w:lastRenderedPageBreak/>
              <w:t>A.6</w:t>
            </w:r>
          </w:p>
        </w:tc>
        <w:tc>
          <w:tcPr>
            <w:tcW w:w="3845" w:type="dxa"/>
            <w:vAlign w:val="center"/>
          </w:tcPr>
          <w:p w14:paraId="05AF9D76" w14:textId="1F48B632" w:rsidR="00261DD0" w:rsidRPr="0074355D" w:rsidRDefault="00261DD0" w:rsidP="00CB3EE1">
            <w:pPr>
              <w:pStyle w:val="Tabletext"/>
              <w:rPr>
                <w:noProof/>
                <w:sz w:val="21"/>
                <w:szCs w:val="21"/>
              </w:rPr>
            </w:pPr>
            <w:r w:rsidRPr="00261DD0">
              <w:rPr>
                <w:noProof/>
                <w:sz w:val="21"/>
                <w:szCs w:val="21"/>
              </w:rPr>
              <w:t>Cooperation and exchange of information between the ITU Telecommunication Standardization Sector and national and regional standards development organizations</w:t>
            </w:r>
          </w:p>
        </w:tc>
        <w:tc>
          <w:tcPr>
            <w:tcW w:w="720" w:type="dxa"/>
            <w:vAlign w:val="center"/>
          </w:tcPr>
          <w:p w14:paraId="3D3868A5" w14:textId="5E2E0646" w:rsidR="00261DD0" w:rsidRPr="004B4A36" w:rsidRDefault="004C3788" w:rsidP="00C07350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>
              <w:rPr>
                <w:rFonts w:asciiTheme="minorHAnsi" w:hAnsiTheme="minorHAnsi" w:cs="Angsana New"/>
                <w:sz w:val="21"/>
                <w:szCs w:val="21"/>
                <w:lang w:bidi="th-TH"/>
              </w:rPr>
              <w:t>1</w:t>
            </w:r>
          </w:p>
        </w:tc>
        <w:tc>
          <w:tcPr>
            <w:tcW w:w="1065" w:type="dxa"/>
            <w:vAlign w:val="center"/>
          </w:tcPr>
          <w:p w14:paraId="3813654C" w14:textId="77777777" w:rsidR="00261DD0" w:rsidRPr="00E21730" w:rsidRDefault="00261DD0" w:rsidP="00C07350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20" w:type="dxa"/>
            <w:vAlign w:val="center"/>
          </w:tcPr>
          <w:p w14:paraId="5B21E8E7" w14:textId="77777777" w:rsidR="00261DD0" w:rsidRPr="00E21730" w:rsidRDefault="00261DD0" w:rsidP="00C07350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006" w:type="dxa"/>
            <w:vAlign w:val="center"/>
          </w:tcPr>
          <w:p w14:paraId="3EF0CD05" w14:textId="77777777" w:rsidR="00261DD0" w:rsidRPr="00E21730" w:rsidRDefault="00261DD0" w:rsidP="00C07350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064" w:type="dxa"/>
            <w:vAlign w:val="center"/>
          </w:tcPr>
          <w:p w14:paraId="36F61042" w14:textId="77777777" w:rsidR="00261DD0" w:rsidRPr="00413646" w:rsidRDefault="00261DD0" w:rsidP="00C07350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1080" w:type="dxa"/>
            <w:vAlign w:val="center"/>
          </w:tcPr>
          <w:p w14:paraId="18DA8CD8" w14:textId="77777777" w:rsidR="00261DD0" w:rsidRPr="00E21730" w:rsidRDefault="00261DD0" w:rsidP="00C07350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75" w:type="dxa"/>
            <w:vAlign w:val="center"/>
          </w:tcPr>
          <w:p w14:paraId="1359FE48" w14:textId="77777777" w:rsidR="00261DD0" w:rsidRPr="00E21730" w:rsidRDefault="00261DD0" w:rsidP="00C07350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2535" w:type="dxa"/>
            <w:vAlign w:val="center"/>
          </w:tcPr>
          <w:p w14:paraId="7E7CD264" w14:textId="77777777" w:rsidR="00261DD0" w:rsidRPr="00C55E92" w:rsidRDefault="00261DD0" w:rsidP="00C07350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</w:tr>
      <w:tr w:rsidR="00261DD0" w:rsidRPr="004B4A36" w14:paraId="13D31438" w14:textId="77777777" w:rsidTr="00CB3EE1">
        <w:trPr>
          <w:trHeight w:val="360"/>
          <w:jc w:val="center"/>
        </w:trPr>
        <w:tc>
          <w:tcPr>
            <w:tcW w:w="891" w:type="dxa"/>
            <w:vAlign w:val="center"/>
          </w:tcPr>
          <w:p w14:paraId="3E463D9B" w14:textId="69EDA195" w:rsidR="00261DD0" w:rsidRPr="00F424E3" w:rsidRDefault="00261DD0" w:rsidP="00C07350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>
              <w:rPr>
                <w:sz w:val="21"/>
                <w:szCs w:val="21"/>
                <w:lang w:val="en-US"/>
              </w:rPr>
              <w:t>A.7</w:t>
            </w:r>
          </w:p>
        </w:tc>
        <w:tc>
          <w:tcPr>
            <w:tcW w:w="3845" w:type="dxa"/>
            <w:vAlign w:val="center"/>
          </w:tcPr>
          <w:p w14:paraId="27B63595" w14:textId="32AC862C" w:rsidR="00261DD0" w:rsidRPr="0074355D" w:rsidRDefault="00261DD0" w:rsidP="00CB3EE1">
            <w:pPr>
              <w:pStyle w:val="Tabletext"/>
              <w:rPr>
                <w:noProof/>
                <w:sz w:val="21"/>
                <w:szCs w:val="21"/>
              </w:rPr>
            </w:pPr>
            <w:r w:rsidRPr="00261DD0">
              <w:rPr>
                <w:noProof/>
                <w:sz w:val="21"/>
                <w:szCs w:val="21"/>
              </w:rPr>
              <w:t>Focus groups: Establishment and working procedures</w:t>
            </w:r>
          </w:p>
        </w:tc>
        <w:tc>
          <w:tcPr>
            <w:tcW w:w="720" w:type="dxa"/>
            <w:vAlign w:val="center"/>
          </w:tcPr>
          <w:p w14:paraId="1432598B" w14:textId="26B3844C" w:rsidR="00261DD0" w:rsidRPr="004B4A36" w:rsidRDefault="004C3788" w:rsidP="00C07350">
            <w:pPr>
              <w:spacing w:before="60"/>
              <w:jc w:val="center"/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>1</w:t>
            </w:r>
          </w:p>
        </w:tc>
        <w:tc>
          <w:tcPr>
            <w:tcW w:w="1065" w:type="dxa"/>
            <w:vAlign w:val="center"/>
          </w:tcPr>
          <w:p w14:paraId="6AA1D6C0" w14:textId="77777777" w:rsidR="00261DD0" w:rsidRPr="00E21730" w:rsidRDefault="00261DD0" w:rsidP="00C07350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1120" w:type="dxa"/>
            <w:vAlign w:val="center"/>
          </w:tcPr>
          <w:p w14:paraId="5DB878DD" w14:textId="77777777" w:rsidR="00261DD0" w:rsidRPr="00E21730" w:rsidRDefault="00261DD0" w:rsidP="00C07350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1006" w:type="dxa"/>
            <w:vAlign w:val="center"/>
          </w:tcPr>
          <w:p w14:paraId="09018C75" w14:textId="77777777" w:rsidR="00261DD0" w:rsidRPr="00E21730" w:rsidRDefault="00261DD0" w:rsidP="00C07350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1064" w:type="dxa"/>
            <w:vAlign w:val="center"/>
          </w:tcPr>
          <w:p w14:paraId="1B7613A3" w14:textId="77777777" w:rsidR="00261DD0" w:rsidRPr="00413646" w:rsidRDefault="00261DD0" w:rsidP="00C07350">
            <w:pPr>
              <w:spacing w:before="60"/>
              <w:jc w:val="center"/>
              <w:rPr>
                <w:rFonts w:asciiTheme="minorHAnsi" w:hAnsiTheme="minorHAnsi"/>
                <w:sz w:val="21"/>
                <w:szCs w:val="21"/>
              </w:rPr>
            </w:pPr>
          </w:p>
        </w:tc>
        <w:tc>
          <w:tcPr>
            <w:tcW w:w="1080" w:type="dxa"/>
            <w:vAlign w:val="center"/>
          </w:tcPr>
          <w:p w14:paraId="1BDC115C" w14:textId="77777777" w:rsidR="00261DD0" w:rsidRPr="00E21730" w:rsidRDefault="00261DD0" w:rsidP="00C07350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975" w:type="dxa"/>
            <w:vAlign w:val="center"/>
          </w:tcPr>
          <w:p w14:paraId="6492B24A" w14:textId="77777777" w:rsidR="00261DD0" w:rsidRPr="00E21730" w:rsidRDefault="00261DD0" w:rsidP="00C07350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2535" w:type="dxa"/>
            <w:vAlign w:val="center"/>
          </w:tcPr>
          <w:p w14:paraId="6ACE9FBD" w14:textId="4DF073E8" w:rsidR="00261DD0" w:rsidRPr="00C55E92" w:rsidRDefault="00323ABD" w:rsidP="00C07350">
            <w:pPr>
              <w:spacing w:before="60"/>
              <w:rPr>
                <w:rFonts w:asciiTheme="minorHAnsi" w:hAnsiTheme="minorHAnsi"/>
                <w:sz w:val="21"/>
                <w:szCs w:val="21"/>
              </w:rPr>
            </w:pPr>
            <w:r w:rsidRPr="00323ABD">
              <w:rPr>
                <w:rFonts w:asciiTheme="minorHAnsi" w:hAnsiTheme="minorHAnsi" w:cs="Angsana New"/>
                <w:sz w:val="21"/>
                <w:szCs w:val="21"/>
                <w:u w:val="single"/>
                <w:lang w:bidi="th-TH"/>
              </w:rPr>
              <w:t>IAP (MOD)</w:t>
            </w:r>
          </w:p>
        </w:tc>
      </w:tr>
      <w:tr w:rsidR="00261DD0" w:rsidRPr="004B4A36" w14:paraId="26DC0776" w14:textId="77777777" w:rsidTr="00CB3EE1">
        <w:trPr>
          <w:trHeight w:val="360"/>
          <w:jc w:val="center"/>
        </w:trPr>
        <w:tc>
          <w:tcPr>
            <w:tcW w:w="891" w:type="dxa"/>
            <w:vAlign w:val="center"/>
          </w:tcPr>
          <w:p w14:paraId="23BB53E1" w14:textId="2D9FA88D" w:rsidR="00261DD0" w:rsidRPr="00F424E3" w:rsidRDefault="00261DD0" w:rsidP="00C07350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>
              <w:rPr>
                <w:sz w:val="21"/>
                <w:szCs w:val="21"/>
                <w:lang w:val="en-US"/>
              </w:rPr>
              <w:t>A.8</w:t>
            </w:r>
          </w:p>
        </w:tc>
        <w:tc>
          <w:tcPr>
            <w:tcW w:w="3845" w:type="dxa"/>
            <w:vAlign w:val="center"/>
          </w:tcPr>
          <w:p w14:paraId="648DA6AB" w14:textId="30E8A45A" w:rsidR="00261DD0" w:rsidRPr="0074355D" w:rsidRDefault="00261DD0" w:rsidP="00CB3EE1">
            <w:pPr>
              <w:pStyle w:val="Tabletext"/>
              <w:rPr>
                <w:noProof/>
                <w:sz w:val="21"/>
                <w:szCs w:val="21"/>
              </w:rPr>
            </w:pPr>
            <w:r w:rsidRPr="00261DD0">
              <w:rPr>
                <w:noProof/>
                <w:sz w:val="21"/>
                <w:szCs w:val="21"/>
              </w:rPr>
              <w:t>Alternative approval process for new and revised  ITU-T Recommendations</w:t>
            </w:r>
          </w:p>
        </w:tc>
        <w:tc>
          <w:tcPr>
            <w:tcW w:w="720" w:type="dxa"/>
            <w:vAlign w:val="center"/>
          </w:tcPr>
          <w:p w14:paraId="293FD659" w14:textId="4FE71B6B" w:rsidR="00261DD0" w:rsidRPr="004B4A36" w:rsidRDefault="004C3788" w:rsidP="00C07350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>
              <w:rPr>
                <w:rFonts w:asciiTheme="minorHAnsi" w:hAnsiTheme="minorHAnsi" w:cs="Angsana New"/>
                <w:sz w:val="21"/>
                <w:szCs w:val="21"/>
                <w:lang w:bidi="th-TH"/>
              </w:rPr>
              <w:t>1</w:t>
            </w:r>
          </w:p>
        </w:tc>
        <w:tc>
          <w:tcPr>
            <w:tcW w:w="1065" w:type="dxa"/>
            <w:vAlign w:val="center"/>
          </w:tcPr>
          <w:p w14:paraId="110EE136" w14:textId="77777777" w:rsidR="00261DD0" w:rsidRPr="00E21730" w:rsidRDefault="00261DD0" w:rsidP="00C07350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20" w:type="dxa"/>
            <w:vAlign w:val="center"/>
          </w:tcPr>
          <w:p w14:paraId="02E29609" w14:textId="77777777" w:rsidR="00261DD0" w:rsidRPr="00E21730" w:rsidRDefault="00261DD0" w:rsidP="00C07350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006" w:type="dxa"/>
            <w:vAlign w:val="center"/>
          </w:tcPr>
          <w:p w14:paraId="49A27A56" w14:textId="77777777" w:rsidR="00261DD0" w:rsidRPr="00E21730" w:rsidRDefault="00261DD0" w:rsidP="00C07350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064" w:type="dxa"/>
            <w:vAlign w:val="center"/>
          </w:tcPr>
          <w:p w14:paraId="793C0F61" w14:textId="77777777" w:rsidR="00261DD0" w:rsidRPr="00413646" w:rsidRDefault="00261DD0" w:rsidP="00C07350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1080" w:type="dxa"/>
            <w:vAlign w:val="center"/>
          </w:tcPr>
          <w:p w14:paraId="102700CA" w14:textId="77777777" w:rsidR="00261DD0" w:rsidRPr="00E21730" w:rsidRDefault="00261DD0" w:rsidP="00C07350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75" w:type="dxa"/>
            <w:vAlign w:val="center"/>
          </w:tcPr>
          <w:p w14:paraId="4356054C" w14:textId="77777777" w:rsidR="00261DD0" w:rsidRPr="00E21730" w:rsidRDefault="00261DD0" w:rsidP="00C07350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2535" w:type="dxa"/>
            <w:vAlign w:val="center"/>
          </w:tcPr>
          <w:p w14:paraId="56160C20" w14:textId="77777777" w:rsidR="00261DD0" w:rsidRPr="00C55E92" w:rsidRDefault="00261DD0" w:rsidP="00C07350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</w:tr>
      <w:tr w:rsidR="00261DD0" w:rsidRPr="004B4A36" w14:paraId="18291E37" w14:textId="77777777" w:rsidTr="00CB3EE1">
        <w:trPr>
          <w:trHeight w:val="360"/>
          <w:jc w:val="center"/>
        </w:trPr>
        <w:tc>
          <w:tcPr>
            <w:tcW w:w="891" w:type="dxa"/>
            <w:vAlign w:val="center"/>
          </w:tcPr>
          <w:p w14:paraId="6216F98E" w14:textId="0469AA79" w:rsidR="00261DD0" w:rsidRPr="00F424E3" w:rsidRDefault="00261DD0" w:rsidP="00C07350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>
              <w:rPr>
                <w:sz w:val="21"/>
                <w:szCs w:val="21"/>
                <w:lang w:val="en-US"/>
              </w:rPr>
              <w:t>A.11</w:t>
            </w:r>
          </w:p>
        </w:tc>
        <w:tc>
          <w:tcPr>
            <w:tcW w:w="3845" w:type="dxa"/>
            <w:vAlign w:val="center"/>
          </w:tcPr>
          <w:p w14:paraId="2670A590" w14:textId="47388F57" w:rsidR="00261DD0" w:rsidRPr="0074355D" w:rsidRDefault="00261DD0" w:rsidP="00CB3EE1">
            <w:pPr>
              <w:pStyle w:val="Tabletext"/>
              <w:rPr>
                <w:noProof/>
                <w:sz w:val="21"/>
                <w:szCs w:val="21"/>
              </w:rPr>
            </w:pPr>
            <w:r w:rsidRPr="00261DD0">
              <w:rPr>
                <w:noProof/>
                <w:sz w:val="21"/>
                <w:szCs w:val="21"/>
              </w:rPr>
              <w:t>Publication of ITU</w:t>
            </w:r>
            <w:r w:rsidRPr="00261DD0">
              <w:rPr>
                <w:noProof/>
                <w:sz w:val="21"/>
                <w:szCs w:val="21"/>
              </w:rPr>
              <w:noBreakHyphen/>
              <w:t>T Recommendations and World Telecommunication Standardization Assembly proceedings</w:t>
            </w:r>
          </w:p>
        </w:tc>
        <w:tc>
          <w:tcPr>
            <w:tcW w:w="720" w:type="dxa"/>
            <w:vAlign w:val="center"/>
          </w:tcPr>
          <w:p w14:paraId="4A8C4B25" w14:textId="7013C078" w:rsidR="00261DD0" w:rsidRPr="004B4A36" w:rsidRDefault="004C3788" w:rsidP="00C07350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>
              <w:rPr>
                <w:rFonts w:asciiTheme="minorHAnsi" w:hAnsiTheme="minorHAnsi" w:cs="Angsana New"/>
                <w:sz w:val="21"/>
                <w:szCs w:val="21"/>
                <w:lang w:bidi="th-TH"/>
              </w:rPr>
              <w:t>1</w:t>
            </w:r>
          </w:p>
        </w:tc>
        <w:tc>
          <w:tcPr>
            <w:tcW w:w="1065" w:type="dxa"/>
            <w:vAlign w:val="center"/>
          </w:tcPr>
          <w:p w14:paraId="032BAF60" w14:textId="77777777" w:rsidR="00261DD0" w:rsidRPr="00E21730" w:rsidRDefault="00261DD0" w:rsidP="00C07350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20" w:type="dxa"/>
            <w:vAlign w:val="center"/>
          </w:tcPr>
          <w:p w14:paraId="3DF39CB0" w14:textId="77777777" w:rsidR="00261DD0" w:rsidRPr="00E21730" w:rsidRDefault="00261DD0" w:rsidP="00C07350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006" w:type="dxa"/>
            <w:vAlign w:val="center"/>
          </w:tcPr>
          <w:p w14:paraId="45CEE93A" w14:textId="77777777" w:rsidR="00261DD0" w:rsidRPr="00E21730" w:rsidRDefault="00261DD0" w:rsidP="00C07350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064" w:type="dxa"/>
            <w:vAlign w:val="center"/>
          </w:tcPr>
          <w:p w14:paraId="2DD62605" w14:textId="77777777" w:rsidR="00261DD0" w:rsidRPr="00413646" w:rsidRDefault="00261DD0" w:rsidP="00C07350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1080" w:type="dxa"/>
            <w:vAlign w:val="center"/>
          </w:tcPr>
          <w:p w14:paraId="0B7D6064" w14:textId="77777777" w:rsidR="00261DD0" w:rsidRPr="00E21730" w:rsidRDefault="00261DD0" w:rsidP="00C07350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75" w:type="dxa"/>
            <w:vAlign w:val="center"/>
          </w:tcPr>
          <w:p w14:paraId="63E7963F" w14:textId="77777777" w:rsidR="00261DD0" w:rsidRPr="00E21730" w:rsidRDefault="00261DD0" w:rsidP="00C07350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2535" w:type="dxa"/>
            <w:vAlign w:val="center"/>
          </w:tcPr>
          <w:p w14:paraId="467BD863" w14:textId="77777777" w:rsidR="00261DD0" w:rsidRPr="00C55E92" w:rsidRDefault="00261DD0" w:rsidP="00C07350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</w:tr>
      <w:tr w:rsidR="00261DD0" w:rsidRPr="004B4A36" w14:paraId="63B53B4F" w14:textId="77777777" w:rsidTr="00CB3EE1">
        <w:trPr>
          <w:trHeight w:val="360"/>
          <w:jc w:val="center"/>
        </w:trPr>
        <w:tc>
          <w:tcPr>
            <w:tcW w:w="891" w:type="dxa"/>
            <w:vAlign w:val="center"/>
          </w:tcPr>
          <w:p w14:paraId="7C78EC0F" w14:textId="0D904A06" w:rsidR="00261DD0" w:rsidRPr="00F424E3" w:rsidRDefault="00261DD0" w:rsidP="00C07350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>
              <w:rPr>
                <w:sz w:val="21"/>
                <w:szCs w:val="21"/>
                <w:lang w:val="en-US"/>
              </w:rPr>
              <w:t>A.12</w:t>
            </w:r>
          </w:p>
        </w:tc>
        <w:tc>
          <w:tcPr>
            <w:tcW w:w="3845" w:type="dxa"/>
            <w:vAlign w:val="center"/>
          </w:tcPr>
          <w:p w14:paraId="4604F19C" w14:textId="6DAD20DD" w:rsidR="00261DD0" w:rsidRPr="0074355D" w:rsidRDefault="00261DD0" w:rsidP="00CB3EE1">
            <w:pPr>
              <w:pStyle w:val="Tabletext"/>
              <w:rPr>
                <w:noProof/>
                <w:sz w:val="21"/>
                <w:szCs w:val="21"/>
              </w:rPr>
            </w:pPr>
            <w:r w:rsidRPr="00261DD0">
              <w:rPr>
                <w:noProof/>
                <w:sz w:val="21"/>
                <w:szCs w:val="21"/>
              </w:rPr>
              <w:t>Identification and layout of ITU</w:t>
            </w:r>
            <w:r w:rsidRPr="00261DD0">
              <w:rPr>
                <w:noProof/>
                <w:sz w:val="21"/>
                <w:szCs w:val="21"/>
              </w:rPr>
              <w:noBreakHyphen/>
              <w:t>T Recommendations</w:t>
            </w:r>
          </w:p>
        </w:tc>
        <w:tc>
          <w:tcPr>
            <w:tcW w:w="720" w:type="dxa"/>
            <w:vAlign w:val="center"/>
          </w:tcPr>
          <w:p w14:paraId="46B5D8BF" w14:textId="40CBAB50" w:rsidR="00261DD0" w:rsidRPr="004B4A36" w:rsidRDefault="004C3788" w:rsidP="00C07350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>
              <w:rPr>
                <w:rFonts w:asciiTheme="minorHAnsi" w:hAnsiTheme="minorHAnsi" w:cs="Angsana New"/>
                <w:sz w:val="21"/>
                <w:szCs w:val="21"/>
                <w:lang w:bidi="th-TH"/>
              </w:rPr>
              <w:t>1</w:t>
            </w:r>
          </w:p>
        </w:tc>
        <w:tc>
          <w:tcPr>
            <w:tcW w:w="1065" w:type="dxa"/>
            <w:vAlign w:val="center"/>
          </w:tcPr>
          <w:p w14:paraId="4948E084" w14:textId="77777777" w:rsidR="00261DD0" w:rsidRPr="00E21730" w:rsidRDefault="00261DD0" w:rsidP="00C07350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20" w:type="dxa"/>
            <w:vAlign w:val="center"/>
          </w:tcPr>
          <w:p w14:paraId="0BDA0C96" w14:textId="77777777" w:rsidR="00261DD0" w:rsidRPr="00E21730" w:rsidRDefault="00261DD0" w:rsidP="00C07350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006" w:type="dxa"/>
            <w:vAlign w:val="center"/>
          </w:tcPr>
          <w:p w14:paraId="472187CB" w14:textId="77777777" w:rsidR="00261DD0" w:rsidRPr="00E21730" w:rsidRDefault="00261DD0" w:rsidP="00C07350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064" w:type="dxa"/>
            <w:vAlign w:val="center"/>
          </w:tcPr>
          <w:p w14:paraId="6C636483" w14:textId="77777777" w:rsidR="00261DD0" w:rsidRPr="00413646" w:rsidRDefault="00261DD0" w:rsidP="00C07350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1080" w:type="dxa"/>
            <w:vAlign w:val="center"/>
          </w:tcPr>
          <w:p w14:paraId="3C13F9C4" w14:textId="77777777" w:rsidR="00261DD0" w:rsidRPr="00E21730" w:rsidRDefault="00261DD0" w:rsidP="00C07350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75" w:type="dxa"/>
            <w:vAlign w:val="center"/>
          </w:tcPr>
          <w:p w14:paraId="65619790" w14:textId="77777777" w:rsidR="00261DD0" w:rsidRPr="00E21730" w:rsidRDefault="00261DD0" w:rsidP="00C07350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2535" w:type="dxa"/>
            <w:vAlign w:val="center"/>
          </w:tcPr>
          <w:p w14:paraId="6C005477" w14:textId="77777777" w:rsidR="00261DD0" w:rsidRPr="00C55E92" w:rsidRDefault="00261DD0" w:rsidP="00C07350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</w:tr>
      <w:tr w:rsidR="00261DD0" w:rsidRPr="004B4A36" w14:paraId="453034DC" w14:textId="77777777" w:rsidTr="00CB3EE1">
        <w:trPr>
          <w:trHeight w:val="360"/>
          <w:jc w:val="center"/>
        </w:trPr>
        <w:tc>
          <w:tcPr>
            <w:tcW w:w="891" w:type="dxa"/>
            <w:vAlign w:val="center"/>
          </w:tcPr>
          <w:p w14:paraId="3AB13D10" w14:textId="33C961A5" w:rsidR="00261DD0" w:rsidRPr="00F424E3" w:rsidRDefault="00261DD0" w:rsidP="00C07350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>
              <w:rPr>
                <w:sz w:val="21"/>
                <w:szCs w:val="21"/>
                <w:lang w:val="en-US"/>
              </w:rPr>
              <w:t>A.13</w:t>
            </w:r>
          </w:p>
        </w:tc>
        <w:tc>
          <w:tcPr>
            <w:tcW w:w="3845" w:type="dxa"/>
            <w:vAlign w:val="center"/>
          </w:tcPr>
          <w:p w14:paraId="3C804FDA" w14:textId="1C2F5D41" w:rsidR="00261DD0" w:rsidRPr="0074355D" w:rsidRDefault="00261DD0" w:rsidP="00CB3EE1">
            <w:pPr>
              <w:pStyle w:val="Tabletext"/>
              <w:rPr>
                <w:noProof/>
                <w:sz w:val="21"/>
                <w:szCs w:val="21"/>
              </w:rPr>
            </w:pPr>
            <w:r w:rsidRPr="00261DD0">
              <w:rPr>
                <w:noProof/>
                <w:sz w:val="21"/>
                <w:szCs w:val="21"/>
              </w:rPr>
              <w:t>Supplements to ITU</w:t>
            </w:r>
            <w:r w:rsidRPr="00261DD0">
              <w:rPr>
                <w:noProof/>
                <w:sz w:val="21"/>
                <w:szCs w:val="21"/>
              </w:rPr>
              <w:noBreakHyphen/>
              <w:t>T Recommendations</w:t>
            </w:r>
          </w:p>
        </w:tc>
        <w:tc>
          <w:tcPr>
            <w:tcW w:w="720" w:type="dxa"/>
            <w:vAlign w:val="center"/>
          </w:tcPr>
          <w:p w14:paraId="21842B26" w14:textId="6077EF4E" w:rsidR="00261DD0" w:rsidRPr="004B4A36" w:rsidRDefault="004C3788" w:rsidP="00C07350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>
              <w:rPr>
                <w:rFonts w:asciiTheme="minorHAnsi" w:hAnsiTheme="minorHAnsi" w:cs="Angsana New"/>
                <w:sz w:val="21"/>
                <w:szCs w:val="21"/>
                <w:lang w:bidi="th-TH"/>
              </w:rPr>
              <w:t>1</w:t>
            </w:r>
          </w:p>
        </w:tc>
        <w:tc>
          <w:tcPr>
            <w:tcW w:w="1065" w:type="dxa"/>
            <w:vAlign w:val="center"/>
          </w:tcPr>
          <w:p w14:paraId="6678192F" w14:textId="77777777" w:rsidR="00261DD0" w:rsidRPr="003E5E30" w:rsidRDefault="00261DD0" w:rsidP="00C07350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20" w:type="dxa"/>
            <w:vAlign w:val="center"/>
          </w:tcPr>
          <w:p w14:paraId="286B0BBF" w14:textId="77777777" w:rsidR="00261DD0" w:rsidRPr="00E21730" w:rsidRDefault="00261DD0" w:rsidP="00C07350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006" w:type="dxa"/>
            <w:vAlign w:val="center"/>
          </w:tcPr>
          <w:p w14:paraId="2DAE78E7" w14:textId="77777777" w:rsidR="00261DD0" w:rsidRPr="00E21730" w:rsidRDefault="00261DD0" w:rsidP="00C07350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064" w:type="dxa"/>
            <w:vAlign w:val="center"/>
          </w:tcPr>
          <w:p w14:paraId="1960F995" w14:textId="77777777" w:rsidR="00261DD0" w:rsidRPr="00413646" w:rsidRDefault="00261DD0" w:rsidP="00C07350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1080" w:type="dxa"/>
            <w:vAlign w:val="center"/>
          </w:tcPr>
          <w:p w14:paraId="38537D6E" w14:textId="77777777" w:rsidR="00261DD0" w:rsidRPr="00E21730" w:rsidRDefault="00261DD0" w:rsidP="00C07350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75" w:type="dxa"/>
            <w:vAlign w:val="center"/>
          </w:tcPr>
          <w:p w14:paraId="75FFB68E" w14:textId="77777777" w:rsidR="00261DD0" w:rsidRPr="00E21730" w:rsidRDefault="00261DD0" w:rsidP="00C07350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2535" w:type="dxa"/>
            <w:vAlign w:val="center"/>
          </w:tcPr>
          <w:p w14:paraId="6E0B5E5E" w14:textId="77777777" w:rsidR="00261DD0" w:rsidRPr="006D3AE6" w:rsidRDefault="00261DD0" w:rsidP="00C07350">
            <w:pPr>
              <w:spacing w:before="60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</w:tr>
      <w:tr w:rsidR="00261DD0" w:rsidRPr="004B4A36" w14:paraId="09879CB8" w14:textId="77777777" w:rsidTr="00CB3EE1">
        <w:trPr>
          <w:trHeight w:val="360"/>
          <w:jc w:val="center"/>
        </w:trPr>
        <w:tc>
          <w:tcPr>
            <w:tcW w:w="891" w:type="dxa"/>
            <w:vAlign w:val="center"/>
          </w:tcPr>
          <w:p w14:paraId="6568A75F" w14:textId="5B93A13D" w:rsidR="00261DD0" w:rsidRPr="00F424E3" w:rsidRDefault="00261DD0" w:rsidP="00C07350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>
              <w:rPr>
                <w:sz w:val="21"/>
                <w:szCs w:val="21"/>
                <w:lang w:val="en-US"/>
              </w:rPr>
              <w:t>A.23</w:t>
            </w:r>
          </w:p>
        </w:tc>
        <w:tc>
          <w:tcPr>
            <w:tcW w:w="3845" w:type="dxa"/>
            <w:vAlign w:val="center"/>
          </w:tcPr>
          <w:p w14:paraId="7AE9E457" w14:textId="1222DBC8" w:rsidR="00261DD0" w:rsidRPr="007053B9" w:rsidRDefault="00261DD0" w:rsidP="00CB3EE1">
            <w:pPr>
              <w:pStyle w:val="Tabletext"/>
              <w:rPr>
                <w:noProof/>
                <w:sz w:val="21"/>
                <w:szCs w:val="21"/>
              </w:rPr>
            </w:pPr>
            <w:r w:rsidRPr="00261DD0">
              <w:rPr>
                <w:noProof/>
                <w:sz w:val="21"/>
                <w:szCs w:val="21"/>
              </w:rPr>
              <w:t>Collaboration with the International Organization for Standardization (ISO) and the International Electrotechnical Commission (IEC) on information technology</w:t>
            </w:r>
          </w:p>
        </w:tc>
        <w:tc>
          <w:tcPr>
            <w:tcW w:w="720" w:type="dxa"/>
            <w:vAlign w:val="center"/>
          </w:tcPr>
          <w:p w14:paraId="79E9CEF8" w14:textId="74247BF8" w:rsidR="00261DD0" w:rsidRPr="007053B9" w:rsidRDefault="004C3788" w:rsidP="00C07350">
            <w:pPr>
              <w:spacing w:before="60"/>
              <w:jc w:val="center"/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>1</w:t>
            </w:r>
          </w:p>
        </w:tc>
        <w:tc>
          <w:tcPr>
            <w:tcW w:w="1065" w:type="dxa"/>
            <w:vAlign w:val="center"/>
          </w:tcPr>
          <w:p w14:paraId="19B5F98E" w14:textId="77777777" w:rsidR="00261DD0" w:rsidRPr="007053B9" w:rsidRDefault="00261DD0" w:rsidP="00C07350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1120" w:type="dxa"/>
            <w:vAlign w:val="center"/>
          </w:tcPr>
          <w:p w14:paraId="753380FE" w14:textId="77777777" w:rsidR="00261DD0" w:rsidRPr="007053B9" w:rsidRDefault="00261DD0" w:rsidP="00C07350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1006" w:type="dxa"/>
            <w:vAlign w:val="center"/>
          </w:tcPr>
          <w:p w14:paraId="53E88A41" w14:textId="77777777" w:rsidR="00261DD0" w:rsidRPr="00E21730" w:rsidRDefault="00261DD0" w:rsidP="00C07350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1064" w:type="dxa"/>
            <w:vAlign w:val="center"/>
          </w:tcPr>
          <w:p w14:paraId="1B0CD4BB" w14:textId="77777777" w:rsidR="00261DD0" w:rsidRPr="00413646" w:rsidRDefault="00261DD0" w:rsidP="00C07350">
            <w:pPr>
              <w:spacing w:before="60"/>
              <w:jc w:val="center"/>
              <w:rPr>
                <w:rFonts w:asciiTheme="minorHAnsi" w:hAnsiTheme="minorHAnsi"/>
                <w:sz w:val="21"/>
                <w:szCs w:val="21"/>
              </w:rPr>
            </w:pPr>
          </w:p>
        </w:tc>
        <w:tc>
          <w:tcPr>
            <w:tcW w:w="1080" w:type="dxa"/>
            <w:vAlign w:val="center"/>
          </w:tcPr>
          <w:p w14:paraId="5649B9BD" w14:textId="77777777" w:rsidR="00261DD0" w:rsidRPr="00E21730" w:rsidRDefault="00261DD0" w:rsidP="00C07350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975" w:type="dxa"/>
            <w:vAlign w:val="center"/>
          </w:tcPr>
          <w:p w14:paraId="65675D27" w14:textId="77777777" w:rsidR="00261DD0" w:rsidRPr="00E21730" w:rsidRDefault="00261DD0" w:rsidP="00C07350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2535" w:type="dxa"/>
            <w:vAlign w:val="center"/>
          </w:tcPr>
          <w:p w14:paraId="496D84AC" w14:textId="77777777" w:rsidR="00261DD0" w:rsidRPr="00C55E92" w:rsidRDefault="00261DD0" w:rsidP="00C07350">
            <w:pPr>
              <w:spacing w:before="60"/>
              <w:rPr>
                <w:rFonts w:asciiTheme="minorHAnsi" w:hAnsiTheme="minorHAnsi"/>
                <w:sz w:val="21"/>
                <w:szCs w:val="21"/>
                <w:lang w:eastAsia="ko-KR"/>
              </w:rPr>
            </w:pPr>
          </w:p>
        </w:tc>
      </w:tr>
      <w:tr w:rsidR="00261DD0" w:rsidRPr="004B4A36" w14:paraId="4B75CFE1" w14:textId="77777777" w:rsidTr="00CB3EE1">
        <w:trPr>
          <w:trHeight w:val="360"/>
          <w:jc w:val="center"/>
        </w:trPr>
        <w:tc>
          <w:tcPr>
            <w:tcW w:w="891" w:type="dxa"/>
            <w:vAlign w:val="center"/>
          </w:tcPr>
          <w:p w14:paraId="3293F757" w14:textId="1F7B497F" w:rsidR="00261DD0" w:rsidRPr="00F424E3" w:rsidRDefault="00261DD0" w:rsidP="00C07350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>
              <w:rPr>
                <w:sz w:val="21"/>
                <w:szCs w:val="21"/>
                <w:lang w:val="en-US"/>
              </w:rPr>
              <w:t>A.25</w:t>
            </w:r>
          </w:p>
        </w:tc>
        <w:tc>
          <w:tcPr>
            <w:tcW w:w="3845" w:type="dxa"/>
            <w:vAlign w:val="center"/>
          </w:tcPr>
          <w:p w14:paraId="71849CCB" w14:textId="6D2F8EBD" w:rsidR="00261DD0" w:rsidRPr="007053B9" w:rsidRDefault="00261DD0" w:rsidP="00CB3EE1">
            <w:pPr>
              <w:pStyle w:val="Tabletext"/>
              <w:rPr>
                <w:sz w:val="21"/>
                <w:szCs w:val="21"/>
              </w:rPr>
            </w:pPr>
            <w:r w:rsidRPr="00261DD0">
              <w:rPr>
                <w:sz w:val="21"/>
                <w:szCs w:val="21"/>
              </w:rPr>
              <w:t>Generic procedures for incorporating text between ITU-T and other organizations</w:t>
            </w:r>
          </w:p>
        </w:tc>
        <w:tc>
          <w:tcPr>
            <w:tcW w:w="720" w:type="dxa"/>
            <w:vAlign w:val="center"/>
          </w:tcPr>
          <w:p w14:paraId="07800FEF" w14:textId="36B4C3DE" w:rsidR="00261DD0" w:rsidRPr="007053B9" w:rsidRDefault="004C3788" w:rsidP="00C07350">
            <w:pPr>
              <w:jc w:val="center"/>
            </w:pPr>
            <w:r>
              <w:t>1</w:t>
            </w:r>
          </w:p>
        </w:tc>
        <w:tc>
          <w:tcPr>
            <w:tcW w:w="1065" w:type="dxa"/>
            <w:vAlign w:val="center"/>
          </w:tcPr>
          <w:p w14:paraId="56F004C9" w14:textId="77777777" w:rsidR="00261DD0" w:rsidRPr="007053B9" w:rsidRDefault="00261DD0" w:rsidP="00C07350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20" w:type="dxa"/>
            <w:vAlign w:val="center"/>
          </w:tcPr>
          <w:p w14:paraId="50F47F5D" w14:textId="77777777" w:rsidR="00261DD0" w:rsidRPr="007053B9" w:rsidRDefault="00261DD0" w:rsidP="00C07350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006" w:type="dxa"/>
            <w:vAlign w:val="center"/>
          </w:tcPr>
          <w:p w14:paraId="4EC705A6" w14:textId="77777777" w:rsidR="00261DD0" w:rsidRPr="00E21730" w:rsidRDefault="00261DD0" w:rsidP="00C07350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064" w:type="dxa"/>
            <w:vAlign w:val="center"/>
          </w:tcPr>
          <w:p w14:paraId="44309C9A" w14:textId="77777777" w:rsidR="00261DD0" w:rsidRPr="00413646" w:rsidRDefault="00261DD0" w:rsidP="00C07350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1080" w:type="dxa"/>
            <w:vAlign w:val="center"/>
          </w:tcPr>
          <w:p w14:paraId="17F49DFC" w14:textId="77777777" w:rsidR="00261DD0" w:rsidRPr="00E21730" w:rsidRDefault="00261DD0" w:rsidP="00C07350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75" w:type="dxa"/>
            <w:vAlign w:val="center"/>
          </w:tcPr>
          <w:p w14:paraId="1E5D7E74" w14:textId="77777777" w:rsidR="00261DD0" w:rsidRPr="00E21730" w:rsidRDefault="00261DD0" w:rsidP="00C07350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2535" w:type="dxa"/>
            <w:vAlign w:val="center"/>
          </w:tcPr>
          <w:p w14:paraId="03C8DA92" w14:textId="77777777" w:rsidR="00261DD0" w:rsidRPr="00C55E92" w:rsidRDefault="00261DD0" w:rsidP="00C07350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eastAsia="ko-KR" w:bidi="th-TH"/>
              </w:rPr>
            </w:pPr>
          </w:p>
        </w:tc>
      </w:tr>
      <w:tr w:rsidR="00261DD0" w:rsidRPr="004B4A36" w14:paraId="4498647B" w14:textId="77777777" w:rsidTr="00CB3EE1">
        <w:trPr>
          <w:trHeight w:val="360"/>
          <w:jc w:val="center"/>
        </w:trPr>
        <w:tc>
          <w:tcPr>
            <w:tcW w:w="891" w:type="dxa"/>
            <w:vAlign w:val="center"/>
          </w:tcPr>
          <w:p w14:paraId="01B4D777" w14:textId="74E53BCA" w:rsidR="00261DD0" w:rsidRPr="00F424E3" w:rsidRDefault="00261DD0" w:rsidP="00C07350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>
              <w:rPr>
                <w:sz w:val="21"/>
                <w:szCs w:val="21"/>
                <w:lang w:val="en-US"/>
              </w:rPr>
              <w:t>A.31</w:t>
            </w:r>
          </w:p>
        </w:tc>
        <w:tc>
          <w:tcPr>
            <w:tcW w:w="3845" w:type="dxa"/>
            <w:vAlign w:val="center"/>
          </w:tcPr>
          <w:p w14:paraId="11BA92DA" w14:textId="3FB7B114" w:rsidR="00261DD0" w:rsidRPr="007053B9" w:rsidRDefault="00261DD0" w:rsidP="00CB3EE1">
            <w:pPr>
              <w:pStyle w:val="Tabletext"/>
              <w:rPr>
                <w:sz w:val="21"/>
                <w:szCs w:val="21"/>
              </w:rPr>
            </w:pPr>
            <w:r w:rsidRPr="00261DD0">
              <w:rPr>
                <w:sz w:val="21"/>
                <w:szCs w:val="21"/>
              </w:rPr>
              <w:t>Guidelines and coordination requirements for the organization of ITU-T workshops and seminars</w:t>
            </w:r>
          </w:p>
        </w:tc>
        <w:tc>
          <w:tcPr>
            <w:tcW w:w="720" w:type="dxa"/>
            <w:vAlign w:val="center"/>
          </w:tcPr>
          <w:p w14:paraId="3DA06587" w14:textId="4FCAEF58" w:rsidR="00261DD0" w:rsidRPr="007053B9" w:rsidRDefault="004C3788" w:rsidP="00C07350">
            <w:pPr>
              <w:jc w:val="center"/>
            </w:pPr>
            <w:r>
              <w:t>1</w:t>
            </w:r>
          </w:p>
        </w:tc>
        <w:tc>
          <w:tcPr>
            <w:tcW w:w="1065" w:type="dxa"/>
            <w:vAlign w:val="center"/>
          </w:tcPr>
          <w:p w14:paraId="4D63BC97" w14:textId="77777777" w:rsidR="00261DD0" w:rsidRPr="007053B9" w:rsidRDefault="00261DD0" w:rsidP="00C07350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20" w:type="dxa"/>
            <w:vAlign w:val="center"/>
          </w:tcPr>
          <w:p w14:paraId="0646D0D0" w14:textId="77777777" w:rsidR="00261DD0" w:rsidRPr="007053B9" w:rsidRDefault="00261DD0" w:rsidP="00C07350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006" w:type="dxa"/>
            <w:vAlign w:val="center"/>
          </w:tcPr>
          <w:p w14:paraId="65C57AE0" w14:textId="77777777" w:rsidR="00261DD0" w:rsidRPr="00E21730" w:rsidRDefault="00261DD0" w:rsidP="00C07350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064" w:type="dxa"/>
            <w:vAlign w:val="center"/>
          </w:tcPr>
          <w:p w14:paraId="6407CFDF" w14:textId="77777777" w:rsidR="00261DD0" w:rsidRPr="00413646" w:rsidRDefault="00261DD0" w:rsidP="00C07350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1080" w:type="dxa"/>
            <w:vAlign w:val="center"/>
          </w:tcPr>
          <w:p w14:paraId="1ABE7874" w14:textId="77777777" w:rsidR="00261DD0" w:rsidRPr="00E21730" w:rsidRDefault="00261DD0" w:rsidP="00C07350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75" w:type="dxa"/>
            <w:vAlign w:val="center"/>
          </w:tcPr>
          <w:p w14:paraId="181FB6D6" w14:textId="77777777" w:rsidR="00261DD0" w:rsidRPr="00E21730" w:rsidRDefault="00261DD0" w:rsidP="00C07350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2535" w:type="dxa"/>
            <w:vAlign w:val="center"/>
          </w:tcPr>
          <w:p w14:paraId="13B5E82B" w14:textId="77777777" w:rsidR="00261DD0" w:rsidRPr="00C55E92" w:rsidRDefault="00261DD0" w:rsidP="00C07350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</w:tr>
      <w:tr w:rsidR="00261DD0" w:rsidRPr="004B4A36" w14:paraId="3F85E1C3" w14:textId="77777777" w:rsidTr="00CB3EE1">
        <w:trPr>
          <w:trHeight w:val="360"/>
          <w:jc w:val="center"/>
        </w:trPr>
        <w:tc>
          <w:tcPr>
            <w:tcW w:w="891" w:type="dxa"/>
            <w:vAlign w:val="center"/>
          </w:tcPr>
          <w:p w14:paraId="255398A1" w14:textId="00864B6A" w:rsidR="00261DD0" w:rsidRPr="00F424E3" w:rsidRDefault="00261DD0" w:rsidP="00C07350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 w:rsidRPr="00261DD0">
              <w:rPr>
                <w:sz w:val="21"/>
                <w:szCs w:val="21"/>
                <w:lang w:val="en-US"/>
              </w:rPr>
              <w:t>Supplement 2</w:t>
            </w:r>
          </w:p>
        </w:tc>
        <w:tc>
          <w:tcPr>
            <w:tcW w:w="3845" w:type="dxa"/>
            <w:vAlign w:val="center"/>
          </w:tcPr>
          <w:p w14:paraId="13131914" w14:textId="0C50E71B" w:rsidR="00261DD0" w:rsidRPr="007053B9" w:rsidRDefault="00261DD0" w:rsidP="00CB3EE1">
            <w:pPr>
              <w:pStyle w:val="Tabletext"/>
              <w:rPr>
                <w:sz w:val="21"/>
                <w:szCs w:val="21"/>
              </w:rPr>
            </w:pPr>
            <w:r w:rsidRPr="00261DD0">
              <w:rPr>
                <w:sz w:val="21"/>
                <w:szCs w:val="21"/>
              </w:rPr>
              <w:t>Guidelines on interoperability experiments</w:t>
            </w:r>
          </w:p>
        </w:tc>
        <w:tc>
          <w:tcPr>
            <w:tcW w:w="720" w:type="dxa"/>
            <w:vAlign w:val="center"/>
          </w:tcPr>
          <w:p w14:paraId="5EB5DDC5" w14:textId="374CD8B0" w:rsidR="00261DD0" w:rsidRPr="007053B9" w:rsidRDefault="004C3788" w:rsidP="00C07350">
            <w:pPr>
              <w:jc w:val="center"/>
            </w:pPr>
            <w:r>
              <w:t>1</w:t>
            </w:r>
          </w:p>
        </w:tc>
        <w:tc>
          <w:tcPr>
            <w:tcW w:w="1065" w:type="dxa"/>
            <w:vAlign w:val="center"/>
          </w:tcPr>
          <w:p w14:paraId="0209AFAD" w14:textId="77777777" w:rsidR="00261DD0" w:rsidRPr="007053B9" w:rsidRDefault="00261DD0" w:rsidP="00C07350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20" w:type="dxa"/>
            <w:vAlign w:val="center"/>
          </w:tcPr>
          <w:p w14:paraId="48A542E9" w14:textId="77777777" w:rsidR="00261DD0" w:rsidRPr="007053B9" w:rsidRDefault="00261DD0" w:rsidP="00C07350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006" w:type="dxa"/>
            <w:vAlign w:val="center"/>
          </w:tcPr>
          <w:p w14:paraId="0704ADEE" w14:textId="77777777" w:rsidR="00261DD0" w:rsidRPr="00E21730" w:rsidRDefault="00261DD0" w:rsidP="00C07350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064" w:type="dxa"/>
            <w:vAlign w:val="center"/>
          </w:tcPr>
          <w:p w14:paraId="5991404D" w14:textId="77777777" w:rsidR="00261DD0" w:rsidRPr="00413646" w:rsidRDefault="00261DD0" w:rsidP="00C07350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1080" w:type="dxa"/>
            <w:vAlign w:val="center"/>
          </w:tcPr>
          <w:p w14:paraId="345CB6B2" w14:textId="77777777" w:rsidR="00261DD0" w:rsidRPr="00E21730" w:rsidRDefault="00261DD0" w:rsidP="00C07350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75" w:type="dxa"/>
            <w:vAlign w:val="center"/>
          </w:tcPr>
          <w:p w14:paraId="63D993A4" w14:textId="77777777" w:rsidR="00261DD0" w:rsidRPr="00E21730" w:rsidRDefault="00261DD0" w:rsidP="00C07350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2535" w:type="dxa"/>
            <w:vAlign w:val="center"/>
          </w:tcPr>
          <w:p w14:paraId="2D01F7A3" w14:textId="77777777" w:rsidR="00261DD0" w:rsidRPr="00C55E92" w:rsidRDefault="00261DD0" w:rsidP="00C07350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</w:tr>
      <w:tr w:rsidR="00261DD0" w:rsidRPr="004B4A36" w14:paraId="6893A1A1" w14:textId="77777777" w:rsidTr="00CB3EE1">
        <w:trPr>
          <w:trHeight w:val="360"/>
          <w:jc w:val="center"/>
        </w:trPr>
        <w:tc>
          <w:tcPr>
            <w:tcW w:w="891" w:type="dxa"/>
            <w:vAlign w:val="center"/>
          </w:tcPr>
          <w:p w14:paraId="0E32BC80" w14:textId="6F0D61BC" w:rsidR="00261DD0" w:rsidRPr="00F424E3" w:rsidRDefault="00261DD0" w:rsidP="00C07350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 w:rsidRPr="00261DD0">
              <w:rPr>
                <w:sz w:val="21"/>
                <w:szCs w:val="21"/>
                <w:lang w:val="en-US"/>
              </w:rPr>
              <w:lastRenderedPageBreak/>
              <w:t xml:space="preserve">Supplement </w:t>
            </w:r>
            <w:r>
              <w:rPr>
                <w:sz w:val="21"/>
                <w:szCs w:val="21"/>
                <w:lang w:val="en-US"/>
              </w:rPr>
              <w:t>3</w:t>
            </w:r>
          </w:p>
        </w:tc>
        <w:tc>
          <w:tcPr>
            <w:tcW w:w="3845" w:type="dxa"/>
            <w:vAlign w:val="center"/>
          </w:tcPr>
          <w:p w14:paraId="4B7638FD" w14:textId="39E7BA2F" w:rsidR="00261DD0" w:rsidRPr="007053B9" w:rsidRDefault="00261DD0" w:rsidP="00CB3EE1">
            <w:pPr>
              <w:pStyle w:val="Tabletext"/>
              <w:rPr>
                <w:sz w:val="21"/>
                <w:szCs w:val="21"/>
              </w:rPr>
            </w:pPr>
            <w:r w:rsidRPr="00261DD0">
              <w:rPr>
                <w:sz w:val="21"/>
                <w:szCs w:val="21"/>
              </w:rPr>
              <w:t>IETF and ITU-T collaboration guidelines</w:t>
            </w:r>
          </w:p>
        </w:tc>
        <w:tc>
          <w:tcPr>
            <w:tcW w:w="720" w:type="dxa"/>
            <w:vAlign w:val="center"/>
          </w:tcPr>
          <w:p w14:paraId="11752E7C" w14:textId="1A21A9FD" w:rsidR="00261DD0" w:rsidRPr="007053B9" w:rsidRDefault="004C3788" w:rsidP="00C07350">
            <w:pPr>
              <w:jc w:val="center"/>
            </w:pPr>
            <w:r>
              <w:t>1</w:t>
            </w:r>
          </w:p>
        </w:tc>
        <w:tc>
          <w:tcPr>
            <w:tcW w:w="1065" w:type="dxa"/>
            <w:vAlign w:val="center"/>
          </w:tcPr>
          <w:p w14:paraId="57850617" w14:textId="77777777" w:rsidR="00261DD0" w:rsidRPr="007053B9" w:rsidRDefault="00261DD0" w:rsidP="00C07350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20" w:type="dxa"/>
            <w:vAlign w:val="center"/>
          </w:tcPr>
          <w:p w14:paraId="25477F4B" w14:textId="77777777" w:rsidR="00261DD0" w:rsidRPr="007053B9" w:rsidRDefault="00261DD0" w:rsidP="00C07350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006" w:type="dxa"/>
            <w:vAlign w:val="center"/>
          </w:tcPr>
          <w:p w14:paraId="42EB190B" w14:textId="77777777" w:rsidR="00261DD0" w:rsidRPr="00E21730" w:rsidRDefault="00261DD0" w:rsidP="00C07350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064" w:type="dxa"/>
            <w:vAlign w:val="center"/>
          </w:tcPr>
          <w:p w14:paraId="502C88B2" w14:textId="77777777" w:rsidR="00261DD0" w:rsidRPr="00413646" w:rsidRDefault="00261DD0" w:rsidP="00C07350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1080" w:type="dxa"/>
            <w:vAlign w:val="center"/>
          </w:tcPr>
          <w:p w14:paraId="5784FC5D" w14:textId="77777777" w:rsidR="00261DD0" w:rsidRPr="00E21730" w:rsidRDefault="00261DD0" w:rsidP="00C07350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75" w:type="dxa"/>
            <w:vAlign w:val="center"/>
          </w:tcPr>
          <w:p w14:paraId="23D2649D" w14:textId="77777777" w:rsidR="00261DD0" w:rsidRPr="00E21730" w:rsidRDefault="00261DD0" w:rsidP="00C07350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2535" w:type="dxa"/>
            <w:vAlign w:val="center"/>
          </w:tcPr>
          <w:p w14:paraId="596A92EE" w14:textId="77777777" w:rsidR="00261DD0" w:rsidRPr="00C55E92" w:rsidRDefault="00261DD0" w:rsidP="00C07350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</w:tr>
      <w:tr w:rsidR="00261DD0" w:rsidRPr="004B4A36" w14:paraId="121EFE9A" w14:textId="77777777" w:rsidTr="00CB3EE1">
        <w:trPr>
          <w:trHeight w:val="360"/>
          <w:jc w:val="center"/>
        </w:trPr>
        <w:tc>
          <w:tcPr>
            <w:tcW w:w="891" w:type="dxa"/>
            <w:vAlign w:val="center"/>
          </w:tcPr>
          <w:p w14:paraId="02AC9048" w14:textId="4537A4D5" w:rsidR="00261DD0" w:rsidRPr="00F424E3" w:rsidRDefault="00261DD0" w:rsidP="00C07350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 w:rsidRPr="00261DD0">
              <w:rPr>
                <w:sz w:val="21"/>
                <w:szCs w:val="21"/>
                <w:lang w:val="en-US"/>
              </w:rPr>
              <w:t xml:space="preserve">Supplement </w:t>
            </w:r>
            <w:r>
              <w:rPr>
                <w:sz w:val="21"/>
                <w:szCs w:val="21"/>
                <w:lang w:val="en-US"/>
              </w:rPr>
              <w:t>4</w:t>
            </w:r>
          </w:p>
        </w:tc>
        <w:tc>
          <w:tcPr>
            <w:tcW w:w="3845" w:type="dxa"/>
            <w:vAlign w:val="center"/>
          </w:tcPr>
          <w:p w14:paraId="3127D820" w14:textId="6AD9088C" w:rsidR="00261DD0" w:rsidRPr="007053B9" w:rsidRDefault="00261DD0" w:rsidP="00CB3EE1">
            <w:pPr>
              <w:pStyle w:val="Tabletext"/>
              <w:rPr>
                <w:sz w:val="21"/>
                <w:szCs w:val="21"/>
              </w:rPr>
            </w:pPr>
            <w:r w:rsidRPr="00261DD0">
              <w:rPr>
                <w:sz w:val="21"/>
                <w:szCs w:val="21"/>
              </w:rPr>
              <w:t>Supplement on guidelines for remote participation</w:t>
            </w:r>
          </w:p>
        </w:tc>
        <w:tc>
          <w:tcPr>
            <w:tcW w:w="720" w:type="dxa"/>
            <w:vAlign w:val="center"/>
          </w:tcPr>
          <w:p w14:paraId="609AFF6B" w14:textId="1882FE6B" w:rsidR="00261DD0" w:rsidRPr="007053B9" w:rsidRDefault="004C3788" w:rsidP="00C07350">
            <w:pPr>
              <w:spacing w:before="60"/>
              <w:jc w:val="center"/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>1</w:t>
            </w:r>
          </w:p>
        </w:tc>
        <w:tc>
          <w:tcPr>
            <w:tcW w:w="1065" w:type="dxa"/>
            <w:vAlign w:val="center"/>
          </w:tcPr>
          <w:p w14:paraId="35459AC4" w14:textId="77777777" w:rsidR="00261DD0" w:rsidRPr="007053B9" w:rsidRDefault="00261DD0" w:rsidP="00C07350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1120" w:type="dxa"/>
            <w:vAlign w:val="center"/>
          </w:tcPr>
          <w:p w14:paraId="4A4F2473" w14:textId="77777777" w:rsidR="00261DD0" w:rsidRPr="007053B9" w:rsidRDefault="00261DD0" w:rsidP="00C07350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1006" w:type="dxa"/>
            <w:vAlign w:val="center"/>
          </w:tcPr>
          <w:p w14:paraId="5936220C" w14:textId="77777777" w:rsidR="00261DD0" w:rsidRPr="00E21730" w:rsidRDefault="00261DD0" w:rsidP="00C07350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1064" w:type="dxa"/>
            <w:vAlign w:val="center"/>
          </w:tcPr>
          <w:p w14:paraId="0CC51123" w14:textId="77777777" w:rsidR="00261DD0" w:rsidRPr="00413646" w:rsidRDefault="00261DD0" w:rsidP="00C07350">
            <w:pPr>
              <w:spacing w:before="60"/>
              <w:jc w:val="center"/>
              <w:rPr>
                <w:rFonts w:asciiTheme="minorHAnsi" w:hAnsiTheme="minorHAnsi"/>
                <w:sz w:val="21"/>
                <w:szCs w:val="21"/>
              </w:rPr>
            </w:pPr>
          </w:p>
        </w:tc>
        <w:tc>
          <w:tcPr>
            <w:tcW w:w="1080" w:type="dxa"/>
            <w:vAlign w:val="center"/>
          </w:tcPr>
          <w:p w14:paraId="7F2F18F8" w14:textId="77777777" w:rsidR="00261DD0" w:rsidRPr="00E21730" w:rsidRDefault="00261DD0" w:rsidP="00C07350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975" w:type="dxa"/>
            <w:vAlign w:val="center"/>
          </w:tcPr>
          <w:p w14:paraId="4CDDD735" w14:textId="77777777" w:rsidR="00261DD0" w:rsidRPr="00E21730" w:rsidRDefault="00261DD0" w:rsidP="00C07350">
            <w:pPr>
              <w:spacing w:before="60"/>
              <w:jc w:val="center"/>
              <w:rPr>
                <w:rFonts w:asciiTheme="minorHAnsi" w:hAnsiTheme="minorHAnsi"/>
                <w:b/>
                <w:sz w:val="21"/>
                <w:szCs w:val="21"/>
              </w:rPr>
            </w:pPr>
          </w:p>
        </w:tc>
        <w:tc>
          <w:tcPr>
            <w:tcW w:w="2535" w:type="dxa"/>
            <w:vAlign w:val="center"/>
          </w:tcPr>
          <w:p w14:paraId="7595E27E" w14:textId="77777777" w:rsidR="00261DD0" w:rsidRPr="00C55E92" w:rsidRDefault="00261DD0" w:rsidP="00C07350">
            <w:pPr>
              <w:spacing w:before="60"/>
              <w:rPr>
                <w:rFonts w:asciiTheme="minorHAnsi" w:hAnsiTheme="minorHAnsi"/>
                <w:sz w:val="21"/>
                <w:szCs w:val="21"/>
              </w:rPr>
            </w:pPr>
          </w:p>
        </w:tc>
      </w:tr>
      <w:tr w:rsidR="00261DD0" w:rsidRPr="004B4A36" w14:paraId="4B6EBCC0" w14:textId="77777777" w:rsidTr="00CB3EE1">
        <w:trPr>
          <w:trHeight w:val="360"/>
          <w:jc w:val="center"/>
        </w:trPr>
        <w:tc>
          <w:tcPr>
            <w:tcW w:w="891" w:type="dxa"/>
            <w:vAlign w:val="center"/>
          </w:tcPr>
          <w:p w14:paraId="4A1A131E" w14:textId="0C7EA894" w:rsidR="00261DD0" w:rsidRPr="00F424E3" w:rsidRDefault="00261DD0" w:rsidP="00C07350">
            <w:pPr>
              <w:pStyle w:val="Tabletext"/>
              <w:jc w:val="center"/>
              <w:rPr>
                <w:sz w:val="21"/>
                <w:szCs w:val="21"/>
                <w:lang w:val="en-US"/>
              </w:rPr>
            </w:pPr>
            <w:r w:rsidRPr="00261DD0">
              <w:rPr>
                <w:sz w:val="21"/>
                <w:szCs w:val="21"/>
                <w:lang w:val="en-US"/>
              </w:rPr>
              <w:t xml:space="preserve">Supplement </w:t>
            </w:r>
            <w:r>
              <w:rPr>
                <w:sz w:val="21"/>
                <w:szCs w:val="21"/>
                <w:lang w:val="en-US"/>
              </w:rPr>
              <w:t>5</w:t>
            </w:r>
          </w:p>
        </w:tc>
        <w:tc>
          <w:tcPr>
            <w:tcW w:w="3845" w:type="dxa"/>
            <w:vAlign w:val="center"/>
          </w:tcPr>
          <w:p w14:paraId="655C3013" w14:textId="6058FB05" w:rsidR="00261DD0" w:rsidRPr="007053B9" w:rsidRDefault="00261DD0" w:rsidP="00CB3EE1">
            <w:pPr>
              <w:pStyle w:val="Tabletext"/>
              <w:rPr>
                <w:sz w:val="21"/>
                <w:szCs w:val="21"/>
              </w:rPr>
            </w:pPr>
            <w:r w:rsidRPr="00261DD0">
              <w:rPr>
                <w:sz w:val="21"/>
                <w:szCs w:val="21"/>
              </w:rPr>
              <w:t>Guidelines for collaboration and exchange of information with other organizations</w:t>
            </w:r>
          </w:p>
        </w:tc>
        <w:tc>
          <w:tcPr>
            <w:tcW w:w="720" w:type="dxa"/>
            <w:vAlign w:val="center"/>
          </w:tcPr>
          <w:p w14:paraId="1CAD425D" w14:textId="7467087D" w:rsidR="00261DD0" w:rsidRPr="007053B9" w:rsidRDefault="004C3788" w:rsidP="00C07350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  <w:r>
              <w:rPr>
                <w:rFonts w:asciiTheme="minorHAnsi" w:hAnsiTheme="minorHAnsi" w:cs="Angsana New"/>
                <w:sz w:val="21"/>
                <w:szCs w:val="21"/>
                <w:lang w:bidi="th-TH"/>
              </w:rPr>
              <w:t>1</w:t>
            </w:r>
          </w:p>
        </w:tc>
        <w:tc>
          <w:tcPr>
            <w:tcW w:w="1065" w:type="dxa"/>
            <w:vAlign w:val="center"/>
          </w:tcPr>
          <w:p w14:paraId="3DD7AE1F" w14:textId="77777777" w:rsidR="00261DD0" w:rsidRPr="007053B9" w:rsidRDefault="00261DD0" w:rsidP="00C07350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120" w:type="dxa"/>
            <w:vAlign w:val="center"/>
          </w:tcPr>
          <w:p w14:paraId="163FA7EB" w14:textId="77777777" w:rsidR="00261DD0" w:rsidRPr="007053B9" w:rsidRDefault="00261DD0" w:rsidP="00C07350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006" w:type="dxa"/>
            <w:vAlign w:val="center"/>
          </w:tcPr>
          <w:p w14:paraId="23198EE1" w14:textId="77777777" w:rsidR="00261DD0" w:rsidRPr="00E21730" w:rsidRDefault="00261DD0" w:rsidP="00C07350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1064" w:type="dxa"/>
            <w:vAlign w:val="center"/>
          </w:tcPr>
          <w:p w14:paraId="268B2388" w14:textId="77777777" w:rsidR="00261DD0" w:rsidRPr="00413646" w:rsidRDefault="00261DD0" w:rsidP="00C07350">
            <w:pPr>
              <w:spacing w:before="60"/>
              <w:jc w:val="center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  <w:tc>
          <w:tcPr>
            <w:tcW w:w="1080" w:type="dxa"/>
            <w:vAlign w:val="center"/>
          </w:tcPr>
          <w:p w14:paraId="42DEF16C" w14:textId="77777777" w:rsidR="00261DD0" w:rsidRPr="00E21730" w:rsidRDefault="00261DD0" w:rsidP="00C07350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975" w:type="dxa"/>
            <w:vAlign w:val="center"/>
          </w:tcPr>
          <w:p w14:paraId="7DE08DFA" w14:textId="77777777" w:rsidR="00261DD0" w:rsidRPr="00E21730" w:rsidRDefault="00261DD0" w:rsidP="00C07350">
            <w:pPr>
              <w:spacing w:before="60"/>
              <w:jc w:val="center"/>
              <w:rPr>
                <w:rFonts w:asciiTheme="minorHAnsi" w:hAnsiTheme="minorHAnsi" w:cs="Angsana New"/>
                <w:b/>
                <w:sz w:val="21"/>
                <w:szCs w:val="21"/>
                <w:lang w:bidi="th-TH"/>
              </w:rPr>
            </w:pPr>
          </w:p>
        </w:tc>
        <w:tc>
          <w:tcPr>
            <w:tcW w:w="2535" w:type="dxa"/>
            <w:vAlign w:val="center"/>
          </w:tcPr>
          <w:p w14:paraId="2AB3B68B" w14:textId="77777777" w:rsidR="00261DD0" w:rsidRPr="00C55E92" w:rsidRDefault="00261DD0" w:rsidP="00C07350">
            <w:pPr>
              <w:spacing w:before="60"/>
              <w:rPr>
                <w:rFonts w:asciiTheme="minorHAnsi" w:hAnsiTheme="minorHAnsi" w:cs="Angsana New"/>
                <w:sz w:val="21"/>
                <w:szCs w:val="21"/>
                <w:lang w:bidi="th-TH"/>
              </w:rPr>
            </w:pPr>
          </w:p>
        </w:tc>
      </w:tr>
    </w:tbl>
    <w:p w14:paraId="63B69B09" w14:textId="77777777" w:rsidR="00261DD0" w:rsidRPr="00FA31FD" w:rsidRDefault="00261DD0" w:rsidP="00A61940">
      <w:pPr>
        <w:spacing w:after="160" w:line="259" w:lineRule="auto"/>
      </w:pPr>
    </w:p>
    <w:sectPr w:rsidR="00261DD0" w:rsidRPr="00FA31FD" w:rsidSect="006D6444">
      <w:pgSz w:w="15840" w:h="12240" w:orient="landscape"/>
      <w:pgMar w:top="1440" w:right="990" w:bottom="1440" w:left="99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817586E" w14:textId="77777777" w:rsidR="007D6929" w:rsidRDefault="007D6929" w:rsidP="00F424E3">
      <w:r>
        <w:separator/>
      </w:r>
    </w:p>
  </w:endnote>
  <w:endnote w:type="continuationSeparator" w:id="0">
    <w:p w14:paraId="3E7B3A9C" w14:textId="77777777" w:rsidR="007D6929" w:rsidRDefault="007D6929" w:rsidP="00F424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Che">
    <w:panose1 w:val="02030609000101010101"/>
    <w:charset w:val="81"/>
    <w:family w:val="modern"/>
    <w:pitch w:val="fixed"/>
    <w:sig w:usb0="B00002AF" w:usb1="69D77CFB" w:usb2="00000030" w:usb3="00000000" w:csb0="0008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918295426"/>
      <w:docPartObj>
        <w:docPartGallery w:val="Page Numbers (Bottom of Page)"/>
        <w:docPartUnique/>
      </w:docPartObj>
    </w:sdtPr>
    <w:sdtEndPr/>
    <w:sdtContent>
      <w:p w14:paraId="53EA70D8" w14:textId="77777777" w:rsidR="009956F6" w:rsidRDefault="009956F6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8929A4">
          <w:rPr>
            <w:noProof/>
            <w:lang w:val="ko-KR" w:eastAsia="ko-KR"/>
          </w:rPr>
          <w:t>12</w:t>
        </w:r>
        <w:r>
          <w:fldChar w:fldCharType="end"/>
        </w:r>
      </w:p>
    </w:sdtContent>
  </w:sdt>
  <w:p w14:paraId="63F7F1E6" w14:textId="77777777" w:rsidR="009956F6" w:rsidRDefault="009956F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18A671" w14:textId="77777777" w:rsidR="007D6929" w:rsidRDefault="007D6929" w:rsidP="00F424E3">
      <w:r>
        <w:separator/>
      </w:r>
    </w:p>
  </w:footnote>
  <w:footnote w:type="continuationSeparator" w:id="0">
    <w:p w14:paraId="0932AFBB" w14:textId="77777777" w:rsidR="007D6929" w:rsidRDefault="007D6929" w:rsidP="00F424E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0NDSxNDc2MzMyMzFS0lEKTi0uzszPAykwrAUAEFK8ZCwAAAA="/>
  </w:docVars>
  <w:rsids>
    <w:rsidRoot w:val="00FA31FD"/>
    <w:rsid w:val="00054924"/>
    <w:rsid w:val="000745E5"/>
    <w:rsid w:val="000A5C28"/>
    <w:rsid w:val="000E4AD1"/>
    <w:rsid w:val="000F5057"/>
    <w:rsid w:val="0014604F"/>
    <w:rsid w:val="00157DC1"/>
    <w:rsid w:val="001609CA"/>
    <w:rsid w:val="00161072"/>
    <w:rsid w:val="0017378F"/>
    <w:rsid w:val="00177A79"/>
    <w:rsid w:val="001A5688"/>
    <w:rsid w:val="001B2F79"/>
    <w:rsid w:val="001E5FA0"/>
    <w:rsid w:val="00205B26"/>
    <w:rsid w:val="00220D2B"/>
    <w:rsid w:val="002604D0"/>
    <w:rsid w:val="00261DD0"/>
    <w:rsid w:val="00283CC3"/>
    <w:rsid w:val="00284E26"/>
    <w:rsid w:val="002A4A69"/>
    <w:rsid w:val="002A6A78"/>
    <w:rsid w:val="00303F96"/>
    <w:rsid w:val="00323ABD"/>
    <w:rsid w:val="003361C5"/>
    <w:rsid w:val="0034109C"/>
    <w:rsid w:val="0037181D"/>
    <w:rsid w:val="003854DA"/>
    <w:rsid w:val="00390E09"/>
    <w:rsid w:val="003C7F78"/>
    <w:rsid w:val="003E5E30"/>
    <w:rsid w:val="00402A7B"/>
    <w:rsid w:val="00425D57"/>
    <w:rsid w:val="004355B3"/>
    <w:rsid w:val="00445C51"/>
    <w:rsid w:val="004652A7"/>
    <w:rsid w:val="004A24D7"/>
    <w:rsid w:val="004B3433"/>
    <w:rsid w:val="004C3788"/>
    <w:rsid w:val="004C7C21"/>
    <w:rsid w:val="004D1AF1"/>
    <w:rsid w:val="005020AC"/>
    <w:rsid w:val="00510778"/>
    <w:rsid w:val="005260DB"/>
    <w:rsid w:val="00555DC3"/>
    <w:rsid w:val="00556D03"/>
    <w:rsid w:val="00567770"/>
    <w:rsid w:val="00571FB7"/>
    <w:rsid w:val="005B7104"/>
    <w:rsid w:val="005F49CB"/>
    <w:rsid w:val="00610C8C"/>
    <w:rsid w:val="006124AE"/>
    <w:rsid w:val="00620275"/>
    <w:rsid w:val="00621A69"/>
    <w:rsid w:val="00626B1B"/>
    <w:rsid w:val="00626B49"/>
    <w:rsid w:val="006316D3"/>
    <w:rsid w:val="00635C4A"/>
    <w:rsid w:val="00675320"/>
    <w:rsid w:val="0069077E"/>
    <w:rsid w:val="006D3AE6"/>
    <w:rsid w:val="006D6444"/>
    <w:rsid w:val="007053B9"/>
    <w:rsid w:val="00721F4A"/>
    <w:rsid w:val="00727405"/>
    <w:rsid w:val="0074254C"/>
    <w:rsid w:val="0074355D"/>
    <w:rsid w:val="007475C5"/>
    <w:rsid w:val="007544B8"/>
    <w:rsid w:val="007736D4"/>
    <w:rsid w:val="007D2BBF"/>
    <w:rsid w:val="007D31C5"/>
    <w:rsid w:val="007D6929"/>
    <w:rsid w:val="00835192"/>
    <w:rsid w:val="008544FE"/>
    <w:rsid w:val="008556A7"/>
    <w:rsid w:val="00884E60"/>
    <w:rsid w:val="00885CA2"/>
    <w:rsid w:val="008929A4"/>
    <w:rsid w:val="008E6477"/>
    <w:rsid w:val="0090273D"/>
    <w:rsid w:val="009146E2"/>
    <w:rsid w:val="00922C43"/>
    <w:rsid w:val="00925711"/>
    <w:rsid w:val="0097422C"/>
    <w:rsid w:val="00992EC1"/>
    <w:rsid w:val="009956F6"/>
    <w:rsid w:val="009C08D0"/>
    <w:rsid w:val="009D5D14"/>
    <w:rsid w:val="009D5FDB"/>
    <w:rsid w:val="009F4934"/>
    <w:rsid w:val="00A22F8D"/>
    <w:rsid w:val="00A61940"/>
    <w:rsid w:val="00AA057D"/>
    <w:rsid w:val="00B02C0F"/>
    <w:rsid w:val="00B060A5"/>
    <w:rsid w:val="00B11F41"/>
    <w:rsid w:val="00B602D3"/>
    <w:rsid w:val="00B64E1C"/>
    <w:rsid w:val="00B96B26"/>
    <w:rsid w:val="00BB417B"/>
    <w:rsid w:val="00BE6A28"/>
    <w:rsid w:val="00BF1D92"/>
    <w:rsid w:val="00C50784"/>
    <w:rsid w:val="00C55E92"/>
    <w:rsid w:val="00C6100F"/>
    <w:rsid w:val="00C92D93"/>
    <w:rsid w:val="00CB3EE1"/>
    <w:rsid w:val="00CB4942"/>
    <w:rsid w:val="00CD1168"/>
    <w:rsid w:val="00CD7B0C"/>
    <w:rsid w:val="00D033F3"/>
    <w:rsid w:val="00D036D0"/>
    <w:rsid w:val="00D23F1D"/>
    <w:rsid w:val="00D60BDD"/>
    <w:rsid w:val="00D71105"/>
    <w:rsid w:val="00D73211"/>
    <w:rsid w:val="00D7322B"/>
    <w:rsid w:val="00D857CB"/>
    <w:rsid w:val="00D90B2E"/>
    <w:rsid w:val="00DB4E5B"/>
    <w:rsid w:val="00DD4EC4"/>
    <w:rsid w:val="00DE0CFC"/>
    <w:rsid w:val="00E02679"/>
    <w:rsid w:val="00E04557"/>
    <w:rsid w:val="00E33E81"/>
    <w:rsid w:val="00E3668D"/>
    <w:rsid w:val="00E44BC9"/>
    <w:rsid w:val="00EA6CC6"/>
    <w:rsid w:val="00EB17BA"/>
    <w:rsid w:val="00EC1B00"/>
    <w:rsid w:val="00EC7859"/>
    <w:rsid w:val="00F20802"/>
    <w:rsid w:val="00F20DCD"/>
    <w:rsid w:val="00F24600"/>
    <w:rsid w:val="00F27AF3"/>
    <w:rsid w:val="00F4200D"/>
    <w:rsid w:val="00F424E3"/>
    <w:rsid w:val="00F6350E"/>
    <w:rsid w:val="00FA31FD"/>
    <w:rsid w:val="00FB0266"/>
    <w:rsid w:val="00FB57C4"/>
    <w:rsid w:val="00FB6674"/>
    <w:rsid w:val="00FE15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FC6F6C"/>
  <w15:chartTrackingRefBased/>
  <w15:docId w15:val="{94886C0F-4DC0-4FB1-9168-7E42DE4F03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31FD"/>
    <w:pPr>
      <w:spacing w:after="0" w:line="240" w:lineRule="auto"/>
    </w:pPr>
    <w:rPr>
      <w:rFonts w:ascii="Times New Roman" w:eastAsia="BatangChe" w:hAnsi="Times New Roman" w:cs="Times New Roman"/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D6444"/>
    <w:pPr>
      <w:spacing w:after="0" w:line="240" w:lineRule="auto"/>
    </w:pPr>
    <w:rPr>
      <w:rFonts w:ascii="Times New Roman" w:eastAsia="Batang" w:hAnsi="Times New Roman" w:cs="Times New Roman"/>
      <w:sz w:val="24"/>
      <w:szCs w:val="24"/>
      <w:lang w:val="en-GB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">
    <w:name w:val="Table_head"/>
    <w:basedOn w:val="Normal"/>
    <w:next w:val="Normal"/>
    <w:rsid w:val="006D6444"/>
    <w:pPr>
      <w:keepNext/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before="80" w:after="80"/>
      <w:jc w:val="center"/>
      <w:textAlignment w:val="baseline"/>
    </w:pPr>
    <w:rPr>
      <w:rFonts w:eastAsia="Times New Roman"/>
      <w:b/>
      <w:sz w:val="22"/>
      <w:szCs w:val="20"/>
      <w:lang w:val="en-GB"/>
    </w:rPr>
  </w:style>
  <w:style w:type="paragraph" w:customStyle="1" w:styleId="DecNo">
    <w:name w:val="Dec_No"/>
    <w:basedOn w:val="Normal"/>
    <w:next w:val="Normal"/>
    <w:qFormat/>
    <w:rsid w:val="006D6444"/>
    <w:pPr>
      <w:tabs>
        <w:tab w:val="left" w:pos="567"/>
        <w:tab w:val="left" w:pos="1134"/>
        <w:tab w:val="left" w:pos="1701"/>
        <w:tab w:val="left" w:pos="2268"/>
        <w:tab w:val="left" w:pos="2835"/>
      </w:tabs>
      <w:overflowPunct w:val="0"/>
      <w:autoSpaceDE w:val="0"/>
      <w:autoSpaceDN w:val="0"/>
      <w:adjustRightInd w:val="0"/>
      <w:spacing w:before="720"/>
      <w:jc w:val="center"/>
      <w:textAlignment w:val="baseline"/>
    </w:pPr>
    <w:rPr>
      <w:rFonts w:ascii="Calibri" w:eastAsia="Times New Roman" w:hAnsi="Calibri"/>
      <w:caps/>
      <w:sz w:val="28"/>
      <w:szCs w:val="20"/>
      <w:lang w:val="en-GB"/>
    </w:rPr>
  </w:style>
  <w:style w:type="paragraph" w:customStyle="1" w:styleId="Dectitle">
    <w:name w:val="Dec_title"/>
    <w:basedOn w:val="Normal"/>
    <w:next w:val="Normal"/>
    <w:qFormat/>
    <w:rsid w:val="006D6444"/>
    <w:pPr>
      <w:tabs>
        <w:tab w:val="left" w:pos="567"/>
        <w:tab w:val="left" w:pos="1134"/>
        <w:tab w:val="left" w:pos="1701"/>
        <w:tab w:val="left" w:pos="2268"/>
        <w:tab w:val="left" w:pos="2835"/>
      </w:tabs>
      <w:overflowPunct w:val="0"/>
      <w:autoSpaceDE w:val="0"/>
      <w:autoSpaceDN w:val="0"/>
      <w:adjustRightInd w:val="0"/>
      <w:spacing w:before="240" w:after="240"/>
      <w:jc w:val="center"/>
      <w:textAlignment w:val="baseline"/>
    </w:pPr>
    <w:rPr>
      <w:rFonts w:ascii="Calibri" w:eastAsia="Times New Roman" w:hAnsi="Calibri"/>
      <w:b/>
      <w:sz w:val="28"/>
      <w:szCs w:val="20"/>
      <w:lang w:val="en-GB"/>
    </w:rPr>
  </w:style>
  <w:style w:type="paragraph" w:customStyle="1" w:styleId="ResNo">
    <w:name w:val="Res_No"/>
    <w:basedOn w:val="Normal"/>
    <w:next w:val="Normal"/>
    <w:rsid w:val="006D6444"/>
    <w:pPr>
      <w:tabs>
        <w:tab w:val="left" w:pos="567"/>
        <w:tab w:val="left" w:pos="1134"/>
        <w:tab w:val="left" w:pos="1701"/>
        <w:tab w:val="left" w:pos="2268"/>
        <w:tab w:val="left" w:pos="2835"/>
      </w:tabs>
      <w:overflowPunct w:val="0"/>
      <w:autoSpaceDE w:val="0"/>
      <w:autoSpaceDN w:val="0"/>
      <w:adjustRightInd w:val="0"/>
      <w:spacing w:before="720"/>
      <w:jc w:val="center"/>
      <w:textAlignment w:val="baseline"/>
    </w:pPr>
    <w:rPr>
      <w:rFonts w:ascii="Calibri" w:eastAsia="Times New Roman" w:hAnsi="Calibri"/>
      <w:caps/>
      <w:sz w:val="28"/>
      <w:szCs w:val="20"/>
      <w:lang w:val="en-GB"/>
    </w:rPr>
  </w:style>
  <w:style w:type="paragraph" w:customStyle="1" w:styleId="Restitle">
    <w:name w:val="Res_title"/>
    <w:basedOn w:val="Normal"/>
    <w:next w:val="Normal"/>
    <w:rsid w:val="006D6444"/>
    <w:pPr>
      <w:tabs>
        <w:tab w:val="left" w:pos="567"/>
        <w:tab w:val="left" w:pos="1134"/>
        <w:tab w:val="left" w:pos="1701"/>
        <w:tab w:val="left" w:pos="2268"/>
        <w:tab w:val="left" w:pos="2835"/>
      </w:tabs>
      <w:overflowPunct w:val="0"/>
      <w:autoSpaceDE w:val="0"/>
      <w:autoSpaceDN w:val="0"/>
      <w:adjustRightInd w:val="0"/>
      <w:spacing w:before="240" w:after="240"/>
      <w:jc w:val="center"/>
      <w:textAlignment w:val="baseline"/>
    </w:pPr>
    <w:rPr>
      <w:rFonts w:ascii="Calibri" w:eastAsia="Times New Roman" w:hAnsi="Calibri"/>
      <w:b/>
      <w:sz w:val="28"/>
      <w:szCs w:val="20"/>
      <w:lang w:val="en-GB"/>
    </w:rPr>
  </w:style>
  <w:style w:type="paragraph" w:customStyle="1" w:styleId="Tabletext">
    <w:name w:val="Table_text"/>
    <w:basedOn w:val="Normal"/>
    <w:rsid w:val="00620275"/>
    <w:pPr>
      <w:overflowPunct w:val="0"/>
      <w:autoSpaceDE w:val="0"/>
      <w:autoSpaceDN w:val="0"/>
      <w:adjustRightInd w:val="0"/>
      <w:spacing w:before="60" w:after="60"/>
      <w:textAlignment w:val="baseline"/>
    </w:pPr>
    <w:rPr>
      <w:rFonts w:ascii="Calibri" w:eastAsia="Times New Roman" w:hAnsi="Calibri"/>
      <w:sz w:val="26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2604D0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2604D0"/>
    <w:rPr>
      <w:rFonts w:ascii="Times New Roman" w:eastAsia="BatangChe" w:hAnsi="Times New Roman" w:cs="Times New Roman"/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2604D0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2604D0"/>
    <w:rPr>
      <w:rFonts w:ascii="Times New Roman" w:eastAsia="BatangChe" w:hAnsi="Times New Roman" w:cs="Times New Roman"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F5057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F5057"/>
    <w:rPr>
      <w:rFonts w:asciiTheme="majorHAnsi" w:eastAsiaTheme="majorEastAsia" w:hAnsiTheme="majorHAnsi" w:cstheme="majorBidi"/>
      <w:sz w:val="18"/>
      <w:szCs w:val="18"/>
      <w:lang w:eastAsia="en-US"/>
    </w:rPr>
  </w:style>
  <w:style w:type="character" w:styleId="Hyperlink">
    <w:name w:val="Hyperlink"/>
    <w:basedOn w:val="DefaultParagraphFont"/>
    <w:uiPriority w:val="99"/>
    <w:unhideWhenUsed/>
    <w:rsid w:val="003E5E30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F20802"/>
    <w:pPr>
      <w:spacing w:before="100" w:beforeAutospacing="1" w:after="100" w:afterAutospacing="1"/>
    </w:pPr>
    <w:rPr>
      <w:rFonts w:eastAsia="Times New Roman"/>
      <w:lang w:eastAsia="ko-KR"/>
    </w:rPr>
  </w:style>
  <w:style w:type="character" w:styleId="FollowedHyperlink">
    <w:name w:val="FollowedHyperlink"/>
    <w:basedOn w:val="DefaultParagraphFont"/>
    <w:uiPriority w:val="99"/>
    <w:semiHidden/>
    <w:unhideWhenUsed/>
    <w:rsid w:val="00675320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9956F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429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89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8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itu.int/pub/publications.aspx?lang=en&amp;parent=T-RES-T.11-2016" TargetMode="External"/><Relationship Id="rId18" Type="http://schemas.openxmlformats.org/officeDocument/2006/relationships/hyperlink" Target="https://www.itu.int/pub/publications.aspx?lang=en&amp;parent=T-RES-T.31-2016" TargetMode="External"/><Relationship Id="rId26" Type="http://schemas.openxmlformats.org/officeDocument/2006/relationships/hyperlink" Target="https://www.itu.int/pub/publications.aspx?lang=en&amp;parent=T-RES-T.47-2016" TargetMode="External"/><Relationship Id="rId39" Type="http://schemas.openxmlformats.org/officeDocument/2006/relationships/hyperlink" Target="https://www.apt.int/sites/default/files/2020/05/APT_WTSA20-2-INP-13-MLA-WG3_Resolution_58_20200410.docx" TargetMode="External"/><Relationship Id="rId21" Type="http://schemas.openxmlformats.org/officeDocument/2006/relationships/hyperlink" Target="https://www.itu.int/pub/publications.aspx?lang=en&amp;parent=T-RES-T.35-2016" TargetMode="External"/><Relationship Id="rId34" Type="http://schemas.openxmlformats.org/officeDocument/2006/relationships/hyperlink" Target="https://www.apt.int/sites/default/files/2020/05/APT_WTSA20-2-INP-12-MLA-WG3_Resolution_52_20200410.docx" TargetMode="External"/><Relationship Id="rId42" Type="http://schemas.openxmlformats.org/officeDocument/2006/relationships/hyperlink" Target="https://www.apt.int/sites/default/files/2020/05/APT-WTSA20-2-INP-30-CHN-WG3-Revision_of_Res.60-v1.4.docx" TargetMode="External"/><Relationship Id="rId47" Type="http://schemas.openxmlformats.org/officeDocument/2006/relationships/hyperlink" Target="https://www.itu.int/pub/publications.aspx?lang=en&amp;parent=T-RES-T.65-2016" TargetMode="External"/><Relationship Id="rId50" Type="http://schemas.openxmlformats.org/officeDocument/2006/relationships/hyperlink" Target="https://www.apt.int/sites/default/files/2020/05/APT-WTSA20-2-INP-34-CHN-WG1-Proposed_Revision_of_Res.67_-_r3.docx" TargetMode="External"/><Relationship Id="rId55" Type="http://schemas.openxmlformats.org/officeDocument/2006/relationships/hyperlink" Target="https://www.itu.int/pub/publications.aspx?lang=en&amp;parent=T-RES-T.73-2016" TargetMode="External"/><Relationship Id="rId63" Type="http://schemas.openxmlformats.org/officeDocument/2006/relationships/hyperlink" Target="https://www.apt.int/sites/default/files/2020/05/APT_WTSA20-2-INP-18-MLA-WG3_Resolution_78_20200410.docx" TargetMode="External"/><Relationship Id="rId68" Type="http://schemas.openxmlformats.org/officeDocument/2006/relationships/hyperlink" Target="https://www.apt.int/sites/default/files/2020/05/APT_WTSA20-2-INP-14-MLA-WG3_Resolution_84_20200410.docx" TargetMode="External"/><Relationship Id="rId76" Type="http://schemas.openxmlformats.org/officeDocument/2006/relationships/hyperlink" Target="https://www.itu.int/pub/publications.aspx?lang=en&amp;parent=T-RES-T.92-2016" TargetMode="External"/><Relationship Id="rId84" Type="http://schemas.openxmlformats.org/officeDocument/2006/relationships/hyperlink" Target="https://www.apt.int/sites/default/files/2020/05/APT-WTSA20-2-INP-35-CHN-WG3-Proposed_Revision_of_Res.96_and_97_0.docx" TargetMode="External"/><Relationship Id="rId89" Type="http://schemas.openxmlformats.org/officeDocument/2006/relationships/hyperlink" Target="https://www.apt.int/sites/default/files/2020/05/APT-WTSA20-2-INP-32-CHN-WG3-Revision_of_Res.98-v3_0.docx" TargetMode="External"/><Relationship Id="rId7" Type="http://schemas.openxmlformats.org/officeDocument/2006/relationships/image" Target="media/image1.jpeg"/><Relationship Id="rId71" Type="http://schemas.openxmlformats.org/officeDocument/2006/relationships/hyperlink" Target="https://www.itu.int/pub/publications.aspx?lang=en&amp;parent=T-RES-T.87-2016" TargetMode="External"/><Relationship Id="rId92" Type="http://schemas.openxmlformats.org/officeDocument/2006/relationships/hyperlink" Target="https://www.apt.int/sites/default/files/2020/05/APT-WTSA20-2-INP-33-CHN-WG3-Proposed_new_WTSA_Resolution_on_machine_vision-_r2.doc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itu.int/pub/publications.aspx?lang=en&amp;parent=T-RES-T.22-2016" TargetMode="External"/><Relationship Id="rId29" Type="http://schemas.openxmlformats.org/officeDocument/2006/relationships/hyperlink" Target="https://www.itu.int/pub/publications.aspx?lang=en&amp;parent=T-RES-T.50-2016" TargetMode="External"/><Relationship Id="rId11" Type="http://schemas.openxmlformats.org/officeDocument/2006/relationships/hyperlink" Target="https://www.apt.int/sites/default/files/2020/05/APT-WTSA20-2-INP-20-MLA-WG2_Resolution_2_09042020.docx" TargetMode="External"/><Relationship Id="rId24" Type="http://schemas.openxmlformats.org/officeDocument/2006/relationships/hyperlink" Target="https://www.itu.int/pub/publications.aspx?lang=en&amp;parent=T-RES-T.44-2016" TargetMode="External"/><Relationship Id="rId32" Type="http://schemas.openxmlformats.org/officeDocument/2006/relationships/hyperlink" Target="https://www.apt.int/sites/default/files/2020/05/APT-WTSA20-2-INP-38-CHN-WG3-Proposed_Revision_of_Res.50-v4.1.docx" TargetMode="External"/><Relationship Id="rId37" Type="http://schemas.openxmlformats.org/officeDocument/2006/relationships/hyperlink" Target="https://www.itu.int/pub/publications.aspx?lang=en&amp;parent=T-RES-T.55-2016" TargetMode="External"/><Relationship Id="rId40" Type="http://schemas.openxmlformats.org/officeDocument/2006/relationships/hyperlink" Target="https://www.itu.int/pub/publications.aspx?lang=en&amp;parent=T-RES-T.59-2016" TargetMode="External"/><Relationship Id="rId45" Type="http://schemas.openxmlformats.org/officeDocument/2006/relationships/hyperlink" Target="https://www.itu.int/pub/publications.aspx?lang=en&amp;parent=T-RES-T.64-2016" TargetMode="External"/><Relationship Id="rId53" Type="http://schemas.openxmlformats.org/officeDocument/2006/relationships/hyperlink" Target="https://www.itu.int/pub/publications.aspx?lang=en&amp;parent=T-RES-T.70-2016" TargetMode="External"/><Relationship Id="rId58" Type="http://schemas.openxmlformats.org/officeDocument/2006/relationships/hyperlink" Target="https://www.itu.int/pub/publications.aspx?lang=en&amp;parent=T-RES-T.76-2016" TargetMode="External"/><Relationship Id="rId66" Type="http://schemas.openxmlformats.org/officeDocument/2006/relationships/hyperlink" Target="https://www.itu.int/pub/publications.aspx?lang=en&amp;parent=T-RES-T.83-2016" TargetMode="External"/><Relationship Id="rId74" Type="http://schemas.openxmlformats.org/officeDocument/2006/relationships/hyperlink" Target="https://www.itu.int/pub/publications.aspx?lang=en&amp;parent=T-RES-T.90-2016" TargetMode="External"/><Relationship Id="rId79" Type="http://schemas.openxmlformats.org/officeDocument/2006/relationships/hyperlink" Target="https://www.itu.int/pub/publications.aspx?lang=en&amp;parent=T-RES-T.93-2016" TargetMode="External"/><Relationship Id="rId87" Type="http://schemas.openxmlformats.org/officeDocument/2006/relationships/hyperlink" Target="https://www.itu.int/pub/publications.aspx?lang=en&amp;parent=T-RES-T.98-2016" TargetMode="External"/><Relationship Id="rId5" Type="http://schemas.openxmlformats.org/officeDocument/2006/relationships/footnotes" Target="footnotes.xml"/><Relationship Id="rId61" Type="http://schemas.openxmlformats.org/officeDocument/2006/relationships/hyperlink" Target="https://www.apt.int/sites/default/files/2020/05/APT-WTSA20-2-INP-37-CHN-WG3-Proposed_Revision_of_Res._77_0.docx" TargetMode="External"/><Relationship Id="rId82" Type="http://schemas.openxmlformats.org/officeDocument/2006/relationships/hyperlink" Target="https://www.itu.int/pub/publications.aspx?lang=en&amp;parent=T-RES-T.95-2016" TargetMode="External"/><Relationship Id="rId90" Type="http://schemas.openxmlformats.org/officeDocument/2006/relationships/hyperlink" Target="https://www.apt.int/sites/default/files/2020/05/APT_WTSA20-2-INP-23-Candidate_for_PACP_on_new_res_-_Facilitating_the_use_of_ICT_to_flatten_the_curve_on_global_pandemics_such_as_COVID-19.docx" TargetMode="External"/><Relationship Id="rId95" Type="http://schemas.openxmlformats.org/officeDocument/2006/relationships/theme" Target="theme/theme1.xml"/><Relationship Id="rId19" Type="http://schemas.openxmlformats.org/officeDocument/2006/relationships/hyperlink" Target="https://www.itu.int/pub/publications.aspx?lang=en&amp;parent=T-RES-T.32-2016" TargetMode="External"/><Relationship Id="rId14" Type="http://schemas.openxmlformats.org/officeDocument/2006/relationships/hyperlink" Target="https://www.itu.int/pub/publications.aspx?lang=en&amp;parent=T-RES-T.18-2016" TargetMode="External"/><Relationship Id="rId22" Type="http://schemas.openxmlformats.org/officeDocument/2006/relationships/hyperlink" Target="https://www.itu.int/pub/publications.aspx?lang=en&amp;parent=T-RES-T.40-2016" TargetMode="External"/><Relationship Id="rId27" Type="http://schemas.openxmlformats.org/officeDocument/2006/relationships/hyperlink" Target="https://www.itu.int/pub/publications.aspx?lang=en&amp;parent=T-RES-T.48-2016" TargetMode="External"/><Relationship Id="rId30" Type="http://schemas.openxmlformats.org/officeDocument/2006/relationships/hyperlink" Target="https://www.apt.int/sites/default/files/2020/05/APT_WTSA20-2_INP-11-MLA-WG3_Resolution_50_20200410.docx" TargetMode="External"/><Relationship Id="rId35" Type="http://schemas.openxmlformats.org/officeDocument/2006/relationships/hyperlink" Target="https://www.apt.int/sites/default/files/2020/05/APT-WTSA20-2-INP-31-CHN-WG3-Revision_of_Res.52-20200501_0.doc" TargetMode="External"/><Relationship Id="rId43" Type="http://schemas.openxmlformats.org/officeDocument/2006/relationships/hyperlink" Target="https://www.itu.int/pub/publications.aspx?lang=en&amp;parent=T-RES-T.61-2016" TargetMode="External"/><Relationship Id="rId48" Type="http://schemas.openxmlformats.org/officeDocument/2006/relationships/hyperlink" Target="https://www.itu.int/pub/publications.aspx?lang=en&amp;parent=T-RES-T.66-2016" TargetMode="External"/><Relationship Id="rId56" Type="http://schemas.openxmlformats.org/officeDocument/2006/relationships/hyperlink" Target="https://www.itu.int/pub/publications.aspx?lang=en&amp;parent=T-RES-T.74-2016" TargetMode="External"/><Relationship Id="rId64" Type="http://schemas.openxmlformats.org/officeDocument/2006/relationships/hyperlink" Target="https://www.itu.int/pub/publications.aspx?lang=en&amp;parent=T-RES-T.79-2016" TargetMode="External"/><Relationship Id="rId69" Type="http://schemas.openxmlformats.org/officeDocument/2006/relationships/hyperlink" Target="https://www.itu.int/pub/publications.aspx?lang=en&amp;parent=T-RES-T.85-2016" TargetMode="External"/><Relationship Id="rId77" Type="http://schemas.openxmlformats.org/officeDocument/2006/relationships/hyperlink" Target="https://www.apt.int/sites/default/files/2020/05/APT_WTSA20-2-INP-22-KOR-PROPOSED_REVISIONS_TO_RESOLUTION_92_to_support_security.docx" TargetMode="External"/><Relationship Id="rId8" Type="http://schemas.openxmlformats.org/officeDocument/2006/relationships/footer" Target="footer1.xml"/><Relationship Id="rId51" Type="http://schemas.openxmlformats.org/officeDocument/2006/relationships/hyperlink" Target="https://www.itu.int/pub/publications.aspx?lang=en&amp;parent=T-RES-T.68-2016" TargetMode="External"/><Relationship Id="rId72" Type="http://schemas.openxmlformats.org/officeDocument/2006/relationships/hyperlink" Target="https://www.itu.int/pub/publications.aspx?lang=en&amp;parent=T-RES-T.88-2016" TargetMode="External"/><Relationship Id="rId80" Type="http://schemas.openxmlformats.org/officeDocument/2006/relationships/hyperlink" Target="https://www.apt.int/sites/default/files/2020/05/APT_WTSA20-2-INP-15-MLA-WG3_Resolution_93_20200410.docx" TargetMode="External"/><Relationship Id="rId85" Type="http://schemas.openxmlformats.org/officeDocument/2006/relationships/hyperlink" Target="https://www.itu.int/pub/publications.aspx?lang=en&amp;parent=T-RES-T.97-2016" TargetMode="External"/><Relationship Id="rId93" Type="http://schemas.openxmlformats.org/officeDocument/2006/relationships/hyperlink" Target="https://www.apt.int/sites/default/files/2020/05/APT-WTSA20-2-INP-27-CHN-WG1-Proposal_of_adding_TAP_and_AAP_in_A.1.docx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www.itu.int/pub/publications.aspx?lang=en&amp;parent=T-RES-T.7-2016" TargetMode="External"/><Relationship Id="rId17" Type="http://schemas.openxmlformats.org/officeDocument/2006/relationships/hyperlink" Target="https://www.itu.int/pub/publications.aspx?lang=en&amp;parent=T-RES-T.29-2016" TargetMode="External"/><Relationship Id="rId25" Type="http://schemas.openxmlformats.org/officeDocument/2006/relationships/hyperlink" Target="https://www.itu.int/pub/publications.aspx?lang=en&amp;parent=T-RES-T.45-2016" TargetMode="External"/><Relationship Id="rId33" Type="http://schemas.openxmlformats.org/officeDocument/2006/relationships/hyperlink" Target="https://www.itu.int/pub/publications.aspx?lang=en&amp;parent=T-RES-T.52-2016" TargetMode="External"/><Relationship Id="rId38" Type="http://schemas.openxmlformats.org/officeDocument/2006/relationships/hyperlink" Target="https://www.itu.int/pub/publications.aspx?lang=en&amp;parent=T-RES-T.58-2016" TargetMode="External"/><Relationship Id="rId46" Type="http://schemas.openxmlformats.org/officeDocument/2006/relationships/hyperlink" Target="https://www.apt.int/sites/default/files/2020/05/APT_WTSA20-2-INP-17-MLA-WG3_Resolution_64_20200410.docx" TargetMode="External"/><Relationship Id="rId59" Type="http://schemas.openxmlformats.org/officeDocument/2006/relationships/hyperlink" Target="https://www.apt.int/sites/default/files/2020/05/APT-WTSA20-2-INP-29-CHN-WG3-Revision_of_Res.76_v3.4.docx" TargetMode="External"/><Relationship Id="rId67" Type="http://schemas.openxmlformats.org/officeDocument/2006/relationships/hyperlink" Target="https://www.itu.int/pub/publications.aspx?lang=en&amp;parent=T-RES-T.84-2016" TargetMode="External"/><Relationship Id="rId20" Type="http://schemas.openxmlformats.org/officeDocument/2006/relationships/hyperlink" Target="https://www.itu.int/pub/publications.aspx?lang=en&amp;parent=T-RES-T.34-2016" TargetMode="External"/><Relationship Id="rId41" Type="http://schemas.openxmlformats.org/officeDocument/2006/relationships/hyperlink" Target="https://www.itu.int/pub/publications.aspx?lang=en&amp;parent=T-RES-T.60-2016" TargetMode="External"/><Relationship Id="rId54" Type="http://schemas.openxmlformats.org/officeDocument/2006/relationships/hyperlink" Target="https://www.itu.int/pub/publications.aspx?lang=en&amp;parent=T-RES-T.72-2016" TargetMode="External"/><Relationship Id="rId62" Type="http://schemas.openxmlformats.org/officeDocument/2006/relationships/hyperlink" Target="https://www.itu.int/pub/publications.aspx?lang=en&amp;parent=T-RES-T.78-2016" TargetMode="External"/><Relationship Id="rId70" Type="http://schemas.openxmlformats.org/officeDocument/2006/relationships/hyperlink" Target="https://www.itu.int/pub/publications.aspx?lang=en&amp;parent=T-RES-T.86-2016" TargetMode="External"/><Relationship Id="rId75" Type="http://schemas.openxmlformats.org/officeDocument/2006/relationships/hyperlink" Target="https://www.itu.int/pub/publications.aspx?lang=en&amp;parent=T-RES-T.91-2016" TargetMode="External"/><Relationship Id="rId83" Type="http://schemas.openxmlformats.org/officeDocument/2006/relationships/hyperlink" Target="https://www.itu.int/pub/publications.aspx?lang=en&amp;parent=T-RES-T.96-2016" TargetMode="External"/><Relationship Id="rId88" Type="http://schemas.openxmlformats.org/officeDocument/2006/relationships/hyperlink" Target="https://www.apt.int/sites/default/files/2020/05/APT_WTSA20-2-INP-19-MLA-WG3_Resolution_98_20200410.docx" TargetMode="External"/><Relationship Id="rId91" Type="http://schemas.openxmlformats.org/officeDocument/2006/relationships/hyperlink" Target="https://www.apt.int/sites/default/files/2020/05/APT_WTSA20-2-INP-24-Candidate_for_PACP_on_new_res_-_Strengthening_ITU-T_standardization_activities_using_AI_technologies_including_machine_and_deep_learning.docx" TargetMode="Externa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5" Type="http://schemas.openxmlformats.org/officeDocument/2006/relationships/hyperlink" Target="https://www.itu.int/pub/publications.aspx?lang=en&amp;parent=T-RES-T.20-2016" TargetMode="External"/><Relationship Id="rId23" Type="http://schemas.openxmlformats.org/officeDocument/2006/relationships/hyperlink" Target="https://www.itu.int/pub/publications.aspx?lang=en&amp;parent=T-RES-T.43-2016" TargetMode="External"/><Relationship Id="rId28" Type="http://schemas.openxmlformats.org/officeDocument/2006/relationships/hyperlink" Target="https://www.itu.int/pub/publications.aspx?lang=en&amp;parent=T-RES-T.49-2016" TargetMode="External"/><Relationship Id="rId36" Type="http://schemas.openxmlformats.org/officeDocument/2006/relationships/hyperlink" Target="https://www.itu.int/pub/publications.aspx?lang=en&amp;parent=T-RES-T.54-2016" TargetMode="External"/><Relationship Id="rId49" Type="http://schemas.openxmlformats.org/officeDocument/2006/relationships/hyperlink" Target="https://www.itu.int/pub/publications.aspx?lang=en&amp;parent=T-RES-T.67-2016" TargetMode="External"/><Relationship Id="rId57" Type="http://schemas.openxmlformats.org/officeDocument/2006/relationships/hyperlink" Target="https://www.itu.int/pub/publications.aspx?lang=en&amp;parent=T-RES-T.75-2016" TargetMode="External"/><Relationship Id="rId10" Type="http://schemas.openxmlformats.org/officeDocument/2006/relationships/hyperlink" Target="https://www.itu.int/pub/publications.aspx?lang=en&amp;parent=T-RES-T.2-2016" TargetMode="External"/><Relationship Id="rId31" Type="http://schemas.openxmlformats.org/officeDocument/2006/relationships/hyperlink" Target="https://www.apt.int/sites/default/files/2020/05/APT_WTSA20-2-INP-21-KOR-PROPOSED_REVISIONS_TO_RESOLUTION_50.docx" TargetMode="External"/><Relationship Id="rId44" Type="http://schemas.openxmlformats.org/officeDocument/2006/relationships/hyperlink" Target="https://www.itu.int/pub/publications.aspx?lang=en&amp;parent=T-RES-T.62-2016" TargetMode="External"/><Relationship Id="rId52" Type="http://schemas.openxmlformats.org/officeDocument/2006/relationships/hyperlink" Target="https://www.itu.int/pub/publications.aspx?lang=en&amp;parent=T-RES-T.69-2016" TargetMode="External"/><Relationship Id="rId60" Type="http://schemas.openxmlformats.org/officeDocument/2006/relationships/hyperlink" Target="https://www.itu.int/pub/publications.aspx?lang=en&amp;parent=T-RES-T.77-2016" TargetMode="External"/><Relationship Id="rId65" Type="http://schemas.openxmlformats.org/officeDocument/2006/relationships/hyperlink" Target="https://www.itu.int/pub/publications.aspx?lang=en&amp;parent=T-RES-T.80-2016" TargetMode="External"/><Relationship Id="rId73" Type="http://schemas.openxmlformats.org/officeDocument/2006/relationships/hyperlink" Target="https://www.itu.int/pub/publications.aspx?lang=en&amp;parent=T-RES-T.89-2016" TargetMode="External"/><Relationship Id="rId78" Type="http://schemas.openxmlformats.org/officeDocument/2006/relationships/hyperlink" Target="https://www.apt.int/sites/default/files/2020/05/APT-WTSA20-2-INP-36-CHN-WG3-Revision_of_Res._92-v1.2_0.docx" TargetMode="External"/><Relationship Id="rId81" Type="http://schemas.openxmlformats.org/officeDocument/2006/relationships/hyperlink" Target="https://www.itu.int/pub/publications.aspx?lang=en&amp;parent=T-RES-T.94-2016" TargetMode="External"/><Relationship Id="rId86" Type="http://schemas.openxmlformats.org/officeDocument/2006/relationships/hyperlink" Target="https://www.apt.int/sites/default/files/2020/05/APT-WTSA20-2-INP-35-CHN-WG3-Proposed_Revision_of_Res.96_and_97_0.docx" TargetMode="External"/><Relationship Id="rId94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itu.int/pub/publications.aspx?lang=en&amp;parent=T-RES-T.1-2016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89360F-5203-42BE-A747-7F4327C9BA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0</Pages>
  <Words>2941</Words>
  <Characters>16769</Characters>
  <Application>Microsoft Office Word</Application>
  <DocSecurity>0</DocSecurity>
  <Lines>139</Lines>
  <Paragraphs>3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gbong PARK</dc:creator>
  <cp:keywords/>
  <dc:description/>
  <cp:lastModifiedBy>Jongbong PARK</cp:lastModifiedBy>
  <cp:revision>9</cp:revision>
  <cp:lastPrinted>2020-05-15T01:38:00Z</cp:lastPrinted>
  <dcterms:created xsi:type="dcterms:W3CDTF">2020-05-14T13:41:00Z</dcterms:created>
  <dcterms:modified xsi:type="dcterms:W3CDTF">2020-05-15T05:02:00Z</dcterms:modified>
</cp:coreProperties>
</file>